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45845B5"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A06EC9">
        <w:rPr>
          <w:rFonts w:ascii="Arial" w:eastAsia="Arial" w:hAnsi="Arial" w:cs="Arial"/>
          <w:sz w:val="28"/>
          <w:szCs w:val="28"/>
        </w:rPr>
        <w:t>2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DF291D2"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5B7AF6">
        <w:rPr>
          <w:rFonts w:ascii="Arial" w:eastAsia="Arial" w:hAnsi="Arial" w:cs="Arial"/>
          <w:sz w:val="24"/>
          <w:szCs w:val="24"/>
        </w:rPr>
        <w:t>1</w:t>
      </w:r>
      <w:r w:rsidR="00A06EC9">
        <w:rPr>
          <w:rFonts w:ascii="Arial" w:eastAsia="Arial" w:hAnsi="Arial" w:cs="Arial"/>
          <w:sz w:val="24"/>
          <w:szCs w:val="24"/>
        </w:rPr>
        <w:t>7</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644B685F" w14:textId="3355EBB8" w:rsidR="004C50ED" w:rsidRDefault="00EB19CC" w:rsidP="00525594">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E6968">
        <w:rPr>
          <w:rFonts w:ascii="Arial" w:eastAsia="Arial" w:hAnsi="Arial" w:cs="Arial"/>
          <w:b/>
          <w:color w:val="0070C0"/>
          <w:sz w:val="24"/>
          <w:szCs w:val="24"/>
        </w:rPr>
        <w:t>1</w:t>
      </w:r>
      <w:r w:rsidR="00C85EFE">
        <w:rPr>
          <w:rFonts w:ascii="Arial" w:eastAsia="Arial" w:hAnsi="Arial" w:cs="Arial"/>
          <w:b/>
          <w:color w:val="0070C0"/>
          <w:sz w:val="24"/>
          <w:szCs w:val="24"/>
        </w:rPr>
        <w:t>7</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C85EFE" w:rsidRPr="00C85EFE">
        <w:rPr>
          <w:rFonts w:ascii="Arial" w:eastAsia="Arial" w:hAnsi="Arial" w:cs="Arial"/>
          <w:b/>
          <w:color w:val="0070C0"/>
          <w:sz w:val="24"/>
          <w:szCs w:val="24"/>
        </w:rPr>
        <w:t>635,698</w:t>
      </w:r>
      <w:r w:rsidR="00C85EFE">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C85EFE" w:rsidRPr="00C85EFE">
        <w:rPr>
          <w:rFonts w:ascii="Arial" w:eastAsia="Arial" w:hAnsi="Arial" w:cs="Arial"/>
          <w:b/>
          <w:color w:val="0070C0"/>
          <w:sz w:val="24"/>
          <w:szCs w:val="24"/>
        </w:rPr>
        <w:t xml:space="preserve">61,733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C85EFE" w:rsidRPr="00C85EFE">
        <w:rPr>
          <w:rFonts w:ascii="Arial" w:eastAsia="Arial" w:hAnsi="Arial" w:cs="Arial"/>
          <w:b/>
          <w:color w:val="0070C0"/>
          <w:sz w:val="24"/>
          <w:szCs w:val="24"/>
        </w:rPr>
        <w:t xml:space="preserve">561,099 </w:t>
      </w:r>
      <w:r w:rsidR="00525594">
        <w:rPr>
          <w:rFonts w:ascii="Arial" w:eastAsia="Arial" w:hAnsi="Arial" w:cs="Arial"/>
          <w:sz w:val="24"/>
          <w:szCs w:val="24"/>
        </w:rPr>
        <w:t>h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C85EFE" w:rsidRPr="00C85EFE">
        <w:rPr>
          <w:rFonts w:ascii="Arial" w:eastAsia="Arial" w:hAnsi="Arial" w:cs="Arial"/>
          <w:b/>
          <w:color w:val="0070C0"/>
          <w:sz w:val="24"/>
          <w:szCs w:val="24"/>
        </w:rPr>
        <w:t>12,866</w:t>
      </w:r>
      <w:r w:rsidR="00C85EFE">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398F30ED" w14:textId="77777777" w:rsidR="00660B09" w:rsidRDefault="00660B09" w:rsidP="005B7AF6">
      <w:pPr>
        <w:widowControl/>
        <w:spacing w:after="0" w:line="240" w:lineRule="auto"/>
        <w:contextualSpacing/>
        <w:jc w:val="right"/>
        <w:rPr>
          <w:rFonts w:ascii="Arial" w:eastAsia="Arial" w:hAnsi="Arial" w:cs="Arial"/>
          <w:i/>
          <w:color w:val="0070C0"/>
          <w:sz w:val="16"/>
          <w:szCs w:val="16"/>
        </w:rPr>
      </w:pPr>
    </w:p>
    <w:p w14:paraId="1F469C88" w14:textId="0757B257" w:rsidR="008266BC" w:rsidRDefault="003E4C18" w:rsidP="005B7AF6">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E6968">
        <w:rPr>
          <w:rFonts w:ascii="Arial" w:eastAsia="Arial" w:hAnsi="Arial" w:cs="Arial"/>
          <w:i/>
          <w:color w:val="0070C0"/>
          <w:sz w:val="16"/>
          <w:szCs w:val="16"/>
        </w:rPr>
        <w:t>6</w:t>
      </w:r>
      <w:r w:rsidR="00C85EFE">
        <w:rPr>
          <w:rFonts w:ascii="Arial" w:eastAsia="Arial" w:hAnsi="Arial" w:cs="Arial"/>
          <w:i/>
          <w:color w:val="0070C0"/>
          <w:sz w:val="16"/>
          <w:szCs w:val="16"/>
        </w:rPr>
        <w:t>8</w:t>
      </w:r>
    </w:p>
    <w:p w14:paraId="63507C0A" w14:textId="77777777" w:rsidR="005B7AF6" w:rsidRPr="005B7AF6" w:rsidRDefault="005B7AF6" w:rsidP="005B7AF6">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33BA1C1" w:rsidR="009702AE" w:rsidRPr="00BE61F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BE61FD">
        <w:rPr>
          <w:rFonts w:ascii="Arial" w:eastAsia="Arial" w:hAnsi="Arial" w:cs="Arial"/>
          <w:sz w:val="24"/>
          <w:szCs w:val="24"/>
        </w:rPr>
        <w:t>A</w:t>
      </w:r>
      <w:r w:rsidR="00D16141" w:rsidRPr="00BE61FD">
        <w:rPr>
          <w:rFonts w:ascii="Arial" w:eastAsia="Arial" w:hAnsi="Arial" w:cs="Arial"/>
          <w:sz w:val="24"/>
          <w:szCs w:val="24"/>
        </w:rPr>
        <w:t xml:space="preserve"> </w:t>
      </w:r>
      <w:r w:rsidRPr="00BE61FD">
        <w:rPr>
          <w:rFonts w:ascii="Arial" w:eastAsia="Arial" w:hAnsi="Arial" w:cs="Arial"/>
          <w:sz w:val="24"/>
          <w:szCs w:val="24"/>
        </w:rPr>
        <w:t>total</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b/>
          <w:bCs/>
          <w:sz w:val="24"/>
          <w:szCs w:val="24"/>
        </w:rPr>
        <w:t xml:space="preserve"> </w:t>
      </w:r>
      <w:r w:rsidR="004652C8" w:rsidRPr="007C24A5">
        <w:rPr>
          <w:rFonts w:ascii="Arial" w:eastAsia="Arial" w:hAnsi="Arial" w:cs="Arial"/>
          <w:b/>
          <w:color w:val="0070C0"/>
          <w:sz w:val="24"/>
          <w:szCs w:val="24"/>
        </w:rPr>
        <w:t>₱</w:t>
      </w:r>
      <w:r w:rsidR="00DE0DB7" w:rsidRPr="00DE0DB7">
        <w:rPr>
          <w:rFonts w:ascii="Arial" w:eastAsia="Arial" w:hAnsi="Arial" w:cs="Arial"/>
          <w:b/>
          <w:bCs/>
          <w:color w:val="0070C0"/>
          <w:sz w:val="24"/>
          <w:szCs w:val="24"/>
        </w:rPr>
        <w:t>2,051,762,918.37</w:t>
      </w:r>
      <w:r w:rsidR="00FA0C43" w:rsidRPr="00FA0C43">
        <w:rPr>
          <w:rFonts w:ascii="Arial" w:eastAsia="Arial" w:hAnsi="Arial" w:cs="Arial"/>
          <w:b/>
          <w:bCs/>
          <w:color w:val="0070C0"/>
          <w:sz w:val="24"/>
          <w:szCs w:val="24"/>
        </w:rPr>
        <w:t xml:space="preserve"> </w:t>
      </w:r>
      <w:r w:rsidRPr="00BE61FD">
        <w:rPr>
          <w:rFonts w:ascii="Arial" w:eastAsia="Arial" w:hAnsi="Arial" w:cs="Arial"/>
          <w:sz w:val="24"/>
          <w:szCs w:val="24"/>
        </w:rPr>
        <w:t>worth</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sz w:val="24"/>
          <w:szCs w:val="24"/>
        </w:rPr>
        <w:t xml:space="preserve"> </w:t>
      </w:r>
      <w:r w:rsidRPr="00BE61FD">
        <w:rPr>
          <w:rFonts w:ascii="Arial" w:eastAsia="Arial" w:hAnsi="Arial" w:cs="Arial"/>
          <w:sz w:val="24"/>
          <w:szCs w:val="24"/>
        </w:rPr>
        <w:t>assistance</w:t>
      </w:r>
      <w:r w:rsidR="00D16141" w:rsidRPr="00BE61FD">
        <w:rPr>
          <w:rFonts w:ascii="Arial" w:eastAsia="Arial" w:hAnsi="Arial" w:cs="Arial"/>
          <w:sz w:val="24"/>
          <w:szCs w:val="24"/>
        </w:rPr>
        <w:t xml:space="preserve"> </w:t>
      </w:r>
      <w:r w:rsidRPr="00BE61FD">
        <w:rPr>
          <w:rFonts w:ascii="Arial" w:eastAsia="Arial" w:hAnsi="Arial" w:cs="Arial"/>
          <w:sz w:val="24"/>
          <w:szCs w:val="24"/>
        </w:rPr>
        <w:t>was</w:t>
      </w:r>
      <w:r w:rsidR="00D16141" w:rsidRPr="00BE61FD">
        <w:rPr>
          <w:rFonts w:ascii="Arial" w:eastAsia="Arial" w:hAnsi="Arial" w:cs="Arial"/>
          <w:sz w:val="24"/>
          <w:szCs w:val="24"/>
        </w:rPr>
        <w:t xml:space="preserve"> </w:t>
      </w:r>
      <w:r w:rsidRPr="00BE61FD">
        <w:rPr>
          <w:rFonts w:ascii="Arial" w:eastAsia="Arial" w:hAnsi="Arial" w:cs="Arial"/>
          <w:sz w:val="24"/>
          <w:szCs w:val="24"/>
        </w:rPr>
        <w:t>provided</w:t>
      </w:r>
      <w:r w:rsidR="00D16141" w:rsidRPr="00BE61FD">
        <w:rPr>
          <w:rFonts w:ascii="Arial" w:eastAsia="Arial" w:hAnsi="Arial" w:cs="Arial"/>
          <w:sz w:val="24"/>
          <w:szCs w:val="24"/>
        </w:rPr>
        <w:t xml:space="preserve"> </w:t>
      </w:r>
      <w:r w:rsidRPr="00BE61FD">
        <w:rPr>
          <w:rFonts w:ascii="Arial" w:eastAsia="Arial" w:hAnsi="Arial" w:cs="Arial"/>
          <w:sz w:val="24"/>
          <w:szCs w:val="24"/>
        </w:rPr>
        <w:t>to</w:t>
      </w:r>
      <w:r w:rsidR="00D16141" w:rsidRPr="00BE61FD">
        <w:rPr>
          <w:rFonts w:ascii="Arial" w:eastAsia="Arial" w:hAnsi="Arial" w:cs="Arial"/>
          <w:sz w:val="24"/>
          <w:szCs w:val="24"/>
        </w:rPr>
        <w:t xml:space="preserve"> </w:t>
      </w:r>
      <w:r w:rsidRPr="00BE61FD">
        <w:rPr>
          <w:rFonts w:ascii="Arial" w:eastAsia="Arial" w:hAnsi="Arial" w:cs="Arial"/>
          <w:sz w:val="24"/>
          <w:szCs w:val="24"/>
        </w:rPr>
        <w:t>the</w:t>
      </w:r>
      <w:r w:rsidR="00D16141" w:rsidRPr="00BE61FD">
        <w:rPr>
          <w:rFonts w:ascii="Arial" w:eastAsia="Arial" w:hAnsi="Arial" w:cs="Arial"/>
          <w:sz w:val="24"/>
          <w:szCs w:val="24"/>
        </w:rPr>
        <w:t xml:space="preserve"> </w:t>
      </w:r>
      <w:r w:rsidRPr="00BE61FD">
        <w:rPr>
          <w:rFonts w:ascii="Arial" w:eastAsia="Arial" w:hAnsi="Arial" w:cs="Arial"/>
          <w:sz w:val="24"/>
          <w:szCs w:val="24"/>
        </w:rPr>
        <w:t>families</w:t>
      </w:r>
      <w:r w:rsidR="00D16141" w:rsidRPr="00BE61FD">
        <w:rPr>
          <w:rFonts w:ascii="Arial" w:eastAsia="Arial" w:hAnsi="Arial" w:cs="Arial"/>
          <w:sz w:val="24"/>
          <w:szCs w:val="24"/>
        </w:rPr>
        <w:t xml:space="preserve"> </w:t>
      </w:r>
      <w:r w:rsidRPr="00BE61FD">
        <w:rPr>
          <w:rFonts w:ascii="Arial" w:eastAsia="Arial" w:hAnsi="Arial" w:cs="Arial"/>
          <w:sz w:val="24"/>
          <w:szCs w:val="24"/>
        </w:rPr>
        <w:t>and</w:t>
      </w:r>
      <w:r w:rsidR="00D16141" w:rsidRPr="00BE61FD">
        <w:rPr>
          <w:rFonts w:ascii="Arial" w:eastAsia="Arial" w:hAnsi="Arial" w:cs="Arial"/>
          <w:sz w:val="24"/>
          <w:szCs w:val="24"/>
        </w:rPr>
        <w:t xml:space="preserve"> </w:t>
      </w:r>
      <w:r w:rsidRPr="00BE61FD">
        <w:rPr>
          <w:rFonts w:ascii="Arial" w:eastAsia="Arial" w:hAnsi="Arial" w:cs="Arial"/>
          <w:sz w:val="24"/>
          <w:szCs w:val="24"/>
        </w:rPr>
        <w:t>individuals</w:t>
      </w:r>
      <w:r w:rsidR="00D16141" w:rsidRPr="00BE61FD">
        <w:rPr>
          <w:rFonts w:ascii="Arial" w:eastAsia="Arial" w:hAnsi="Arial" w:cs="Arial"/>
          <w:sz w:val="24"/>
          <w:szCs w:val="24"/>
        </w:rPr>
        <w:t xml:space="preserve"> </w:t>
      </w:r>
      <w:r w:rsidRPr="00BE61FD">
        <w:rPr>
          <w:rFonts w:ascii="Arial" w:eastAsia="Arial" w:hAnsi="Arial" w:cs="Arial"/>
          <w:sz w:val="24"/>
          <w:szCs w:val="24"/>
        </w:rPr>
        <w:t>including</w:t>
      </w:r>
      <w:r w:rsidR="00D16141" w:rsidRPr="00BE61FD">
        <w:rPr>
          <w:rFonts w:ascii="Arial" w:eastAsia="Arial" w:hAnsi="Arial" w:cs="Arial"/>
          <w:sz w:val="24"/>
          <w:szCs w:val="24"/>
        </w:rPr>
        <w:t xml:space="preserve"> </w:t>
      </w:r>
      <w:proofErr w:type="spellStart"/>
      <w:r w:rsidRPr="00BE61FD">
        <w:rPr>
          <w:rFonts w:ascii="Arial" w:eastAsia="Arial" w:hAnsi="Arial" w:cs="Arial"/>
          <w:sz w:val="24"/>
          <w:szCs w:val="24"/>
        </w:rPr>
        <w:t>strandees</w:t>
      </w:r>
      <w:proofErr w:type="spellEnd"/>
      <w:r w:rsidR="00D16141" w:rsidRPr="00BE61FD">
        <w:rPr>
          <w:rFonts w:ascii="Arial" w:eastAsia="Arial" w:hAnsi="Arial" w:cs="Arial"/>
          <w:sz w:val="24"/>
          <w:szCs w:val="24"/>
        </w:rPr>
        <w:t xml:space="preserve"> </w:t>
      </w:r>
      <w:r w:rsidRPr="00BE61FD">
        <w:rPr>
          <w:rFonts w:ascii="Arial" w:eastAsia="Arial" w:hAnsi="Arial" w:cs="Arial"/>
          <w:sz w:val="24"/>
          <w:szCs w:val="24"/>
        </w:rPr>
        <w:t>affected</w:t>
      </w:r>
      <w:r w:rsidR="00D16141" w:rsidRPr="00BE61FD">
        <w:rPr>
          <w:rFonts w:ascii="Arial" w:eastAsia="Arial" w:hAnsi="Arial" w:cs="Arial"/>
          <w:sz w:val="24"/>
          <w:szCs w:val="24"/>
        </w:rPr>
        <w:t xml:space="preserve"> </w:t>
      </w:r>
      <w:r w:rsidRPr="00BE61FD">
        <w:rPr>
          <w:rFonts w:ascii="Arial" w:eastAsia="Arial" w:hAnsi="Arial" w:cs="Arial"/>
          <w:sz w:val="24"/>
          <w:szCs w:val="24"/>
        </w:rPr>
        <w:t>by</w:t>
      </w:r>
      <w:r w:rsidR="00D16141" w:rsidRPr="00BE61FD">
        <w:rPr>
          <w:rFonts w:ascii="Arial" w:eastAsia="Arial" w:hAnsi="Arial" w:cs="Arial"/>
          <w:sz w:val="24"/>
          <w:szCs w:val="24"/>
        </w:rPr>
        <w:t xml:space="preserve"> </w:t>
      </w:r>
      <w:r w:rsidRPr="00BE61FD">
        <w:rPr>
          <w:rFonts w:ascii="Arial" w:eastAsia="Arial" w:hAnsi="Arial" w:cs="Arial"/>
          <w:sz w:val="24"/>
          <w:szCs w:val="24"/>
        </w:rPr>
        <w:t>community</w:t>
      </w:r>
      <w:r w:rsidR="00D16141" w:rsidRPr="00BE61FD">
        <w:rPr>
          <w:rFonts w:ascii="Arial" w:eastAsia="Arial" w:hAnsi="Arial" w:cs="Arial"/>
          <w:sz w:val="24"/>
          <w:szCs w:val="24"/>
        </w:rPr>
        <w:t xml:space="preserve"> </w:t>
      </w:r>
      <w:r w:rsidRPr="00BE61FD">
        <w:rPr>
          <w:rFonts w:ascii="Arial" w:eastAsia="Arial" w:hAnsi="Arial" w:cs="Arial"/>
          <w:sz w:val="24"/>
          <w:szCs w:val="24"/>
        </w:rPr>
        <w:t>quarantine</w:t>
      </w:r>
      <w:r w:rsidR="00D16141" w:rsidRPr="00BE61FD">
        <w:rPr>
          <w:rFonts w:ascii="Arial" w:eastAsia="Arial" w:hAnsi="Arial" w:cs="Arial"/>
          <w:sz w:val="24"/>
          <w:szCs w:val="24"/>
        </w:rPr>
        <w:t xml:space="preserve"> </w:t>
      </w:r>
      <w:r w:rsidRPr="00BE61FD">
        <w:rPr>
          <w:rFonts w:ascii="Arial" w:eastAsia="Arial" w:hAnsi="Arial" w:cs="Arial"/>
          <w:sz w:val="24"/>
          <w:szCs w:val="24"/>
        </w:rPr>
        <w:t>being</w:t>
      </w:r>
      <w:r w:rsidR="00D16141" w:rsidRPr="00BE61FD">
        <w:rPr>
          <w:rFonts w:ascii="Arial" w:eastAsia="Arial" w:hAnsi="Arial" w:cs="Arial"/>
          <w:sz w:val="24"/>
          <w:szCs w:val="24"/>
        </w:rPr>
        <w:t xml:space="preserve"> </w:t>
      </w:r>
      <w:r w:rsidRPr="00BE61FD">
        <w:rPr>
          <w:rFonts w:ascii="Arial" w:eastAsia="Arial" w:hAnsi="Arial" w:cs="Arial"/>
          <w:sz w:val="24"/>
          <w:szCs w:val="24"/>
        </w:rPr>
        <w:t>implemented</w:t>
      </w:r>
      <w:r w:rsidR="00D16141" w:rsidRPr="00BE61FD">
        <w:rPr>
          <w:rFonts w:ascii="Arial" w:eastAsia="Arial" w:hAnsi="Arial" w:cs="Arial"/>
          <w:sz w:val="24"/>
          <w:szCs w:val="24"/>
        </w:rPr>
        <w:t xml:space="preserve"> </w:t>
      </w:r>
      <w:r w:rsidRPr="00BE61FD">
        <w:rPr>
          <w:rFonts w:ascii="Arial" w:eastAsia="Arial" w:hAnsi="Arial" w:cs="Arial"/>
          <w:sz w:val="24"/>
          <w:szCs w:val="24"/>
        </w:rPr>
        <w:t>due</w:t>
      </w:r>
      <w:r w:rsidR="00D16141" w:rsidRPr="00BE61FD">
        <w:rPr>
          <w:rFonts w:ascii="Arial" w:eastAsia="Arial" w:hAnsi="Arial" w:cs="Arial"/>
          <w:sz w:val="24"/>
          <w:szCs w:val="24"/>
        </w:rPr>
        <w:t xml:space="preserve"> </w:t>
      </w:r>
      <w:r w:rsidRPr="00BE61FD">
        <w:rPr>
          <w:rFonts w:ascii="Arial" w:eastAsia="Arial" w:hAnsi="Arial" w:cs="Arial"/>
          <w:sz w:val="24"/>
          <w:szCs w:val="24"/>
        </w:rPr>
        <w:t>to</w:t>
      </w:r>
      <w:r w:rsidR="00D16141" w:rsidRPr="00BE61FD">
        <w:rPr>
          <w:rFonts w:ascii="Arial" w:eastAsia="Arial" w:hAnsi="Arial" w:cs="Arial"/>
          <w:sz w:val="24"/>
          <w:szCs w:val="24"/>
        </w:rPr>
        <w:t xml:space="preserve"> </w:t>
      </w:r>
      <w:r w:rsidRPr="00BE61FD">
        <w:rPr>
          <w:rFonts w:ascii="Arial" w:eastAsia="Arial" w:hAnsi="Arial" w:cs="Arial"/>
          <w:sz w:val="24"/>
          <w:szCs w:val="24"/>
        </w:rPr>
        <w:t>COVID-19</w:t>
      </w:r>
      <w:r w:rsidR="00D16141" w:rsidRPr="00BE61FD">
        <w:rPr>
          <w:rFonts w:ascii="Arial" w:eastAsia="Arial" w:hAnsi="Arial" w:cs="Arial"/>
          <w:sz w:val="24"/>
          <w:szCs w:val="24"/>
        </w:rPr>
        <w:t xml:space="preserve"> </w:t>
      </w:r>
      <w:r w:rsidRPr="00BE61FD">
        <w:rPr>
          <w:rFonts w:ascii="Arial" w:eastAsia="Arial" w:hAnsi="Arial" w:cs="Arial"/>
          <w:sz w:val="24"/>
          <w:szCs w:val="24"/>
        </w:rPr>
        <w:t>pandemic;</w:t>
      </w:r>
      <w:r w:rsidR="00D16141" w:rsidRPr="00BE61FD">
        <w:rPr>
          <w:rFonts w:ascii="Arial" w:eastAsia="Arial" w:hAnsi="Arial" w:cs="Arial"/>
          <w:sz w:val="24"/>
          <w:szCs w:val="24"/>
        </w:rPr>
        <w:t xml:space="preserve"> </w:t>
      </w:r>
      <w:r w:rsidRPr="00BE61FD">
        <w:rPr>
          <w:rFonts w:ascii="Arial" w:eastAsia="Arial" w:hAnsi="Arial" w:cs="Arial"/>
          <w:sz w:val="24"/>
          <w:szCs w:val="24"/>
        </w:rPr>
        <w:t>of</w:t>
      </w:r>
      <w:r w:rsidR="00D16141" w:rsidRPr="00BE61FD">
        <w:rPr>
          <w:rFonts w:ascii="Arial" w:eastAsia="Arial" w:hAnsi="Arial" w:cs="Arial"/>
          <w:sz w:val="24"/>
          <w:szCs w:val="24"/>
        </w:rPr>
        <w:t xml:space="preserve"> </w:t>
      </w:r>
      <w:r w:rsidRPr="00BE61FD">
        <w:rPr>
          <w:rFonts w:ascii="Arial" w:eastAsia="Arial" w:hAnsi="Arial" w:cs="Arial"/>
          <w:sz w:val="24"/>
          <w:szCs w:val="24"/>
        </w:rPr>
        <w:t>which,</w:t>
      </w:r>
      <w:r w:rsidR="00201C7A" w:rsidRPr="00BE61FD">
        <w:rPr>
          <w:rFonts w:ascii="Arial" w:eastAsia="Arial" w:hAnsi="Arial" w:cs="Arial"/>
          <w:sz w:val="24"/>
          <w:szCs w:val="24"/>
        </w:rPr>
        <w:t xml:space="preserve"> </w:t>
      </w:r>
      <w:r w:rsidR="00CD47B7" w:rsidRPr="007C24A5">
        <w:rPr>
          <w:rFonts w:ascii="Arial" w:eastAsia="Arial" w:hAnsi="Arial" w:cs="Arial"/>
          <w:b/>
          <w:color w:val="0070C0"/>
          <w:sz w:val="24"/>
          <w:szCs w:val="24"/>
        </w:rPr>
        <w:t>₱</w:t>
      </w:r>
      <w:r w:rsidR="00DE0DB7" w:rsidRPr="00DE0DB7">
        <w:rPr>
          <w:rFonts w:ascii="Arial" w:eastAsia="Arial" w:hAnsi="Arial" w:cs="Arial"/>
          <w:b/>
          <w:color w:val="0070C0"/>
          <w:sz w:val="24"/>
          <w:szCs w:val="24"/>
        </w:rPr>
        <w:t xml:space="preserve">1,520,532,541.45 </w:t>
      </w:r>
      <w:r w:rsidRPr="00BE61FD">
        <w:rPr>
          <w:rFonts w:ascii="Arial" w:eastAsia="Arial" w:hAnsi="Arial" w:cs="Arial"/>
          <w:bCs/>
          <w:sz w:val="24"/>
          <w:szCs w:val="24"/>
        </w:rPr>
        <w:t>was</w:t>
      </w:r>
      <w:r w:rsidR="00D16141" w:rsidRPr="00BE61FD">
        <w:rPr>
          <w:rFonts w:ascii="Arial" w:eastAsia="Arial" w:hAnsi="Arial" w:cs="Arial"/>
          <w:sz w:val="24"/>
          <w:szCs w:val="24"/>
        </w:rPr>
        <w:t xml:space="preserve"> </w:t>
      </w:r>
      <w:r w:rsidRPr="00BE61FD">
        <w:rPr>
          <w:rFonts w:ascii="Arial" w:eastAsia="Arial" w:hAnsi="Arial" w:cs="Arial"/>
          <w:sz w:val="24"/>
          <w:szCs w:val="24"/>
        </w:rPr>
        <w:t>provided</w:t>
      </w:r>
      <w:r w:rsidR="00D16141" w:rsidRPr="00BE61FD">
        <w:rPr>
          <w:rFonts w:ascii="Arial" w:eastAsia="Arial" w:hAnsi="Arial" w:cs="Arial"/>
          <w:sz w:val="24"/>
          <w:szCs w:val="24"/>
        </w:rPr>
        <w:t xml:space="preserve"> </w:t>
      </w:r>
      <w:r w:rsidRPr="00BE61FD">
        <w:rPr>
          <w:rFonts w:ascii="Arial" w:eastAsia="Arial" w:hAnsi="Arial" w:cs="Arial"/>
          <w:sz w:val="24"/>
          <w:szCs w:val="24"/>
        </w:rPr>
        <w:t>by</w:t>
      </w:r>
      <w:r w:rsidR="00D16141" w:rsidRPr="00BE61FD">
        <w:rPr>
          <w:rFonts w:ascii="Arial" w:eastAsia="Arial" w:hAnsi="Arial" w:cs="Arial"/>
          <w:sz w:val="24"/>
          <w:szCs w:val="24"/>
        </w:rPr>
        <w:t xml:space="preserve"> </w:t>
      </w:r>
      <w:r w:rsidRPr="007C24A5">
        <w:rPr>
          <w:rFonts w:ascii="Arial" w:eastAsia="Arial" w:hAnsi="Arial" w:cs="Arial"/>
          <w:b/>
          <w:color w:val="0070C0"/>
          <w:sz w:val="24"/>
          <w:szCs w:val="24"/>
        </w:rPr>
        <w:t>DSWD</w:t>
      </w:r>
      <w:r w:rsidRPr="00660B09">
        <w:rPr>
          <w:rFonts w:ascii="Arial" w:eastAsia="Arial" w:hAnsi="Arial" w:cs="Arial"/>
          <w:sz w:val="24"/>
          <w:szCs w:val="24"/>
        </w:rPr>
        <w:t>,</w:t>
      </w:r>
      <w:r w:rsidR="00D16141" w:rsidRPr="00660B09">
        <w:rPr>
          <w:rFonts w:ascii="Arial" w:eastAsia="Arial" w:hAnsi="Arial" w:cs="Arial"/>
          <w:b/>
          <w:sz w:val="24"/>
          <w:szCs w:val="24"/>
        </w:rPr>
        <w:t xml:space="preserve"> </w:t>
      </w:r>
      <w:r w:rsidRPr="00BE61FD">
        <w:rPr>
          <w:rFonts w:ascii="Arial" w:eastAsia="Arial" w:hAnsi="Arial" w:cs="Arial"/>
          <w:b/>
          <w:sz w:val="24"/>
          <w:szCs w:val="24"/>
        </w:rPr>
        <w:t>₱</w:t>
      </w:r>
      <w:r w:rsidR="00610DD6" w:rsidRPr="00BE61FD">
        <w:rPr>
          <w:rFonts w:ascii="Arial" w:eastAsia="Arial" w:hAnsi="Arial" w:cs="Arial"/>
          <w:b/>
          <w:bCs/>
          <w:sz w:val="24"/>
          <w:szCs w:val="24"/>
        </w:rPr>
        <w:t xml:space="preserve">499,379,966.96 </w:t>
      </w:r>
      <w:r w:rsidRPr="00BE61FD">
        <w:rPr>
          <w:rFonts w:ascii="Arial" w:eastAsia="Arial" w:hAnsi="Arial" w:cs="Arial"/>
          <w:sz w:val="24"/>
          <w:szCs w:val="24"/>
        </w:rPr>
        <w:t>from</w:t>
      </w:r>
      <w:r w:rsidR="00D16141" w:rsidRPr="00BE61FD">
        <w:rPr>
          <w:rFonts w:ascii="Arial" w:eastAsia="Arial" w:hAnsi="Arial" w:cs="Arial"/>
          <w:sz w:val="24"/>
          <w:szCs w:val="24"/>
        </w:rPr>
        <w:t xml:space="preserve"> </w:t>
      </w:r>
      <w:r w:rsidRPr="00BE61FD">
        <w:rPr>
          <w:rFonts w:ascii="Arial" w:eastAsia="Arial" w:hAnsi="Arial" w:cs="Arial"/>
          <w:b/>
          <w:sz w:val="24"/>
          <w:szCs w:val="24"/>
        </w:rPr>
        <w:t>NGOs</w:t>
      </w:r>
      <w:r w:rsidRPr="00BE61FD">
        <w:rPr>
          <w:rFonts w:ascii="Arial" w:eastAsia="Arial" w:hAnsi="Arial" w:cs="Arial"/>
          <w:sz w:val="24"/>
          <w:szCs w:val="24"/>
        </w:rPr>
        <w:t>,</w:t>
      </w:r>
      <w:r w:rsidR="00D16141" w:rsidRPr="00BE61FD">
        <w:rPr>
          <w:rFonts w:ascii="Arial" w:eastAsia="Arial" w:hAnsi="Arial" w:cs="Arial"/>
          <w:sz w:val="24"/>
          <w:szCs w:val="24"/>
        </w:rPr>
        <w:t xml:space="preserve"> </w:t>
      </w:r>
      <w:r w:rsidRPr="00BE61FD">
        <w:rPr>
          <w:rFonts w:ascii="Arial" w:eastAsia="Arial" w:hAnsi="Arial" w:cs="Arial"/>
          <w:sz w:val="24"/>
          <w:szCs w:val="24"/>
        </w:rPr>
        <w:t>and</w:t>
      </w:r>
      <w:r w:rsidR="00D16141" w:rsidRPr="00BE61FD">
        <w:rPr>
          <w:rFonts w:ascii="Arial" w:eastAsia="Arial" w:hAnsi="Arial" w:cs="Arial"/>
          <w:sz w:val="24"/>
          <w:szCs w:val="24"/>
        </w:rPr>
        <w:t xml:space="preserve"> </w:t>
      </w:r>
      <w:r w:rsidRPr="00BE61FD">
        <w:rPr>
          <w:rFonts w:ascii="Arial" w:eastAsia="Arial" w:hAnsi="Arial" w:cs="Arial"/>
          <w:b/>
          <w:sz w:val="24"/>
          <w:szCs w:val="24"/>
        </w:rPr>
        <w:t>₱</w:t>
      </w:r>
      <w:r w:rsidR="00D67BA9" w:rsidRPr="00BE61FD">
        <w:rPr>
          <w:rFonts w:ascii="Arial" w:eastAsia="Arial" w:hAnsi="Arial" w:cs="Arial"/>
          <w:b/>
          <w:bCs/>
          <w:sz w:val="24"/>
          <w:szCs w:val="24"/>
        </w:rPr>
        <w:t>31,850,409.96</w:t>
      </w:r>
      <w:r w:rsidR="00D16141" w:rsidRPr="00BE61FD">
        <w:rPr>
          <w:rFonts w:ascii="Arial" w:eastAsia="Arial" w:hAnsi="Arial" w:cs="Arial"/>
          <w:b/>
          <w:bCs/>
          <w:sz w:val="24"/>
          <w:szCs w:val="24"/>
        </w:rPr>
        <w:t xml:space="preserve"> </w:t>
      </w:r>
      <w:r w:rsidRPr="00BE61FD">
        <w:rPr>
          <w:rFonts w:ascii="Arial" w:eastAsia="Arial" w:hAnsi="Arial" w:cs="Arial"/>
          <w:sz w:val="24"/>
          <w:szCs w:val="24"/>
        </w:rPr>
        <w:t>from</w:t>
      </w:r>
      <w:r w:rsidR="00D16141" w:rsidRPr="00BE61FD">
        <w:rPr>
          <w:rFonts w:ascii="Arial" w:eastAsia="Arial" w:hAnsi="Arial" w:cs="Arial"/>
          <w:sz w:val="24"/>
          <w:szCs w:val="24"/>
        </w:rPr>
        <w:t xml:space="preserve"> </w:t>
      </w:r>
      <w:r w:rsidRPr="00BE61FD">
        <w:rPr>
          <w:rFonts w:ascii="Arial" w:eastAsia="Arial" w:hAnsi="Arial" w:cs="Arial"/>
          <w:b/>
          <w:sz w:val="24"/>
          <w:szCs w:val="24"/>
        </w:rPr>
        <w:t>Private</w:t>
      </w:r>
      <w:r w:rsidR="00D16141" w:rsidRPr="00BE61FD">
        <w:rPr>
          <w:rFonts w:ascii="Arial" w:eastAsia="Arial" w:hAnsi="Arial" w:cs="Arial"/>
          <w:b/>
          <w:sz w:val="24"/>
          <w:szCs w:val="24"/>
        </w:rPr>
        <w:t xml:space="preserve"> </w:t>
      </w:r>
      <w:r w:rsidRPr="00BE61FD">
        <w:rPr>
          <w:rFonts w:ascii="Arial" w:eastAsia="Arial" w:hAnsi="Arial" w:cs="Arial"/>
          <w:b/>
          <w:sz w:val="24"/>
          <w:szCs w:val="24"/>
        </w:rPr>
        <w:t>Partners</w:t>
      </w:r>
      <w:r w:rsidR="00D16141" w:rsidRPr="00BE61FD">
        <w:rPr>
          <w:rFonts w:ascii="Arial" w:eastAsia="Arial" w:hAnsi="Arial" w:cs="Arial"/>
          <w:b/>
          <w:sz w:val="20"/>
          <w:szCs w:val="20"/>
        </w:rPr>
        <w:t xml:space="preserve"> </w:t>
      </w:r>
      <w:r w:rsidRPr="00BE61FD">
        <w:rPr>
          <w:rFonts w:ascii="Arial" w:eastAsia="Arial" w:hAnsi="Arial" w:cs="Arial"/>
          <w:sz w:val="24"/>
          <w:szCs w:val="24"/>
        </w:rPr>
        <w:t>(see</w:t>
      </w:r>
      <w:r w:rsidR="00D16141" w:rsidRPr="00BE61FD">
        <w:rPr>
          <w:rFonts w:ascii="Arial" w:eastAsia="Arial" w:hAnsi="Arial" w:cs="Arial"/>
          <w:sz w:val="24"/>
          <w:szCs w:val="24"/>
        </w:rPr>
        <w:t xml:space="preserve"> </w:t>
      </w:r>
      <w:r w:rsidRPr="00BE61FD">
        <w:rPr>
          <w:rFonts w:ascii="Arial" w:eastAsia="Arial" w:hAnsi="Arial" w:cs="Arial"/>
          <w:sz w:val="24"/>
          <w:szCs w:val="24"/>
        </w:rPr>
        <w:t>Table</w:t>
      </w:r>
      <w:r w:rsidR="00D16141" w:rsidRPr="00BE61FD">
        <w:rPr>
          <w:rFonts w:ascii="Arial" w:eastAsia="Arial" w:hAnsi="Arial" w:cs="Arial"/>
          <w:sz w:val="24"/>
          <w:szCs w:val="24"/>
        </w:rPr>
        <w:t xml:space="preserve"> </w:t>
      </w:r>
      <w:r w:rsidRPr="00BE61FD">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DE0DB7" w14:paraId="5DE9E0D5" w14:textId="77777777" w:rsidTr="00DE0DB7">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0E9938C" w14:textId="77777777" w:rsidR="00DE0DB7" w:rsidRDefault="00DE0DB7" w:rsidP="00DE0DB7">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BCE218C" w14:textId="77777777" w:rsidR="00DE0DB7" w:rsidRDefault="00DE0DB7" w:rsidP="00DE0D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E0DB7" w14:paraId="2C29E135" w14:textId="77777777" w:rsidTr="00DE0DB7">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68D58F2F" w14:textId="77777777" w:rsidR="00DE0DB7" w:rsidRDefault="00DE0DB7" w:rsidP="00DE0DB7">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63E2F535" w14:textId="77777777" w:rsidR="00DE0DB7" w:rsidRDefault="00DE0DB7" w:rsidP="00DE0D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4E5EB1E" w14:textId="77777777" w:rsidR="00DE0DB7" w:rsidRDefault="00DE0DB7" w:rsidP="00DE0D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537990D9" w14:textId="77777777" w:rsidR="00DE0DB7" w:rsidRDefault="00DE0DB7" w:rsidP="00DE0D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7" w:type="pct"/>
            <w:tcBorders>
              <w:top w:val="single" w:sz="4" w:space="0" w:color="auto"/>
              <w:left w:val="nil"/>
              <w:bottom w:val="single" w:sz="4" w:space="0" w:color="000000"/>
              <w:right w:val="single" w:sz="4" w:space="0" w:color="000000"/>
            </w:tcBorders>
            <w:shd w:val="clear" w:color="FF0000" w:fill="808080"/>
            <w:vAlign w:val="center"/>
            <w:hideMark/>
          </w:tcPr>
          <w:p w14:paraId="79B6C273" w14:textId="77777777" w:rsidR="00DE0DB7" w:rsidRDefault="00DE0DB7" w:rsidP="00DE0D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E0DB7" w14:paraId="226E29DC"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DC4D0B" w14:textId="77777777" w:rsidR="00DE0DB7" w:rsidRDefault="00DE0DB7" w:rsidP="00DE0DB7">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23847371" w14:textId="2B8C389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20,532,541.45 </w:t>
            </w:r>
          </w:p>
        </w:tc>
        <w:tc>
          <w:tcPr>
            <w:tcW w:w="675" w:type="pct"/>
            <w:tcBorders>
              <w:top w:val="nil"/>
              <w:left w:val="nil"/>
              <w:bottom w:val="single" w:sz="4" w:space="0" w:color="000000"/>
              <w:right w:val="single" w:sz="4" w:space="0" w:color="000000"/>
            </w:tcBorders>
            <w:shd w:val="clear" w:color="A5A5A5" w:fill="A5A5A5"/>
            <w:noWrap/>
            <w:vAlign w:val="bottom"/>
            <w:hideMark/>
          </w:tcPr>
          <w:p w14:paraId="2B4D84BA" w14:textId="7B22B2A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379,966.96 </w:t>
            </w:r>
          </w:p>
        </w:tc>
        <w:tc>
          <w:tcPr>
            <w:tcW w:w="624" w:type="pct"/>
            <w:tcBorders>
              <w:top w:val="nil"/>
              <w:left w:val="nil"/>
              <w:bottom w:val="single" w:sz="4" w:space="0" w:color="000000"/>
              <w:right w:val="single" w:sz="4" w:space="0" w:color="000000"/>
            </w:tcBorders>
            <w:shd w:val="clear" w:color="A5A5A5" w:fill="A5A5A5"/>
            <w:noWrap/>
            <w:vAlign w:val="bottom"/>
            <w:hideMark/>
          </w:tcPr>
          <w:p w14:paraId="57E9A2C5" w14:textId="7B3B016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7" w:type="pct"/>
            <w:tcBorders>
              <w:top w:val="nil"/>
              <w:left w:val="nil"/>
              <w:bottom w:val="single" w:sz="4" w:space="0" w:color="000000"/>
              <w:right w:val="single" w:sz="4" w:space="0" w:color="000000"/>
            </w:tcBorders>
            <w:shd w:val="clear" w:color="A5A5A5" w:fill="A5A5A5"/>
            <w:noWrap/>
            <w:vAlign w:val="bottom"/>
            <w:hideMark/>
          </w:tcPr>
          <w:p w14:paraId="3916392E" w14:textId="6712DA3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51,762,918.37 </w:t>
            </w:r>
          </w:p>
        </w:tc>
      </w:tr>
      <w:tr w:rsidR="00DE0DB7" w14:paraId="01F2B709"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48AA05"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39AF7E7F" w14:textId="5239782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859,292.53 </w:t>
            </w:r>
          </w:p>
        </w:tc>
        <w:tc>
          <w:tcPr>
            <w:tcW w:w="675" w:type="pct"/>
            <w:tcBorders>
              <w:top w:val="nil"/>
              <w:left w:val="nil"/>
              <w:bottom w:val="single" w:sz="4" w:space="0" w:color="000000"/>
              <w:right w:val="single" w:sz="4" w:space="0" w:color="000000"/>
            </w:tcBorders>
            <w:shd w:val="clear" w:color="A5A5A5" w:fill="A5A5A5"/>
            <w:noWrap/>
            <w:vAlign w:val="bottom"/>
            <w:hideMark/>
          </w:tcPr>
          <w:p w14:paraId="1C94B192" w14:textId="09B48AA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F6CE2F1" w14:textId="7125DB3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F4AF42B" w14:textId="16445F0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8,269,292.53 </w:t>
            </w:r>
          </w:p>
        </w:tc>
      </w:tr>
      <w:tr w:rsidR="00DE0DB7" w14:paraId="286DF761"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64837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4614A36F" w14:textId="1B169CA0"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1,349,234.87 </w:t>
            </w:r>
          </w:p>
        </w:tc>
        <w:tc>
          <w:tcPr>
            <w:tcW w:w="675" w:type="pct"/>
            <w:tcBorders>
              <w:top w:val="nil"/>
              <w:left w:val="nil"/>
              <w:bottom w:val="single" w:sz="4" w:space="0" w:color="000000"/>
              <w:right w:val="single" w:sz="4" w:space="0" w:color="000000"/>
            </w:tcBorders>
            <w:shd w:val="clear" w:color="auto" w:fill="auto"/>
            <w:noWrap/>
            <w:vAlign w:val="bottom"/>
            <w:hideMark/>
          </w:tcPr>
          <w:p w14:paraId="20CEA813" w14:textId="311085AC"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312B712" w14:textId="0CEFF03D"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0060308" w14:textId="2BD105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349,234.87 </w:t>
            </w:r>
          </w:p>
        </w:tc>
      </w:tr>
      <w:tr w:rsidR="00DE0DB7" w14:paraId="48903377"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B7FCB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667907D" w14:textId="3058C86C"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4,356,014.36 </w:t>
            </w:r>
          </w:p>
        </w:tc>
        <w:tc>
          <w:tcPr>
            <w:tcW w:w="675" w:type="pct"/>
            <w:tcBorders>
              <w:top w:val="nil"/>
              <w:left w:val="nil"/>
              <w:bottom w:val="single" w:sz="4" w:space="0" w:color="000000"/>
              <w:right w:val="single" w:sz="4" w:space="0" w:color="000000"/>
            </w:tcBorders>
            <w:shd w:val="clear" w:color="auto" w:fill="auto"/>
            <w:noWrap/>
            <w:vAlign w:val="bottom"/>
            <w:hideMark/>
          </w:tcPr>
          <w:p w14:paraId="3E1EDD3B" w14:textId="5725D9A9"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1A07C3" w14:textId="3F58A03F"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EA889D3" w14:textId="64F5B3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456,014.36 </w:t>
            </w:r>
          </w:p>
        </w:tc>
      </w:tr>
      <w:tr w:rsidR="00DE0DB7" w14:paraId="5E18B2BF"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133A4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7FAF1AF7" w14:textId="34B72025"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7BAA74E1" w14:textId="78F4FB6F"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52E561" w14:textId="5F7ED66F"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836AE00" w14:textId="1A1B2A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DE0DB7" w14:paraId="57F7828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8E262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C5A54B4" w14:textId="4145AA4A"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7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0070293A" w14:textId="1607B5D0"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9EA5382" w14:textId="449A6FFC"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D92A055" w14:textId="5600DD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39,218.00 </w:t>
            </w:r>
          </w:p>
        </w:tc>
      </w:tr>
      <w:tr w:rsidR="00DE0DB7" w14:paraId="5DDDEE2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56DB5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8298D32" w14:textId="66D49081"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0D1A82EC" w14:textId="0AD0549B"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D1D3D59" w14:textId="37B093CE"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5C76036" w14:textId="45F05A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DE0DB7" w14:paraId="3514D401"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05CC9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786C42D" w14:textId="199E9284"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1820CDD6" w14:textId="055EE0F3"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D855C44" w14:textId="5022F002"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0316828" w14:textId="649B22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DE0DB7" w14:paraId="79A83AA2"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15FD6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5A67C56" w14:textId="66BFE1D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9,608,618.00 </w:t>
            </w:r>
          </w:p>
        </w:tc>
        <w:tc>
          <w:tcPr>
            <w:tcW w:w="675" w:type="pct"/>
            <w:tcBorders>
              <w:top w:val="nil"/>
              <w:left w:val="nil"/>
              <w:bottom w:val="single" w:sz="4" w:space="0" w:color="000000"/>
              <w:right w:val="single" w:sz="4" w:space="0" w:color="000000"/>
            </w:tcBorders>
            <w:shd w:val="clear" w:color="auto" w:fill="auto"/>
            <w:noWrap/>
            <w:vAlign w:val="bottom"/>
            <w:hideMark/>
          </w:tcPr>
          <w:p w14:paraId="2EFC99BA" w14:textId="6171F0B9"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BA24E09" w14:textId="48FE66EE"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C988477" w14:textId="00112B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051,118.00 </w:t>
            </w:r>
          </w:p>
        </w:tc>
      </w:tr>
      <w:tr w:rsidR="00DE0DB7" w14:paraId="436547D5"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DE5C9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E9259D3" w14:textId="67C9AF03"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F8CFF78" w14:textId="311D9938"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F317655" w14:textId="72802642"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7958F9E" w14:textId="4945D2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DE0DB7" w14:paraId="2F431CC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18FC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87546CB" w14:textId="1A99D686"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29A57F" w14:textId="7E0FC489"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BEEB7B" w14:textId="56F3B1C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55C8834" w14:textId="14E04D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DE0DB7" w14:paraId="4E78535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B43C7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vot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8054DB" w14:textId="79D5FEAD"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B44352A" w14:textId="729179B2"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B883C6" w14:textId="2978FCB1"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BA3EB9D" w14:textId="5A822C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DE0DB7" w14:paraId="1DCD44AF"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22869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C9292CB" w14:textId="5BCD5D3D"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633,335.00 </w:t>
            </w:r>
          </w:p>
        </w:tc>
        <w:tc>
          <w:tcPr>
            <w:tcW w:w="675" w:type="pct"/>
            <w:tcBorders>
              <w:top w:val="nil"/>
              <w:left w:val="nil"/>
              <w:bottom w:val="single" w:sz="4" w:space="0" w:color="000000"/>
              <w:right w:val="single" w:sz="4" w:space="0" w:color="000000"/>
            </w:tcBorders>
            <w:shd w:val="clear" w:color="auto" w:fill="auto"/>
            <w:noWrap/>
            <w:vAlign w:val="bottom"/>
            <w:hideMark/>
          </w:tcPr>
          <w:p w14:paraId="5E164F49" w14:textId="4EA05124"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8EC7FAF" w14:textId="2E24161E"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3EB2016" w14:textId="6C1B1C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3,335.00 </w:t>
            </w:r>
          </w:p>
        </w:tc>
      </w:tr>
      <w:tr w:rsidR="00DE0DB7" w14:paraId="0278D0C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D0BF3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145AD46" w14:textId="2C8A8EF1"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19154B05" w14:textId="0EF2B7CD"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0EBCA91" w14:textId="375AEA3C"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0C70F04" w14:textId="7D0ED1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DE0DB7" w14:paraId="6794603D"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ED9E7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9E5C622" w14:textId="32875C66"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4EEEAAB1" w14:textId="6681E14B"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51725D0" w14:textId="04519BCB"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4126A69" w14:textId="635810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DE0DB7" w14:paraId="1ABC80E8"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3CE32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4E3CEC0" w14:textId="577E2A9F"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690,763.60 </w:t>
            </w:r>
          </w:p>
        </w:tc>
        <w:tc>
          <w:tcPr>
            <w:tcW w:w="675" w:type="pct"/>
            <w:tcBorders>
              <w:top w:val="nil"/>
              <w:left w:val="nil"/>
              <w:bottom w:val="single" w:sz="4" w:space="0" w:color="000000"/>
              <w:right w:val="single" w:sz="4" w:space="0" w:color="000000"/>
            </w:tcBorders>
            <w:shd w:val="clear" w:color="auto" w:fill="auto"/>
            <w:noWrap/>
            <w:vAlign w:val="bottom"/>
            <w:hideMark/>
          </w:tcPr>
          <w:p w14:paraId="227F6555" w14:textId="654A105C"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5F2F98" w14:textId="087E4269"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AB19929" w14:textId="230A00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0,763.60 </w:t>
            </w:r>
          </w:p>
        </w:tc>
      </w:tr>
      <w:tr w:rsidR="00DE0DB7" w14:paraId="2F75695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A9FF1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0AC527A" w14:textId="218E7C1A"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5DE4D77A" w14:textId="65671E78"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2B5643" w14:textId="7F32B44E"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C99143E" w14:textId="77BB01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DE0DB7" w14:paraId="6A6AA103"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5690C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FD3DA0" w14:textId="5A53F80B"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243,689.80 </w:t>
            </w:r>
          </w:p>
        </w:tc>
        <w:tc>
          <w:tcPr>
            <w:tcW w:w="675" w:type="pct"/>
            <w:tcBorders>
              <w:top w:val="nil"/>
              <w:left w:val="nil"/>
              <w:bottom w:val="single" w:sz="4" w:space="0" w:color="000000"/>
              <w:right w:val="single" w:sz="4" w:space="0" w:color="000000"/>
            </w:tcBorders>
            <w:shd w:val="clear" w:color="auto" w:fill="auto"/>
            <w:noWrap/>
            <w:vAlign w:val="bottom"/>
            <w:hideMark/>
          </w:tcPr>
          <w:p w14:paraId="6B31C4FE" w14:textId="62B6DF8B"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5F2202" w14:textId="7D74AF34"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FA8A07D" w14:textId="58F3D1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9,093,689.80 </w:t>
            </w:r>
          </w:p>
        </w:tc>
      </w:tr>
      <w:tr w:rsidR="00DE0DB7" w14:paraId="7FD55BCC"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AFE6B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324F79" w14:textId="6482836B"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6F1FA4C1" w14:textId="416FABC1"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C006B1D" w14:textId="703C4932"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719F9B3" w14:textId="05D0A7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DE0DB7" w14:paraId="23F96A53"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2F926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7104579" w14:textId="716CDA71"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5F473" w14:textId="4485740E"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BF89D0" w14:textId="7F005823"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0316C696" w14:textId="0019C2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DE0DB7" w14:paraId="1DEB405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70C446"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2B268E44" w14:textId="11C7DC5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084,686.93 </w:t>
            </w:r>
          </w:p>
        </w:tc>
        <w:tc>
          <w:tcPr>
            <w:tcW w:w="675" w:type="pct"/>
            <w:tcBorders>
              <w:top w:val="nil"/>
              <w:left w:val="nil"/>
              <w:bottom w:val="single" w:sz="4" w:space="0" w:color="000000"/>
              <w:right w:val="single" w:sz="4" w:space="0" w:color="000000"/>
            </w:tcBorders>
            <w:shd w:val="clear" w:color="A5A5A5" w:fill="A5A5A5"/>
            <w:noWrap/>
            <w:vAlign w:val="bottom"/>
            <w:hideMark/>
          </w:tcPr>
          <w:p w14:paraId="012CA292" w14:textId="0728FB0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286562AE" w14:textId="51AADF6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7" w:type="pct"/>
            <w:tcBorders>
              <w:top w:val="nil"/>
              <w:left w:val="nil"/>
              <w:bottom w:val="single" w:sz="4" w:space="0" w:color="000000"/>
              <w:right w:val="single" w:sz="4" w:space="0" w:color="000000"/>
            </w:tcBorders>
            <w:shd w:val="clear" w:color="A5A5A5" w:fill="A5A5A5"/>
            <w:noWrap/>
            <w:vAlign w:val="bottom"/>
            <w:hideMark/>
          </w:tcPr>
          <w:p w14:paraId="5487640F" w14:textId="42FAD3A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740,797.52 </w:t>
            </w:r>
          </w:p>
        </w:tc>
      </w:tr>
      <w:tr w:rsidR="00DE0DB7" w14:paraId="00127C4F"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0FA650"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46C3610" w14:textId="7910979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662C5F9" w14:textId="761A3AB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651CA34" w14:textId="45C1203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AC72A8C" w14:textId="04DDCF5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DE0DB7" w14:paraId="5E201CF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7A01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47CF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Norte</w:t>
            </w:r>
          </w:p>
        </w:tc>
        <w:tc>
          <w:tcPr>
            <w:tcW w:w="777" w:type="pct"/>
            <w:tcBorders>
              <w:top w:val="nil"/>
              <w:left w:val="nil"/>
              <w:bottom w:val="single" w:sz="4" w:space="0" w:color="000000"/>
              <w:right w:val="single" w:sz="4" w:space="0" w:color="000000"/>
            </w:tcBorders>
            <w:shd w:val="clear" w:color="auto" w:fill="auto"/>
            <w:noWrap/>
            <w:vAlign w:val="center"/>
            <w:hideMark/>
          </w:tcPr>
          <w:p w14:paraId="343A5669" w14:textId="273E9B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3D11D5B5" w14:textId="51334C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40593E" w14:textId="63DB46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AC8D37" w14:textId="5DA18E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DE0DB7" w14:paraId="1B9CB19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5280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D294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8862E82" w14:textId="31A621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EB332A1" w14:textId="5A23DA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AA18A3" w14:textId="210DEA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0105C" w14:textId="4F96B1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DE0DB7" w14:paraId="7F28EBE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685B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4815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rr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BF3BC5B" w14:textId="6040EB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08DB44A" w14:textId="437AC3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4A74CC" w14:textId="02636D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6F579A" w14:textId="4D5B5E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B7" w14:paraId="747B89E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E4AD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AF39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oc</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6202353" w14:textId="483E97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9F812D3" w14:textId="2E64C8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F7032B" w14:textId="3D188B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414C48" w14:textId="16FA96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DE0DB7" w14:paraId="479BC56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59BE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A25C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392967F1" w14:textId="46DC8D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485580E" w14:textId="2564E9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8FB9DA" w14:textId="46A63A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98C7A" w14:textId="19BC07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DE0DB7" w14:paraId="4BBA427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16A7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F4EB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na</w:t>
            </w:r>
            <w:proofErr w:type="spellEnd"/>
            <w:r>
              <w:rPr>
                <w:rFonts w:ascii="Arial Narrow" w:hAnsi="Arial Narrow"/>
                <w:i/>
                <w:iCs/>
                <w:color w:val="000000"/>
                <w:sz w:val="20"/>
                <w:szCs w:val="20"/>
              </w:rPr>
              <w:t xml:space="preserve">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1CAE439" w14:textId="3433C0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FA2255C" w14:textId="7057BB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8045A4" w14:textId="42F687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FC6AEF" w14:textId="50097B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B7" w14:paraId="255DC8A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496C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988C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9B0A8B0" w14:textId="56F25F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944277A" w14:textId="06B5CE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AB4E5C" w14:textId="2AB653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E9ED80" w14:textId="291318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B7" w14:paraId="627F8A5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7421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EAE7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4D7E3B9" w14:textId="4477FA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947F78A" w14:textId="72C649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18F03FFA" w14:textId="51B8B5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3214D" w14:textId="0818A5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E0DB7" w14:paraId="2F86777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B843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C5D4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s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4DD2DC62" w14:textId="76430E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D5D7DE9" w14:textId="227D1C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6B4131B" w14:textId="294EF8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4DED3D" w14:textId="093F75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DE0DB7" w14:paraId="7EFED98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1E6B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C2C0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rrimao</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6DD201ED" w14:textId="18D6F8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CA0C4D4" w14:textId="0CD074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ABC9DD" w14:textId="0316DA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BFCC1" w14:textId="5CAB61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B7" w14:paraId="1347801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C9C3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1A10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ras</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3FC5CF8" w14:textId="7E464F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7387697C" w14:textId="7C430A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CE6C09F" w14:textId="0266CE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784FEE" w14:textId="0EC127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DE0DB7" w14:paraId="07169E8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99F5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31994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ne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6D305A0" w14:textId="6CC9F9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088B9F20" w14:textId="52967E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64337D" w14:textId="21D334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182A55" w14:textId="2EF89A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DE0DB7" w14:paraId="1745B08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BF8B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2026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5AF3663C" w14:textId="4C1DEE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46A601CF" w14:textId="4F1C9F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A03F42" w14:textId="150C6B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A7B7BE" w14:textId="5B32BD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DE0DB7" w14:paraId="36F403D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185B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41F3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2EF4BDE" w14:textId="24BA4D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313E3BEC" w14:textId="18B5BF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B8D9006" w14:textId="6F58D9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DB0501" w14:textId="0815D4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E0DB7" w14:paraId="7A2D7FF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565E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2BA8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5D9B0A63" w14:textId="54C304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FEA5208" w14:textId="58177E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B59BD1E" w14:textId="15E6F8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B91B4A" w14:textId="124B14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DE0DB7" w14:paraId="36DDB79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3C16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0A5E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gudpud</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D995BF3" w14:textId="33ACFA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F692243" w14:textId="032B3E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544BE5" w14:textId="07E319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F044B8" w14:textId="24D242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DE0DB7" w14:paraId="6E277DF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988C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1217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ay</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F4DD715" w14:textId="1602F3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840F5FB" w14:textId="056A02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295E40" w14:textId="5FA808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117C57" w14:textId="20C9BA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B7" w14:paraId="1ECCFC2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4EA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E92D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uquin</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7A34BA5" w14:textId="482973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E99CC1D" w14:textId="3E66ED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383FD7" w14:textId="7C0414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F5E3A3" w14:textId="33CEFF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B7" w14:paraId="4EA7919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1B57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C500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dig</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582711A8" w14:textId="2BBB3C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DDD3032" w14:textId="7DF0CE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8EEA05" w14:textId="3722F4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B4A565" w14:textId="7B0FFF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B7" w14:paraId="6C4ACD8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8403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558D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ili</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30FD6960" w14:textId="69CBE6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4C04FBC" w14:textId="48BAC5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BF9A30" w14:textId="706193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8B1ACD" w14:textId="6B92F0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B7" w14:paraId="0B680EB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C15E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01E3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67B34C9D" w14:textId="4D8B16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48F04D1" w14:textId="1789C8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B8A156" w14:textId="1F4BB7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12512A" w14:textId="7E3A54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E0DB7" w14:paraId="644B9A5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8447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74A7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rat</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1E31A5A2" w14:textId="45DC95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71ABF3DE" w14:textId="18DD73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CB78F72" w14:textId="300474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06F5BC" w14:textId="639F1C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DE0DB7" w14:paraId="40F3566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D4DA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7F8A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lsona</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0B1AC602" w14:textId="143061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1D2AFC11" w14:textId="4095A4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514DAA4" w14:textId="1FF60D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147D79" w14:textId="540AEB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DE0DB7" w14:paraId="7B16BEF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704D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167E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tar</w:t>
            </w:r>
            <w:proofErr w:type="spellEnd"/>
          </w:p>
        </w:tc>
        <w:tc>
          <w:tcPr>
            <w:tcW w:w="777" w:type="pct"/>
            <w:tcBorders>
              <w:top w:val="nil"/>
              <w:left w:val="nil"/>
              <w:bottom w:val="single" w:sz="4" w:space="0" w:color="000000"/>
              <w:right w:val="single" w:sz="4" w:space="0" w:color="000000"/>
            </w:tcBorders>
            <w:shd w:val="clear" w:color="auto" w:fill="auto"/>
            <w:noWrap/>
            <w:vAlign w:val="center"/>
            <w:hideMark/>
          </w:tcPr>
          <w:p w14:paraId="2A4BBA72" w14:textId="46A9DA4E" w:rsidR="00DE0DB7" w:rsidRDefault="00DE0DB7" w:rsidP="00DE0D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63C83BA" w14:textId="620BB8CB" w:rsidR="00DE0DB7" w:rsidRDefault="00DE0DB7" w:rsidP="00DE0D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964804" w14:textId="396DA829" w:rsidR="00DE0DB7" w:rsidRDefault="00DE0DB7" w:rsidP="00DE0D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5AC4E" w14:textId="12550E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DE0DB7" w14:paraId="690CFFBE"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81119"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Ilocos</w:t>
            </w:r>
            <w:proofErr w:type="spellEnd"/>
            <w:r>
              <w:rPr>
                <w:rFonts w:ascii="Arial Narrow" w:hAnsi="Arial Narrow"/>
                <w:b/>
                <w:bCs/>
                <w:color w:val="000000"/>
                <w:sz w:val="20"/>
                <w:szCs w:val="20"/>
              </w:rPr>
              <w:t xml:space="preserve">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4A4B522" w14:textId="6AF3E26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08,222.83 </w:t>
            </w:r>
          </w:p>
        </w:tc>
        <w:tc>
          <w:tcPr>
            <w:tcW w:w="675" w:type="pct"/>
            <w:tcBorders>
              <w:top w:val="nil"/>
              <w:left w:val="nil"/>
              <w:bottom w:val="single" w:sz="4" w:space="0" w:color="000000"/>
              <w:right w:val="single" w:sz="4" w:space="0" w:color="000000"/>
            </w:tcBorders>
            <w:shd w:val="clear" w:color="D8D8D8" w:fill="D8D8D8"/>
            <w:noWrap/>
            <w:vAlign w:val="bottom"/>
            <w:hideMark/>
          </w:tcPr>
          <w:p w14:paraId="6DC5DD5F" w14:textId="013055F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CA87D0" w14:textId="0BBBAAF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26C90B9C" w14:textId="12EECAC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08,222.83 </w:t>
            </w:r>
          </w:p>
        </w:tc>
      </w:tr>
      <w:tr w:rsidR="00DE0DB7" w14:paraId="3E404F6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BF8A3"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E4C2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Ilocos</w:t>
            </w:r>
            <w:proofErr w:type="spellEnd"/>
            <w:r>
              <w:rPr>
                <w:rFonts w:ascii="Arial Narrow" w:hAnsi="Arial Narrow"/>
                <w:i/>
                <w:iCs/>
                <w:color w:val="000000"/>
                <w:sz w:val="20"/>
                <w:szCs w:val="20"/>
              </w:rPr>
              <w:t xml:space="preserve"> Sur</w:t>
            </w:r>
          </w:p>
        </w:tc>
        <w:tc>
          <w:tcPr>
            <w:tcW w:w="777" w:type="pct"/>
            <w:tcBorders>
              <w:top w:val="nil"/>
              <w:left w:val="nil"/>
              <w:bottom w:val="single" w:sz="4" w:space="0" w:color="000000"/>
              <w:right w:val="single" w:sz="4" w:space="0" w:color="000000"/>
            </w:tcBorders>
            <w:shd w:val="clear" w:color="auto" w:fill="auto"/>
            <w:noWrap/>
            <w:vAlign w:val="bottom"/>
            <w:hideMark/>
          </w:tcPr>
          <w:p w14:paraId="20FD0E5A" w14:textId="2C4D4A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271C4892" w14:textId="3F32C1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8D386" w14:textId="629955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775DEB" w14:textId="715C70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DE0DB7" w14:paraId="4CB8946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4110B"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EB24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l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8B35F9" w14:textId="7AF66C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4EA270EA" w14:textId="113C07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2AA95" w14:textId="3DF1B0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E6ED58" w14:textId="27C663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DE0DB7" w14:paraId="4C5EF45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2B458"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D8E4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yo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F717E0" w14:textId="4A89EA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115BB210" w14:textId="63B5EE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AC072" w14:textId="742E7B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458478" w14:textId="4E0CFE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DE0DB7" w14:paraId="32A358F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08C16"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B2A1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3A9B49B" w14:textId="4919F7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0825D66" w14:textId="56A6E9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5E9A5" w14:textId="6C8C10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2145BE" w14:textId="1FDBC2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B7" w14:paraId="1EE2FCD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9CA96"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DACD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63DB9CF9" w14:textId="1A5DD8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B21EE7F" w14:textId="26C21F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76982" w14:textId="366461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27854F" w14:textId="42D361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DE0DB7" w14:paraId="23F3650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9F2BA"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18A1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0CA076" w14:textId="273AE7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0E74C542" w14:textId="6D1D1E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02827" w14:textId="041252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13C54" w14:textId="6CE205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DE0DB7" w14:paraId="378F7A1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8A3ED"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58CC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7663AF5" w14:textId="5C9E48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47F0974E" w14:textId="53216A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95E0E" w14:textId="7CF9A3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CA2D4E" w14:textId="5C7D7C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DE0DB7" w14:paraId="7152D93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B8146"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B27C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o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210255" w14:textId="0972E3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1B637450" w14:textId="4ACB90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1D716" w14:textId="37BCAC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553F69" w14:textId="033C9D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DE0DB7" w14:paraId="0B6F0A0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2F3E9"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3F3A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59174ED8" w14:textId="19131B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E389400" w14:textId="1E552F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2B48C" w14:textId="12D2EE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250BBF" w14:textId="76110C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DE0DB7" w14:paraId="24E2C7B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03570"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ED87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lim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7216DC" w14:textId="641A4C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3E3A50E" w14:textId="7AA719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FC73B" w14:textId="6FBDB9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CAE9CE" w14:textId="429B4E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DE0DB7" w14:paraId="2FE7E7C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4D3E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3357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0F7E90E" w14:textId="38D86E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51B4A676" w14:textId="590F27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2D7AF" w14:textId="5F53F2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F90DBE" w14:textId="4B5499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DE0DB7" w14:paraId="666975E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35B43"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10C5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dlid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03D202" w14:textId="3C205B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2B9C4D33" w14:textId="19E6F5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A7964" w14:textId="498726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1FBF55" w14:textId="5245E9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DE0DB7" w14:paraId="6EC4C47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D4B66"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28D8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sing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1B54AB" w14:textId="1F76CD0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208C16EA" w14:textId="7A1ACF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7CCF9" w14:textId="146DC8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5F4E9C" w14:textId="190A00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DE0DB7" w14:paraId="1A562E9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2A18A"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BF28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buk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C475F2" w14:textId="1CEA36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1ED8846" w14:textId="106FA6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1CA95" w14:textId="441A52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159837" w14:textId="7C6956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DE0DB7" w14:paraId="64DA412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541B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82AC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rv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8D1D61" w14:textId="4D81FF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499.48 </w:t>
            </w:r>
          </w:p>
        </w:tc>
        <w:tc>
          <w:tcPr>
            <w:tcW w:w="675" w:type="pct"/>
            <w:tcBorders>
              <w:top w:val="nil"/>
              <w:left w:val="nil"/>
              <w:bottom w:val="single" w:sz="4" w:space="0" w:color="000000"/>
              <w:right w:val="single" w:sz="4" w:space="0" w:color="000000"/>
            </w:tcBorders>
            <w:shd w:val="clear" w:color="auto" w:fill="auto"/>
            <w:noWrap/>
            <w:vAlign w:val="bottom"/>
            <w:hideMark/>
          </w:tcPr>
          <w:p w14:paraId="65AD0853" w14:textId="6E1C17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53C2F" w14:textId="561183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829D5B" w14:textId="0BE3D6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9,499.48 </w:t>
            </w:r>
          </w:p>
        </w:tc>
      </w:tr>
      <w:tr w:rsidR="00DE0DB7" w14:paraId="2965F17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1BB40"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9506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Angkaki</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60F5F0E" w14:textId="0E6925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6BE86DC" w14:textId="43BD2D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8798A" w14:textId="596B57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6B983F" w14:textId="6C53C7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E0DB7" w14:paraId="643DEDD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CA829"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C0F7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w:t>
            </w:r>
            <w:proofErr w:type="spellStart"/>
            <w:r>
              <w:rPr>
                <w:rFonts w:ascii="Arial Narrow" w:hAnsi="Arial Narrow"/>
                <w:i/>
                <w:iCs/>
                <w:color w:val="000000"/>
                <w:sz w:val="20"/>
                <w:szCs w:val="20"/>
              </w:rPr>
              <w:t>Bauge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3EB7CD7" w14:textId="5416E3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C2107C3" w14:textId="491AD9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3C4DE" w14:textId="18268F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144A65" w14:textId="1573E6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E0DB7" w14:paraId="61D43A7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9AA25"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115E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291E4D5" w14:textId="6F654B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20495C5" w14:textId="33282E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290F7" w14:textId="1C6DBA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B02ADF" w14:textId="14F12D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DE0DB7" w14:paraId="2CAEBA6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2E83B"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3D77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250E5E6E" w14:textId="3E7767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3496626" w14:textId="3CD971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07E86" w14:textId="7863D1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28F6E" w14:textId="47AFE8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DE0DB7" w14:paraId="48287A6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295D4"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AC2A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w:t>
            </w:r>
            <w:proofErr w:type="spellStart"/>
            <w:r>
              <w:rPr>
                <w:rFonts w:ascii="Arial Narrow" w:hAnsi="Arial Narrow"/>
                <w:i/>
                <w:iCs/>
                <w:color w:val="000000"/>
                <w:sz w:val="20"/>
                <w:szCs w:val="20"/>
              </w:rPr>
              <w:t>Lap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AF96172" w14:textId="122917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0C1C2CC8" w14:textId="3A4015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EAA62" w14:textId="64832D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0B2E24" w14:textId="1C557C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DE0DB7" w14:paraId="26E9739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D5D65"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4D59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421E868" w14:textId="3CA4A2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43DD9142" w14:textId="299105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A62A6" w14:textId="02F6CC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4753B1" w14:textId="491AD3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DE0DB7" w14:paraId="54D4274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3E71B"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5D7B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7DF075D1" w14:textId="6A16A7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0CE4CEF0" w14:textId="6A193F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371FA" w14:textId="4C08E1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9864C6" w14:textId="660F8F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DE0DB7" w14:paraId="2D5EC7A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BB08"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E1A9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24FEAC6" w14:textId="4CBCA9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EEEA3CA" w14:textId="048289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E71F3" w14:textId="041BE5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362A9A" w14:textId="2BAB3C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B7" w14:paraId="462E28C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D38F7"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F2E8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B48BFDE" w14:textId="2C149A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70F584C8" w14:textId="3B290B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3E465" w14:textId="0598B4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8DB45B" w14:textId="29F724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DE0DB7" w14:paraId="6A6A471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EC217"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8D2D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A4E07FC" w14:textId="0892E0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E94FBA7" w14:textId="1073CB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71CD8" w14:textId="6BA11D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6A68F4" w14:textId="40342C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B7" w14:paraId="69D7DA7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755B8"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0251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CFB0A57" w14:textId="137EBB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5C88D8A" w14:textId="343BCC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AAA1E" w14:textId="27EFB8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8D2993" w14:textId="1C74AA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B7" w14:paraId="41AF4D0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5DB55"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C114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0CF18D2" w14:textId="2ABD96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03F81632" w14:textId="081682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830D6" w14:textId="0CA8E8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F6762F" w14:textId="22233D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DE0DB7" w14:paraId="0B163CF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BA57D"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8AE5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C4F1E2" w14:textId="606A53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C804060" w14:textId="5F6816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24B1D" w14:textId="5A5862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785FC4" w14:textId="19049E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DE0DB7" w14:paraId="658536C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CD2D3"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0CA5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7FFFDE" w14:textId="4477F7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5D87B652" w14:textId="29465E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A5D5A" w14:textId="73DF4A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8C1F50" w14:textId="38B0AD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DE0DB7" w14:paraId="3661DA6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2F0AB"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7A67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28FA1D" w14:textId="4F1A3F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05102C2A" w14:textId="560797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B0406" w14:textId="705F7A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63FF0" w14:textId="5C95C3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DE0DB7" w14:paraId="7808074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50EF0"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B05B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ud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B85431" w14:textId="0DEC44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982B38A" w14:textId="5AF843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EA9E0" w14:textId="4E0D18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37A9B3" w14:textId="5193EE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DE0DB7" w14:paraId="3FE4B1B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B3C73"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B011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680585C0" w14:textId="790B23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36E91202" w14:textId="630B1B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4A8DA" w14:textId="62EDF3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AE69AA" w14:textId="4A6A38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DE0DB7" w14:paraId="7D1DA343"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1E4D0"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6933CFA9" w14:textId="36EDD91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03B266E8" w14:textId="7AF4387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E2283F5" w14:textId="34E8036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7" w:type="pct"/>
            <w:tcBorders>
              <w:top w:val="nil"/>
              <w:left w:val="nil"/>
              <w:bottom w:val="single" w:sz="4" w:space="0" w:color="000000"/>
              <w:right w:val="single" w:sz="4" w:space="0" w:color="000000"/>
            </w:tcBorders>
            <w:shd w:val="clear" w:color="D9D9D9" w:fill="D9D9D9"/>
            <w:noWrap/>
            <w:vAlign w:val="bottom"/>
            <w:hideMark/>
          </w:tcPr>
          <w:p w14:paraId="3D2D3841" w14:textId="2B24C71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DE0DB7" w14:paraId="63A3B49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D3301"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A9C5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o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FC432C" w14:textId="5FA8AB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2A99DBD" w14:textId="725FBC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542AF" w14:textId="7878DC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AC2A7B" w14:textId="77723B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DE0DB7" w14:paraId="60EC01F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5271C"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A0D8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in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74C769" w14:textId="254E04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3C12CDCD" w14:textId="1FA331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E1654" w14:textId="499893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5B5AB8" w14:textId="6E613E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DE0DB7" w14:paraId="05D14FE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46640"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3994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n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3D79C3" w14:textId="0E9F9E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027516AB" w14:textId="53AD2D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35604" w14:textId="060803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7C4A0" w14:textId="22F060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DE0DB7" w14:paraId="124C532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3FAA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4DF4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u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562FC8" w14:textId="51444C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57740411" w14:textId="23B386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CD61F" w14:textId="38BA43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3F23DB" w14:textId="22E31D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DE0DB7" w14:paraId="4F24199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E28C7"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F239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D48A9A" w14:textId="6CCC57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D62BBD" w14:textId="6FDB32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89374" w14:textId="166B9D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1D9FE8" w14:textId="6E5DEE7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B7" w14:paraId="69C7B16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79858"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C288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CCBF75" w14:textId="0D8E81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51D9A63F" w14:textId="268EAD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BA850" w14:textId="0AD98A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04CE58" w14:textId="4D4700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DE0DB7" w14:paraId="2972FDD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DD14E"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3593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01FEC0" w14:textId="45F615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5396E3F1" w14:textId="531DD0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3665F" w14:textId="343BD1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B31D7" w14:textId="081AB2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DE0DB7" w14:paraId="1FE2E59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1A5DB"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4A09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D51BF7C" w14:textId="481541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42BD0FC" w14:textId="2401F2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D44B1" w14:textId="08D944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7" w:type="pct"/>
            <w:tcBorders>
              <w:top w:val="nil"/>
              <w:left w:val="nil"/>
              <w:bottom w:val="single" w:sz="4" w:space="0" w:color="000000"/>
              <w:right w:val="single" w:sz="4" w:space="0" w:color="000000"/>
            </w:tcBorders>
            <w:shd w:val="clear" w:color="auto" w:fill="auto"/>
            <w:noWrap/>
            <w:vAlign w:val="center"/>
            <w:hideMark/>
          </w:tcPr>
          <w:p w14:paraId="2240F86B" w14:textId="50AB26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DE0DB7" w14:paraId="389C155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ED547"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8F59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0F1156F4" w14:textId="2B514B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741869D" w14:textId="3E1F16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602D0" w14:textId="039B95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36ADDF" w14:textId="2F6724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E0DB7" w14:paraId="008C206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B212A"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4267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E23A341" w14:textId="552B8C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783AC528" w14:textId="325382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A99DA" w14:textId="4FC07D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DCFFAA" w14:textId="4E96A8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DE0DB7" w14:paraId="53D62C5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49ABA"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70985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91293C" w14:textId="379F69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8E79E4B" w14:textId="2D0B13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05F44" w14:textId="5C6341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437A22" w14:textId="076A4A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DE0DB7" w14:paraId="26CCE32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F72F2"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9A55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6935B4" w14:textId="7CA34C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5C3E0338" w14:textId="7C2650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E75F7" w14:textId="4BC6FA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05535" w14:textId="33CBFE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DE0DB7" w14:paraId="0A1FEC3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3FB1C"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518C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6040EDE" w14:textId="5E049B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4BB1145" w14:textId="0725BD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77926DDD" w14:textId="7A2D06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8DA368" w14:textId="0681CB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DE0DB7" w14:paraId="2241D2F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4EC98"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5401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DD76C2B" w14:textId="64FF17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2C5D9CF7" w14:textId="20F175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B866D" w14:textId="0DE322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40BD25" w14:textId="20082D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DE0DB7" w14:paraId="7AC2FE0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60765"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68F1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21FC9105" w14:textId="46C7B1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7154259C" w14:textId="2C5924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3C5BC" w14:textId="18D01F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35A513" w14:textId="16E5E3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DE0DB7" w14:paraId="7D54ACA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7CD00"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0420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E12F0BF" w14:textId="00DA1E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7AAAB2D" w14:textId="7EE5F7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5A462" w14:textId="358A59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2FFE93" w14:textId="043E8E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DE0DB7" w14:paraId="3036F26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00EC5"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36F1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AFA7352" w14:textId="493F2E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526C4B8" w14:textId="5F8FAD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5759A" w14:textId="339498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7" w:type="pct"/>
            <w:tcBorders>
              <w:top w:val="nil"/>
              <w:left w:val="nil"/>
              <w:bottom w:val="single" w:sz="4" w:space="0" w:color="000000"/>
              <w:right w:val="single" w:sz="4" w:space="0" w:color="000000"/>
            </w:tcBorders>
            <w:shd w:val="clear" w:color="auto" w:fill="auto"/>
            <w:noWrap/>
            <w:vAlign w:val="center"/>
            <w:hideMark/>
          </w:tcPr>
          <w:p w14:paraId="688D559B" w14:textId="453780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E0DB7" w14:paraId="01C1B43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F2965"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3F3D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550D5086" w14:textId="6C82E7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AD6F5F9" w14:textId="6610EB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754BC" w14:textId="4CC588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A6CC3" w14:textId="54D5BD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DE0DB7" w14:paraId="6C3F1E0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B76CC"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961A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dip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A32F15" w14:textId="55256B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752316A" w14:textId="6FA8AC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E81DC" w14:textId="513E00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0879F1" w14:textId="03CD93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DE0DB7" w14:paraId="718AB4A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11E75"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A55D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AB925C" w14:textId="4EDE5C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481AC649" w14:textId="1D785F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4635C9D1" w14:textId="08A953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8C34F7" w14:textId="6E2239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DE0DB7" w14:paraId="15AAF63F"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0DAC8"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0161760" w14:textId="5321373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73,4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BAD4B" w14:textId="10A4484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6B83F3E7" w14:textId="7B1E191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7" w:type="pct"/>
            <w:tcBorders>
              <w:top w:val="nil"/>
              <w:left w:val="nil"/>
              <w:bottom w:val="single" w:sz="4" w:space="0" w:color="000000"/>
              <w:right w:val="single" w:sz="4" w:space="0" w:color="000000"/>
            </w:tcBorders>
            <w:shd w:val="clear" w:color="D9D9D9" w:fill="D9D9D9"/>
            <w:noWrap/>
            <w:vAlign w:val="bottom"/>
            <w:hideMark/>
          </w:tcPr>
          <w:p w14:paraId="4030E712" w14:textId="63B2C51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15,579.28 </w:t>
            </w:r>
          </w:p>
        </w:tc>
      </w:tr>
      <w:tr w:rsidR="00DE0DB7" w14:paraId="73495F8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57C5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105C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DF879A4" w14:textId="29FEA6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305F5F45" w14:textId="40EBDA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6B9F9" w14:textId="433198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A9727B" w14:textId="480E27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DE0DB7" w14:paraId="587BFEE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3ABF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A0E3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90FE66A" w14:textId="6040FD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02073E36" w14:textId="6670D2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A5EF4" w14:textId="61235D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499F78" w14:textId="3B3D0D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DE0DB7" w14:paraId="41B00D7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DCAF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1302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4F19673" w14:textId="086A74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63256F6D" w14:textId="1D80F7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08489" w14:textId="4422D9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5950BE" w14:textId="26B35C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DE0DB7" w14:paraId="266A2C2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16A7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E481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2FFC983" w14:textId="3EC590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9E25A70" w14:textId="30E84C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46F33" w14:textId="5B06C2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1AE2C0" w14:textId="360A21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B7" w14:paraId="7C93DA5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DDB5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58C4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224AB1" w14:textId="554707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D98412B" w14:textId="57A1BE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8D26E" w14:textId="311645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7" w:type="pct"/>
            <w:tcBorders>
              <w:top w:val="nil"/>
              <w:left w:val="nil"/>
              <w:bottom w:val="single" w:sz="4" w:space="0" w:color="000000"/>
              <w:right w:val="single" w:sz="4" w:space="0" w:color="000000"/>
            </w:tcBorders>
            <w:shd w:val="clear" w:color="auto" w:fill="auto"/>
            <w:noWrap/>
            <w:vAlign w:val="center"/>
            <w:hideMark/>
          </w:tcPr>
          <w:p w14:paraId="7E7DAE8F" w14:textId="2CC35D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E0DB7" w14:paraId="229B513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D1A6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B65C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5CFE4E" w14:textId="29A8B4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1394BCD9" w14:textId="596725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D8163" w14:textId="623FC0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F9816B" w14:textId="31A24C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DE0DB7" w14:paraId="38BA6B2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84CC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744C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16DDF1" w14:textId="60AFE2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134D110A" w14:textId="51EFC1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35FBD" w14:textId="100912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C847E" w14:textId="536BD1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DE0DB7" w14:paraId="000C34D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D4B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9306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a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726A36" w14:textId="1A0A9C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9615317" w14:textId="7B9FD0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D590B" w14:textId="434658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0DE3F9" w14:textId="3B6C92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B7" w14:paraId="7804C7B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2DCB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B1BF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9BFFEF" w14:textId="7203EE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1B658AD" w14:textId="42D387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4D16B" w14:textId="5B0FDA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92D748" w14:textId="7BD7B8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DE0DB7" w14:paraId="7AB76C7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F1EA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714A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mal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DF2DEA" w14:textId="46787E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4F16A83" w14:textId="3754D2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FEAD8" w14:textId="34F619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7" w:type="pct"/>
            <w:tcBorders>
              <w:top w:val="nil"/>
              <w:left w:val="nil"/>
              <w:bottom w:val="single" w:sz="4" w:space="0" w:color="000000"/>
              <w:right w:val="single" w:sz="4" w:space="0" w:color="000000"/>
            </w:tcBorders>
            <w:shd w:val="clear" w:color="auto" w:fill="auto"/>
            <w:noWrap/>
            <w:vAlign w:val="center"/>
            <w:hideMark/>
          </w:tcPr>
          <w:p w14:paraId="183156B5" w14:textId="408030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DE0DB7" w14:paraId="1F31979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8D3F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98B1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l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9DAE18E" w14:textId="06258C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D0BCE63" w14:textId="6CA199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9A8F1" w14:textId="1F439E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7" w:type="pct"/>
            <w:tcBorders>
              <w:top w:val="nil"/>
              <w:left w:val="nil"/>
              <w:bottom w:val="single" w:sz="4" w:space="0" w:color="000000"/>
              <w:right w:val="single" w:sz="4" w:space="0" w:color="000000"/>
            </w:tcBorders>
            <w:shd w:val="clear" w:color="auto" w:fill="auto"/>
            <w:noWrap/>
            <w:vAlign w:val="center"/>
            <w:hideMark/>
          </w:tcPr>
          <w:p w14:paraId="1CD324DB" w14:textId="333FD9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DE0DB7" w14:paraId="59DAE36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167F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EBFC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5202CF4" w14:textId="7C44EE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E69698D" w14:textId="06E3F8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33485" w14:textId="292844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7" w:type="pct"/>
            <w:tcBorders>
              <w:top w:val="nil"/>
              <w:left w:val="nil"/>
              <w:bottom w:val="single" w:sz="4" w:space="0" w:color="000000"/>
              <w:right w:val="single" w:sz="4" w:space="0" w:color="000000"/>
            </w:tcBorders>
            <w:shd w:val="clear" w:color="auto" w:fill="auto"/>
            <w:noWrap/>
            <w:vAlign w:val="center"/>
            <w:hideMark/>
          </w:tcPr>
          <w:p w14:paraId="6F02942D" w14:textId="6452B6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DE0DB7" w14:paraId="6E70745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3573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6910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s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37B461" w14:textId="6AC5C5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0FD577" w14:textId="7D394B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D031C" w14:textId="58D006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7" w:type="pct"/>
            <w:tcBorders>
              <w:top w:val="nil"/>
              <w:left w:val="nil"/>
              <w:bottom w:val="single" w:sz="4" w:space="0" w:color="000000"/>
              <w:right w:val="single" w:sz="4" w:space="0" w:color="000000"/>
            </w:tcBorders>
            <w:shd w:val="clear" w:color="auto" w:fill="auto"/>
            <w:noWrap/>
            <w:vAlign w:val="center"/>
            <w:hideMark/>
          </w:tcPr>
          <w:p w14:paraId="33ED0A96" w14:textId="75D10D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E0DB7" w14:paraId="5471FEE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D5CB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A551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AFE66B" w14:textId="3A84FE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73276924" w14:textId="654091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974DA" w14:textId="38B00C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04A2E5" w14:textId="4E8D69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DE0DB7" w14:paraId="772849B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CF72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20E1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D2BB41" w14:textId="34A7DF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336689FA" w14:textId="78E2B5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7FBBB" w14:textId="6ABA13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1132D0" w14:textId="183255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DE0DB7" w14:paraId="09541BF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1E6F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7B0E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ABAA02D" w14:textId="290A2A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749FCDC3" w14:textId="28AEA6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5B5DD" w14:textId="3784BB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EBB39" w14:textId="46A8FE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DE0DB7" w14:paraId="68B3387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09EE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CE02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F502915" w14:textId="0A47B3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1450091" w14:textId="61D17F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390EC" w14:textId="525825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4B63D5" w14:textId="437264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DE0DB7" w14:paraId="3EE9973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948C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8D7B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37C1B9" w14:textId="1ECDAA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70FABED" w14:textId="24744E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37526" w14:textId="50FB07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F1E250" w14:textId="053969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DE0DB7" w14:paraId="3CCBCFF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A604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BB0E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72F2B9F" w14:textId="0D7466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7A93D17" w14:textId="6068A4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98AC7" w14:textId="15D13E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6DAB98" w14:textId="4FB6A3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DE0DB7" w14:paraId="6EDC5AC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664C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5715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E5A46C3" w14:textId="32F7E2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4859821A" w14:textId="5EB20D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1026D" w14:textId="050D02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26E76A" w14:textId="0D076E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DE0DB7" w14:paraId="22E58A8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2D55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E3C4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s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2A2317" w14:textId="43D6F7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7E90F9E6" w14:textId="3E7F2D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FF6E0" w14:textId="616511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3EAED7" w14:textId="607911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DE0DB7" w14:paraId="4C80522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0DA6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6739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o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4D0BBF" w14:textId="4CCF4F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38C87874" w14:textId="06E626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1BA5A" w14:textId="033A39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170217" w14:textId="3C2982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DE0DB7" w14:paraId="4880451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CA36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6266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l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AAF6EF" w14:textId="6804EA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4D0024B" w14:textId="3EAC2A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4DE6D" w14:textId="16714D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05B3A5" w14:textId="43FA92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0143F86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89B5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C33B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gatare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78EEE2" w14:textId="05FDBD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5E715A85" w14:textId="4BCC0C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A9B6D" w14:textId="6A0E7E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1968C8" w14:textId="3FFEE7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DE0DB7" w14:paraId="454685E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DA93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0767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7EC63C" w14:textId="4DF34E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87B0BB" w14:textId="3F5BDB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3D3F8" w14:textId="119164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37A95B" w14:textId="0AF26A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69142CB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B95E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1C3F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1C78B6E" w14:textId="589443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F3CFDB7" w14:textId="77AAD0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E079C" w14:textId="236799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D6B301" w14:textId="10F974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DE0DB7" w14:paraId="1F72C62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50D1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3778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zzoru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9C7564" w14:textId="2CF927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66505BE3" w14:textId="33D3EF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1F625" w14:textId="0A4D0C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ACCBBE" w14:textId="275119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DE0DB7" w14:paraId="22F03B1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792C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72F1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7E15774A" w14:textId="4A0539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88E431A" w14:textId="3EE479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1019B" w14:textId="6FD097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9763E3" w14:textId="305E7A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DE0DB7" w14:paraId="5B87EF6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6AD7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9106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0C75AE5" w14:textId="4277FF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AF6D95C" w14:textId="162D4C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D8AEC" w14:textId="53F707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C733D0" w14:textId="02FBB3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DE0DB7" w14:paraId="4DAE02F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7ED5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9729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448E8724" w14:textId="4EB97D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AE339F6" w14:textId="5FFC2A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34996" w14:textId="101BE7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9AFAAD" w14:textId="7FD9D7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B7" w14:paraId="4C4B2F4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44CA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D0F0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366B5D9" w14:textId="03102A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165AF6B0" w14:textId="23B350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681E6" w14:textId="25C5490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7" w:type="pct"/>
            <w:tcBorders>
              <w:top w:val="nil"/>
              <w:left w:val="nil"/>
              <w:bottom w:val="single" w:sz="4" w:space="0" w:color="000000"/>
              <w:right w:val="single" w:sz="4" w:space="0" w:color="000000"/>
            </w:tcBorders>
            <w:shd w:val="clear" w:color="auto" w:fill="auto"/>
            <w:noWrap/>
            <w:vAlign w:val="center"/>
            <w:hideMark/>
          </w:tcPr>
          <w:p w14:paraId="06A224BB" w14:textId="3D6F20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E0DB7" w14:paraId="1CB7B4A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1A16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A4B8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4DB15DBA" w14:textId="040FD1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8658C00" w14:textId="30B6AA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8B743" w14:textId="5E50BF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5B6851" w14:textId="390925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DE0DB7" w14:paraId="0F53D61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A404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2082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91F2710" w14:textId="4748F1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B2A96C9" w14:textId="2B5E5D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76E2A" w14:textId="74890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7A3699" w14:textId="3FE64E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E0DB7" w14:paraId="64BCAF3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A197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E9DA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AB3D454" w14:textId="79966E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E59C97" w14:textId="5666AD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53349" w14:textId="6AAB39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7D369B" w14:textId="789AA0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DE0DB7" w14:paraId="74A5C42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AB9E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9D1F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E58D9C8" w14:textId="785F37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71A79A74" w14:textId="528565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D5B50" w14:textId="2568BA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7" w:type="pct"/>
            <w:tcBorders>
              <w:top w:val="nil"/>
              <w:left w:val="nil"/>
              <w:bottom w:val="single" w:sz="4" w:space="0" w:color="000000"/>
              <w:right w:val="single" w:sz="4" w:space="0" w:color="000000"/>
            </w:tcBorders>
            <w:shd w:val="clear" w:color="auto" w:fill="auto"/>
            <w:noWrap/>
            <w:vAlign w:val="center"/>
            <w:hideMark/>
          </w:tcPr>
          <w:p w14:paraId="5804D99D" w14:textId="49EB2F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DE0DB7" w14:paraId="13B8708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3CFD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9F8C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7B399333" w14:textId="25A836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AD11279" w14:textId="789DDF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E8B0A" w14:textId="6D0380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E8EBCE" w14:textId="59613E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E0DB7" w14:paraId="2B126F8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23C2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B15E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D37E42" w14:textId="39E288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559F66D1" w14:textId="47490C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84CA5" w14:textId="2214D9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E1454A" w14:textId="6C1B43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DE0DB7" w14:paraId="66E906E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D54B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73BE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811377" w14:textId="73A133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2CD45ED9" w14:textId="565E2E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78186" w14:textId="37742B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40E897" w14:textId="7BC29C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DE0DB7" w14:paraId="4030E9C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9ABE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3647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3172D5" w14:textId="351D3C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F0F342A" w14:textId="45B986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551007C" w14:textId="2FCC2F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8C44A0" w14:textId="6C5831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DE0DB7" w14:paraId="0ABBC17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50BA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DAEE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m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CBE9EC" w14:textId="6FC763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70D9F54C" w14:textId="52653B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45A78" w14:textId="0C393B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7" w:type="pct"/>
            <w:tcBorders>
              <w:top w:val="nil"/>
              <w:left w:val="nil"/>
              <w:bottom w:val="single" w:sz="4" w:space="0" w:color="000000"/>
              <w:right w:val="single" w:sz="4" w:space="0" w:color="000000"/>
            </w:tcBorders>
            <w:shd w:val="clear" w:color="auto" w:fill="auto"/>
            <w:noWrap/>
            <w:vAlign w:val="center"/>
            <w:hideMark/>
          </w:tcPr>
          <w:p w14:paraId="602FA328" w14:textId="6E6C94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E0DB7" w14:paraId="034B7CA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8EDA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3200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rbizto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B16585" w14:textId="7A6088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2B906E38" w14:textId="16DDF7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11815" w14:textId="5CE539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65D13D" w14:textId="3B4776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DE0DB7" w14:paraId="7159888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9167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E9A6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35D58E52" w14:textId="6B6907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CC1A120" w14:textId="5CEBC5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F3174" w14:textId="03E0AF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7" w:type="pct"/>
            <w:tcBorders>
              <w:top w:val="nil"/>
              <w:left w:val="nil"/>
              <w:bottom w:val="single" w:sz="4" w:space="0" w:color="000000"/>
              <w:right w:val="single" w:sz="4" w:space="0" w:color="000000"/>
            </w:tcBorders>
            <w:shd w:val="clear" w:color="auto" w:fill="auto"/>
            <w:noWrap/>
            <w:vAlign w:val="center"/>
            <w:hideMark/>
          </w:tcPr>
          <w:p w14:paraId="7828E709" w14:textId="2B1FC2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E0DB7" w14:paraId="18D2F1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8748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AF05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s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E384F5" w14:textId="196E06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70AA29" w14:textId="1EF646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CA3D1" w14:textId="749186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652FE5" w14:textId="362A49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7AABC725"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74A6D3"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6930E955" w14:textId="2FC3332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158,255.18 </w:t>
            </w:r>
          </w:p>
        </w:tc>
        <w:tc>
          <w:tcPr>
            <w:tcW w:w="675" w:type="pct"/>
            <w:tcBorders>
              <w:top w:val="nil"/>
              <w:left w:val="nil"/>
              <w:bottom w:val="single" w:sz="4" w:space="0" w:color="000000"/>
              <w:right w:val="single" w:sz="4" w:space="0" w:color="000000"/>
            </w:tcBorders>
            <w:shd w:val="clear" w:color="A5A5A5" w:fill="A5A5A5"/>
            <w:noWrap/>
            <w:vAlign w:val="bottom"/>
            <w:hideMark/>
          </w:tcPr>
          <w:p w14:paraId="14744550" w14:textId="1689D88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93C2F6" w14:textId="7B545CD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EAB3A58" w14:textId="1F7B5FE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158,255.18 </w:t>
            </w:r>
          </w:p>
        </w:tc>
      </w:tr>
      <w:tr w:rsidR="00DE0DB7" w14:paraId="267FCB72"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3D260"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CAA7122" w14:textId="0406FEF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1C31166" w14:textId="2E0664F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7F4D0B" w14:textId="60A6A5B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5BB9AC6" w14:textId="3578F23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DE0DB7" w14:paraId="4984623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C938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3937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205CAFF2" w14:textId="578E01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1ED6927C" w14:textId="197CE2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E6209" w14:textId="15A3E8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C3B595" w14:textId="09ED60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DE0DB7" w14:paraId="3A7F94C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7BD7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ECDCB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DB5760" w14:textId="049CE6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57B3FF5A" w14:textId="170FE2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80BD1" w14:textId="694DE0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CA2EE2" w14:textId="094A60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DE0DB7" w14:paraId="7994C04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A6C9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45A0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tb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1DDC4F" w14:textId="53C58A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2299BDE2" w14:textId="4916D0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65240" w14:textId="200B61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5E6893" w14:textId="061796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DE0DB7" w14:paraId="3AE6D00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259E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016F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5CC01D" w14:textId="618234F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7430AF3" w14:textId="7081BD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7F433" w14:textId="6044A8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304642" w14:textId="374C96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DE0DB7" w14:paraId="174A8A4C"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83C7E"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3C58955" w14:textId="51CFD97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97,433.97 </w:t>
            </w:r>
          </w:p>
        </w:tc>
        <w:tc>
          <w:tcPr>
            <w:tcW w:w="675" w:type="pct"/>
            <w:tcBorders>
              <w:top w:val="nil"/>
              <w:left w:val="nil"/>
              <w:bottom w:val="single" w:sz="4" w:space="0" w:color="000000"/>
              <w:right w:val="single" w:sz="4" w:space="0" w:color="000000"/>
            </w:tcBorders>
            <w:shd w:val="clear" w:color="D8D8D8" w:fill="D8D8D8"/>
            <w:noWrap/>
            <w:vAlign w:val="bottom"/>
            <w:hideMark/>
          </w:tcPr>
          <w:p w14:paraId="7C3280BB" w14:textId="41877C9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8173B4" w14:textId="34399BE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9409E46" w14:textId="0ABAF8D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97,433.97 </w:t>
            </w:r>
          </w:p>
        </w:tc>
      </w:tr>
      <w:tr w:rsidR="00DE0DB7" w14:paraId="2BF233B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841B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D63C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041A2E94" w14:textId="14A861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5,246.44 </w:t>
            </w:r>
          </w:p>
        </w:tc>
        <w:tc>
          <w:tcPr>
            <w:tcW w:w="675" w:type="pct"/>
            <w:tcBorders>
              <w:top w:val="nil"/>
              <w:left w:val="nil"/>
              <w:bottom w:val="single" w:sz="4" w:space="0" w:color="000000"/>
              <w:right w:val="single" w:sz="4" w:space="0" w:color="000000"/>
            </w:tcBorders>
            <w:shd w:val="clear" w:color="auto" w:fill="auto"/>
            <w:noWrap/>
            <w:vAlign w:val="bottom"/>
            <w:hideMark/>
          </w:tcPr>
          <w:p w14:paraId="7B799058" w14:textId="16F1C3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38319" w14:textId="3DC156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8E904C2" w14:textId="67A709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35,246.44 </w:t>
            </w:r>
          </w:p>
        </w:tc>
      </w:tr>
      <w:tr w:rsidR="00DE0DB7" w14:paraId="45CBC3B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5C28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380F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A8579B" w14:textId="754762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535AC26" w14:textId="066832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A1BA7" w14:textId="00F638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A3943C" w14:textId="759862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E0DB7" w14:paraId="2C8C1EE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12F5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1AB8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7BDC66A" w14:textId="39B0A2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167193B9" w14:textId="1C3E91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CD110" w14:textId="090B80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2D16C6" w14:textId="314E93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DE0DB7" w14:paraId="5965494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B17A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74C4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lac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D69EEE" w14:textId="33BF1C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359BE79A" w14:textId="75A02E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0E24D" w14:textId="60B521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67844" w14:textId="2BEC45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DE0DB7" w14:paraId="2031479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901B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4541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mul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9A4162" w14:textId="7940A9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10CB1656" w14:textId="420D9A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48A87" w14:textId="1A4983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33A1B" w14:textId="5D406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DE0DB7" w14:paraId="4503B0B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556B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D381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rr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CCF936" w14:textId="25F622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7C814AF4" w14:textId="47944E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577A4" w14:textId="31B752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6B91F0" w14:textId="0275BA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DE0DB7" w14:paraId="358E8FD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E20D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F785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990C22" w14:textId="1E052D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1733C5C" w14:textId="537804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F7540" w14:textId="59767C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224AB" w14:textId="23F4E8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DE0DB7" w14:paraId="73E51D4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23AB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2B2F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D9810E3" w14:textId="0433D3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6DCC8A90" w14:textId="1E96ED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C95B2" w14:textId="385139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37B058" w14:textId="19D45D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DE0DB7" w14:paraId="23E2F8C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0410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C3BB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BB5A22" w14:textId="024D8A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C7D99DA" w14:textId="10DFA9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40F51" w14:textId="615344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4C8F70" w14:textId="1EACF8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E0DB7" w14:paraId="1C5E854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EE14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54BB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F68D0A" w14:textId="342F93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75" w:type="pct"/>
            <w:tcBorders>
              <w:top w:val="nil"/>
              <w:left w:val="nil"/>
              <w:bottom w:val="single" w:sz="4" w:space="0" w:color="000000"/>
              <w:right w:val="single" w:sz="4" w:space="0" w:color="000000"/>
            </w:tcBorders>
            <w:shd w:val="clear" w:color="auto" w:fill="auto"/>
            <w:noWrap/>
            <w:vAlign w:val="bottom"/>
            <w:hideMark/>
          </w:tcPr>
          <w:p w14:paraId="4D8D7F24" w14:textId="7E5A67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35EFF" w14:textId="21D42D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702B16" w14:textId="5BAA85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DE0DB7" w14:paraId="47B8DAD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BFD2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BFE3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ani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74423F" w14:textId="0B0E97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2D1E428E" w14:textId="1E6A6A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C08FD" w14:textId="351255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21D616" w14:textId="04EEBF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DE0DB7" w14:paraId="16F4F84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098E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719E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0ADA9FE6" w14:textId="720B24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0034E545" w14:textId="522DBD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C29B7" w14:textId="6B6A34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E8F3F2" w14:textId="336762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DE0DB7" w14:paraId="2972E74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6080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F940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tt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B6F421C" w14:textId="75EC8D0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6481D63" w14:textId="28ED01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C4A6A" w14:textId="5C1BAD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DF8A1E" w14:textId="2E4E0D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E0DB7" w14:paraId="6059D8A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F449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73EB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1F4E58AA" w14:textId="3B1502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1BAC253C" w14:textId="4F8B02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D4078" w14:textId="6B2CFD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3F14FC" w14:textId="7C9C29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DE0DB7" w14:paraId="5AF59F3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A7D8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F6B1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u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8CBF66" w14:textId="036FA4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4A97AF07" w14:textId="10FF60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28CDD" w14:textId="063E1D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82D4A7" w14:textId="2B6606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DE0DB7" w14:paraId="470E1B0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A91A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2406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52CDAAF9" w14:textId="3644CF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7250074" w14:textId="7F6CDB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F2E7F" w14:textId="2CD6AF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77523" w14:textId="5C3E82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DE0DB7" w14:paraId="67CCD90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ED53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5C53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s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5BB7F4" w14:textId="73BAC7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37AD0ED7" w14:textId="24B9D9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F2A0C" w14:textId="32A87B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9CBCF8" w14:textId="639FAF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DE0DB7" w14:paraId="746B896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DD79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4F96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B519335" w14:textId="6639F3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3890C1B" w14:textId="4E3D018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24456" w14:textId="2B2B94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46E4F" w14:textId="012521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DE0DB7" w14:paraId="1E0D7E6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3418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4F34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BA545C7" w14:textId="66BB99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E72C779" w14:textId="367321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412D" w14:textId="0F8689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E03B7B" w14:textId="59300F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E0DB7" w14:paraId="6F6EE03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6169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CB5E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2A6695" w14:textId="661F83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4AE46E8" w14:textId="521482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317E3" w14:textId="0E0EDB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181EA0" w14:textId="4B6D66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E0DB7" w14:paraId="67C35B8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B81A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ACDF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A4B9FAB" w14:textId="77652E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2394C65" w14:textId="777470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4A067" w14:textId="2517BD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FA3D80" w14:textId="1B1A11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DE0DB7" w14:paraId="614F115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BE37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27C1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2A0F3DBF" w14:textId="4D5D88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25C0957D" w14:textId="76B02E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3B2BA" w14:textId="4F073B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5C6D01" w14:textId="2FEE0C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DE0DB7" w14:paraId="477BF6C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84E9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C65A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3648D3C" w14:textId="41413F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738B2144" w14:textId="00C81B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83240" w14:textId="386385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FCA786" w14:textId="4830F9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DE0DB7" w14:paraId="07CFB63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73CB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0D4B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w:t>
            </w:r>
            <w:proofErr w:type="spellStart"/>
            <w:r>
              <w:rPr>
                <w:rFonts w:ascii="Arial Narrow" w:hAnsi="Arial Narrow"/>
                <w:i/>
                <w:iCs/>
                <w:color w:val="000000"/>
                <w:sz w:val="20"/>
                <w:szCs w:val="20"/>
              </w:rPr>
              <w:t>Praxed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0DCFD8" w14:textId="24C22D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AEB5700" w14:textId="61BB2C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58A6C" w14:textId="4D5DFB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4C0888" w14:textId="371793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DE0DB7" w14:paraId="4694B6C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D7D7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4491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E454DBA" w14:textId="32E6E6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3C3A5E5" w14:textId="78099E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02D6B" w14:textId="74A3F7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9B1293" w14:textId="6F5C60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E0DB7" w14:paraId="778F817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596D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86AB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B5268DD" w14:textId="295F94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138DA84D" w14:textId="5FD3FE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E466C" w14:textId="251CB2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607CC4" w14:textId="05ED16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DE0DB7" w14:paraId="0BC1971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7366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E1A4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2562027C" w14:textId="625BB3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3C0624D7" w14:textId="2CF585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0251F" w14:textId="5BD82A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5CE803" w14:textId="0365B3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DE0DB7" w14:paraId="3FC6FDA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E664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6CDF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878513" w14:textId="6CC6AE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408DA4E" w14:textId="21A6F6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BC937" w14:textId="5F495A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530597" w14:textId="21A780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E0DB7" w14:paraId="48C0846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DBCD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29EC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AD14EB9" w14:textId="327AD9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7,632.97 </w:t>
            </w:r>
          </w:p>
        </w:tc>
        <w:tc>
          <w:tcPr>
            <w:tcW w:w="675" w:type="pct"/>
            <w:tcBorders>
              <w:top w:val="nil"/>
              <w:left w:val="nil"/>
              <w:bottom w:val="single" w:sz="4" w:space="0" w:color="000000"/>
              <w:right w:val="single" w:sz="4" w:space="0" w:color="000000"/>
            </w:tcBorders>
            <w:shd w:val="clear" w:color="auto" w:fill="auto"/>
            <w:noWrap/>
            <w:vAlign w:val="bottom"/>
            <w:hideMark/>
          </w:tcPr>
          <w:p w14:paraId="6AC5C54E" w14:textId="18BC9D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F20B8" w14:textId="0D6366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071586" w14:textId="35E0FA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7,632.97 </w:t>
            </w:r>
          </w:p>
        </w:tc>
      </w:tr>
      <w:tr w:rsidR="00DE0DB7" w14:paraId="2D2CAE3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32AF2"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3AB3581C" w14:textId="056539D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c>
          <w:tcPr>
            <w:tcW w:w="675" w:type="pct"/>
            <w:tcBorders>
              <w:top w:val="nil"/>
              <w:left w:val="nil"/>
              <w:bottom w:val="single" w:sz="4" w:space="0" w:color="000000"/>
              <w:right w:val="single" w:sz="4" w:space="0" w:color="000000"/>
            </w:tcBorders>
            <w:shd w:val="clear" w:color="D8D8D8" w:fill="D8D8D8"/>
            <w:noWrap/>
            <w:vAlign w:val="bottom"/>
            <w:hideMark/>
          </w:tcPr>
          <w:p w14:paraId="0D480DFB" w14:textId="791F2E4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4D0790" w14:textId="025E5E0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627EDB0" w14:textId="4EA32B5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r>
      <w:tr w:rsidR="00DE0DB7" w14:paraId="6546B8C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4A25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4B11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5BA456D" w14:textId="7A9D10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7606356B" w14:textId="7948018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C4D5E" w14:textId="351A23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F7106F6" w14:textId="464E168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DE0DB7" w14:paraId="1B9DC0F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BC1B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3B3B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B0267B2" w14:textId="7BA3FB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6650E6F0" w14:textId="216ACE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865C5" w14:textId="2AAAC8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51593" w14:textId="3FE462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DE0DB7" w14:paraId="2E00BAE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16BA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A981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F88DD4" w14:textId="1E94F0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C65ED0F" w14:textId="22D2BF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439A2" w14:textId="3EF19F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63C5E2" w14:textId="436009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E0DB7" w14:paraId="5732972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F954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E785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6BBA09C" w14:textId="0AC115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570D55F0" w14:textId="3CC9CB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6CD27" w14:textId="3101C5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191966" w14:textId="0570FD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DE0DB7" w14:paraId="1D3BE3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D032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E455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enito </w:t>
            </w:r>
            <w:proofErr w:type="spellStart"/>
            <w:r>
              <w:rPr>
                <w:rFonts w:ascii="Arial Narrow" w:hAnsi="Arial Narrow"/>
                <w:i/>
                <w:iCs/>
                <w:color w:val="000000"/>
                <w:sz w:val="20"/>
                <w:szCs w:val="20"/>
              </w:rPr>
              <w:t>Soliv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47A6A0" w14:textId="4002B5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ED0178C" w14:textId="101A12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44462" w14:textId="08755B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601414" w14:textId="5F4781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DE0DB7" w14:paraId="03D1B5B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4C6E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E8B4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CE18E44" w14:textId="4D25B9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441B8305" w14:textId="038E67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E391F" w14:textId="0494EB7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624016" w14:textId="784874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DE0DB7" w14:paraId="67FCB63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5FA5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0BA0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7E5E01" w14:textId="636CC8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38E8FCFE" w14:textId="19D725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E71B1" w14:textId="327F1A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9C6FD6" w14:textId="3B372F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DE0DB7" w14:paraId="470D6BD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6C4A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40E3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7341DC" w14:textId="48E356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0B24687" w14:textId="774113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865F6" w14:textId="0E2AB5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7C5BB1" w14:textId="02B825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DE0DB7" w14:paraId="0CEA2D5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E3AA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CA03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AC04E7" w14:textId="670F02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2644C2FF" w14:textId="4403A2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98981" w14:textId="00AC0B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1CDDAD" w14:textId="6ECA5B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DE0DB7" w14:paraId="0BBEE3D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A828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D5A2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3408EC27" w14:textId="26C455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5558676A" w14:textId="1E1B69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41FC8" w14:textId="4C31E8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C40011" w14:textId="5A81DA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DE0DB7" w14:paraId="5482392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8451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F58D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9C06057" w14:textId="434E48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543CA579" w14:textId="661250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4F1D1" w14:textId="665B7D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DDB71F" w14:textId="040A99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DE0DB7" w14:paraId="6AEC791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812F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C809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pi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BE3284" w14:textId="69F5BE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5CA4CFFD" w14:textId="5BFCC6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BF52D" w14:textId="7393AB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899823" w14:textId="2B0EC3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DE0DB7" w14:paraId="2759319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E56B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0E7D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vil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4C1D7F" w14:textId="462222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D144F8D" w14:textId="73F97B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CB9D3" w14:textId="3A5E45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B1B92F" w14:textId="7FA600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DE0DB7" w14:paraId="482816F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1589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0325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Echag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D7B76E" w14:textId="2E7CCF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1CA4B48E" w14:textId="180A57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F6AE6" w14:textId="0288D2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A4E60D" w14:textId="3380F8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DE0DB7" w14:paraId="00F48E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5471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4190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m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C16182" w14:textId="76B3CB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9C6A027" w14:textId="1D7379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ACF88" w14:textId="05F4DD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88CAB" w14:textId="1C7B34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DE0DB7" w14:paraId="0129349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CCD2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738F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0F5070D0" w14:textId="54FE43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1C048753" w14:textId="3FD489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8319F" w14:textId="6111F57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24A2FD" w14:textId="0D1D38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DE0DB7" w14:paraId="180464A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3A1D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4307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63F3FA2A" w14:textId="1D2323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21D116F2" w14:textId="7807B9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9F4CA" w14:textId="40F8AE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E0D00A" w14:textId="6F31DC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DE0DB7" w14:paraId="5444EF1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6FA2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81BB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41CEC83" w14:textId="331319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4AA4909" w14:textId="729D64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0CA3E" w14:textId="65B0D7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1B7C9F" w14:textId="41BF47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E0DB7" w14:paraId="0478ADE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5C92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1ED8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na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12154E" w14:textId="280E50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EC83331" w14:textId="7D57FE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0C12F" w14:textId="254AC8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DFEE82" w14:textId="69CB25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DE0DB7" w14:paraId="2952254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4F0A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1202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BBE1DF" w14:textId="6BA1BC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12D4F019" w14:textId="08EC55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B9885" w14:textId="0EE0B9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E6EAF3" w14:textId="1B7105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DE0DB7" w14:paraId="2EA37CA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DB2D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3DBD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uil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C4D3B6" w14:textId="39A503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02FAF7D0" w14:textId="4786B3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1A26D" w14:textId="331AB3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C134D2" w14:textId="5C5359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DE0DB7" w14:paraId="35D9CAC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2B68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0AC3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53EC622C" w14:textId="448B8F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2E7F0CCD" w14:textId="7902B1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ACDA4" w14:textId="098ED8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4FFD1F" w14:textId="380985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DE0DB7" w14:paraId="7CDC13C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4412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361D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34E0ADD" w14:textId="1ECDAD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403A750" w14:textId="1C19C7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67889" w14:textId="7EB24A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BAFCC1" w14:textId="2A21C7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E0DB7" w14:paraId="59BA892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F242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4B30B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98543D" w14:textId="7FA31A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4FE482E6" w14:textId="5B97AD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E8A20" w14:textId="0B8597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85958F" w14:textId="5E8812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DE0DB7" w14:paraId="4C36D1C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B71E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CBC1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088F27B" w14:textId="2207F2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50CB4BFF" w14:textId="71B6B4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F6475" w14:textId="04AE3C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2DA8C9" w14:textId="0AE585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DE0DB7" w14:paraId="06D80C0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9D69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B4EC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419168F" w14:textId="262E86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1833AB3" w14:textId="6BC30F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FBB32" w14:textId="36E9BF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6D42A8" w14:textId="1E40D7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E0DB7" w14:paraId="501D831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13AD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BE21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2E445B" w14:textId="48265B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c>
          <w:tcPr>
            <w:tcW w:w="675" w:type="pct"/>
            <w:tcBorders>
              <w:top w:val="nil"/>
              <w:left w:val="nil"/>
              <w:bottom w:val="single" w:sz="4" w:space="0" w:color="000000"/>
              <w:right w:val="single" w:sz="4" w:space="0" w:color="000000"/>
            </w:tcBorders>
            <w:shd w:val="clear" w:color="auto" w:fill="auto"/>
            <w:noWrap/>
            <w:vAlign w:val="bottom"/>
            <w:hideMark/>
          </w:tcPr>
          <w:p w14:paraId="68013E62" w14:textId="185B8B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32207" w14:textId="383523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FD13A6" w14:textId="78F98B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r>
      <w:tr w:rsidR="00DE0DB7" w14:paraId="3816E81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B047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70D6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B3A8096" w14:textId="2FAC3B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1E63D59B" w14:textId="682C6A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67059" w14:textId="5EFAA3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110CC1" w14:textId="545073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DE0DB7" w14:paraId="797B5FC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338E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A379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772FDCE" w14:textId="53F0E2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117FCE56" w14:textId="53E8C1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B6E83" w14:textId="5324A3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6B9D6A" w14:textId="7FB12D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DE0DB7" w14:paraId="284EF3F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71D8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5A19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0A4B889" w14:textId="5577F0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4A48065B" w14:textId="1D151E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8BFCE" w14:textId="7A5894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53129B" w14:textId="3C809D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DE0DB7" w14:paraId="766BFB0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1057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AB64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CE000A3" w14:textId="1F4DD3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8853944" w14:textId="620D8E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2CD8E" w14:textId="56FDE8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C49122" w14:textId="182D1F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E0DB7" w14:paraId="1CB7DBA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98E9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FEAE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0548F84" w14:textId="3F759A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071299BE" w14:textId="238144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0B8E1" w14:textId="659D9A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E18C0C" w14:textId="7C20AA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DE0DB7" w14:paraId="7FB4939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272C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B1A3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0194722" w14:textId="426F0F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74CAC20F" w14:textId="10D9B4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3AA12" w14:textId="4463A0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202850" w14:textId="0136DB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DE0DB7" w14:paraId="35FCE48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E647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1F37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7D4FC55" w14:textId="22D0A4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0E13141" w14:textId="5CD282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B656D" w14:textId="31035D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DEE622" w14:textId="2A08FC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DE0DB7" w14:paraId="2F17C3F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6ED3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68A2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BFFD995" w14:textId="58C78B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14AFF13" w14:textId="6528AD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83C7F" w14:textId="342FF3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A57746" w14:textId="4ED6CE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E0DB7" w14:paraId="49C305C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63D7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0CA6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FD2D3BF" w14:textId="64BE9D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61234E8" w14:textId="5ADDA7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47F0C" w14:textId="40250B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0AD63D" w14:textId="0D7DE4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DE0DB7" w14:paraId="58D0316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0EEC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4C8B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BE5FE4F" w14:textId="39C91C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159FC03" w14:textId="057543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5B45C" w14:textId="12D26F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85333E" w14:textId="6357B4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E0DB7" w14:paraId="766E968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3521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1463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maui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9FDAEF" w14:textId="23F2F1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B9F080D" w14:textId="67EA70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48CB3" w14:textId="17EC03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968ECA" w14:textId="745B77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DE0DB7" w14:paraId="19065FD6"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217F5"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7EADD429" w14:textId="7F9C4A3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13801" w14:textId="0EFA402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BE7C2B" w14:textId="482C8F3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0AE5690" w14:textId="1E0AF38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DE0DB7" w14:paraId="32D4E00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75E7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0179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A66725F" w14:textId="0E114F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73E70EB" w14:textId="1F5C63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EA901" w14:textId="694BF4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3269010" w14:textId="50EF30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DE0DB7" w14:paraId="36E9D52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3737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2616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b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B02BFF" w14:textId="08B5AD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1B94C595" w14:textId="5D5337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CA6D8" w14:textId="4CF272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496B69" w14:textId="7D0803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DE0DB7" w14:paraId="482E8D0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31A5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6B8B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45597CBB" w14:textId="58EF28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1512DE83" w14:textId="6B804D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F137F" w14:textId="712D16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CBA2B0" w14:textId="5A9D78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DE0DB7" w14:paraId="33EF5D3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560D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2133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a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690F43" w14:textId="636CDA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7B39BB" w14:textId="5E8095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2A434" w14:textId="70BE5E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4266F5" w14:textId="2C29BD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DE0DB7" w14:paraId="663A905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8BC5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EEF0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8E50F66" w14:textId="622CE6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668CAD4F" w14:textId="3F035D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18B69" w14:textId="0B6D6F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AE2193" w14:textId="7B1F66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DE0DB7" w14:paraId="341A0243"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12696"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FF2416D" w14:textId="0412ABF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BC4D307" w14:textId="01DE1E5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E0AAFA" w14:textId="2EDE59E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E0C2757" w14:textId="05B8C63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DE0DB7" w14:paraId="3D3CBF3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582C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60BB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FC5101" w14:textId="614755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02BC985D" w14:textId="034926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DEB26" w14:textId="595CB2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4A2CF99" w14:textId="72155D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DE0DB7" w14:paraId="19A7EA3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F9C0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2BC7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rrog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5448D0" w14:textId="0C477E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547A46E0" w14:textId="09A300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DEE31" w14:textId="40170A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A7C071" w14:textId="5C646C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DE0DB7" w14:paraId="5522C1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028D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BFEE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ff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2D9C62" w14:textId="1AE511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24D5409B" w14:textId="1B89DB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C4E75" w14:textId="69EB68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FA914E" w14:textId="1E6F24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DE0DB7" w14:paraId="3994106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33B8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0512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D7646C" w14:textId="415B57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75344FBC" w14:textId="3295E5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3CA97" w14:textId="74A292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E00741" w14:textId="34D163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DE0DB7" w14:paraId="6DF5F94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5F82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D43D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gtip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2F4807" w14:textId="139D33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52EADEA2" w14:textId="433BB6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BD1B0" w14:textId="3EBCB9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581B04" w14:textId="59B850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DE0DB7" w14:paraId="2F96481D"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6945A8"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1A1F34E" w14:textId="7CA984F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2CFFD6CC" w14:textId="0D19BB7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DE01351" w14:textId="305BAFB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8520801" w14:textId="749BF06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DE0DB7" w14:paraId="528C2528"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941A6"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0238513A" w14:textId="09FB92C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590E254" w14:textId="4A339EE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479C90" w14:textId="146B645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04E2E4E" w14:textId="2D8560E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DE0DB7" w14:paraId="6173861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A5CC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628B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7893E570" w14:textId="721A61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5CD60367" w14:textId="1C1913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D813A" w14:textId="2C16BD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635CBF" w14:textId="234FB2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DE0DB7" w14:paraId="6686063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C9CF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D88F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88B52A7" w14:textId="3CA61C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03EEA6FD" w14:textId="029A24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8F4F9" w14:textId="5B5364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2AF616" w14:textId="59B0B5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DE0DB7" w14:paraId="6A5D433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9D28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EA81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l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83376C" w14:textId="4FAB6E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3F2057F" w14:textId="01DE07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9BC1E" w14:textId="225DF6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42A2B8" w14:textId="32284E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E0DB7" w14:paraId="41392FE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8A5D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E210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B63580" w14:textId="4CA68A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32F6A9C" w14:textId="54F228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9A6DB" w14:textId="5234A1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2304A3" w14:textId="5251CE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E0DB7" w14:paraId="6AE3646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0A55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2BE7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518AE2" w14:textId="4E4E64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9EE05" w14:textId="4B02E4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D21A3" w14:textId="3F9784F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4052BD" w14:textId="7BDC34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E0DB7" w14:paraId="1B38A3C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0E79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2647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acu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A477A0" w14:textId="277F0D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E8E2BE2" w14:textId="4BCF55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6797C" w14:textId="7AD784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DF519A" w14:textId="2187DA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DE0DB7" w14:paraId="29EAE67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0158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7E9F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A585CFC" w14:textId="4C990D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AF413BA" w14:textId="6B8928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59ACA" w14:textId="2E8728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301784" w14:textId="409ADF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E0DB7" w14:paraId="30D5A72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76AB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6F83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1CDB6EB" w14:textId="6F7207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BEF13C9" w14:textId="3D933F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6EBA0" w14:textId="1664D9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1A2F4B" w14:textId="528686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E0DB7" w14:paraId="5D430C43"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AD87E"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76D01244" w14:textId="459B08D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2759B942" w14:textId="4CE164E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24EAE0" w14:textId="42DDFAF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B535B4E" w14:textId="1E0B85B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DE0DB7" w14:paraId="14015BA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A551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EF24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024E8F" w14:textId="779FCF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F8CB4F1" w14:textId="4AA544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65818" w14:textId="0470B1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6E62B1" w14:textId="306DE8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DE0DB7" w14:paraId="54EB3AD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5231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080B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E162E36" w14:textId="63324E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3F7CFFE" w14:textId="3BB6D5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31F36" w14:textId="28C52B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12F96" w14:textId="6E41FE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DE0DB7" w14:paraId="32A1AE5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D4CB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4863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218E7468" w14:textId="2A648A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1146DA1" w14:textId="54F67D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EAE01" w14:textId="1E78B2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262139" w14:textId="5FD9CF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DE0DB7" w14:paraId="45DFCB5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931D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9EBD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lup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09256A" w14:textId="324F23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6ED47F2" w14:textId="5B3670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DF318" w14:textId="083CD0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93B3F1" w14:textId="413B2B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DE0DB7" w14:paraId="688079E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9143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83CC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0A02869" w14:textId="4DC0E6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6B3B0BA0" w14:textId="63C7F9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9DDE7" w14:textId="5216B1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02CC98" w14:textId="3DBF64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DE0DB7" w14:paraId="36AD1C4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20F8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9874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m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B695B8" w14:textId="3ECED3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5D9A63CC" w14:textId="282709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36C8B" w14:textId="552199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97C565" w14:textId="6816CE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DE0DB7" w14:paraId="56D60BF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38B5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477F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ve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9C35BF" w14:textId="18590C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C6BE7E" w14:textId="7B922A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6ED5F" w14:textId="4C1781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4D2A42" w14:textId="2291EC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E0DB7" w14:paraId="2F70C33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62A9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BF81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991DC4" w14:textId="005DBE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7179D68" w14:textId="6F35DF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E50E8" w14:textId="4D0B9C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72C1FA" w14:textId="16372C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DE0DB7" w14:paraId="06A85EC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EE01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79F8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a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E001B1" w14:textId="70F5C6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47ADC29C" w14:textId="7DDBB1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FB64E" w14:textId="46A052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D1D429" w14:textId="2362E4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DE0DB7" w14:paraId="289005B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8677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4EC2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FD59F43" w14:textId="5E2C0E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14BC586" w14:textId="2B4FDB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58D02" w14:textId="4C9F37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5F4BB7" w14:textId="2183EF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E0DB7" w14:paraId="5F68FDA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75BB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5BA4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288A809" w14:textId="6F4E61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FA3447A" w14:textId="7718A4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6C2AF" w14:textId="2EB9EE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E75632" w14:textId="2D3BC0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DE0DB7" w14:paraId="5495832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8E93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8614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391A18" w14:textId="5EF9C4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3AAC5D6" w14:textId="658545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488A5" w14:textId="37C223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AAFCFA" w14:textId="304370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DE0DB7" w14:paraId="30B816B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569C1"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446CAE2" w14:textId="58469F2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6AE21BA9" w14:textId="047FD3D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4C213F" w14:textId="78213E9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26A45BA9" w14:textId="4D75F75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DE0DB7" w14:paraId="1861639B" w14:textId="77777777" w:rsidTr="00DE0DB7">
        <w:trPr>
          <w:trHeight w:val="20"/>
        </w:trPr>
        <w:tc>
          <w:tcPr>
            <w:tcW w:w="86" w:type="pct"/>
            <w:tcBorders>
              <w:top w:val="nil"/>
              <w:left w:val="nil"/>
              <w:bottom w:val="single" w:sz="4" w:space="0" w:color="000000"/>
              <w:right w:val="nil"/>
            </w:tcBorders>
            <w:shd w:val="clear" w:color="auto" w:fill="auto"/>
            <w:noWrap/>
            <w:vAlign w:val="bottom"/>
            <w:hideMark/>
          </w:tcPr>
          <w:p w14:paraId="214BB210" w14:textId="77777777" w:rsidR="00DE0DB7" w:rsidRDefault="00DE0DB7" w:rsidP="00DE0DB7">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6FFACBE7" w14:textId="77777777" w:rsidR="00DE0DB7" w:rsidRDefault="00DE0DB7" w:rsidP="00DE0DB7">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36D50B0" w14:textId="768CDBF7" w:rsidR="00DE0DB7" w:rsidRDefault="00DE0DB7" w:rsidP="00DE0D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BD157B" w14:textId="39AFAF98" w:rsidR="00DE0DB7" w:rsidRDefault="00DE0DB7" w:rsidP="00DE0D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DC33C" w14:textId="055C7AF5" w:rsidR="00DE0DB7" w:rsidRDefault="00DE0DB7" w:rsidP="00DE0D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767AD70" w14:textId="548D261D" w:rsidR="00DE0DB7" w:rsidRDefault="00DE0DB7" w:rsidP="00DE0D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DE0DB7" w14:paraId="327FF7E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6F98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000D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FE277A" w14:textId="50DDE0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03D6390" w14:textId="6CB849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1690D" w14:textId="4A599A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C7D41D" w14:textId="3196A9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E0DB7" w14:paraId="68C9912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653B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6D53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w:t>
            </w:r>
            <w:proofErr w:type="spellStart"/>
            <w:r>
              <w:rPr>
                <w:rFonts w:ascii="Arial Narrow" w:hAnsi="Arial Narrow"/>
                <w:i/>
                <w:iCs/>
                <w:color w:val="000000"/>
                <w:sz w:val="20"/>
                <w:szCs w:val="20"/>
              </w:rPr>
              <w:t>Biga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0BFA13C" w14:textId="4B4337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0299626D" w14:textId="77C4C9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1AB2A" w14:textId="697710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F0539C" w14:textId="66F4F0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DE0DB7" w14:paraId="0AC6225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2EE7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449B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5DBC11" w14:textId="165961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A049AF0" w14:textId="6181B4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8BCF5" w14:textId="0649E0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35DFB1" w14:textId="377580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DE0DB7" w14:paraId="6EE7CA7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F338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87B1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665F77E" w14:textId="0E0395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0D47F14" w14:textId="0DC407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C0818" w14:textId="64DB45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6F54DE" w14:textId="0AE8E7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DE0DB7" w14:paraId="24EEC00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EE8F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CD66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9C9F281" w14:textId="4EDFB6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3690479" w14:textId="1BED27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D65FC" w14:textId="4D90F1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9E27B9" w14:textId="55F90F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DE0DB7" w14:paraId="0DF2879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972F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ACCE7F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21ECC8D4" w14:textId="6CDBF5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13E1207F" w14:textId="07FC73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85372" w14:textId="2FD1E2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9615CD" w14:textId="40BEED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DE0DB7" w14:paraId="1A42DC3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791A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B948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m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6EB9BD" w14:textId="5D3539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6FD883AA" w14:textId="2C1214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00233" w14:textId="338C8D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A138AB" w14:textId="55EF82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DE0DB7" w14:paraId="4FE2076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8064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482E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17F37A7" w14:textId="3D076E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6EA0C" w14:textId="1370F9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D82D0" w14:textId="054432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201EBD" w14:textId="550CEE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DE0DB7" w14:paraId="3D0CCA9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3583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BB5E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guin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9E5826" w14:textId="6FDFA7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8A8A5F6" w14:textId="3C7780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3A774" w14:textId="71CC30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C0C38" w14:textId="7EFDFE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DE0DB7" w14:paraId="7E80CC1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58B4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CFD0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0303E1" w14:textId="4AFD53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4FB89399" w14:textId="477EEE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32BA5" w14:textId="2FD635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AE5BB1" w14:textId="3E6BF4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DE0DB7" w14:paraId="3E7E58D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1F21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1E3B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B9A4251" w14:textId="5BB412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77EEFEE8" w14:textId="228AA0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5F030" w14:textId="18A79B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C161D" w14:textId="1C51C5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DE0DB7" w14:paraId="18578D1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3776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8FDA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175824" w14:textId="62BB8B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39D3591" w14:textId="61C68D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CE95F" w14:textId="0E7A3B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1B85A" w14:textId="5F954C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DE0DB7" w14:paraId="4769B7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B6BF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AA63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ey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6AB8C" w14:textId="609166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1DAFFC78" w14:textId="204584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53C92" w14:textId="167C6E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A170A0" w14:textId="686A39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DE0DB7" w14:paraId="5EF0ED4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E99C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E16C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zagar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3D7017" w14:textId="0E6596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18021659" w14:textId="52E288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00EB4" w14:textId="0839D3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E0D5FA" w14:textId="364597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DE0DB7" w14:paraId="3AC19A7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C5DA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13F0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5E4C09AB" w14:textId="5C20BC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61BD750" w14:textId="1E2693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FEB03" w14:textId="65F03E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7887E" w14:textId="727F49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DE0DB7" w14:paraId="508FFCC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F575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6807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0B4998" w14:textId="3BFEC0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6A132981" w14:textId="695BDD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C192B" w14:textId="100BD2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CE889F" w14:textId="6BF7C9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DE0DB7" w14:paraId="089FA89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1A47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FC70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om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32D777" w14:textId="460A4C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180E98B" w14:textId="5161E7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C2FE5" w14:textId="64E7EB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163917" w14:textId="270994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DE0DB7" w14:paraId="65511C4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34DA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693E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EB4BA31" w14:textId="21A5BC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657C943" w14:textId="2CE31B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0D28D" w14:textId="2C03AF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2A4270" w14:textId="186A3B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DE0DB7" w14:paraId="5FA1035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61DD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2AED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1A7F17" w14:textId="5B78B6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2B8A8167" w14:textId="245743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3238E" w14:textId="605D3B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C8084E" w14:textId="1516D4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DE0DB7" w14:paraId="78B71E3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9A31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20FE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2E80DDF" w14:textId="3FF801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B68E37B" w14:textId="133B99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B9365" w14:textId="20E3BD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824C87" w14:textId="753FE6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DE0DB7" w14:paraId="7E6ED2D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F3F0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1028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3FA9D80" w14:textId="259202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0793AFF" w14:textId="1C1CBE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94072" w14:textId="163C8B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8A4057" w14:textId="1D4612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DE0DB7" w14:paraId="57764BC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BC7F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2A2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AE2BE2A" w14:textId="2171B8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47A6258D" w14:textId="0B22B5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B7953" w14:textId="33AFD3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6A3C99" w14:textId="3F93D6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DE0DB7" w14:paraId="6DCD5DB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6E01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F024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CD67138" w14:textId="281264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9C269FB" w14:textId="76F1E4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88698" w14:textId="24CC28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0048D7" w14:textId="6E4F56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DE0DB7" w14:paraId="184558B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17E0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E0F6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CC1589A" w14:textId="45F5F1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0070EDA8" w14:textId="42CCEA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9F41E" w14:textId="4E3354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F6CB37" w14:textId="671BA1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DE0DB7" w14:paraId="3349689B"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83B71"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4BD4048" w14:textId="414FCC1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5B57E904" w14:textId="03C7EB9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9316A5" w14:textId="015995C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3D889C3" w14:textId="64DDA0F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DE0DB7" w14:paraId="06B2A066"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3ECED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Nueva </w:t>
            </w:r>
            <w:proofErr w:type="spellStart"/>
            <w:r>
              <w:rPr>
                <w:rFonts w:ascii="Arial Narrow" w:hAnsi="Arial Narrow"/>
                <w:i/>
                <w:iCs/>
                <w:color w:val="000000"/>
                <w:sz w:val="20"/>
                <w:szCs w:val="20"/>
              </w:rPr>
              <w:t>Ecitj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90C67F" w14:textId="4B57BA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731BD42B" w14:textId="1883BC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77441" w14:textId="6FA8A3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239430" w14:textId="25DAEA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DE0DB7" w14:paraId="4EBCC5A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01A5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002D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395CD3" w14:textId="73CC79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35AAF461" w14:textId="589040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DEC06" w14:textId="4BA940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04AA9F" w14:textId="0B93AA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DE0DB7" w14:paraId="0EC8F63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7D7B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B297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13D8D0" w14:textId="515450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67157B7" w14:textId="05F273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ECB24" w14:textId="7F4A48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03FEBF" w14:textId="090B05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DE0DB7" w14:paraId="234FBE2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93B6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9699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DA57B89" w14:textId="7E208C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708105E4" w14:textId="18AFC1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BF4D7" w14:textId="70EAF7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C9D11" w14:textId="2B4841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DE0DB7" w14:paraId="6297330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FD60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1E8C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4B591C" w14:textId="629C5F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1EA6399A" w14:textId="5B717B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C85C9" w14:textId="4736EB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A55CBE" w14:textId="2C40E5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DE0DB7" w14:paraId="2D0257D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E7FF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1204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ng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D0C219" w14:textId="762EDE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EB325A8" w14:textId="618B57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85926" w14:textId="79C3FC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40ECB6" w14:textId="3B1155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DE0DB7" w14:paraId="18BF078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FF77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58AD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yap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DB2DB2" w14:textId="529661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274E13B" w14:textId="4BA6DF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14690" w14:textId="661A86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2CC9A5" w14:textId="0151A6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DE0DB7" w14:paraId="0C9FBB5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F9E4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7EF6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Mamerto</w:t>
            </w:r>
            <w:proofErr w:type="spellEnd"/>
            <w:r>
              <w:rPr>
                <w:rFonts w:ascii="Arial Narrow" w:hAnsi="Arial Narrow"/>
                <w:i/>
                <w:iCs/>
                <w:color w:val="000000"/>
                <w:sz w:val="20"/>
                <w:szCs w:val="20"/>
              </w:rPr>
              <w:t xml:space="preserve">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667DB39" w14:textId="2CF875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951D1E8" w14:textId="1BD1C8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E6D99" w14:textId="7B82DD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EF68E3" w14:textId="296882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DE0DB7" w14:paraId="14A9B2F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1E49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C8B9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inio</w:t>
            </w:r>
            <w:proofErr w:type="spellEnd"/>
            <w:r>
              <w:rPr>
                <w:rFonts w:ascii="Arial Narrow" w:hAnsi="Arial Narrow"/>
                <w:i/>
                <w:iCs/>
                <w:color w:val="000000"/>
                <w:sz w:val="20"/>
                <w:szCs w:val="20"/>
              </w:rPr>
              <w:t xml:space="preserve">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353116B" w14:textId="40AA76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0043F" w14:textId="306F6F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FD594" w14:textId="58FBD9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F16FCD" w14:textId="384158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DE0DB7" w14:paraId="5636DA5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2DC2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3E59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8C62AB" w14:textId="466B1B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35B22186" w14:textId="0A975D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CDEA2" w14:textId="0FDA06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B5B53C" w14:textId="1F4A11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DE0DB7" w14:paraId="0E27CA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265D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8B73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8C9FDAB" w14:textId="251912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68155B8A" w14:textId="34B118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5B5D8" w14:textId="29767A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FDEAD8" w14:textId="2CC9E0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DE0DB7" w14:paraId="10A66F0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D5B0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942F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2B5632" w14:textId="5F77D3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3496B327" w14:textId="61C963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3A3BB" w14:textId="1966DA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8CF820" w14:textId="36D27C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DE0DB7" w14:paraId="06AC204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F3A8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57A6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E68D93" w14:textId="32AA50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9D22268" w14:textId="077068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EE019" w14:textId="38E9D2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6803A3" w14:textId="397574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DE0DB7" w14:paraId="7516B87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F18F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E698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mpic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33C5DA" w14:textId="2B11DA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339F331" w14:textId="2E527F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38515" w14:textId="55AB8C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8527C8" w14:textId="0C1738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E0DB7" w14:paraId="531E29E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F6FD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2776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ya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88A89C5" w14:textId="78B285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5D439FD" w14:textId="44E70A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15635" w14:textId="2D8DF9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150B0A" w14:textId="59C16C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E0DB7" w14:paraId="775FB7B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94E5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F42E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35CBCB" w14:textId="579FBA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FD7EF9B" w14:textId="08122F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FE45F" w14:textId="3FFB1A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B91343" w14:textId="4C5790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E0DB7" w14:paraId="62D339B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797F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D7FE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ñaran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916C7C" w14:textId="33B7A4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BFB8C2A" w14:textId="0C601B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D0D2A" w14:textId="06B2A2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EB8EF" w14:textId="0096F0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E0DB7" w14:paraId="1C09AB0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AB58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2691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4B64C8E" w14:textId="2C1AE1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0A3BC13" w14:textId="48540F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31299" w14:textId="2FEE88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9D4E6C" w14:textId="4F7167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DE0DB7" w14:paraId="5435993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3AAA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774F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17F9B9F" w14:textId="5A4DF4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78205D1" w14:textId="5D9039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601DC" w14:textId="084E17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223414" w14:textId="1BDB31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E0DB7" w14:paraId="2AB218A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3BBC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8AC1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23F01E3" w14:textId="78F25D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6385454" w14:textId="67C3DD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805D0" w14:textId="41F867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D3DA99" w14:textId="593E39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DE0DB7" w14:paraId="796D786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76EF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8E67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A4DB91F" w14:textId="6AAC27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3B0F3" w14:textId="3E662C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8608C" w14:textId="751ADE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4CC7E2" w14:textId="0107B9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E0DB7" w14:paraId="78D440E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1CF0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F384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EFF9AD9" w14:textId="1F2A0F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EE42536" w14:textId="36C9D1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4732B" w14:textId="47B81D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72F77D" w14:textId="6DE714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DE0DB7" w14:paraId="1F8B739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9FEE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4FE3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AD89DEF" w14:textId="6B9CED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32F952C" w14:textId="6E818E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A6710" w14:textId="3C018A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D0C5DB" w14:textId="1A87F4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DE0DB7" w14:paraId="1AD8A62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EBEF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1431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6F8824D1" w14:textId="706A56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4F9671A" w14:textId="488C45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52FFA" w14:textId="793B3D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3E7A5D" w14:textId="0B3D08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DE0DB7" w14:paraId="1542286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BF72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433E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F7733D9" w14:textId="0635F4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1B0D085E" w14:textId="2BD081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6AD6D" w14:textId="21785F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38200A" w14:textId="4C9372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DE0DB7" w14:paraId="1B4FACB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395A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1435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ugt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625839" w14:textId="411047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5DF4BD7" w14:textId="7E4F67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D3560" w14:textId="651DFA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A5552E" w14:textId="7EC8D4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E0DB7" w14:paraId="0E67EB6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1A2C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E6BE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26AE854A" w14:textId="380848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C31D7" w14:textId="61FBF1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0C34B" w14:textId="106365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10B4E" w14:textId="1442CB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E0DB7" w14:paraId="26780CC7"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DAB00"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E55F2C5" w14:textId="7CCB743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224F4C41" w14:textId="4AE0D49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2D278A" w14:textId="31CE867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A52AF5F" w14:textId="1E0B930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DE0DB7" w14:paraId="3C1F9349"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68EF87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5DF0D0E" w14:textId="130B2E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2904966C" w14:textId="5A5AA2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B79E3" w14:textId="7995DB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4FCC56" w14:textId="066728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DE0DB7" w14:paraId="389CAA4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2294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5F61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D4D8DEA" w14:textId="17865B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534A3C7F" w14:textId="22B3EA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FC2F4" w14:textId="23E611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E6FD48" w14:textId="2830D5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DE0DB7" w14:paraId="4DB6C70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C7D1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8CB4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pal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BA510F" w14:textId="14A8E4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6AC47B1F" w14:textId="367894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449D4" w14:textId="2185C0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80FD58" w14:textId="46612E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DE0DB7" w14:paraId="4DF96E6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DFEA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F45D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y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C6A4EA" w14:textId="598F8A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57B1891C" w14:textId="0E797F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5EAC9" w14:textId="5255B6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D0547" w14:textId="64ED3C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DE0DB7" w14:paraId="42C2DC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D8E1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0909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l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8816D3" w14:textId="002479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1E05CF1" w14:textId="7D4158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A5D8B" w14:textId="0FFB4C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C38F16" w14:textId="27D5C5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DE0DB7" w14:paraId="60A83DA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B108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705E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0970F6" w14:textId="0C1E16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403F80AF" w14:textId="1172C5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88207" w14:textId="6DA65A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E13930" w14:textId="6A41FC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DE0DB7" w14:paraId="7F4AAE1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120A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DA3D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loridablan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6369C3" w14:textId="693438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47DD44F1" w14:textId="24304A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AA8FF" w14:textId="6E8148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21F123" w14:textId="61F1EC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E0DB7" w14:paraId="37BF079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48B8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9B3A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E1DE004" w14:textId="0E9D48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B27C4D4" w14:textId="20DD5F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6EEE1" w14:textId="7298C5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6FCEF" w14:textId="4E3108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E0DB7" w14:paraId="0A8E638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384B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6942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7D8C4F" w14:textId="1577BE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37C6FC5" w14:textId="437DEC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88D76" w14:textId="293F17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7F136" w14:textId="6FD9DB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DE0DB7" w14:paraId="4495D5B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D769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50AF69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alac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A3BFA1" w14:textId="65D31C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4FB27C1" w14:textId="165C5B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0EDA8" w14:textId="362882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A2381" w14:textId="0B612A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DE0DB7" w14:paraId="71C1F92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50FD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DB20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beb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947BBB" w14:textId="2C0712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25B9B11" w14:textId="3D83B3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87E65" w14:textId="51B0AF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F5AA68" w14:textId="650571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E0DB7" w14:paraId="550B889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0638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7E0F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FEBEF8" w14:textId="500912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29F11C5E" w14:textId="562757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A07AF" w14:textId="497139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658DA1" w14:textId="157F7E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DE0DB7" w14:paraId="5180837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3F64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AD69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san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56EA19" w14:textId="335187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D5F7E25" w14:textId="331B95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75311" w14:textId="07DD77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BA964F" w14:textId="31CC58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DE0DB7" w14:paraId="2B410A3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FF5D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65CB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EDFDA1B" w14:textId="2F179E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CBF20CA" w14:textId="228588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9BD33" w14:textId="2502C6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BC22E0" w14:textId="0CF553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DE0DB7" w14:paraId="6C047AF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2A45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7AA2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A82A88" w14:textId="51AA19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074875C" w14:textId="440585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9BA19" w14:textId="285F8C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E53D94" w14:textId="1DFD6B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DE0DB7" w14:paraId="2CD97F0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D74B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2C85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EBF512" w14:textId="25A82A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542560A5" w14:textId="4842B1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9811F" w14:textId="141A00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B514F" w14:textId="2F6912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DE0DB7" w14:paraId="6D96AE9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B3AE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FD0C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839AE8C" w14:textId="7F52D7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7EA108B" w14:textId="159D9E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97C9D" w14:textId="77703D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7E5DE4" w14:textId="2EA8A3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DE0DB7" w14:paraId="2A29C6C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5B37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3EFB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B0044D9" w14:textId="1949C3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45E4552" w14:textId="31BD7F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64ACF" w14:textId="68BA13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0AFE2" w14:textId="2105F3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DE0DB7" w14:paraId="10F0579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B125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C465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5FE429B0" w14:textId="50A11F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4F201EDA" w14:textId="65C6E2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C69D6" w14:textId="2EE28E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850C02" w14:textId="788922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DE0DB7" w14:paraId="6197318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DBA0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5E3B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1EE19EE" w14:textId="2CA89E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3665A4B1" w14:textId="72E50B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BDCFC" w14:textId="5296DF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09A2B6" w14:textId="0A3369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DE0DB7" w14:paraId="350674E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390F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CF87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E040768" w14:textId="304D2A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B9CE86A" w14:textId="0B6A35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CF6DD" w14:textId="258969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E73348" w14:textId="38F0D4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E0DB7" w14:paraId="645E37E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01BC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7B62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912F957" w14:textId="58F220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7F440EB" w14:textId="6A06ED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B47B1" w14:textId="699F9C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AA46B7" w14:textId="4A06C5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DE0DB7" w14:paraId="2B2019E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37DE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29AE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smu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Sexmo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20C82E6" w14:textId="765F91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506B7C0" w14:textId="3CDA85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426E0" w14:textId="52B197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144F51" w14:textId="1586CE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DE0DB7" w14:paraId="09EC39B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D9D5D"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18DABD59" w14:textId="17091B3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A9EBA87" w14:textId="046B2E6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66938D" w14:textId="1117BC5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8375F24" w14:textId="3E0982D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DE0DB7" w14:paraId="2E1D242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E6E0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EFE5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F14C77" w14:textId="2DAD3A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1B0F55C9" w14:textId="3209AB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AD0B8" w14:textId="3EC3F8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5EE5F" w14:textId="2DDE27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DE0DB7" w14:paraId="4C8AA37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10C4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1531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1D7BE3" w14:textId="26071B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3D2687D6" w14:textId="7C3766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5E474" w14:textId="2F8BAD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89E319" w14:textId="180B540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DE0DB7" w14:paraId="492B2CB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CFA0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1699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i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3C876C" w14:textId="78739B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0A23EB51" w14:textId="209470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734EE" w14:textId="203A05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865DC5" w14:textId="56C021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DE0DB7" w14:paraId="6BFD42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FD88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3722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3F800A" w14:textId="09E7F2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21FBDC0" w14:textId="5BEDF6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F387A" w14:textId="4D8955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E69655" w14:textId="497533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DE0DB7" w14:paraId="04494DE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E72A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0DBE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B816DDC" w14:textId="588146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3F606032" w14:textId="248096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73EBE" w14:textId="78D0E5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0F0466" w14:textId="2489E9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E0DB7" w14:paraId="6746186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D313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4DBB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7ABE2783" w14:textId="5BEEA5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6BFECE97" w14:textId="65CF13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85664" w14:textId="04A8B1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70495" w14:textId="70C34B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DE0DB7" w14:paraId="109F103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20E4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A160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C7CD847" w14:textId="5C5A79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2C81D052" w14:textId="292006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199EE" w14:textId="32CEE0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1B0585" w14:textId="4050E0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DE0DB7" w14:paraId="1F88F8C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D2C9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3D82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ya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E7EDFD" w14:textId="39CFDE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31A1E7FD" w14:textId="2C0344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DB006" w14:textId="0ED6B2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66AB39" w14:textId="07F46B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DE0DB7" w14:paraId="488AB59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D86B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62E2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A85DB9E" w14:textId="342413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7C473ED8" w14:textId="166700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2EDD0" w14:textId="6A14F2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AA1C75" w14:textId="6A1087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DE0DB7" w14:paraId="66367DE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5265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CB23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q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CCF2CC" w14:textId="49387D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0A8B2C4B" w14:textId="7D38ED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EE4DB" w14:textId="7B39D2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0E7475" w14:textId="798A86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DE0DB7" w14:paraId="0DE0077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9AB1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466F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039F0FFD" w14:textId="538E41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83512DD" w14:textId="397976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1535E" w14:textId="3D06FF8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8827FF" w14:textId="3BD9C1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DE0DB7" w14:paraId="41BE64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A485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6776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D200BBB" w14:textId="20C521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416EBFD4" w14:textId="0A2A33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1F903" w14:textId="5EE402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7ACF7E" w14:textId="053A27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DE0DB7" w14:paraId="36484DF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3A9F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BA9C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6F7D9467" w14:textId="5A6205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FB33472" w14:textId="7CC649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FCB29" w14:textId="0444D4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1C442" w14:textId="4F662A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E0DB7" w14:paraId="25B003A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428E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2829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5586559" w14:textId="3F6E03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7B34CB4A" w14:textId="50705B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7CC6C" w14:textId="292DD5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1A0C80" w14:textId="0420E3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DE0DB7" w14:paraId="121B2B9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90A8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6270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9F4EC2C" w14:textId="5AD2C2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541534A4" w14:textId="7E4AA9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15D8E" w14:textId="73082E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BEF297" w14:textId="66303E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DE0DB7" w14:paraId="5F68B4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4FDB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5A9C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2F2FD4EC" w14:textId="46C1E8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59082518" w14:textId="4C5562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3EEE0" w14:textId="2CADED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6FC317" w14:textId="393E63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DE0DB7" w14:paraId="6056FAC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EA82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61B4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020C889" w14:textId="177EC0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54B9F886" w14:textId="4ADB8B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014D4" w14:textId="66806A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ABF54A" w14:textId="699839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DE0DB7" w14:paraId="25FA91FF"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03DA7"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CA9E577" w14:textId="14FC123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CD4F01B" w14:textId="1B43393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0C088A" w14:textId="7AB47A2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8B0499B" w14:textId="45D4AC9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DE0DB7" w14:paraId="2D7BEF0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FB41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D732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to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E7AF55" w14:textId="72C76B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653E15A3" w14:textId="647EDB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0EC2D" w14:textId="693F16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014BA4" w14:textId="0F1BB1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DE0DB7" w14:paraId="59CA6CD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DA98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C51B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4C6C401" w14:textId="45CCCB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859FF87" w14:textId="179186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CBB7B" w14:textId="5CA7C6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A12490" w14:textId="77A298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DE0DB7" w14:paraId="7DB4DEF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D9DD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DFE8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EF95ED3" w14:textId="6C5172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2FB794D4" w14:textId="3BD78A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54A21" w14:textId="57B46E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89A7E9" w14:textId="4BC2D3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DE0DB7" w14:paraId="51A8AB3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A8C3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24AE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73FBAB0" w14:textId="1701E6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52E9ABB5" w14:textId="438C54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D1A50" w14:textId="32B756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976DEB" w14:textId="2B6EDA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DE0DB7" w14:paraId="0524177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DE44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B5C9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114B32A5" w14:textId="025FCCF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CE2A31C" w14:textId="79E857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8215E" w14:textId="08F781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44F5D5" w14:textId="435338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DE0DB7" w14:paraId="7EFE016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5F4B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B112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6BE4091" w14:textId="5FAC7B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6BBFB917" w14:textId="43A7C6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C8CF6" w14:textId="42C0AC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287889" w14:textId="44F3BF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DE0DB7" w14:paraId="779DE47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8FB8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6308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67216836" w14:textId="09573B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7A7DB67" w14:textId="2BB5E7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8B497" w14:textId="41E7B1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54EB34" w14:textId="4488B2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DE0DB7" w14:paraId="03E2D0C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1D6C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AA48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A76CD73" w14:textId="234C6A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AB478AB" w14:textId="30ADAC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5F1F5" w14:textId="1C3DB1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A01747" w14:textId="61E6FF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DE0DB7" w14:paraId="7E3CE6B5"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706A4A"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06AA665D" w14:textId="7398FE5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2,566,283.34 </w:t>
            </w:r>
          </w:p>
        </w:tc>
        <w:tc>
          <w:tcPr>
            <w:tcW w:w="675" w:type="pct"/>
            <w:tcBorders>
              <w:top w:val="nil"/>
              <w:left w:val="nil"/>
              <w:bottom w:val="single" w:sz="4" w:space="0" w:color="000000"/>
              <w:right w:val="single" w:sz="4" w:space="0" w:color="000000"/>
            </w:tcBorders>
            <w:shd w:val="clear" w:color="A5A5A5" w:fill="A5A5A5"/>
            <w:noWrap/>
            <w:vAlign w:val="bottom"/>
            <w:hideMark/>
          </w:tcPr>
          <w:p w14:paraId="5225AA38" w14:textId="620B590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3,233,431.93 </w:t>
            </w:r>
          </w:p>
        </w:tc>
        <w:tc>
          <w:tcPr>
            <w:tcW w:w="624" w:type="pct"/>
            <w:tcBorders>
              <w:top w:val="nil"/>
              <w:left w:val="nil"/>
              <w:bottom w:val="single" w:sz="4" w:space="0" w:color="000000"/>
              <w:right w:val="single" w:sz="4" w:space="0" w:color="000000"/>
            </w:tcBorders>
            <w:shd w:val="clear" w:color="A5A5A5" w:fill="A5A5A5"/>
            <w:noWrap/>
            <w:vAlign w:val="bottom"/>
            <w:hideMark/>
          </w:tcPr>
          <w:p w14:paraId="09FFF52C" w14:textId="3449450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B6D4FC2" w14:textId="595E08B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5,799,715.27 </w:t>
            </w:r>
          </w:p>
        </w:tc>
      </w:tr>
      <w:tr w:rsidR="00DE0DB7" w14:paraId="4C62983B"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6BB2E8"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1BBB1938" w14:textId="7F9D1E4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84,38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C32FE4" w14:textId="5C81EFA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82,93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22112C2A" w14:textId="43DC73D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7D7F98A" w14:textId="1691FBD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367,320.20 </w:t>
            </w:r>
          </w:p>
        </w:tc>
      </w:tr>
      <w:tr w:rsidR="00DE0DB7" w14:paraId="376B723C"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76FE06"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58FC3047" w14:textId="6217AA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5DD4F69F" w14:textId="74FD32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E062201" w14:textId="023BB1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C535DF3" w14:textId="616A34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E0DB7" w14:paraId="3C5A087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A48C1"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595EF9B" w14:textId="77777777" w:rsidR="00DE0DB7" w:rsidRDefault="00DE0DB7" w:rsidP="00DE0DB7">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gonc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15B878" w14:textId="108E3D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40529F0C" w14:textId="1DDB2B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C65D4" w14:textId="200042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CB4105" w14:textId="618C9D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DE0DB7" w14:paraId="6E25157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3DABA"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EB0A6E" w14:textId="77777777" w:rsidR="00DE0DB7" w:rsidRDefault="00DE0DB7" w:rsidP="00DE0DB7">
            <w:pPr>
              <w:spacing w:after="0" w:line="240" w:lineRule="auto"/>
              <w:ind w:right="57"/>
              <w:contextualSpacing/>
              <w:rPr>
                <w:rFonts w:ascii="Arial Narrow" w:hAnsi="Arial Narrow"/>
                <w:color w:val="000000"/>
                <w:sz w:val="20"/>
                <w:szCs w:val="20"/>
              </w:rPr>
            </w:pPr>
            <w:proofErr w:type="spellStart"/>
            <w:r>
              <w:rPr>
                <w:rFonts w:ascii="Arial Narrow" w:hAnsi="Arial Narrow"/>
                <w:color w:val="000000"/>
                <w:sz w:val="20"/>
                <w:szCs w:val="20"/>
              </w:rPr>
              <w:t>Alitag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FBF746" w14:textId="698812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1B4A260D" w14:textId="3D5A78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2909A" w14:textId="062C33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920930" w14:textId="111171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DE0DB7" w14:paraId="4C80C6F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48A4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8E9B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9A9586" w14:textId="72DAAB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5D672EB0" w14:textId="0A6822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6FD43" w14:textId="4F49E7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DEDFB0" w14:textId="18E03B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DE0DB7" w14:paraId="4915758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8F9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71F6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3C3E7B" w14:textId="1E8B97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0335D7E5" w14:textId="733CE8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3A80C30" w14:textId="2F8995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E8566C" w14:textId="37C444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DE0DB7" w14:paraId="159B078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A36C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514E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A9F2E12" w14:textId="788126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17B727B5" w14:textId="4217E1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687B02F3" w14:textId="2352CA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2D06F5" w14:textId="0BC2FD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DE0DB7" w14:paraId="68B3770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C9A1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11CB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2815D0" w14:textId="2D6D40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69D9AB46" w14:textId="12D259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088.95 </w:t>
            </w:r>
          </w:p>
        </w:tc>
        <w:tc>
          <w:tcPr>
            <w:tcW w:w="624" w:type="pct"/>
            <w:tcBorders>
              <w:top w:val="nil"/>
              <w:left w:val="nil"/>
              <w:bottom w:val="single" w:sz="4" w:space="0" w:color="000000"/>
              <w:right w:val="single" w:sz="4" w:space="0" w:color="000000"/>
            </w:tcBorders>
            <w:shd w:val="clear" w:color="auto" w:fill="auto"/>
            <w:noWrap/>
            <w:vAlign w:val="bottom"/>
            <w:hideMark/>
          </w:tcPr>
          <w:p w14:paraId="5E8C7DAF" w14:textId="259FD1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BE99EF" w14:textId="5146E6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1,063.95 </w:t>
            </w:r>
          </w:p>
        </w:tc>
      </w:tr>
      <w:tr w:rsidR="00DE0DB7" w14:paraId="08DB9B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9E99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20A1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039C07E" w14:textId="035A65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29A54CD" w14:textId="32330B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45B40AB3" w14:textId="72188A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B40C8" w14:textId="24B999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DE0DB7" w14:paraId="234DADA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24FE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FBA7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D04803" w14:textId="1B17D7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2D674F17" w14:textId="2A20B3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20171" w14:textId="4B03E9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0E2EF5" w14:textId="399FDF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DE0DB7" w14:paraId="4B0D532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C019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5C57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39618C4" w14:textId="4D6BA1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040CE34" w14:textId="02F273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360CE" w14:textId="3A46AA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15965A" w14:textId="458CC0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DE0DB7" w14:paraId="5612D78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C889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FE46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F98F44" w14:textId="44FC03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79FA13B8" w14:textId="235D39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9D37FE5" w14:textId="604991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DE2606" w14:textId="6FF87E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DE0DB7" w14:paraId="7C873AD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3B57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5FC2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3598825F" w14:textId="676FA3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36CE548C" w14:textId="7A9319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E5720" w14:textId="7087CF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B13F6B" w14:textId="33D115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DE0DB7" w14:paraId="0039DF8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9131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E09D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1C1E4D" w14:textId="7EA083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7FC3355A" w14:textId="67EE03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E2C589" w14:textId="012F18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C1251C" w14:textId="6D5F40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4,712.00 </w:t>
            </w:r>
          </w:p>
        </w:tc>
      </w:tr>
      <w:tr w:rsidR="00DE0DB7" w14:paraId="446F317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6B3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A7AF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140C2C20" w14:textId="42F6BC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2058BA9" w14:textId="316C85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BA98A" w14:textId="41C6D2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3D020" w14:textId="4E061C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E0DB7" w14:paraId="2B792D9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9C66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CD0FE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E894B2" w14:textId="55DF11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98,128.00 </w:t>
            </w:r>
          </w:p>
        </w:tc>
        <w:tc>
          <w:tcPr>
            <w:tcW w:w="675" w:type="pct"/>
            <w:tcBorders>
              <w:top w:val="nil"/>
              <w:left w:val="nil"/>
              <w:bottom w:val="single" w:sz="4" w:space="0" w:color="000000"/>
              <w:right w:val="single" w:sz="4" w:space="0" w:color="000000"/>
            </w:tcBorders>
            <w:shd w:val="clear" w:color="auto" w:fill="auto"/>
            <w:noWrap/>
            <w:vAlign w:val="bottom"/>
            <w:hideMark/>
          </w:tcPr>
          <w:p w14:paraId="7D9D40E9" w14:textId="3D84ED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D01918" w14:textId="75BDAE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5F574F" w14:textId="18EDE1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128.00 </w:t>
            </w:r>
          </w:p>
        </w:tc>
      </w:tr>
      <w:tr w:rsidR="00DE0DB7" w14:paraId="4190D05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5D6E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199A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291928A" w14:textId="2724FB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5AF61F1" w14:textId="383BB3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D4206" w14:textId="757862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EADA8B" w14:textId="61F1D4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E0DB7" w14:paraId="57F1876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5D4B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D6A3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3B06047" w14:textId="6D2188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706A425B" w14:textId="64C4AA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37809099" w14:textId="2691B3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381B04" w14:textId="2D7E88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DE0DB7" w14:paraId="14ED6AA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51A7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4439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v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117F7F" w14:textId="45B283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5D551934" w14:textId="2E223B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24B4D9A7" w14:textId="10D801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0E9583" w14:textId="2DCDB5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DE0DB7" w14:paraId="21194E0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0908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6914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as</w:t>
            </w:r>
            <w:proofErr w:type="spellEnd"/>
            <w:r>
              <w:rPr>
                <w:rFonts w:ascii="Arial Narrow" w:hAnsi="Arial Narrow"/>
                <w:i/>
                <w:iCs/>
                <w:color w:val="000000"/>
                <w:sz w:val="20"/>
                <w:szCs w:val="20"/>
              </w:rPr>
              <w:t xml:space="preserve"> Na </w:t>
            </w:r>
            <w:proofErr w:type="spellStart"/>
            <w:r>
              <w:rPr>
                <w:rFonts w:ascii="Arial Narrow" w:hAnsi="Arial Narrow"/>
                <w:i/>
                <w:iCs/>
                <w:color w:val="000000"/>
                <w:sz w:val="20"/>
                <w:szCs w:val="20"/>
              </w:rPr>
              <w:t>Kah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0FDD4E" w14:textId="66521F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AA9DFFD" w14:textId="5BE6A8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2C10E" w14:textId="5B54E5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B50F3F" w14:textId="48DCF1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DE0DB7" w14:paraId="642DFE3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2C14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D98C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ug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EA2DC2" w14:textId="2A87E1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BEA38CE" w14:textId="3A3F1F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2391FBB2" w14:textId="063859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71B2BB" w14:textId="184F23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DE0DB7" w14:paraId="4DBC528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DF79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1435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9D20DE5" w14:textId="69409E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A6BCC21" w14:textId="42997F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2E1D6" w14:textId="13300F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1E8C08" w14:textId="4E5345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E0DB7" w14:paraId="734E275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6914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F5BC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39FDF99" w14:textId="4F5491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75193F3" w14:textId="5C8FFD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5A0EC" w14:textId="12A3BA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1B8129" w14:textId="329850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E0DB7" w14:paraId="1BEDE26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87DC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E7CF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6DD97C7" w14:textId="4B2822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6E148B07" w14:textId="183613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5266E4D" w14:textId="41E7DD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624308" w14:textId="095004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DE0DB7" w14:paraId="3E8F61C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43F0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2915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A4E6703" w14:textId="4F9A12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7CD29EC0" w14:textId="5C7BEE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12296" w14:textId="0BD740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38B1A2" w14:textId="2730BF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DE0DB7" w14:paraId="18A8C6F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7D42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3D95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F354594" w14:textId="525B2D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79BB2557" w14:textId="0232BC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6DFF" w14:textId="3E9E8F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4C9EFD" w14:textId="4B152C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DE0DB7" w14:paraId="0F4EEF0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5FE9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4F9A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0BC9DC0D" w14:textId="4C0906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B9F89" w14:textId="2C3CBB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4292F" w14:textId="184C9B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C9E74" w14:textId="3E4831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DE0DB7" w14:paraId="2E75924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4479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A5AB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46724E7" w14:textId="6DC804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43FF8683" w14:textId="1C7C93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82C34" w14:textId="56CEAD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248DD9" w14:textId="138FBB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DE0DB7" w14:paraId="30BE354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8842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2C36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6BE39C7" w14:textId="5C70D6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3ABB6388" w14:textId="7A2C42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622E3" w14:textId="57EF3A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D52712" w14:textId="4742E3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DE0DB7" w14:paraId="2FC7226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E369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0096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184AAA0" w14:textId="008A80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6992948A" w14:textId="081379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75958DC" w14:textId="092810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B2CAE2" w14:textId="6980AB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DE0DB7" w14:paraId="11A341D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0175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B845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3AE02E55" w14:textId="3B9016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455E45F9" w14:textId="00008E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F4C28" w14:textId="0052E0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09672E" w14:textId="1709AF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DE0DB7" w14:paraId="74CECD5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2558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74C1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B6F15D4" w14:textId="7A9DFB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0FA52914" w14:textId="7A2338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5AD8C" w14:textId="6E3FB9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FA010" w14:textId="322E6F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DE0DB7" w14:paraId="0860AA7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7733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B05D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F1B667C" w14:textId="301EAF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5937A68B" w14:textId="1FC0ED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6FD1A4E" w14:textId="12DA6B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E70D2E" w14:textId="6BF3FB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DE0DB7" w14:paraId="5A0BCF2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84E6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3AD1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F41AB5" w14:textId="18A571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c>
          <w:tcPr>
            <w:tcW w:w="675" w:type="pct"/>
            <w:tcBorders>
              <w:top w:val="nil"/>
              <w:left w:val="nil"/>
              <w:bottom w:val="single" w:sz="4" w:space="0" w:color="000000"/>
              <w:right w:val="single" w:sz="4" w:space="0" w:color="000000"/>
            </w:tcBorders>
            <w:shd w:val="clear" w:color="auto" w:fill="auto"/>
            <w:noWrap/>
            <w:vAlign w:val="bottom"/>
            <w:hideMark/>
          </w:tcPr>
          <w:p w14:paraId="7EB152F0" w14:textId="1916A9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7C270" w14:textId="52400D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7B2943" w14:textId="0B7BD5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4,903.00 </w:t>
            </w:r>
          </w:p>
        </w:tc>
      </w:tr>
      <w:tr w:rsidR="00DE0DB7" w14:paraId="41530AB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6EE9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C3ED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93C772" w14:textId="7143DD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2575E99" w14:textId="33E15B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4C290" w14:textId="45DD33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38E3E1" w14:textId="0615C1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E0DB7" w14:paraId="6710B67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F60C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1938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449F72" w14:textId="7291F2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7A59B40" w14:textId="60628F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1C0FE" w14:textId="5C420B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5827B" w14:textId="6FAA3E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E0DB7" w14:paraId="3383324E"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58668"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2B71F65C" w14:textId="08DE26E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18,09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04F233" w14:textId="2A205FF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222,974.75 </w:t>
            </w:r>
          </w:p>
        </w:tc>
        <w:tc>
          <w:tcPr>
            <w:tcW w:w="624" w:type="pct"/>
            <w:tcBorders>
              <w:top w:val="nil"/>
              <w:left w:val="nil"/>
              <w:bottom w:val="single" w:sz="4" w:space="0" w:color="000000"/>
              <w:right w:val="single" w:sz="4" w:space="0" w:color="000000"/>
            </w:tcBorders>
            <w:shd w:val="clear" w:color="D8D8D8" w:fill="D8D8D8"/>
            <w:noWrap/>
            <w:vAlign w:val="bottom"/>
            <w:hideMark/>
          </w:tcPr>
          <w:p w14:paraId="2ECC7302" w14:textId="32BCE0A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464DD74" w14:textId="17750C9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41,071.50 </w:t>
            </w:r>
          </w:p>
        </w:tc>
      </w:tr>
      <w:tr w:rsidR="00DE0DB7" w14:paraId="48E65F30"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DABB5"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322122A2" w14:textId="21C8D9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3C3A7F90" w14:textId="6D5C8E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2B3C8191" w14:textId="29B045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B4371BD" w14:textId="4708B4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DE0DB7" w14:paraId="664D9AE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E83C9"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B729D9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1713C4EE" w14:textId="67ABB5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6C769E99" w14:textId="5C8FF3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F4001" w14:textId="6C7C7A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739E8" w14:textId="330472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DE0DB7" w14:paraId="1F86766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BCB9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DFA2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472A102" w14:textId="6D76FF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78081" w14:textId="255B20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97FE0" w14:textId="42EC03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1B71E3" w14:textId="3C3D51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E0DB7" w14:paraId="3511B84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88E0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D891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76B23749" w14:textId="219393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2DFFE13C" w14:textId="2B4D55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4C707C0F" w14:textId="5B8339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542D4F" w14:textId="782498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DE0DB7" w14:paraId="3392DF5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74BB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18A9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05AEC981" w14:textId="1AC814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51D14" w14:textId="4E3973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E9391F" w14:textId="329536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11E38" w14:textId="34A60F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DE0DB7" w14:paraId="65FE50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FD4A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79F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79C98CD" w14:textId="2EB8EE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D9EC06B" w14:textId="0375F4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E48C1CD" w14:textId="3C8501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3FDC45" w14:textId="2EF2AF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DE0DB7" w14:paraId="3DDF8AC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48BB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0B49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smariñ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BDA94D" w14:textId="4F5D86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0E14C6A4" w14:textId="115501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4E1548FC" w14:textId="280DD1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9DC95C" w14:textId="73DCBC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DE0DB7" w14:paraId="7E1FA6C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D094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9E01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22D63FB3" w14:textId="5AB9EA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1056871A" w14:textId="75E7E4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6289B873" w14:textId="644D70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7602F8" w14:textId="353DCE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530.75 </w:t>
            </w:r>
          </w:p>
        </w:tc>
      </w:tr>
      <w:tr w:rsidR="00DE0DB7" w14:paraId="192A657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D997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5A2E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648547D" w14:textId="16C9E5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DF295" w14:textId="08291C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040A8" w14:textId="500EDC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AD30B0" w14:textId="77E393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E0DB7" w14:paraId="0CBDEB1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3D9A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2B25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T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BF998E" w14:textId="62FFE2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2A50B" w14:textId="10B2F2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52326346" w14:textId="3B26ED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174AD2" w14:textId="4C1396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DE0DB7" w14:paraId="56AB33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0419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25C0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3622D9F" w14:textId="2A782B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787D10DD" w14:textId="01C439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70FCE1E6" w14:textId="4D902D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7318E3" w14:textId="56B92E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DE0DB7" w14:paraId="7D3185C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CB1D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FCA0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42A5E2C8" w14:textId="698E41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9E423" w14:textId="507AD3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DB21431" w14:textId="26806E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BD70D7" w14:textId="0C7050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DE0DB7" w14:paraId="6A775CE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65A9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D51E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ABF40B" w14:textId="08E920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5BBE1DD7" w14:textId="364574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BA4C3" w14:textId="6DF2C5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3C96A5" w14:textId="3EB5A9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DE0DB7" w14:paraId="7FBFF1B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3619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45BC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9B21E1D" w14:textId="44F848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A1C92" w14:textId="7879A1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6E54E" w14:textId="7CD6B1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77BA21" w14:textId="5E2212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E0DB7" w14:paraId="1736C17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9A8A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7726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ond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AD60B7" w14:textId="3CC011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643CB9" w14:textId="52EE7F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A7A62F1" w14:textId="181DFF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329A4E" w14:textId="005B92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DE0DB7" w14:paraId="294A6E9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85A8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6C42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3BF68A6" w14:textId="19DA3C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1EA4C4" w14:textId="1A5CDC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39B70" w14:textId="329D78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8F0649" w14:textId="6FCC1E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DE0DB7" w14:paraId="7A8538C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1336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DD82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791812" w14:textId="7C299F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C9D3936" w14:textId="5C61BD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8C22D" w14:textId="6131CB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2E3866" w14:textId="5CC252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DE0DB7" w14:paraId="00C1221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0DDF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F863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vele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BD1579" w14:textId="0FB977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CED717D" w14:textId="2DED97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79A88" w14:textId="6E4D9C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60303D" w14:textId="373D52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DE0DB7" w14:paraId="1E5E43B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69DB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C12A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C053C7F" w14:textId="73946D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5FEE9476" w14:textId="3D9A75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5EC25D87" w14:textId="66E981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AE05A" w14:textId="165C6A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DE0DB7" w14:paraId="09044B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877B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5256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CA7F725" w14:textId="132564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42C1186A" w14:textId="0FF60B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04D26969" w14:textId="79E790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229EE3" w14:textId="1B8FF7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DE0DB7" w14:paraId="0EC7CEE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A467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EDF0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F501E63" w14:textId="085D5D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4FAA90EF" w14:textId="3F5AAE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5D86F9EA" w14:textId="1B415F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2E5EBA" w14:textId="68E2D4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DE0DB7" w14:paraId="149E785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8EFF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9FF1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BAF516" w14:textId="6555D3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54591286" w14:textId="51EA6E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78288E18" w14:textId="154983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032BE" w14:textId="56D944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DE0DB7" w14:paraId="68D3B94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B545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F199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765B874" w14:textId="02989A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22B0F" w14:textId="546118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51AAE07" w14:textId="73DD8C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92F245" w14:textId="2AB9C7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DE0DB7" w14:paraId="44713C8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747A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3FB3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rece</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Martire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7C8BC34" w14:textId="66DDE5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5AE8E736" w14:textId="42069E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33FAF808" w14:textId="70318C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A1696" w14:textId="154BA8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DE0DB7" w14:paraId="3012B816"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AF502"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560626E4" w14:textId="2436854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75,4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450ED883" w14:textId="6ABF73D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499,39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6594F1B4" w14:textId="22C43D8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E09779C" w14:textId="74987AB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874,875.05 </w:t>
            </w:r>
          </w:p>
        </w:tc>
      </w:tr>
      <w:tr w:rsidR="00DE0DB7" w14:paraId="0A944DF8"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CF417"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2C9CF6DD" w14:textId="2C16EF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B75454" w14:textId="5C74B9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02ADE67" w14:textId="1780A3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7A2DE9F" w14:textId="68F261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DE0DB7" w14:paraId="6EA2267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FEAD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26DA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in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15E7F3" w14:textId="7E9DBF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6704346" w14:textId="503446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1A0C9" w14:textId="503D78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11F605" w14:textId="1B6A45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E0DB7" w14:paraId="0318656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9E99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3EBC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C29E10E" w14:textId="498E54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B97CC" w14:textId="362495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B526A" w14:textId="372D03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C57629" w14:textId="755015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DE0DB7" w14:paraId="0D9B6D2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5B78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F14A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ñ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18549D" w14:textId="6C6908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6E72CDDE" w14:textId="101CFC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50BEC0" w14:textId="490869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B2A464" w14:textId="0A7308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DE0DB7" w14:paraId="2099BE9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86C6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2A9F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y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DE612F" w14:textId="46EC8A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4E4331B9" w14:textId="283980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2D76465" w14:textId="74C1A1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333688" w14:textId="416207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DE0DB7" w14:paraId="7A04703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1D04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FB4F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C9F4A84" w14:textId="2EE006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934.00 </w:t>
            </w:r>
          </w:p>
        </w:tc>
        <w:tc>
          <w:tcPr>
            <w:tcW w:w="675" w:type="pct"/>
            <w:tcBorders>
              <w:top w:val="nil"/>
              <w:left w:val="nil"/>
              <w:bottom w:val="single" w:sz="4" w:space="0" w:color="000000"/>
              <w:right w:val="single" w:sz="4" w:space="0" w:color="000000"/>
            </w:tcBorders>
            <w:shd w:val="clear" w:color="auto" w:fill="auto"/>
            <w:noWrap/>
            <w:vAlign w:val="bottom"/>
            <w:hideMark/>
          </w:tcPr>
          <w:p w14:paraId="75FA8669" w14:textId="288FCC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7036FE5" w14:textId="69F1A2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E86082" w14:textId="37371C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904.00 </w:t>
            </w:r>
          </w:p>
        </w:tc>
      </w:tr>
      <w:tr w:rsidR="00DE0DB7" w14:paraId="5A80E4A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281F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FD3C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7CD309" w14:textId="22249C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27B8D444" w14:textId="316D67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3FFEE" w14:textId="06EE16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E3563" w14:textId="3BDAF5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DE0DB7" w14:paraId="61AF13F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0781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CD92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vint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42DD12" w14:textId="4CD152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527CEB5" w14:textId="000021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1E76C" w14:textId="63D656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7E2D6" w14:textId="7C502C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E0DB7" w14:paraId="453A783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CC95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4B85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Fam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80C21D" w14:textId="331846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8A3AA94" w14:textId="50E700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9D3B3A7" w14:textId="0A1F18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9FD6E0" w14:textId="53B26C7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DE0DB7" w14:paraId="7508B8B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2C41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AD9E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816BB34" w14:textId="7C3775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5B188185" w14:textId="087B44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DBE08" w14:textId="3CE163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E01645" w14:textId="0C56C4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DE0DB7" w14:paraId="3DCE759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28AD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B6000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iw</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2CBC4D" w14:textId="4D40DE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4440BE33" w14:textId="02F67A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02CD777C" w14:textId="5279DA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D7211" w14:textId="73C23E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DE0DB7" w14:paraId="1FA4E03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0F64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4908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s </w:t>
            </w:r>
            <w:proofErr w:type="spellStart"/>
            <w:r>
              <w:rPr>
                <w:rFonts w:ascii="Arial Narrow" w:hAnsi="Arial Narrow"/>
                <w:i/>
                <w:iCs/>
                <w:color w:val="000000"/>
                <w:sz w:val="20"/>
                <w:szCs w:val="20"/>
              </w:rPr>
              <w:t>Bañ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DA691B" w14:textId="44D2FE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41FF22A0" w14:textId="2F596F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73E02A97" w14:textId="1584A6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CED438" w14:textId="3D23E3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8,089.40 </w:t>
            </w:r>
          </w:p>
        </w:tc>
      </w:tr>
      <w:tr w:rsidR="00DE0DB7" w14:paraId="35B132C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BA48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2DDF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isi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AA95FD" w14:textId="57F398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8E08E" w14:textId="2F497E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B72AA" w14:textId="3CE0F9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CABDC0" w14:textId="22CA4A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DE0DB7" w14:paraId="2601FB9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617F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3565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145D77" w14:textId="4D1A08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25C7F" w14:textId="6C6ACB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34BCD" w14:textId="05D583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6FE53E" w14:textId="01B0EB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E0DB7" w14:paraId="3896643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E281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5292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t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39012E" w14:textId="184CAF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EF2224" w14:textId="22569A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9FDB683" w14:textId="4D1431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4FAE1B" w14:textId="55A934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DE0DB7" w14:paraId="6EFF110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F627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0D92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8568A80" w14:textId="2E0A5B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C1D39" w14:textId="0C7BF3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A13E9" w14:textId="798AE0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6AA364" w14:textId="71093C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DE0DB7" w14:paraId="056D185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D9F1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E571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jay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2F8CE7" w14:textId="70B349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193D76AD" w14:textId="0D2234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E8EF5" w14:textId="436011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BF2B1C" w14:textId="1529D1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DE0DB7" w14:paraId="444148C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A793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A4AF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6CBAC0D7" w14:textId="4E10C5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84F383" w14:textId="54B31D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EC8B9" w14:textId="28E58C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E73CC5" w14:textId="1944A5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B7" w14:paraId="3143E5E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1F78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0B0F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2271F6" w14:textId="68AE58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E7ACFF8" w14:textId="7C5175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942A0" w14:textId="651EE5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CDAC53" w14:textId="245162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DE0DB7" w14:paraId="5A2CDE3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78E6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E19A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CABADAD" w14:textId="523139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2D004" w14:textId="784110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5630131" w14:textId="5928D9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1A989" w14:textId="645519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DE0DB7" w14:paraId="4EE274F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5515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DAE3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B1AF14" w14:textId="7EC5A8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965B19" w14:textId="4A45BB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13196D7" w14:textId="396565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477E5" w14:textId="0D3758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DE0DB7" w14:paraId="75682FD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E8A3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A23D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3D0B13" w14:textId="06059B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4DDEC54C" w14:textId="1E0E55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3D5F0" w14:textId="077BB3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735685" w14:textId="58D2AA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DE0DB7" w14:paraId="268EF39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1144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34C9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574E3F88" w14:textId="33C1FF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6FE815DA" w14:textId="0222D5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9B370B" w14:textId="53AF62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9B7BBD" w14:textId="0C5BC2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DE0DB7" w14:paraId="3F79FAA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3943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9C9D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9C0F800" w14:textId="195DB8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1AF6E900" w14:textId="34C9DA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5660B" w14:textId="0FA0C3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385A96" w14:textId="4A73FC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DE0DB7" w14:paraId="3655C96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2E61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1C40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19A81F" w14:textId="3867D9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153587F" w14:textId="563176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576D290" w14:textId="23B76C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788A4D" w14:textId="78B9FF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DE0DB7" w14:paraId="405B101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C904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779B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365225F" w14:textId="6DDE74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49E45587" w14:textId="216651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57B1ECAA" w14:textId="4E13E9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D120AE" w14:textId="145E86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DE0DB7" w14:paraId="7882944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47FE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B499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5B3C235" w14:textId="66635A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0C2E5D39" w14:textId="761F54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69BB11D2" w14:textId="651AA7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A79562" w14:textId="068A96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DE0DB7" w14:paraId="0BD1791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08B7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33C4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9DD61A3" w14:textId="2F021F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F79A3B" w14:textId="7C228C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1E4B87A" w14:textId="06C357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8601A6" w14:textId="734625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DE0DB7" w14:paraId="10B541B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EC46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2E42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5D7F340" w14:textId="1E68C1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589BCFEA" w14:textId="6872BA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C8432E6" w14:textId="2CAD2B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A19B2A" w14:textId="031C548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DE0DB7" w14:paraId="04DEFD5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5CC7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0B3D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1F0536" w14:textId="150059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6017A981" w14:textId="5B9E2B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E9F3F" w14:textId="20DEE2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BFDE26" w14:textId="14E836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DE0DB7" w14:paraId="1DC91D1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9DF7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F223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5014C9C" w14:textId="684DCB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7DE4DD53" w14:textId="14ADBB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BC57E" w14:textId="5E1CD4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454DA" w14:textId="43B90D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DE0DB7" w14:paraId="1E36CE11"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6ED8F9"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2869078" w14:textId="1A003B1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00,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60EE0F" w14:textId="0D4A183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2,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4499A492" w14:textId="3202E5E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54B4DD4" w14:textId="134FCC8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52,214.68 </w:t>
            </w:r>
          </w:p>
        </w:tc>
      </w:tr>
      <w:tr w:rsidR="00DE0DB7" w14:paraId="3A1F41F5"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8C2B28"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1760743A" w14:textId="75757C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578E9D" w14:textId="3D9891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70A0E" w14:textId="70A889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5199FF0" w14:textId="5CDCE6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DE0DB7" w14:paraId="70B7A61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239F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7343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g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CA05C0" w14:textId="1E426B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4BA1AB" w14:textId="4076A5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5EDF8" w14:textId="3A3522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071C8E" w14:textId="270CF0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E0DB7" w14:paraId="7903E8D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AF34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2E20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A6D39B" w14:textId="056218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0B4B5" w14:textId="15845D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13D98" w14:textId="2D1F5F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D4F91D" w14:textId="4F2AB8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E0DB7" w14:paraId="52A4A65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90F4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BB1B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imo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FCB529" w14:textId="748FFD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BEA1EA" w14:textId="01C662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65471" w14:textId="6A6689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F24300" w14:textId="413054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B7" w14:paraId="62755A7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D814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5C42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E62146E" w14:textId="018272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B6B647" w14:textId="0AA775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B6E13" w14:textId="4D2290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3AB628" w14:textId="3C21DF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E0DB7" w14:paraId="079616F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D0B9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31AD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de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3A7D27" w14:textId="108D05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03E73" w14:textId="70EB1B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8903B" w14:textId="44A286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51E1BA" w14:textId="4E4F53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E0DB7" w14:paraId="21AAEFC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AEC7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EBE6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EAD367" w14:textId="470366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CDE94" w14:textId="6431BE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3842C" w14:textId="375562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E24C80" w14:textId="4C7322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E0DB7" w14:paraId="6A82530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E289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9287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5031D40" w14:textId="5A46A2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85F1EB" w14:textId="41E461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749EC41F" w14:textId="779E41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D6CDEE" w14:textId="4971E0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DE0DB7" w14:paraId="14CEB32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79D9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57B3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n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F543F3" w14:textId="117A96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C9FFD" w14:textId="407752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2772B" w14:textId="4A8899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326053" w14:textId="090D0B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E0DB7" w14:paraId="11F67B1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C94B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1583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9C210DF" w14:textId="6DDCF7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0DFB27" w14:textId="5D7E17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8CD3A" w14:textId="00EECE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5FD8A" w14:textId="67BCEA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E0DB7" w14:paraId="682C82E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B5E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8BC8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18678AA" w14:textId="16198E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CFECE0" w14:textId="1FB365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EFC0E" w14:textId="74D348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D88526" w14:textId="2B8FE9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DE0DB7" w14:paraId="71482C8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5DF1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B1CD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General </w:t>
            </w:r>
            <w:proofErr w:type="spellStart"/>
            <w:r>
              <w:rPr>
                <w:rFonts w:ascii="Arial Narrow" w:hAnsi="Arial Narrow"/>
                <w:i/>
                <w:iCs/>
                <w:color w:val="000000"/>
                <w:sz w:val="20"/>
                <w:szCs w:val="20"/>
              </w:rPr>
              <w:t>Nak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3D33A7" w14:textId="3903F6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AF34A36" w14:textId="4AC176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2CA78" w14:textId="2D49A9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CE10B2" w14:textId="289E75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DE0DB7" w14:paraId="3386A74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20FE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A47A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ay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EA8C15" w14:textId="28FABB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0CDBFE" w14:textId="79DE47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07B5D" w14:textId="580189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95B54" w14:textId="35EC3B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E0DB7" w14:paraId="21B1EF4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B177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F380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mac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25F0B7" w14:textId="54FE46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90537B" w14:textId="1B7455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F559A" w14:textId="495DFF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E3A619" w14:textId="7B64B7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E0DB7" w14:paraId="6E43A9D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41D9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F7A8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EB6222" w14:textId="25BA4E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207FD5" w14:textId="26EE8D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4BAD0" w14:textId="2CB2D8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F8C63" w14:textId="084E8B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E0DB7" w14:paraId="7182AD4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69AC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DAF9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A4737FC" w14:textId="38DCB4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B947E" w14:textId="75E614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C665C" w14:textId="5FDAC6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AFC74A" w14:textId="3C5A02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DE0DB7" w14:paraId="48813C7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E6F4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00BF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184218" w14:textId="5A7B33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AC8F79" w14:textId="740F6D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8FF6F" w14:textId="343EF4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BFD25" w14:textId="341B86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E0DB7" w14:paraId="244DEC0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A6B5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5B47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cen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A18FF5E" w14:textId="423655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7C096D38" w14:textId="22A00A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0B006C4" w14:textId="4D7E78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0045C6" w14:textId="556ED8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DE0DB7" w14:paraId="7916A0C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5BCC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853D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alel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8563BA" w14:textId="5F9165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4FC3BE" w14:textId="107393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51C73" w14:textId="17F867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F14C1A" w14:textId="3DEB1C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E0DB7" w14:paraId="2DAA2E7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28FE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6EE1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58183D6C" w14:textId="33243E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92F14" w14:textId="7E7162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FD9BF" w14:textId="28FC01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A1592A" w14:textId="3BB586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E0DB7" w14:paraId="072C746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4D05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955E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l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E2211D" w14:textId="5FD6EA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681D4254" w14:textId="6C2382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686D4" w14:textId="6B4F39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EF4596" w14:textId="46E5FF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DE0DB7" w14:paraId="2D50F81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B703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C8FB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47195D4" w14:textId="496CD2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48DAAA7" w14:textId="3430AF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88AD5" w14:textId="071678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52CFC4" w14:textId="455483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DE0DB7" w14:paraId="0E9675E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9703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348E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DF15621" w14:textId="1C1A88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22C5E" w14:textId="219D40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2ED0012" w14:textId="514F03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2877ED" w14:textId="68C821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DE0DB7" w14:paraId="0E5B06F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53A2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4452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uk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DDCD59" w14:textId="4E779F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1BA38E" w14:textId="3DADC6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E385C" w14:textId="1ABC16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A4D6A0" w14:textId="4CA150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E0DB7" w14:paraId="3687AE2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648C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201F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a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D1F8C9" w14:textId="747D50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41F642" w14:textId="259C03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12780" w14:textId="281505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A55E6B" w14:textId="00651E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E0DB7" w14:paraId="203257C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00C8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E013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560A6B2" w14:textId="0187C1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7B1BC" w14:textId="253088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A668B" w14:textId="6ABB58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CB5E4" w14:textId="7B9315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E0DB7" w14:paraId="0F42459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F27D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8512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9EFEAB" w14:textId="41A4BA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CBF5D" w14:textId="0E3E59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61313" w14:textId="6B33AE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F693E5" w14:textId="3EB8F2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E0DB7" w14:paraId="3E48D83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43C7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1A60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B8B6F46" w14:textId="2F94D4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8BFA0" w14:textId="00271A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C25E2" w14:textId="654DBE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E610E3" w14:textId="69D4B1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B7" w14:paraId="0F9C3DB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ABF3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6A50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il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14F326" w14:textId="2B085F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0E634" w14:textId="1A158E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C13DC" w14:textId="7D8CDD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A2B6E4" w14:textId="73256D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E0DB7" w14:paraId="24EBA0E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85A5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E92A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D3DAD04" w14:textId="7CAF03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237F2B" w14:textId="545CBC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27341" w14:textId="63D9A2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9C6E43" w14:textId="2EA0E0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E0DB7" w14:paraId="6D6D068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7CEA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F9A4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09DBBCD" w14:textId="4B6FC9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3AA1E8" w14:textId="56B763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2137A" w14:textId="42F59C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921320" w14:textId="51193A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B7" w14:paraId="1657D57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01C5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D2C5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664A2E63" w14:textId="2DA931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E27BAF" w14:textId="6DCEA9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FBBBE" w14:textId="5A5EC0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C259B0" w14:textId="625E5B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E0DB7" w14:paraId="7052496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6374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3D6A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116F2E39" w14:textId="671A1C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CFAEC" w14:textId="0976F5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3351C" w14:textId="5D7BC7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5932EF" w14:textId="611452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B7" w14:paraId="0E88580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7CDD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072A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D3BE17C" w14:textId="599B2B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64A4F" w14:textId="681A86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D80B4" w14:textId="243D1F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5F6896" w14:textId="43CC27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DE0DB7" w14:paraId="64EF85C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63D8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3C30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0AADD2F7" w14:textId="37C9E8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30507" w14:textId="1ADDEB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4B955" w14:textId="050D1B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26B8EA" w14:textId="3CA975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DE0DB7" w14:paraId="42D43CC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C534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447E4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ria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AE14D5" w14:textId="06CA55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3620672" w14:textId="7B8D74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E1FCD" w14:textId="03849E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36D3E3" w14:textId="243EE8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DE0DB7" w14:paraId="13E4D4E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BF24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BA90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8F38D7" w14:textId="0B9A67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D849A20" w14:textId="59AB21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98795" w14:textId="2113DA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731D53" w14:textId="4B1445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DE0DB7" w14:paraId="7BC090A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999F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3B53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y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EAD38C" w14:textId="5CAFB7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04C264ED" w14:textId="47328C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67B04" w14:textId="0BA6B5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CA14A7" w14:textId="172EB1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DE0DB7" w14:paraId="6448C5C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A7A2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D5DE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a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F8F736" w14:textId="636EBF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30893E" w14:textId="2EA96B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DD2F5" w14:textId="4FE77D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62ED20" w14:textId="0EC6ED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E0DB7" w14:paraId="1B1AEAE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8B34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3271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DEF425" w14:textId="0A5CD1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490D07" w14:textId="50D0E8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59A5D" w14:textId="0589B7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7FACF0" w14:textId="2D5634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DE0DB7" w14:paraId="0A688C32"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37DFB"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AF4F7FF" w14:textId="137BDC4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88,15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2DAEE8B" w14:textId="5B1AB33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3FE1C8B" w14:textId="6F3CE43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99D65D" w14:textId="5763195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64,233.84 </w:t>
            </w:r>
          </w:p>
        </w:tc>
      </w:tr>
      <w:tr w:rsidR="00DE0DB7" w14:paraId="0C948B58"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D71488"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13B925A" w14:textId="6F8D15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6A6495" w14:textId="562D51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7DA17274" w14:textId="2AF91B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5B0D389" w14:textId="5B5026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E0DB7" w14:paraId="477BD01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276A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F9E2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g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E3B0DC" w14:textId="736BF4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4A04CE93" w14:textId="244A08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575B166" w14:textId="1BEDD4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236147" w14:textId="3B9A60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DE0DB7" w14:paraId="53A1C2A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A1B6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A289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27641188" w14:textId="67A107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45015ECE" w14:textId="0D32A8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609EDADA" w14:textId="237570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3ECB1D" w14:textId="5E5FE8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DE0DB7" w14:paraId="5D99591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4CD1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DD2E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020F57" w14:textId="188C92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c>
          <w:tcPr>
            <w:tcW w:w="675" w:type="pct"/>
            <w:tcBorders>
              <w:top w:val="nil"/>
              <w:left w:val="nil"/>
              <w:bottom w:val="single" w:sz="4" w:space="0" w:color="000000"/>
              <w:right w:val="single" w:sz="4" w:space="0" w:color="000000"/>
            </w:tcBorders>
            <w:shd w:val="clear" w:color="auto" w:fill="auto"/>
            <w:noWrap/>
            <w:vAlign w:val="bottom"/>
            <w:hideMark/>
          </w:tcPr>
          <w:p w14:paraId="65134163" w14:textId="74BACF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0696E" w14:textId="7C4936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995B1B" w14:textId="2030E1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3,067.00 </w:t>
            </w:r>
          </w:p>
        </w:tc>
      </w:tr>
      <w:tr w:rsidR="00DE0DB7" w14:paraId="7E4D983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B43D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62DF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32FEA35E" w14:textId="2FA85E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6DCE14ED" w14:textId="23188C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5C8C1" w14:textId="3A1197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F342F1" w14:textId="3DE8EA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DE0DB7" w14:paraId="409F21C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52D0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E390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A4F355E" w14:textId="23C25C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BEFD84" w14:textId="2F4E01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0910646F" w14:textId="0AD51C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E9A1A2" w14:textId="7D6C66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DE0DB7" w14:paraId="2F23789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E8E8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DB6D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52C36FD" w14:textId="3632B3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7C465C80" w14:textId="45D678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2579D7A" w14:textId="7557AC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411847" w14:textId="211E81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DE0DB7" w14:paraId="4A888F0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7284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2093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la-J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97299D" w14:textId="6332D4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244833" w14:textId="6BE89C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9F2900B" w14:textId="6CAC76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8C9C5C" w14:textId="193995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DE0DB7" w14:paraId="5591A7C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33F7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71FE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5FF965" w14:textId="3CAE55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68EF8A1B" w14:textId="4021A2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215A9" w14:textId="0F4CE7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55C4CB" w14:textId="2FA7A0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DE0DB7" w14:paraId="7DF206A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DA93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1D13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l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B30458" w14:textId="1D627A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1BBA58A5" w14:textId="3A3D50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6E78004" w14:textId="69B9F1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6FDA3" w14:textId="28DFE8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DE0DB7" w14:paraId="28ECC0C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6D00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8350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w:t>
            </w:r>
            <w:proofErr w:type="spellStart"/>
            <w:r>
              <w:rPr>
                <w:rFonts w:ascii="Arial Narrow" w:hAnsi="Arial Narrow"/>
                <w:i/>
                <w:iCs/>
                <w:color w:val="000000"/>
                <w:sz w:val="20"/>
                <w:szCs w:val="20"/>
              </w:rPr>
              <w:t>Montalb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D361645" w14:textId="186BD8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666.00 </w:t>
            </w:r>
          </w:p>
        </w:tc>
        <w:tc>
          <w:tcPr>
            <w:tcW w:w="675" w:type="pct"/>
            <w:tcBorders>
              <w:top w:val="nil"/>
              <w:left w:val="nil"/>
              <w:bottom w:val="single" w:sz="4" w:space="0" w:color="000000"/>
              <w:right w:val="single" w:sz="4" w:space="0" w:color="000000"/>
            </w:tcBorders>
            <w:shd w:val="clear" w:color="auto" w:fill="auto"/>
            <w:noWrap/>
            <w:vAlign w:val="bottom"/>
            <w:hideMark/>
          </w:tcPr>
          <w:p w14:paraId="2F0123AB" w14:textId="0AF1C7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59C21F5A" w14:textId="4D533D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399D6F" w14:textId="00BDCC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67,529.00 </w:t>
            </w:r>
          </w:p>
        </w:tc>
      </w:tr>
      <w:tr w:rsidR="00DE0DB7" w14:paraId="0EC6638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B8DD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C85B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3534BF9" w14:textId="3991FB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1D965EA9" w14:textId="6780BE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2CBA2CA6" w14:textId="5309F0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4F9911" w14:textId="411FA5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DE0DB7" w14:paraId="27F536F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3E37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A2E6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F26401" w14:textId="150BA2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4EF3649C" w14:textId="4825EA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7A43D" w14:textId="3B84E9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14A3C2" w14:textId="61C015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DE0DB7" w14:paraId="1332935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A55A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4E32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0F4B0FD6" w14:textId="6460D8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4DAB2EDA" w14:textId="31964E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313E2F" w14:textId="473BDE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2B5482" w14:textId="57B085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DE0DB7" w14:paraId="6351E0B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C557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87C2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6E405CB4" w14:textId="2D1A5D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3631527D" w14:textId="1132C4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64ADF" w14:textId="16A007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30F19" w14:textId="5EDB43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DE0DB7" w14:paraId="1BCB8A6B"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25FD94"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677E0CB3" w14:textId="2C69B1E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69BA2B7B" w14:textId="16AE183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6230293" w14:textId="5D0C457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82682AB" w14:textId="79929DE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DE0DB7" w14:paraId="2BB0F617"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9F14D"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8FB0D49" w14:textId="0980464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397C17" w14:textId="746424E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5A5EA3" w14:textId="492AC71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FED7CB6" w14:textId="7EB7DED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DE0DB7" w14:paraId="7F21DFA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DA71F"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1372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8D229E" w14:textId="4BA413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575C643" w14:textId="7BBB69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3E164" w14:textId="387AAB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2A8622" w14:textId="57E179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DE0DB7" w14:paraId="38E4F41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E303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D3F8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0DB97DC" w14:textId="54D262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35D76AB" w14:textId="0C7EA1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E23E3" w14:textId="0502E4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D38F6B" w14:textId="4703D1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DE0DB7" w14:paraId="5A7BBF6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4156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5F97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203D65" w14:textId="76B0DE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30E02C93" w14:textId="398EB9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AD7EC" w14:textId="744F38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DA4E60" w14:textId="683F38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DE0DB7" w14:paraId="75ACE6B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B253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EA0E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gp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F0223A" w14:textId="23E13C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5DD027" w14:textId="549C70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75423" w14:textId="25A9A8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33B91A" w14:textId="1B73D8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DE0DB7" w14:paraId="258B928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B97A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4C84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CD49FB0" w14:textId="450838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FF16DB" w14:textId="09F9C0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C8308" w14:textId="164C77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DBC1F2" w14:textId="23DD10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E0DB7" w14:paraId="6F1C779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0BBD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280B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201D2DD" w14:textId="2E96C3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B0339F6" w14:textId="09EDCF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34565" w14:textId="6D8C9B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1A01EA" w14:textId="6AAB27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DE0DB7" w14:paraId="074F8F32"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52FD4"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7A8AC9C" w14:textId="4E2D8C0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F2B948" w14:textId="721F442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BAEC7B" w14:textId="760E428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C0EDEC2" w14:textId="7051724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DE0DB7" w14:paraId="679FC9A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51C1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3C7F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ra</w:t>
            </w:r>
            <w:proofErr w:type="spellEnd"/>
            <w:r>
              <w:rPr>
                <w:rFonts w:ascii="Arial Narrow" w:hAnsi="Arial Narrow"/>
                <w:i/>
                <w:iCs/>
                <w:color w:val="000000"/>
                <w:sz w:val="20"/>
                <w:szCs w:val="20"/>
              </w:rPr>
              <w:t xml:space="preserve"> de </w:t>
            </w: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9C3E1A" w14:textId="4EE6FF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075BB1" w14:textId="18B054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54C86" w14:textId="0775DD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658580" w14:textId="08C95A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DE0DB7" w14:paraId="4D4D0EF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6DA9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D8A8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t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B95B67" w14:textId="7D47F9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37F454E3" w14:textId="5C9043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95378" w14:textId="4D11CC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B3F59D" w14:textId="66F667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DE0DB7" w14:paraId="4B5E450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45F5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97FB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766347" w14:textId="49D9ED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2DCB911B" w14:textId="1430AE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A8B60" w14:textId="457307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11E885" w14:textId="4C5EF3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DE0DB7" w14:paraId="3FCF920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BA15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896F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98442FF" w14:textId="4FB014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020AEC22" w14:textId="3A2853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1905E" w14:textId="132FB1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DC52F2" w14:textId="144DBF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DE0DB7" w14:paraId="012AC24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1CD2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8AE0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CA3B34" w14:textId="25A505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4E3E38" w14:textId="4B87D9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5956E" w14:textId="5EE834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26172" w14:textId="4EDF8B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DE0DB7" w14:paraId="4D5CB7C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C683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8312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B25234" w14:textId="10F09F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3084EBD" w14:textId="6A7335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164D5" w14:textId="4C7D66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45ED62" w14:textId="35D880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DE0DB7" w14:paraId="5DA28C6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4331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8468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12789BA" w14:textId="5E8DD5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4DBA41A" w14:textId="7A9660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332EA" w14:textId="715520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35210F" w14:textId="39A451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DE0DB7" w14:paraId="76C23E9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23CE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6C40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6A37A6" w14:textId="35F009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5CE5BA9D" w14:textId="51C12B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4F4AB" w14:textId="279F4D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9B49F2" w14:textId="159248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DE0DB7" w14:paraId="014C9D7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7BC3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C349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FEB5270" w14:textId="1BE092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1C65FA4" w14:textId="71472F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FDEF7" w14:textId="335327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2948AD" w14:textId="34342D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DE0DB7" w14:paraId="5082646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1165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4334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330C87E" w14:textId="4D52D1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1887A77" w14:textId="416E5E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F0843" w14:textId="30667A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7CD4CC" w14:textId="44CDA6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DE0DB7" w14:paraId="368031CF"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32FD1"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35E41B0" w14:textId="02E9915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0AD1D4" w14:textId="4C04F99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20AA80" w14:textId="7D4D5C0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439CD57" w14:textId="678BEC5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DE0DB7" w14:paraId="371CE00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3AF6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D277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909FE2" w14:textId="6A3D09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260DE" w14:textId="5D0176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AEE3A" w14:textId="6A76B2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720F24" w14:textId="247906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B7" w14:paraId="010334C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BCEA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4A40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D590EF" w14:textId="42E0CC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40260C59" w14:textId="295268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47EFD" w14:textId="4E0F56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785C6B" w14:textId="1CA55E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DE0DB7" w14:paraId="70FFF17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C61A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C0A3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b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1F068E6" w14:textId="0F147D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EF50AA2" w14:textId="7EE1A3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5C2D8" w14:textId="722DBC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3091B6" w14:textId="013BA9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E0DB7" w14:paraId="3647459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F271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B747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lacao</w:t>
            </w:r>
            <w:proofErr w:type="spellEnd"/>
            <w:r>
              <w:rPr>
                <w:rFonts w:ascii="Arial Narrow" w:hAnsi="Arial Narrow"/>
                <w:i/>
                <w:iCs/>
                <w:color w:val="000000"/>
                <w:sz w:val="20"/>
                <w:szCs w:val="20"/>
              </w:rPr>
              <w:t xml:space="preserve">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FE10F7D" w14:textId="12678A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81C2938" w14:textId="3E82C2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61818" w14:textId="7C8377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B726E2" w14:textId="10D0E0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DE0DB7" w14:paraId="4BAA05E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54E6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DA71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l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614B12" w14:textId="6F2EB4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89C037" w14:textId="0B72D7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FCD2E" w14:textId="1B9D56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8F3753" w14:textId="28EC80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DE0DB7" w14:paraId="5B39DFA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188B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7DDB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96125D2" w14:textId="566CE0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4C48E" w14:textId="4C7C13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53834" w14:textId="280503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E9FAB5" w14:textId="2195ED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B7" w14:paraId="203E6B3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5CDE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9E92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72076E" w14:textId="21B9FD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59402BF" w14:textId="2A6A38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A0F90" w14:textId="167297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73C74D" w14:textId="509ED4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E0DB7" w14:paraId="06D7B5B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4036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3923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uj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ADDF62" w14:textId="3D9631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4C5FBFC4" w14:textId="27C185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CA423" w14:textId="79F98E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4195B3" w14:textId="086D7C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DE0DB7" w14:paraId="4F80D04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2FC8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EB91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a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8F4600" w14:textId="382199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77D5301" w14:textId="552540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62182" w14:textId="465296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A05163" w14:textId="473758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DE0DB7" w14:paraId="583E2BC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32BF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AFD2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6E4E60C9" w14:textId="63B6B9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E3F1E2" w14:textId="3AF4AC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35679" w14:textId="7003C6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D944F6" w14:textId="4DE67D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B7" w14:paraId="523C48C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16AC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AEC3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B1537EC" w14:textId="2C0258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0F4443" w14:textId="3EB68A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A648E" w14:textId="11C276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B0677D" w14:textId="4AA350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B7" w14:paraId="55BF732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1691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96CE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04845C" w14:textId="31D9B5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56831B" w14:textId="5AA925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79CC" w14:textId="48A646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7D82E5" w14:textId="0E0B38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B7" w14:paraId="4C3B374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0E43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F543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47BF8E96" w14:textId="7B12D3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CDF5F3" w14:textId="3FB01F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11C81" w14:textId="0BB044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8F67AB" w14:textId="005801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B7" w14:paraId="691B80C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4D43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D527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2225475" w14:textId="586863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0EFE8C" w14:textId="2F7742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805DD" w14:textId="28150F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15FAA6" w14:textId="0C24A9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B7" w14:paraId="706DDFD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91F1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BE29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251B8FD" w14:textId="2EF2B2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32A9D6" w14:textId="3B5391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A4E1C" w14:textId="45F976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835A12" w14:textId="6D1060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B7" w14:paraId="51A1D3A2"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0482A"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14D5B2F" w14:textId="5F68440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1FAFF171" w14:textId="6363D4C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CE4DF3" w14:textId="6E40801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4912B35" w14:textId="71FE83E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DE0DB7" w14:paraId="1405C12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0DC9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5BAD4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or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135284" w14:textId="0FAC48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B513DA4" w14:textId="1A59F8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66C15" w14:textId="2BA858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D419C" w14:textId="074DC1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DE0DB7" w14:paraId="1F08F96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ED59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41FE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ar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A9916D" w14:textId="721733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3CE3A2" w14:textId="51A477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579F1" w14:textId="4E0E31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540651" w14:textId="51C446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DE0DB7" w14:paraId="415AAE5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5C99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3EE3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s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1768295" w14:textId="51D0C0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A7C565B" w14:textId="46E993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9E529" w14:textId="5A45D1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A9125E" w14:textId="21B907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DE0DB7" w14:paraId="2057088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F3AC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F228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3CC2BA" w14:textId="35D888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3907350F" w14:textId="0E0E8A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B51F8" w14:textId="2BD499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D488E9" w14:textId="1EEF1D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E0DB7" w14:paraId="290FBBD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F692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1E0E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93DA854" w14:textId="1ADDE2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F7104" w14:textId="312DF1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F5968" w14:textId="4D4609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5B20B" w14:textId="163738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E0DB7" w14:paraId="373C260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5986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529F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EB8EF68" w14:textId="541277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77C5459D" w14:textId="20AD7C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C9A42" w14:textId="0A2789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86CA7E" w14:textId="20D120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DE0DB7" w14:paraId="274490B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C7AD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26EB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E6D4030" w14:textId="010981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443AA4" w14:textId="7F8810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A912D" w14:textId="3F95F5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F03EE5" w14:textId="5038FD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E0DB7" w14:paraId="6A8307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1C48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C6FE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uerto </w:t>
            </w:r>
            <w:proofErr w:type="spellStart"/>
            <w:r>
              <w:rPr>
                <w:rFonts w:ascii="Arial Narrow" w:hAnsi="Arial Narrow"/>
                <w:i/>
                <w:iCs/>
                <w:color w:val="000000"/>
                <w:sz w:val="20"/>
                <w:szCs w:val="20"/>
              </w:rPr>
              <w:t>Princes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3DAD4E4D" w14:textId="679929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3CA1BCF6" w14:textId="2B1820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AECCE" w14:textId="466100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BB6099" w14:textId="7E378C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DE0DB7" w14:paraId="2E7EDDE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0B4A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B40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41DFA3D" w14:textId="1A4699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5D3E5" w14:textId="104918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EDAF2" w14:textId="1730EF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D25F31" w14:textId="1C64AB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DE0DB7" w14:paraId="6F34578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31C3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E402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5FC74D" w14:textId="42E674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166D9231" w14:textId="4D700F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E24A4" w14:textId="1E5410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205BF4" w14:textId="215191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DE0DB7" w14:paraId="6062B037"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FB54F"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63AB5F8E" w14:textId="5285EED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7DABD8" w14:textId="3A75F45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364E78" w14:textId="276BA2B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E6D12A2" w14:textId="12007F6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DE0DB7" w14:paraId="01C93AB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F19A7"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F57F62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C8C2CBD" w14:textId="122C77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89D0309" w14:textId="320671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A48D6" w14:textId="4DD59B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19080B" w14:textId="150C82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DE0DB7" w14:paraId="06C9203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DC65D"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0F8F6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61FCC33F" w14:textId="76F02A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B3283" w14:textId="33C69A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D9146" w14:textId="46CA56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2B016D" w14:textId="0E7008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DE0DB7" w14:paraId="191496E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5513E"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46A960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jidio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09A683" w14:textId="27340F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2545DCFD" w14:textId="137673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B90E2" w14:textId="577016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31DFB3" w14:textId="1AE63A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DE0DB7" w14:paraId="2671813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D4E4B"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BE1663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11A4290" w14:textId="69BCE9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77786334" w14:textId="35580D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2BA60" w14:textId="6EA5A8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34D1B7" w14:textId="35C541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DE0DB7" w14:paraId="6A97F40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5C548"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01E59D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76A2CC1" w14:textId="48C5DA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F43CE2A" w14:textId="61C4BA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90A3B" w14:textId="2E9574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1A65A1" w14:textId="737DEC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DE0DB7" w14:paraId="5A757CF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A4DA5"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901924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rcuer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547CE4" w14:textId="516C82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047EFEC" w14:textId="17B2CC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C1A50" w14:textId="1EFE00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1A1FFE" w14:textId="051B10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DE0DB7" w14:paraId="27524E2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71179"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9764CB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1A68CDD6" w14:textId="523CE7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D52AC" w14:textId="499864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978B6" w14:textId="2AAB54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A8AAFE" w14:textId="4049A5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DE0DB7" w14:paraId="2139274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D084F"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C8485E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10F802" w14:textId="5A3D6F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D073473" w14:textId="5F2F7D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403CF" w14:textId="0430FC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C2E27C" w14:textId="01888F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DE0DB7" w14:paraId="7C025E5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414E0"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9C19F8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diw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12DDAE" w14:textId="5BF79A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72CF46E8" w14:textId="377A87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0254D" w14:textId="44D73E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03A78D" w14:textId="45CD37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DE0DB7" w14:paraId="0F5C565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B68F0"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256D9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dio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E93E3B" w14:textId="1C1302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24050CCA" w14:textId="721B95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8736D" w14:textId="13820C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118D4" w14:textId="788004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DE0DB7" w14:paraId="173CDD8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A2CA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F56E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0F5FF7D" w14:textId="4FBDC7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485725E4" w14:textId="673069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5809B" w14:textId="5D91B2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339FEA" w14:textId="43E3ED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DE0DB7" w14:paraId="52EB2ED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C002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FA0A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D730C7F" w14:textId="5D7217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33836" w14:textId="556796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01B73" w14:textId="06C0C6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A9EE95" w14:textId="2E8AC4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E0DB7" w14:paraId="3921490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089D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46BC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A884C86" w14:textId="490454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19EC7B3C" w14:textId="785FF0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07C5F" w14:textId="52EADA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F01E9A" w14:textId="21B6D6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DE0DB7" w14:paraId="12351A5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A8D4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B5F9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65F32E5" w14:textId="3BCC34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304B84" w14:textId="616609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DD601" w14:textId="01C6EE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97B00A" w14:textId="5FD003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DE0DB7" w14:paraId="6962F40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15C4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E826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85DD5D5" w14:textId="0C5023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12E0FE22" w14:textId="1E68B3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22934" w14:textId="5AF4FD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739B57" w14:textId="1AF37E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DE0DB7" w14:paraId="5E3747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7A3E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7B11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7713624" w14:textId="08E668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6D36CFCD" w14:textId="40C2BB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EEBAC" w14:textId="4967EB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341D99" w14:textId="594513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DE0DB7" w14:paraId="737F0FE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80C0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257B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56CB66A" w14:textId="480683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69EE8A8" w14:textId="25EC84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0614D" w14:textId="764C70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B1B2DE" w14:textId="0CE77C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DE0DB7" w14:paraId="375C602B"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924079"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41C05246" w14:textId="5C261E5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75" w:type="pct"/>
            <w:tcBorders>
              <w:top w:val="nil"/>
              <w:left w:val="nil"/>
              <w:bottom w:val="single" w:sz="4" w:space="0" w:color="000000"/>
              <w:right w:val="single" w:sz="4" w:space="0" w:color="000000"/>
            </w:tcBorders>
            <w:shd w:val="clear" w:color="A5A5A5" w:fill="A5A5A5"/>
            <w:noWrap/>
            <w:vAlign w:val="bottom"/>
            <w:hideMark/>
          </w:tcPr>
          <w:p w14:paraId="0A212C10" w14:textId="5408206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5A4131E" w14:textId="6F5CC3A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27E2D4D" w14:textId="17759A2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DE0DB7" w14:paraId="3E9A9DE7"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2107C"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49F4E19" w14:textId="5BE8549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83E209" w14:textId="2BBC253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4833BA6" w14:textId="57D6E94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19943AFB" w14:textId="66205B9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DE0DB7" w14:paraId="502DE96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8819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002B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04F56BFF" w14:textId="52F50C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63CC19E" w14:textId="01597F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CBC23" w14:textId="7D196C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2A8093" w14:textId="2179A3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E0DB7" w14:paraId="5647BC6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097F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2E6B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a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4A3B0C" w14:textId="3CEDA3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CC80E4E" w14:textId="3696F6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9A31A" w14:textId="37C016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2CAF9" w14:textId="4FCEF7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DE0DB7" w14:paraId="13DAA43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2FDD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07C0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C282AB" w14:textId="09013F8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41B8C19" w14:textId="340A8E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A7AD8" w14:textId="6805DE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A76931" w14:textId="21B1C1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DE0DB7" w14:paraId="7398625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B2D8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E349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12E4BBAF" w14:textId="773F4E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6C00E3D7" w14:textId="481CD7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931A2F1" w14:textId="0482C0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44F0DD" w14:textId="0A9C29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DE0DB7" w14:paraId="55F23D2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17FF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80BC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ob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082589" w14:textId="385D33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394CF9D" w14:textId="7860DF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EED8184" w14:textId="17EF93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8E89BC" w14:textId="764C79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DE0DB7" w14:paraId="261C8C7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1750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4A38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18516AA6" w14:textId="4FD555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06753388" w14:textId="508AD9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97FC" w14:textId="195DE3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418581" w14:textId="738EED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DE0DB7" w14:paraId="534653E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5C10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AA61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92D948" w14:textId="715954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5AA69504" w14:textId="4AAF7D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FAFF1" w14:textId="5867A6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FD8332" w14:textId="735841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DE0DB7" w14:paraId="301C996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CFC1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FC2E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i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556C91" w14:textId="3FFE83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7032BD2E" w14:textId="517CBB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08AFD" w14:textId="31A895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3100B8" w14:textId="6A3AC0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DE0DB7" w14:paraId="1DC5695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6412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EB0F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lip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86C85E" w14:textId="5C44F3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5AC1AE8A" w14:textId="1B8497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1CFA7" w14:textId="56E696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982C9D" w14:textId="2DB9A1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DE0DB7" w14:paraId="573273F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6211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F5E7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A70A03" w14:textId="3915F5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793803AE" w14:textId="7DFCF1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22E4E" w14:textId="2C0208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E76F89" w14:textId="2379E3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DE0DB7" w14:paraId="255FB40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80E8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1CFD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A3F6EE8" w14:textId="2F9A20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E8E813D" w14:textId="442521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0DB87" w14:textId="3331D3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27FC4" w14:textId="2BCEF0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DE0DB7" w14:paraId="3AC7475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9FD4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6885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69AC54" w14:textId="1CD18D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7704DEDD" w14:textId="79E46C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6C803" w14:textId="4B7FAB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93DB28" w14:textId="4AE27D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DE0DB7" w14:paraId="37C5D37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939F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16C4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4A3DECD" w14:textId="69E193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6DA70D60" w14:textId="4B01DE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910D7" w14:textId="4603BD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C7D06A" w14:textId="220C80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DE0DB7" w14:paraId="2CD868A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E65E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746E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angu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58B1F0" w14:textId="06D96E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32AF14BD" w14:textId="34FE9E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B5441" w14:textId="51E497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C00EE" w14:textId="581B9B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DE0DB7" w14:paraId="2D7C96E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3996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11EF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pu-Rap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5D7BFB" w14:textId="66C726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6E69F547" w14:textId="5EB33D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3A9FA" w14:textId="30275E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CCC3BF" w14:textId="2EF23D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DE0DB7" w14:paraId="3176900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51FE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6164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w:t>
            </w:r>
            <w:proofErr w:type="spellStart"/>
            <w:r>
              <w:rPr>
                <w:rFonts w:ascii="Arial Narrow" w:hAnsi="Arial Narrow"/>
                <w:i/>
                <w:iCs/>
                <w:color w:val="000000"/>
                <w:sz w:val="20"/>
                <w:szCs w:val="20"/>
              </w:rPr>
              <w:t>Libo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2E0383E" w14:textId="2E3F55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7EDA75B1" w14:textId="7A11A7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20FF9" w14:textId="6F568D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B82ED" w14:textId="001419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DE0DB7" w14:paraId="5DCB3DC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066C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40BB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3172CF30" w14:textId="5CB40C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1C833E81" w14:textId="737663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19B13" w14:textId="142659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71B4B" w14:textId="60E982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DE0DB7" w14:paraId="52A0C23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D897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F0DA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149B3901" w14:textId="3A4C91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21E6888C" w14:textId="5DDDAA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12AA5" w14:textId="7E1DA5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9DAFDE" w14:textId="7150E7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DE0DB7" w14:paraId="27EC2282"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4821E7"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6499E44" w14:textId="2AFFDAA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01498095" w14:textId="1BD29F5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D67A90" w14:textId="6A857C9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E28ED7B" w14:textId="0A66DD9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DE0DB7" w14:paraId="00D66D6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49212"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482E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16E7A88" w14:textId="75FECA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665FB076" w14:textId="475A96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17EC8" w14:textId="70B808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4695EF3" w14:textId="39E1C6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DE0DB7" w14:paraId="52534C5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09A6E"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151C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u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CAAF69" w14:textId="6CEE22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31B81581" w14:textId="183242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DBED7" w14:textId="482943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2F3B29" w14:textId="031A4B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DE0DB7" w14:paraId="3B85C83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56C8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0F0E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pal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668570" w14:textId="013A10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31A0A61" w14:textId="70B05E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D0C44" w14:textId="31B570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9C9587" w14:textId="09C8BB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DE0DB7" w14:paraId="4021E2A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E173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E0FF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AA684C3" w14:textId="2C637B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4140227A" w14:textId="62E202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782E7" w14:textId="4B2C19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E5B6EE" w14:textId="5C239C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DE0DB7" w14:paraId="7233F73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0E26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9888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2F80626" w14:textId="1A5306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3010CEDA" w14:textId="1193CB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C3C2B" w14:textId="4A32A3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FCEF3A" w14:textId="68DD74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DE0DB7" w14:paraId="4825F81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0A40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12AF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99DC5C" w14:textId="7ECF2F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A789B7" w14:textId="71290E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B1895" w14:textId="35B59F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CAE392" w14:textId="4E4BAA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DE0DB7" w14:paraId="4FA7922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B72F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5EA5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7DC9EAB" w14:textId="223960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5BFD864" w14:textId="7C5BF0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D5F19" w14:textId="5042D8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963C24" w14:textId="2C04F5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DE0DB7" w14:paraId="7D15434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EDE6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6CF0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al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018042" w14:textId="033FB6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5A244B5" w14:textId="789910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2C0B4" w14:textId="2C0227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1770EA" w14:textId="23F87F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DE0DB7" w14:paraId="1EB60A0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2B6E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EEFB6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1E2F8F90" w14:textId="325F32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1A3456E" w14:textId="1AC1E2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B56B2" w14:textId="6E0C1A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2993F3" w14:textId="427D0C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DE0DB7" w14:paraId="6FEA21C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AD6B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C7BE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D2A410E" w14:textId="656988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390EA4C1" w14:textId="05893C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364D2" w14:textId="74ED80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CF8490" w14:textId="2DAA1F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DE0DB7" w14:paraId="4CB852B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E5FB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A4DD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6998F596" w14:textId="68A0BD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2C127C72" w14:textId="5F2B43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CEC0B" w14:textId="420F6D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38388A" w14:textId="163D88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DE0DB7" w14:paraId="0408FB8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9CDD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B3E2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53D023C" w14:textId="45FABB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408BB959" w14:textId="7B9DD5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2676B" w14:textId="4A36CB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5656C7" w14:textId="57FE36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DE0DB7" w14:paraId="1C21FE3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6D8B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3C5F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nzon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5D2E2E" w14:textId="246E36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2C151B5" w14:textId="664052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87308" w14:textId="15A204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11D16D" w14:textId="5F065C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DE0DB7" w14:paraId="13635E3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2E00B"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7F9F231" w14:textId="6719EB4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2ACD26BB" w14:textId="2A1A507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53A11D" w14:textId="43637A1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2588C74" w14:textId="42C4D64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DE0DB7" w14:paraId="3390284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1A9F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3121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35B067B" w14:textId="5DA559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761460A4" w14:textId="7E08E4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C6A1E" w14:textId="61A8B1F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B0FC229" w14:textId="6A7050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E0DB7" w14:paraId="44ED2AF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6268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0D0C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B52913" w14:textId="6097F7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1CF570C8" w14:textId="4A60F9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468F3" w14:textId="2ECCCA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6ADFE8" w14:textId="163EB9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DE0DB7" w14:paraId="29877B6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5108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8E97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1201FA" w14:textId="55BB9C0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22E2BC0C" w14:textId="4B488C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4E53C" w14:textId="50279E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EB1693" w14:textId="176ABF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DE0DB7" w14:paraId="37CFDDA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56E6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8BB9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2021BDF" w14:textId="42D02E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05F42FE1" w14:textId="520F57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D7381" w14:textId="4BB814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A4C825" w14:textId="6A8DC0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DE0DB7" w14:paraId="76E5023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82CD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CD24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m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FCB588" w14:textId="78A034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01CCE8EB" w14:textId="2F8123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02FED" w14:textId="161045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0B658C" w14:textId="2E424A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DE0DB7" w14:paraId="5A368A7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34DE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060E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h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312F91" w14:textId="699EF7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0AFA9E61" w14:textId="2F6538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A9467" w14:textId="67FE77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3C10DC" w14:textId="36760F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DE0DB7" w14:paraId="2C41DF2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A179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9114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AB93EB1" w14:textId="0A94DD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6FA6DB0C" w14:textId="3A4982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E57E3" w14:textId="02B10F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EE9B78" w14:textId="4C51C8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DE0DB7" w14:paraId="4080D6F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9D07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FA9D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038EED" w14:textId="3DE5EF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7F8ECA33" w14:textId="3C5A32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FF7E5" w14:textId="0A2C50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05DF49" w14:textId="212DBD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DE0DB7" w14:paraId="051DD17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4C78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69C0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b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3C44D5" w14:textId="35D368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1C297121" w14:textId="2C8294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5B8FB" w14:textId="05D084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F665A7" w14:textId="339BF6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DE0DB7" w14:paraId="71AB410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87DD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09E3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mal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C34AAC" w14:textId="72566C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0149163" w14:textId="579AE9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A41D5" w14:textId="0798F8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5C4B12" w14:textId="55EC7A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DE0DB7" w14:paraId="0C2512B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9A33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80B3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a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421AD7" w14:textId="05C135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50C5AE2" w14:textId="6B260B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77374" w14:textId="24F97F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E523F3" w14:textId="0E2C6E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DE0DB7" w14:paraId="6EA9E5C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BA5C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2F4E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am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1AB55C" w14:textId="4703C8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5AC6A07" w14:textId="7D5786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C860E" w14:textId="0C8F55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5F9610" w14:textId="13B551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E0DB7" w14:paraId="0054997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21AD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C0EC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43EF6DA" w14:textId="07DA67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E90E2E3" w14:textId="14BE48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CE233" w14:textId="0F2A06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5EA028" w14:textId="694471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DE0DB7" w14:paraId="3B2925A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FFA4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0D79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archito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DBE917" w14:textId="66753E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A89EF66" w14:textId="30D861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1DFF0" w14:textId="736992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E8E9C2" w14:textId="5394AB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DE0DB7" w14:paraId="54B7BA7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6B28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C326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A372E5A" w14:textId="07D59F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41FA19B9" w14:textId="4347E9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99EAE" w14:textId="747659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095633" w14:textId="20DCB8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DE0DB7" w14:paraId="1485B91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A2B7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18CA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ig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2BDEC801" w14:textId="6AC9AD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CAB8B35" w14:textId="60E22E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8369C" w14:textId="19F321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23EE03" w14:textId="43BEE4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DE0DB7" w14:paraId="10EBD35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A8C2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ED9F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7C4B2B" w14:textId="340603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E5C8F2E" w14:textId="5888FE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DBA64" w14:textId="4ECC74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1470A2" w14:textId="4825F0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DE0DB7" w14:paraId="61BE552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8233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C216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m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69D171" w14:textId="4766FD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3D94CD45" w14:textId="334D6F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93953A" w14:textId="517AAC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D09EA7" w14:textId="0511B0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E0DB7" w14:paraId="1AE045B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62B4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67E9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73F546" w14:textId="15A622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769546BC" w14:textId="12C1A8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77F00" w14:textId="6879A0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6001A3" w14:textId="08FE30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DE0DB7" w14:paraId="5EC2032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E30C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212D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99A60F" w14:textId="13875C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A847347" w14:textId="104C0A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73EDD" w14:textId="4CF228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43767C" w14:textId="74BC08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DE0DB7" w14:paraId="2397CF3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FBD8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7573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lao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78902C" w14:textId="37B017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B3FC99E" w14:textId="73EA24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67FDF" w14:textId="53FA58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4872B" w14:textId="1F0541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DE0DB7" w14:paraId="075C83C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4F18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1C61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ala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7A4815" w14:textId="78E3F0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7A2C5013" w14:textId="2ADFAE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8F240" w14:textId="2B884E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4232C8" w14:textId="1D955D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DE0DB7" w14:paraId="1FA9B19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76DF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250F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6891A3" w14:textId="0FAB3B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20A7E165" w14:textId="750E0C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E9573" w14:textId="668E4A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38565A" w14:textId="4C15C6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DE0DB7" w14:paraId="74B94FF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D9F8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CE89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162A7D8" w14:textId="23CB92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60CDC08A" w14:textId="1C389B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05B61" w14:textId="0A9689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9E6BA3" w14:textId="3CDDC8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E0DB7" w14:paraId="69B2AAF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E248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D237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16158750" w14:textId="1FC53F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2F4B2B2" w14:textId="4A5AC1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83E11" w14:textId="12DC37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F1DF20" w14:textId="0160E1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DE0DB7" w14:paraId="45D0F2F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5D48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7BA4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A421134" w14:textId="0BF38A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39AE8CF" w14:textId="68D7D0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21CD8" w14:textId="5C5250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798DE5" w14:textId="2CFA9E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DE0DB7" w14:paraId="473DBBA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59D9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C462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9B65E4" w14:textId="2FF47D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64A07FB8" w14:textId="0FCFFE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08FE8" w14:textId="6E56AE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ADA953" w14:textId="7CFDE8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DE0DB7" w14:paraId="567D237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44E7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39E9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21F82C39" w14:textId="170EA0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48C55BFA" w14:textId="65A99A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6546B" w14:textId="2D2B70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17B77" w14:textId="65353A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DE0DB7" w14:paraId="0D5AE61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7355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56C8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resentacio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rubc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A301896" w14:textId="0CD0D2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722BDACD" w14:textId="7F478F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5E00A" w14:textId="1B62E7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2092F6" w14:textId="4B5965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DE0DB7" w14:paraId="52E67D7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95AB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AFDD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C83031" w14:textId="1A26FD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DED859F" w14:textId="3C87BF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BD29E" w14:textId="7059BD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3BD788" w14:textId="6EBF74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DE0DB7" w14:paraId="1FE3B00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7B4B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CA7B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ñ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0A41FD" w14:textId="57EFCE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6F925728" w14:textId="70CD53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687F9" w14:textId="7D0F61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3B51C5" w14:textId="669966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DE0DB7" w14:paraId="31EB164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3B33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EF5D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w:t>
            </w:r>
            <w:proofErr w:type="spellStart"/>
            <w:r>
              <w:rPr>
                <w:rFonts w:ascii="Arial Narrow" w:hAnsi="Arial Narrow"/>
                <w:i/>
                <w:iCs/>
                <w:color w:val="000000"/>
                <w:sz w:val="20"/>
                <w:szCs w:val="20"/>
              </w:rPr>
              <w:t>fernan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09D6B4" w14:textId="246F0A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487E8790" w14:textId="5D5205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386CA" w14:textId="550530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F6C74E" w14:textId="257AAC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DE0DB7" w14:paraId="0EC98B9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205D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712D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549FCF2" w14:textId="556CE6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3279B704" w14:textId="6BC0DE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EEBE6" w14:textId="47F9D0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5C890E" w14:textId="4139DB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DE0DB7" w14:paraId="579C074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C936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043D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poco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2866E1" w14:textId="23C987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1FF874E" w14:textId="283004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66C57" w14:textId="39121A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A71782" w14:textId="472634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DE0DB7" w14:paraId="08D8214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FC6C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9523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um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A3582E" w14:textId="602B73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67A9489" w14:textId="50FE69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10B9C" w14:textId="77C7CD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473039" w14:textId="48D793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DE0DB7" w14:paraId="0669CAB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1DA1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885C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5068C6" w14:textId="307C39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13D05317" w14:textId="208712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0670F" w14:textId="3A34E6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4E6BCA" w14:textId="7E13BE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E0DB7" w14:paraId="14342D9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32EB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4FB7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amb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DF4F1C" w14:textId="1185BA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4BEAA0F7" w14:textId="4F5E11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DFBA1" w14:textId="131786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1AF614" w14:textId="703D7F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DE0DB7" w14:paraId="480D6D0E"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6D7D9"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57536451" w14:textId="51E0BDA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53C5204" w14:textId="275BE50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232E14" w14:textId="1EB8006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EABB22B" w14:textId="6429065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DE0DB7" w14:paraId="3978206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D7DC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E8D3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LGU </w:t>
            </w:r>
            <w:proofErr w:type="spellStart"/>
            <w:r>
              <w:rPr>
                <w:rFonts w:ascii="Arial Narrow" w:hAnsi="Arial Narrow"/>
                <w:i/>
                <w:iCs/>
                <w:color w:val="000000"/>
                <w:sz w:val="20"/>
                <w:szCs w:val="20"/>
              </w:rPr>
              <w:t>Catandua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2C359F" w14:textId="49F020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4B11E8E8" w14:textId="54808C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0E573" w14:textId="5B80C1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F2619" w14:textId="372E75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DE0DB7" w14:paraId="4BB256F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F14A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9698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w:t>
            </w:r>
            <w:proofErr w:type="spellStart"/>
            <w:r>
              <w:rPr>
                <w:rFonts w:ascii="Arial Narrow" w:hAnsi="Arial Narrow"/>
                <w:i/>
                <w:iCs/>
                <w:color w:val="000000"/>
                <w:sz w:val="20"/>
                <w:szCs w:val="20"/>
              </w:rPr>
              <w:t>Calol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962EFE2" w14:textId="1C23A9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3998AA5" w14:textId="7A0569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891BD" w14:textId="78CF02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ABE989" w14:textId="58A51D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DE0DB7" w14:paraId="620D46E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F867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7692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r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AA3E7D" w14:textId="5AF0E6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7A2BE6CC" w14:textId="3B4B54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21274" w14:textId="279641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CAA6CF" w14:textId="6320CD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DE0DB7" w14:paraId="7421B0E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5A95E"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011F3D64" w14:textId="0D6635E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682C852" w14:textId="786BACF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4BC4F7" w14:textId="303F0D3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FCFE82C" w14:textId="6A4B837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DE0DB7" w14:paraId="7CBAA42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D03A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3220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CD04A9" w14:textId="00ACF5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6D38C87E" w14:textId="6D7A09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088C7" w14:textId="4473F3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3C0FA4" w14:textId="59E01C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DE0DB7" w14:paraId="17D7469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7641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7F25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E7E218" w14:textId="3B9C27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5CD9964C" w14:textId="31A946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7CAE3" w14:textId="065D0F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DF21D0" w14:textId="07BC1A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DE0DB7" w14:paraId="15B892E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D019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3417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sa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2462BB" w14:textId="44A498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C5F40" w14:textId="6C36AB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EE062" w14:textId="416B0E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C2EA09" w14:textId="789729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DE0DB7" w14:paraId="49D05F0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7542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4E9B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0D5C647" w14:textId="5E95E3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4245442" w14:textId="48C969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11FE0" w14:textId="027764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F0A6AF" w14:textId="32FA48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DE0DB7" w14:paraId="1E9269C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1E5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78DF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767D92C5" w14:textId="711012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A747432" w14:textId="333DB0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A79E7" w14:textId="43BB26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387A7" w14:textId="17786A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DE0DB7" w14:paraId="72A49BB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017D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F36D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77EF0A" w14:textId="040F54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E19FBB1" w14:textId="73D528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9A3D2" w14:textId="3C7D23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6E9D10" w14:textId="6B9C9A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DE0DB7" w14:paraId="6B3FD85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6072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E51F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re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1A6968" w14:textId="021DF2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414AB956" w14:textId="2EFE99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4EA10" w14:textId="4EE805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844F24" w14:textId="3B5936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DE0DB7" w14:paraId="6A76527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A605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F877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a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6C6BC5" w14:textId="312325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796F3D5A" w14:textId="7ED8B9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1AF44" w14:textId="5C0C64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FD8A0F" w14:textId="1786DD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DE0DB7" w14:paraId="33D722F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5729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A1E3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io V. </w:t>
            </w:r>
            <w:proofErr w:type="spellStart"/>
            <w:r>
              <w:rPr>
                <w:rFonts w:ascii="Arial Narrow" w:hAnsi="Arial Narrow"/>
                <w:i/>
                <w:iCs/>
                <w:color w:val="000000"/>
                <w:sz w:val="20"/>
                <w:szCs w:val="20"/>
              </w:rPr>
              <w:t>Corpuz</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mbuh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576EF03" w14:textId="7A91DC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EBC32D0" w14:textId="092F59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61E8B" w14:textId="76E15C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FE9130" w14:textId="69AB9B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DE0DB7" w14:paraId="6A8209B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628C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36AD6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5A7768D" w14:textId="42192C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647BDE28" w14:textId="742E9E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683B0" w14:textId="050E21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F6EB01" w14:textId="6F7C29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DE0DB7" w14:paraId="0C490DD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BD85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7958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DFB1DB" w14:textId="23DC73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6B714A5" w14:textId="08A475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FE1F8" w14:textId="0A61C3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ACD3BE" w14:textId="6546AF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DE0DB7" w14:paraId="2AC9982C"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42EF1"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5AA9C4D7" w14:textId="1233E2A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3DF15E85" w14:textId="4770CD4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FC3FC2A" w14:textId="13DCFF3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CADCE05" w14:textId="22F315B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DE0DB7" w14:paraId="69AEDB56"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2DF9140"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5D3FFBF" w14:textId="3BD932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106FE67" w14:textId="1291A7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AA238" w14:textId="2A8C15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40DE7ED" w14:textId="1037E3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E0DB7" w14:paraId="283C10A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169A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0003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C752D3F" w14:textId="2D423B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6655BFF9" w14:textId="7C7570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2977E" w14:textId="6B99FF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A5CB2" w14:textId="49DD7E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DE0DB7" w14:paraId="0EE5EA6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8203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91C1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16D7EC" w14:textId="628439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51665C77" w14:textId="3E2B6B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61200" w14:textId="1DF80A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1D82DD" w14:textId="33D52A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DE0DB7" w14:paraId="3528439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EDAB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A9CF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lu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657A51" w14:textId="6B11B7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7123831" w14:textId="7BAFAB0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25D35" w14:textId="64E3CD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BE96F1" w14:textId="0334A4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DE0DB7" w14:paraId="7B4006E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4C7C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0D65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C0A9DAB" w14:textId="36B6D6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4E4F8475" w14:textId="201EF5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96673" w14:textId="36BDDB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FC43D6" w14:textId="01A71A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DE0DB7" w14:paraId="1615E19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614E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BB58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0E1F17CB" w14:textId="4EAF37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59E078DF" w14:textId="12449B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89F0B6" w14:textId="4C7023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E42699" w14:textId="58C3BB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DE0DB7" w14:paraId="003A0A2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C437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4C50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ons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77A276" w14:textId="7410B8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9A091EA" w14:textId="754575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700A7A06" w14:textId="116770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F824F9" w14:textId="29BABC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E0DB7" w14:paraId="47E6927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3C0F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FE02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b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B67D5A" w14:textId="77F05A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4CF3A8FB" w14:textId="41ABFF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A6835E" w14:textId="4D9846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0A935A" w14:textId="481952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DE0DB7" w14:paraId="2D672D9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E37F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71E2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ro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1BD8CA" w14:textId="3A876C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0558A071" w14:textId="6EF16C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FC779" w14:textId="76C70D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643E2E" w14:textId="201D2F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DE0DB7" w14:paraId="389F9D3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DF64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D6FC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E7419F" w14:textId="5C9BBA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38CD6068" w14:textId="1D6093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39F84222" w14:textId="2E4614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0DEFB7" w14:textId="523306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DE0DB7" w14:paraId="3AB1DC9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EDA1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1640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CC7E2F9" w14:textId="7312E4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3B5B305E" w14:textId="662DE6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B4BAF" w14:textId="4B8C47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7341A1" w14:textId="0036E1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DE0DB7" w14:paraId="602CD51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87A4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6CA9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6368E18" w14:textId="480896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5F611FF" w14:textId="67BE92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C1D5754" w14:textId="0CA374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ABF65F" w14:textId="7CE7DE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DE0DB7" w14:paraId="22E9DCD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7936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F555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8D928BF" w14:textId="1F204B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7DFCE7D2" w14:textId="24CBD9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66B95" w14:textId="3C17C9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6A1C8E" w14:textId="58DC1B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DE0DB7" w14:paraId="142BE4A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A66A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FA9E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CB67325" w14:textId="4C397C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E6BF821" w14:textId="089372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AF1D7" w14:textId="4E36DB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BC9580" w14:textId="6B53B6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DE0DB7" w14:paraId="55517D9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FECC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B6FC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3DBE4E8" w14:textId="0BF4AD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65E97A5C" w14:textId="09AB2E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812B5" w14:textId="1E8DA6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28A30" w14:textId="3B81A1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DE0DB7" w14:paraId="703B24B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C1F6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DEE4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78A687E" w14:textId="4404CC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63D76FAE" w14:textId="1FD1D5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4521B" w14:textId="6F1634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2EC53B" w14:textId="111B61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DE0DB7" w14:paraId="08D5BFE8"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FC943E"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1FCFC97F" w14:textId="1D0F87D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225,36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0171BEBE" w14:textId="5B2831B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3AF3BF2" w14:textId="27BB619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749B59E0" w14:textId="3389AA9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828,510.15 </w:t>
            </w:r>
          </w:p>
        </w:tc>
      </w:tr>
      <w:tr w:rsidR="00DE0DB7" w14:paraId="3866DEAD"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FE720"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7C260CF" w14:textId="28E3849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94,0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708C928" w14:textId="0223394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19C2D8" w14:textId="08431CE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254C4F7" w14:textId="54DA86B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71,807.82 </w:t>
            </w:r>
          </w:p>
        </w:tc>
      </w:tr>
      <w:tr w:rsidR="00DE0DB7" w14:paraId="75A0165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971C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EE4D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tav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6CF3A1" w14:textId="280542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CB28D4" w14:textId="1089A8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A0F79" w14:textId="772CD6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609994" w14:textId="3FB92D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E0DB7" w14:paraId="01D0402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67D2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BD76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e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04220D" w14:textId="4C7CB5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B2211" w14:textId="348186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6BBBF" w14:textId="417227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0D527F" w14:textId="79A88A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E0DB7" w14:paraId="679A587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8B9E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1C30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9E456D6" w14:textId="0C1655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67E4217D" w14:textId="7E7A47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598C5" w14:textId="7FE774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2287AC" w14:textId="04E070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DE0DB7" w14:paraId="054185F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1A62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EF6F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33A607D3" w14:textId="708697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0387012C" w14:textId="7EC192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D44AE74" w14:textId="743D66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57E31" w14:textId="6CF9B1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DE0DB7" w14:paraId="23BE768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C523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A850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c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BF6711" w14:textId="77C941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2DE1D01E" w14:textId="72291F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9D9AD" w14:textId="1AC5CB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0A653" w14:textId="106057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DE0DB7" w14:paraId="45D641E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642E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18FA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80DD8C" w14:textId="3B79B6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56C02291" w14:textId="643E58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B054C" w14:textId="3223E9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06E84F" w14:textId="1434EF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DE0DB7" w14:paraId="000DFD6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AC48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192A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57A4124B" w14:textId="201800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EAA60" w14:textId="7DB300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B0AA0" w14:textId="68321E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938F97" w14:textId="361B26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E0DB7" w14:paraId="350C9B3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FA6C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DB68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u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00FE50" w14:textId="048ED7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291AA7" w14:textId="23BD32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05F79" w14:textId="420336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8B6087" w14:textId="065CCA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DE0DB7" w14:paraId="655059E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B83A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7062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ba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E491AA" w14:textId="2A930F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4EBC5" w14:textId="4EF77F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5A334" w14:textId="7995C0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12FC66" w14:textId="103275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DE0DB7" w14:paraId="23494EB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5A08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D0C7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z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137FB4" w14:textId="3997EC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16F3C2" w14:textId="3D7F86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22B5F" w14:textId="2EF5E3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96C9CF" w14:textId="33784C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DE0DB7" w14:paraId="2A62A5D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C9DB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B3EE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a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A494AC8" w14:textId="27AF46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C6C833" w14:textId="71A011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B3BF2" w14:textId="5970DC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79093" w14:textId="3651FD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DE0DB7" w14:paraId="0BD9F46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0BDB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AC71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DB453E8" w14:textId="45FBD9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3A03DEF9" w14:textId="7C3D8A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DBB51" w14:textId="5269D9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57E97D" w14:textId="0B238C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DE0DB7" w14:paraId="4895178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1414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2D77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00449E" w14:textId="724CFB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56C8A" w14:textId="1F98A5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1CFD0" w14:textId="0772BC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FE24B2" w14:textId="6D8EAD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DE0DB7" w14:paraId="64C6E90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3684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489B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1513F6" w14:textId="2D17A0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FABD1C2" w14:textId="14F41B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AD007" w14:textId="3F5EDC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2B5A23" w14:textId="515776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DE0DB7" w14:paraId="2C67CBB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6FF1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4389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manc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8BFE01" w14:textId="1EE379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069C3D97" w14:textId="6F7F22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37970" w14:textId="0FA28F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867E47" w14:textId="1EBA9A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DE0DB7" w14:paraId="5D3C6B2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F14E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1D18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614D83" w14:textId="297858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33E79061" w14:textId="2B2E5D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AA165" w14:textId="1BB119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2E7676" w14:textId="01AD2D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DE0DB7" w14:paraId="5ADE5B5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702F1"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668C09A" w14:textId="4F3F69C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3BB1A0E6" w14:textId="10D0519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8765FF0" w14:textId="03220FB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04B3F7F" w14:textId="37B564E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DE0DB7" w14:paraId="4C7E230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2802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C364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ni</w:t>
            </w:r>
            <w:proofErr w:type="spellEnd"/>
            <w:r>
              <w:rPr>
                <w:rFonts w:ascii="Arial Narrow" w:hAnsi="Arial Narrow"/>
                <w:i/>
                <w:iCs/>
                <w:color w:val="000000"/>
                <w:sz w:val="20"/>
                <w:szCs w:val="20"/>
              </w:rPr>
              <w:t>-y</w:t>
            </w:r>
          </w:p>
        </w:tc>
        <w:tc>
          <w:tcPr>
            <w:tcW w:w="777" w:type="pct"/>
            <w:tcBorders>
              <w:top w:val="nil"/>
              <w:left w:val="nil"/>
              <w:bottom w:val="single" w:sz="4" w:space="0" w:color="000000"/>
              <w:right w:val="single" w:sz="4" w:space="0" w:color="000000"/>
            </w:tcBorders>
            <w:shd w:val="clear" w:color="auto" w:fill="auto"/>
            <w:noWrap/>
            <w:vAlign w:val="bottom"/>
            <w:hideMark/>
          </w:tcPr>
          <w:p w14:paraId="3B1C471F" w14:textId="224E0C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46E1429C" w14:textId="0442CD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5260D" w14:textId="3B52DF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51903A" w14:textId="7E187E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DE0DB7" w14:paraId="2C3138D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2846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F555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mti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529BB3B" w14:textId="7F9EB6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7D008AFD" w14:textId="0E37E7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113D5" w14:textId="64D99A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C2990A" w14:textId="5BF103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DE0DB7" w14:paraId="328C988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E24D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8F1D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F2206B0" w14:textId="651318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37678274" w14:textId="12BF67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460ED" w14:textId="025BFF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73432" w14:textId="41A2118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DE0DB7" w14:paraId="491F9FA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436E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C11A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BE925A" w14:textId="30B9C7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401809B" w14:textId="37CE00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F822B" w14:textId="4D5D7F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216684" w14:textId="36459A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DE0DB7" w14:paraId="364B72B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DA32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94AA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lo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A13AE4" w14:textId="471B15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5CF0FA" w14:textId="43268D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590D8" w14:textId="2744D0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E28922" w14:textId="5E6D9F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E0DB7" w14:paraId="6D0D034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C0F6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6A14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bias </w:t>
            </w:r>
            <w:proofErr w:type="spellStart"/>
            <w:r>
              <w:rPr>
                <w:rFonts w:ascii="Arial Narrow" w:hAnsi="Arial Narrow"/>
                <w:i/>
                <w:iCs/>
                <w:color w:val="000000"/>
                <w:sz w:val="20"/>
                <w:szCs w:val="20"/>
              </w:rPr>
              <w:t>Fornier</w:t>
            </w:r>
            <w:proofErr w:type="spellEnd"/>
            <w:r>
              <w:rPr>
                <w:rFonts w:ascii="Arial Narrow" w:hAnsi="Arial Narrow"/>
                <w:i/>
                <w:iCs/>
                <w:color w:val="000000"/>
                <w:sz w:val="20"/>
                <w:szCs w:val="20"/>
              </w:rPr>
              <w:t xml:space="preserve"> (Dao)</w:t>
            </w:r>
          </w:p>
        </w:tc>
        <w:tc>
          <w:tcPr>
            <w:tcW w:w="777" w:type="pct"/>
            <w:tcBorders>
              <w:top w:val="nil"/>
              <w:left w:val="nil"/>
              <w:bottom w:val="single" w:sz="4" w:space="0" w:color="000000"/>
              <w:right w:val="single" w:sz="4" w:space="0" w:color="000000"/>
            </w:tcBorders>
            <w:shd w:val="clear" w:color="auto" w:fill="auto"/>
            <w:noWrap/>
            <w:vAlign w:val="bottom"/>
            <w:hideMark/>
          </w:tcPr>
          <w:p w14:paraId="25450A1D" w14:textId="441F9B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64A1C9A8" w14:textId="5BFFD4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22B0B" w14:textId="56E53C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A05E3" w14:textId="08807B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DE0DB7" w14:paraId="60D90BB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4B24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76F9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E018126" w14:textId="44B80A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AC4619B" w14:textId="48702D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11FC6" w14:textId="7A9146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8CA5B4" w14:textId="7B2AFF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DE0DB7" w14:paraId="54CF7A9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3708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1C1D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ba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162F2D" w14:textId="2D7164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561C76BC" w14:textId="3EDB39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3FCA4" w14:textId="44B147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FFDA19" w14:textId="6D3602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DE0DB7" w14:paraId="50DC6C4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EBDE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953D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as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41322C" w14:textId="16EC5E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E9321" w14:textId="593BCB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21CF6555" w14:textId="3B6D79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6F2999" w14:textId="329ADC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DE0DB7" w14:paraId="4945E90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370A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6B19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y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8769F5" w14:textId="0F27BA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F8CB20" w14:textId="3143C0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54C7D" w14:textId="120A52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A4244A" w14:textId="4AE541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DE0DB7" w14:paraId="5C08180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9FEC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FB91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ED5671" w14:textId="315AAE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E19FCC7" w14:textId="5C929A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31BF5" w14:textId="436C59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5472A7" w14:textId="38A9B3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DE0DB7" w14:paraId="641750D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E7DB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99FA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u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3AEEE97E" w14:textId="7F00BD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7A804B1B" w14:textId="709DE3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E3DD3" w14:textId="65672D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269A99" w14:textId="6281B4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DE0DB7" w14:paraId="778867D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6006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A729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99BF357" w14:textId="26EA44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D2FF37" w14:textId="3681E5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593B5" w14:textId="3DB720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505F78" w14:textId="3DDF31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DE0DB7" w14:paraId="08BD141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52BA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9741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96C9C7" w14:textId="0B8EB1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07C7BF13" w14:textId="04002A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9DEF9" w14:textId="375DD0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EBAA3B" w14:textId="26B7AD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DE0DB7" w14:paraId="665EEBC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8862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F712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tno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A540C9" w14:textId="019E02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32168" w14:textId="5CA71C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56A13" w14:textId="479FB3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9325D4" w14:textId="049814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DE0DB7" w14:paraId="15FA168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95AF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3656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ebas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054E85" w14:textId="04581C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0EA23011" w14:textId="1B8D2D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AB74A" w14:textId="7DC252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F69E26" w14:textId="442E82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DE0DB7" w14:paraId="49117B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FB6A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FDF1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b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2D6F50" w14:textId="64B18B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7E140542" w14:textId="0C95B3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AB3D4" w14:textId="0E103E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71B9C9" w14:textId="24B3AA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DE0DB7" w14:paraId="6221CF11"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4E6D0"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22D79BA5" w14:textId="33DEA16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7AD9DD" w14:textId="4061487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04D3B8" w14:textId="45E0866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C3B0AEB" w14:textId="5FB055D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DE0DB7" w14:paraId="614436E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1AE4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85B6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ovince of </w:t>
            </w:r>
            <w:proofErr w:type="spellStart"/>
            <w:r>
              <w:rPr>
                <w:rFonts w:ascii="Arial Narrow" w:hAnsi="Arial Narrow"/>
                <w:i/>
                <w:iCs/>
                <w:color w:val="000000"/>
                <w:sz w:val="20"/>
                <w:szCs w:val="20"/>
              </w:rPr>
              <w:t>Capi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B71DF6" w14:textId="7BB28B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B055243" w14:textId="2906D1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1C3C2" w14:textId="3645A1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2FC735" w14:textId="27A609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DE0DB7" w14:paraId="7AE029F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C5E7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C0EDC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arte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6F7A88" w14:textId="7F9EB6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5FBCA1ED" w14:textId="345660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CD7DD" w14:textId="6A49C1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12202A" w14:textId="48F811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DE0DB7" w14:paraId="54C7E63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71E9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D0DF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5ADED1C" w14:textId="7A8056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6E3B58" w14:textId="2689F2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75DB0" w14:textId="0BE2D7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01DDB1" w14:textId="7EEDBA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DE0DB7" w14:paraId="4A25E49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8AD1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6348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C94C8D" w14:textId="0D3985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A714B" w14:textId="433507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953AA" w14:textId="409E29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7B7FB1" w14:textId="53B964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E0DB7" w14:paraId="422373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E766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029B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7DC964A" w14:textId="04E0AB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247E5BB1" w14:textId="69B35D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061BB" w14:textId="1E43A2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0200E7" w14:textId="03BF70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DE0DB7" w14:paraId="16D377B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FF01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B60F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v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B33101" w14:textId="269114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4B6BCE53" w14:textId="61327A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733A0" w14:textId="6F61E4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E44310" w14:textId="5A0381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DE0DB7" w14:paraId="7DB8BA1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3820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0911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mi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8A5EC5" w14:textId="3B39BD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55626F60" w14:textId="729DAD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79E7A" w14:textId="38EEF4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6777AE" w14:textId="5E0D44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E0DB7" w14:paraId="0C90917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8FFC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9E1F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t>
            </w:r>
            <w:proofErr w:type="spellStart"/>
            <w:r>
              <w:rPr>
                <w:rFonts w:ascii="Arial Narrow" w:hAnsi="Arial Narrow"/>
                <w:i/>
                <w:iCs/>
                <w:color w:val="000000"/>
                <w:sz w:val="20"/>
                <w:szCs w:val="20"/>
              </w:rPr>
              <w:t>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2F9F8B" w14:textId="0DEB7F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088245" w14:textId="2CC9F1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A64B0" w14:textId="339103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7582AF" w14:textId="4DE42D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DE0DB7" w14:paraId="22ECFD6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8DA3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8705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u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0A4C7C" w14:textId="4A2AE5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25288F" w14:textId="2DF041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1C500" w14:textId="082BB8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3F5CAD" w14:textId="70E73D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DE0DB7" w14:paraId="463C0E9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2F36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1523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4FBD16D3" w14:textId="738121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2171A0" w14:textId="6EF000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0B9DA" w14:textId="45F081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B6B8E9" w14:textId="139EB6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DE0DB7" w14:paraId="7EA1465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832E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4F04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D1B385" w14:textId="07ECFD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2DE0E137" w14:textId="4794C9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CC40A" w14:textId="3DB229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696AED" w14:textId="6BCDBD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DE0DB7" w14:paraId="2BF5CA6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4F95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F124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65C9E5C" w14:textId="6C7D5D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4A33F93A" w14:textId="2E3C96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CFCB0" w14:textId="614456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A6C4E1" w14:textId="702B63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DE0DB7" w14:paraId="55E2DF9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3CE2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79E9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ABC7941" w14:textId="1610F8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B845707" w14:textId="433EA4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BA305" w14:textId="42EE63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79A859" w14:textId="648378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DE0DB7" w14:paraId="5F62B9D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901C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6BA5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175D2C" w14:textId="01E3AD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5E11FD" w14:textId="512C10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4E8CF" w14:textId="2D5EB8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C41521" w14:textId="38CEFA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DE0DB7" w14:paraId="5925B37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0EE5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422A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xas</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AF2FA9F" w14:textId="54EE4B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3685934F" w14:textId="3EFDE0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1069B" w14:textId="3B3AB5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173809" w14:textId="67FEB6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DE0DB7" w14:paraId="20C959C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2EB1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2C6A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i</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75EBA598" w14:textId="6E6DE6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CA995" w14:textId="3D07DF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2B296" w14:textId="7D3144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CA0F45" w14:textId="15EF21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DE0DB7" w14:paraId="178FB60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5D2F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B96B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5D0BDEC" w14:textId="651C78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12D45D" w14:textId="757F50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9AE29" w14:textId="1FFF4F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4AFB1D" w14:textId="01E6A5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E0DB7" w14:paraId="26D79C3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7038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056B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paz</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4EACB19" w14:textId="1CF886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E7E4F27" w14:textId="72685D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F798A" w14:textId="0AFF99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D66BF7" w14:textId="189FD6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DE0DB7" w14:paraId="5B9CC235"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01670"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Guimaras</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0AB98C39" w14:textId="286F3F7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B452FC4" w14:textId="6B7B838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46297F" w14:textId="77B24D2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B2EF4A" w14:textId="438BFD2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DE0DB7" w14:paraId="65ABE68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3657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8438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073357C" w14:textId="5A1539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4ED7ACBD" w14:textId="296AED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AAE92" w14:textId="64D574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D7DDB3" w14:textId="3D0744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DE0DB7" w14:paraId="2629558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7842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5FEC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4B1CB326" w14:textId="0F74DD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71186E2" w14:textId="610D8A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049EA" w14:textId="0D83A5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D09096" w14:textId="0EFACA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DE0DB7" w14:paraId="732806D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3BB5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5FBF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4D16338" w14:textId="11D842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5FD81F4D" w14:textId="07E7A2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5C383" w14:textId="3CF39F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9A39B5" w14:textId="4EA8EA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DE0DB7" w14:paraId="2031584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A730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B3A4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43820EB" w14:textId="18BB15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5853B0E9" w14:textId="36BE30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6B6CF" w14:textId="78EB41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8FE6B7" w14:textId="51913E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DE0DB7" w14:paraId="6909E19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5A07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915C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n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851708" w14:textId="3D273E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5FD18078" w14:textId="78CEAF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A7176" w14:textId="0EDCFD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1F64A0" w14:textId="198F8B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DE0DB7" w14:paraId="5708944D"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0D3B2"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75662C14" w14:textId="6425D0D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990,60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BB5E1FD" w14:textId="0E68E82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ABA850" w14:textId="5B14D05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364D336" w14:textId="038DFFB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040,601.30 </w:t>
            </w:r>
          </w:p>
        </w:tc>
      </w:tr>
      <w:tr w:rsidR="00DE0DB7" w14:paraId="1FDC028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E2E7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9FCB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imo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212F87" w14:textId="122DA9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17294495" w14:textId="05CF52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8C93E" w14:textId="132324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8D2372" w14:textId="459DA8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DE0DB7" w14:paraId="442C117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9F26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5087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nil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12E67E" w14:textId="5D58B4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67215620" w14:textId="493601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1E81D" w14:textId="7E71DB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6255E2" w14:textId="4987D0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DE0DB7" w14:paraId="57F28C9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80CB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D225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d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1C7872" w14:textId="500B64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5F457079" w14:textId="54B639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8C19B" w14:textId="14E61C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80B89" w14:textId="5C8E89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DE0DB7" w14:paraId="78A8DC4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89B8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4657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2F62A26" w14:textId="78668D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BBE76B" w14:textId="639D19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9D81F" w14:textId="2CC9FA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D51ECF" w14:textId="6FD614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DE0DB7" w14:paraId="16E248B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7B45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E1C9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at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4B7C0F" w14:textId="0DFD96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E3416C" w14:textId="0083E2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18B19" w14:textId="3C8F6D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522723" w14:textId="3864F5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0,000.00 </w:t>
            </w:r>
          </w:p>
        </w:tc>
      </w:tr>
      <w:tr w:rsidR="00DE0DB7" w14:paraId="2E6839C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C802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D3E2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tac</w:t>
            </w:r>
            <w:proofErr w:type="spellEnd"/>
            <w:r>
              <w:rPr>
                <w:rFonts w:ascii="Arial Narrow" w:hAnsi="Arial Narrow"/>
                <w:i/>
                <w:iCs/>
                <w:color w:val="000000"/>
                <w:sz w:val="20"/>
                <w:szCs w:val="20"/>
              </w:rPr>
              <w:t xml:space="preserve"> Viejo</w:t>
            </w:r>
          </w:p>
        </w:tc>
        <w:tc>
          <w:tcPr>
            <w:tcW w:w="777" w:type="pct"/>
            <w:tcBorders>
              <w:top w:val="nil"/>
              <w:left w:val="nil"/>
              <w:bottom w:val="single" w:sz="4" w:space="0" w:color="000000"/>
              <w:right w:val="single" w:sz="4" w:space="0" w:color="000000"/>
            </w:tcBorders>
            <w:shd w:val="clear" w:color="auto" w:fill="auto"/>
            <w:noWrap/>
            <w:vAlign w:val="bottom"/>
            <w:hideMark/>
          </w:tcPr>
          <w:p w14:paraId="0F676363" w14:textId="5EFA6C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5C98AF" w14:textId="752DCC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A26E2" w14:textId="7C826C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92A23A" w14:textId="4C0787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DE0DB7" w14:paraId="5F2D50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C9AD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E3D3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8F6FE0" w14:textId="1C3BE9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07C3B8BF" w14:textId="0E95E8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33F17" w14:textId="36A788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E84F09" w14:textId="0AC560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DE0DB7" w14:paraId="594315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F3D9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BEA3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05C1BB" w14:textId="24940C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56E61D24" w14:textId="58F87F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8D1CF" w14:textId="189ECD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5C2F8" w14:textId="0C5604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DE0DB7" w14:paraId="4838ED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E1F4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21D3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l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5792BC" w14:textId="44D5C0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A50246" w14:textId="238528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51850" w14:textId="1FD714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928995" w14:textId="0E476E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DE0DB7" w14:paraId="1B3CB03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93FB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E2F1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9A15680" w14:textId="5174A5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3D8061EA" w14:textId="7CE213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3919C4" w14:textId="54FEAB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9E19D2" w14:textId="01CACB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DE0DB7" w14:paraId="2E784B1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10AA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3100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6BCB729A" w14:textId="19D030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F87168" w14:textId="2776DE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39F8A" w14:textId="3E1D89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AC353E" w14:textId="2CF1FC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DE0DB7" w14:paraId="02B265F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55FA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3B9F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g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526EA8" w14:textId="61971D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6BFDC4" w14:textId="34D531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34721" w14:textId="7F5956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FCB1CD" w14:textId="521FBB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DE0DB7" w14:paraId="401FCA4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E96B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99A9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49DD7497" w14:textId="048CAE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FCEB2D9" w14:textId="46B632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0218C" w14:textId="608FDF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3D538" w14:textId="52848B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DE0DB7" w14:paraId="719A44C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FE5A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9112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mb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54D452" w14:textId="2FD7CC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623A0F" w14:textId="3FA79E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A3D58" w14:textId="46D58B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04863" w14:textId="7DCF74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DE0DB7" w14:paraId="02FF4D2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D95E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DAD3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gbar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6BFEEF" w14:textId="1CAD25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B2007BE" w14:textId="03283D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5D39A" w14:textId="72B6F5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236AAC" w14:textId="5C3F88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DE0DB7" w14:paraId="3AC6A00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F19A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7B84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F5EE90" w14:textId="7BFF7D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17CDD192" w14:textId="3F2AE3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D9DE9" w14:textId="7599D0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CFE59D" w14:textId="6DCF45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DE0DB7" w14:paraId="75877DA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6004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6D9C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niu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28C68BF" w14:textId="5D2AA9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0F9B6AF7" w14:textId="1D4DD4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337B5" w14:textId="0FBD13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5CFA82" w14:textId="1EEA76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DE0DB7" w14:paraId="2B68225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C627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A06D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u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34FB89" w14:textId="35B9A1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9A28EA8" w14:textId="06BC0E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7C5B4" w14:textId="090B00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788234" w14:textId="141AB5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DE0DB7" w14:paraId="414746F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A03C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EB3A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FEF7593" w14:textId="79A339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E42B3" w14:textId="45918D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18CA4" w14:textId="377E6E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0D5196" w14:textId="5CC890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DE0DB7" w14:paraId="7CC7E46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A68C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2FF4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mer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D7FDDD" w14:textId="702F38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2F489" w14:textId="37AA3E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BE445" w14:textId="6C31C3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D0DCE5" w14:textId="5D0313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DE0DB7" w14:paraId="5473810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2C02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2659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735F5DDD" w14:textId="0EDB6E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A0E098" w14:textId="0FE109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5040E" w14:textId="03FAAF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0968F3" w14:textId="556D83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DE0DB7" w14:paraId="27BEC22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8DBB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1682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855909" w14:textId="488D57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69B5A94D" w14:textId="635060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CD2B3" w14:textId="545A30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9C142A" w14:textId="1E8C61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DE0DB7" w14:paraId="3A83306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BD0F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DBDA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a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6067AE" w14:textId="46283F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19768622" w14:textId="4C155A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48D02" w14:textId="023B92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A26A95" w14:textId="38A5B4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DE0DB7" w14:paraId="7F3ED52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4430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BF6B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6765043A" w14:textId="1479F8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009ED" w14:textId="214FCC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98F4E" w14:textId="3C4D38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AB84BE" w14:textId="3D5C6A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DE0DB7" w14:paraId="1ADD16F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479F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793C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New </w:t>
            </w:r>
            <w:proofErr w:type="spellStart"/>
            <w:r>
              <w:rPr>
                <w:rFonts w:ascii="Arial Narrow" w:hAnsi="Arial Narrow"/>
                <w:i/>
                <w:iCs/>
                <w:color w:val="000000"/>
                <w:sz w:val="20"/>
                <w:szCs w:val="20"/>
              </w:rPr>
              <w:t>Luc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FD2916" w14:textId="22867E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341E0B22" w14:textId="25D667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DDE88" w14:textId="1C74F8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EF6AC" w14:textId="0D438B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DE0DB7" w14:paraId="5C2E8E4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5DDB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777D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1E56F1" w14:textId="33F6F1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FA268E" w14:textId="40FF99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5E89C" w14:textId="5368B9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D9660A" w14:textId="4B4C2C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E0DB7" w14:paraId="242E38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5131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AE06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ss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D0ABD7" w14:textId="24BFFA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5D07DA" w14:textId="1251D7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2DC85" w14:textId="5DE4F4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D2C3DA" w14:textId="42B760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DE0DB7" w14:paraId="6CFECDB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36A5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3C14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to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2BB988" w14:textId="2527FF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59797B55" w14:textId="1620FD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D5F6C" w14:textId="67417A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C26927" w14:textId="7303A0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DE0DB7" w14:paraId="6A5E431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7D17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C456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461F8BEF" w14:textId="131B9E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831E8" w14:textId="45F4C9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F6234" w14:textId="64A477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574553" w14:textId="1F86EB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DE0DB7" w14:paraId="03F26F4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01F1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5CAD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3735BE4" w14:textId="21918A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2B99261A" w14:textId="478545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7790E" w14:textId="601229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CBDE1D" w14:textId="07FA5D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DE0DB7" w14:paraId="7B7576A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3E0A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ECCD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F357AAB" w14:textId="164A85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FEA28" w14:textId="243A4D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6DA13" w14:textId="09966F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D8C0B3" w14:textId="06F5BF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DE0DB7" w14:paraId="5D704B2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571C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AD76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E266AC6" w14:textId="300AF6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22DB1E66" w14:textId="69F5C1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9FB42" w14:textId="7ED1BD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98E267" w14:textId="1DFE01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DE0DB7" w14:paraId="425D7BB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0978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0CC0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4605A7F" w14:textId="493937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7CA330" w14:textId="14D381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D353E" w14:textId="1E5ACB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4045F7" w14:textId="3A15C4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DE0DB7" w14:paraId="36E3EFB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F997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8EFB0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D40964F" w14:textId="273469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1D2FD9D" w14:textId="37C1A3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82A42" w14:textId="053EBC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59DEA0" w14:textId="412240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DE0DB7" w14:paraId="4C33CAC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FB54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ABD1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85C43A" w14:textId="083C48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58B82" w14:textId="684275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5DB09" w14:textId="2F8D1D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30B5D2" w14:textId="26E76D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DE0DB7" w14:paraId="269D5AA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784E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2130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915C58" w14:textId="7675D3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64908385" w14:textId="48DC99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2605B" w14:textId="4AF7D0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075122" w14:textId="1223AC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DE0DB7" w14:paraId="5BB6891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A8C41"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2D39B8B" w14:textId="3CA9318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B02D5C6" w14:textId="7D6D2F2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CFE233" w14:textId="5B9705D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0258D21" w14:textId="235CC1A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1,428.82 </w:t>
            </w:r>
          </w:p>
        </w:tc>
      </w:tr>
      <w:tr w:rsidR="00DE0DB7" w14:paraId="46C2D32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5A71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833F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4C4E41F4" w14:textId="685A92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450275"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7F7C3404"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7" w:type="pct"/>
            <w:tcBorders>
              <w:top w:val="nil"/>
              <w:left w:val="nil"/>
              <w:bottom w:val="single" w:sz="4" w:space="0" w:color="000000"/>
              <w:right w:val="single" w:sz="4" w:space="0" w:color="000000"/>
            </w:tcBorders>
            <w:shd w:val="clear" w:color="auto" w:fill="auto"/>
            <w:noWrap/>
            <w:vAlign w:val="center"/>
            <w:hideMark/>
          </w:tcPr>
          <w:p w14:paraId="5AE484D9" w14:textId="3E6C62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E0DB7" w14:paraId="127E79D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B6D3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A907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0C5597ED" w14:textId="3CE7F9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AB21F63" w14:textId="4B257C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AECF6" w14:textId="2E4D1E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116498" w14:textId="6F67C9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DE0DB7" w14:paraId="11820E6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3CC1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9A30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63F9250" w14:textId="73A990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FDCFA4E" w14:textId="05401D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B43BF" w14:textId="18BBEA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E2E62E" w14:textId="02B394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DE0DB7" w14:paraId="1D869F6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E682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E232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alb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8B7E649" w14:textId="5D4788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20A6B2A" w14:textId="446064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E12A1" w14:textId="1084BA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DDABAA" w14:textId="5E7FBC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DE0DB7" w14:paraId="510FDC2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EEBB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4CFF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86C5CA7" w14:textId="050F10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02B459E" w14:textId="36E6F7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A74CD" w14:textId="14E192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FF8B01" w14:textId="29C2F7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DE0DB7" w14:paraId="137D736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E9E5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D29F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E902267" w14:textId="2D30ED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6A84A74D" w14:textId="3AFBB9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325A9" w14:textId="025BD8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98CBCA" w14:textId="40CC51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DE0DB7" w14:paraId="679791C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017F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3723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on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22410A" w14:textId="63A9C3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0125DCED" w14:textId="3036CE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91DBB" w14:textId="3C11B8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165A2A" w14:textId="1B2AA3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DE0DB7" w14:paraId="3D8E5B4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15E2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6FC7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u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4FBDA3" w14:textId="13A2AE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3D2B0BB4" w14:textId="544C30F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CCB0A" w14:textId="72D3AC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B5FF85" w14:textId="423732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DE0DB7" w14:paraId="249B686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0EA7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ED29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1522712F" w14:textId="308B2A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655CC8A0" w14:textId="665192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996F0" w14:textId="78BAC0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7055D8" w14:textId="61A545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DE0DB7" w14:paraId="52EC831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1C12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D32F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397A0B1F" w14:textId="67601E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97DBB" w14:textId="767648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91DC3" w14:textId="411ECF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67AFD6" w14:textId="1FFACC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E0DB7" w14:paraId="432CD5D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D7C8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FB80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Himamay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532AED" w14:textId="694D09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53A285C9" w14:textId="62DAAD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358FF" w14:textId="320580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A9F478" w14:textId="0270FA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DE0DB7" w14:paraId="58ED1E6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50FD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DB0C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iga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439DED" w14:textId="0E4CD8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20E92EC" w14:textId="78A6E7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72B18" w14:textId="026455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AD1CE0" w14:textId="69EE08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DE0DB7" w14:paraId="52125ED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36DC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7D69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oba</w:t>
            </w:r>
            <w:proofErr w:type="spellEnd"/>
            <w:r>
              <w:rPr>
                <w:rFonts w:ascii="Arial Narrow" w:hAnsi="Arial Narrow"/>
                <w:i/>
                <w:iCs/>
                <w:color w:val="000000"/>
                <w:sz w:val="20"/>
                <w:szCs w:val="20"/>
              </w:rPr>
              <w:t>-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F3F6000" w14:textId="63A22D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6D52CC58" w14:textId="341B96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63EFC" w14:textId="170D20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5B1C7D" w14:textId="5C2E27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E0DB7" w14:paraId="7DA9967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C319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8755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l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DB00AB" w14:textId="32CC13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B58D71" w14:textId="6768B7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0026B" w14:textId="7603D3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697898" w14:textId="7F25A0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E0DB7" w14:paraId="40A781B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E796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4F99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6677869" w14:textId="4527B9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A831F3A" w14:textId="329D58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1A7B2" w14:textId="6AFF6F8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9B3746" w14:textId="565AD8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DE0DB7" w14:paraId="3E983B1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91AB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3676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8D3A53A" w14:textId="3FDEEA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7679BC" w14:textId="028821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90F11" w14:textId="584517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33DD0F" w14:textId="4D6D99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E0DB7" w14:paraId="2CD61CD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083B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964C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14B54B2" w14:textId="077E99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1FD11EB" w14:textId="5E1D57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55BE2" w14:textId="0E715E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C2BC27" w14:textId="1C3060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DE0DB7" w14:paraId="01DFE6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D491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A8B5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 </w:t>
            </w:r>
            <w:proofErr w:type="spellStart"/>
            <w:r>
              <w:rPr>
                <w:rFonts w:ascii="Arial Narrow" w:hAnsi="Arial Narrow"/>
                <w:i/>
                <w:iCs/>
                <w:color w:val="000000"/>
                <w:sz w:val="20"/>
                <w:szCs w:val="20"/>
              </w:rPr>
              <w:t>Castella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0F7B96" w14:textId="6A8624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52F8A" w14:textId="2BE20D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D9952" w14:textId="226732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EFD6F9" w14:textId="3BD7DC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DE0DB7" w14:paraId="7D43245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7810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D495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p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A2E1F1" w14:textId="5FA583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3CC29B37" w14:textId="5F3A54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95D75" w14:textId="62CAC8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130821" w14:textId="0D9641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DE0DB7" w14:paraId="10C8B15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6950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FB24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1D069F31" w14:textId="06FEA3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2215CF07" w14:textId="10329C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40A2C" w14:textId="7D5250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F71087" w14:textId="563429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DE0DB7" w14:paraId="2BEF5E5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8ADC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075B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lupan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F13BE8" w14:textId="260768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45941D3B" w14:textId="1AE549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23421" w14:textId="6E3ED5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06ABB5" w14:textId="4A9EA1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DE0DB7" w14:paraId="5D1F857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30F9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9E17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FCC0C6A" w14:textId="0B5D07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2052B74" w14:textId="582A32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0DF06" w14:textId="27CC8F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58D9DF" w14:textId="5440EB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DE0DB7" w14:paraId="524E11C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F808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3205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lvador </w:t>
            </w:r>
            <w:proofErr w:type="spellStart"/>
            <w:r>
              <w:rPr>
                <w:rFonts w:ascii="Arial Narrow" w:hAnsi="Arial Narrow"/>
                <w:i/>
                <w:iCs/>
                <w:color w:val="000000"/>
                <w:sz w:val="20"/>
                <w:szCs w:val="20"/>
              </w:rPr>
              <w:t>Benedict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FBE31A" w14:textId="3704DD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624412D7" w14:textId="72085E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3BD5C" w14:textId="094E7A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D46AE9" w14:textId="094CAA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DE0DB7" w14:paraId="6A31C8B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C33D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D9C5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BD2A7C5" w14:textId="55D241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7B7AE9F5" w14:textId="258B6A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E6174" w14:textId="68D865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9D65F2" w14:textId="56786D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DE0DB7" w14:paraId="4A25DB3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E1D0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B60E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220E724" w14:textId="52BA88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502186" w14:textId="2E4E7F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2FC88" w14:textId="4B06D8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3EA1A2" w14:textId="12E313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E0DB7" w14:paraId="6D8797C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8120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8FEE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lay</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7E177B4B" w14:textId="584C78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65E1DFDC" w14:textId="6341DB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5DF41" w14:textId="3C7782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627C67" w14:textId="646570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DE0DB7" w14:paraId="4C37151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73E8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7B88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Sip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BE34C8" w14:textId="12EA43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DFBC986" w14:textId="7F9D31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F16F6" w14:textId="305C57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D0A9D2" w14:textId="12B7DD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DE0DB7" w14:paraId="2C38F6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18ED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0B1E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CF4E95D" w14:textId="26BA04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0AA992D1" w14:textId="064716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2237C" w14:textId="448BFE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8116F" w14:textId="146681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DE0DB7" w14:paraId="49FDCD2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6C9A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3E64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bo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B662B4" w14:textId="7A057E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AF5413E" w14:textId="5C511C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4EE05" w14:textId="09A970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BC1174" w14:textId="00DF6C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DE0DB7" w14:paraId="7932870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44EC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DDFB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68BC194A" w14:textId="643EDF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323135D" w14:textId="7EE9CF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A8457" w14:textId="4CCF61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A3E83A" w14:textId="007AD7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DE0DB7" w14:paraId="19D90C0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36DF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F575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Victor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D70CBC" w14:textId="428765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24105780" w14:textId="078818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97CC1" w14:textId="0DC324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33B4E0" w14:textId="51062D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DE0DB7" w14:paraId="16D49419"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AF266F"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78624B82" w14:textId="480E203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6DF7BC99" w14:textId="45053D3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40B3BE2" w14:textId="52C18D9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E052225" w14:textId="7D2556A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587,322.61 </w:t>
            </w:r>
          </w:p>
        </w:tc>
      </w:tr>
      <w:tr w:rsidR="00DE0DB7" w14:paraId="4C19DCF2"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23954"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2B9E38D6" w14:textId="2130803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FF7442E" w14:textId="0295CBB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FF7BC3" w14:textId="5E5A7F3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33BED24" w14:textId="131B0D0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943,421.47 </w:t>
            </w:r>
          </w:p>
        </w:tc>
      </w:tr>
      <w:tr w:rsidR="00DE0DB7" w14:paraId="2CC6E07C"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73E13A5"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38471B7" w14:textId="4DEFA6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4B0B4BFA" w14:textId="29D776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E8F23" w14:textId="796FBF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B75F8F9" w14:textId="134D3C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DE0DB7" w14:paraId="219798B5" w14:textId="77777777" w:rsidTr="00DE0DB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49EB316"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93C1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burquerqu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941EAC" w14:textId="38A050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406962CF" w14:textId="7C6EC4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06D20" w14:textId="4D309A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673ADD" w14:textId="5B7822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DE0DB7" w14:paraId="270AD9D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A21E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4A0E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31E4212" w14:textId="5F29EF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AD97931" w14:textId="7D0F0F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B1FAB" w14:textId="22A101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ADF46" w14:textId="48978A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DE0DB7" w14:paraId="03F1570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3032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D2CB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239A1745" w14:textId="64D548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B65EA" w14:textId="5BE895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1B686" w14:textId="584994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C3F776" w14:textId="0C3BEF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DE0DB7" w14:paraId="5FD0638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4593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FA39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1533C76D" w14:textId="5070F2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7E7665D4" w14:textId="4F20D8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D6FED" w14:textId="6CDEF9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2B9EF5" w14:textId="52774C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DE0DB7" w14:paraId="0C8FC01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7FFB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949F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la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46B38A" w14:textId="177B27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1627AE4" w14:textId="44E27B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15ACA" w14:textId="0E6B6A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D4C8AF" w14:textId="223A1A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DE0DB7" w14:paraId="4362D9D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9229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1252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li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3BB772" w14:textId="649AFF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2FF94C35" w14:textId="358C00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D6526" w14:textId="28AAAA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4E18C0" w14:textId="3855F3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DE0DB7" w14:paraId="1F8C255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D219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DA48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t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6E65C7" w14:textId="373F4C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384351BE" w14:textId="2BA67E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3C6AF" w14:textId="418E0F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09E730" w14:textId="32245C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DE0DB7" w14:paraId="12E17A2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26BC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D88F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ien </w:t>
            </w:r>
            <w:proofErr w:type="spellStart"/>
            <w:r>
              <w:rPr>
                <w:rFonts w:ascii="Arial Narrow" w:hAnsi="Arial Narrow"/>
                <w:i/>
                <w:iCs/>
                <w:color w:val="000000"/>
                <w:sz w:val="20"/>
                <w:szCs w:val="20"/>
              </w:rPr>
              <w:t>Unid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2C0CC7" w14:textId="626AF7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31F2E5BE" w14:textId="41D8B4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46D62" w14:textId="56CCFF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C52DC0" w14:textId="7BA772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DE0DB7" w14:paraId="4C5456D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85E4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6569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l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939AC4" w14:textId="13B476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30A543D8" w14:textId="75F52B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88BDC" w14:textId="6C66CC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A6151" w14:textId="39460A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DE0DB7" w14:paraId="59235A2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3643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89F7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589AFDB" w14:textId="7EDBF6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E2C3D6D" w14:textId="3834C1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D4268" w14:textId="0C28CC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97862" w14:textId="588292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DE0DB7" w14:paraId="31CD084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73BA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83E3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p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06FDC7" w14:textId="6209E0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B426734" w14:textId="29822D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DFA4C" w14:textId="548C8B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F82F98" w14:textId="648712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DE0DB7" w14:paraId="058E6F7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2C7D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9284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di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0ABC80" w14:textId="702D47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15EE67C0" w14:textId="146B4D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EDDEE" w14:textId="73C743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64E19B" w14:textId="573944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DE0DB7" w14:paraId="45ECD1E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620D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682F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14B13AC" w14:textId="1BED67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E946F" w14:textId="78157B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15632" w14:textId="65922A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E476FB" w14:textId="25F0C9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DE0DB7" w14:paraId="7755D3B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E3DA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0E1C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ig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F715CAB" w14:textId="645FF9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0AFCBE67" w14:textId="02AA53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12453" w14:textId="7024C5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7B52C1" w14:textId="3A6100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DE0DB7" w14:paraId="1B584B6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7832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F0BD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C570CED" w14:textId="6604B3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1297D2AB" w14:textId="11815C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9932E" w14:textId="6E4AF0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103A3C" w14:textId="4DE38B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DE0DB7" w14:paraId="000B2B4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1976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9C38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B3ED09C" w14:textId="0F1A24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43D5BDD9" w14:textId="7BDC69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10B1D" w14:textId="536AFC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745D35" w14:textId="33B65A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DE0DB7" w14:paraId="4633A0D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8791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A64E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u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1F1CCA" w14:textId="417AEA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2BA01D71" w14:textId="28907C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64A66" w14:textId="05A3DC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B0F66E" w14:textId="7F4FE3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DE0DB7" w14:paraId="0DCEC79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EA4C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57C5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i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AF8844" w14:textId="4E0ADD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0B8C2C" w14:textId="6B2291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D2404" w14:textId="39AF2A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B717D" w14:textId="039163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DE0DB7" w14:paraId="2713CCD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B4D0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81F8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29BF3BAA" w14:textId="464458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0C1A0" w14:textId="1E8735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0DAF0" w14:textId="1E0763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0BEB6D" w14:textId="535087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DE0DB7" w14:paraId="22ECFBF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512D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0D1972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03A192F6" w14:textId="2BAD91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688F9346" w14:textId="7A371E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1DAB2" w14:textId="44421D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FFDFB1" w14:textId="2D6AFB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DE0DB7" w14:paraId="748C672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B782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DD50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dul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3130A5" w14:textId="3A3E3A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7242D5F" w14:textId="0C2800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D39B5" w14:textId="6CA261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CB7DF7" w14:textId="7FBB5E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DE0DB7" w14:paraId="67104A7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F10F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B026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g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377951" w14:textId="1C5251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2D35DABD" w14:textId="79AB47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554FD" w14:textId="0E1EEE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6A1698" w14:textId="62E99E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DE0DB7" w14:paraId="40540F7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6DD1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C142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307E8F9C" w14:textId="0053C1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02583349" w14:textId="67C2A8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4224F" w14:textId="5E97AD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94D94F" w14:textId="33F618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DE0DB7" w14:paraId="7FA6FA7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3461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3C63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D886FF" w14:textId="6D1271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65BFBC13" w14:textId="545098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F2422" w14:textId="19DC62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39F028" w14:textId="586944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DE0DB7" w14:paraId="14976D1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4870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C9D2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ob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C61FA3" w14:textId="5F281F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87FB7" w14:textId="7B2B0C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85E9A" w14:textId="700A34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2232F4" w14:textId="0717BF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DE0DB7" w14:paraId="4209A24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064C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69E8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28DB7289" w14:textId="39BC12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5C5CA0A" w14:textId="40C079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49410" w14:textId="0F40CC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10E6A7" w14:textId="766546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E0DB7" w14:paraId="448AE98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4876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AE73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EB5D5D0" w14:textId="7DAFD7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D897DB" w14:textId="670785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679D0" w14:textId="6B9C40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BBDE75" w14:textId="392846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DE0DB7" w14:paraId="72C414C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DBBF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1612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boj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48EE43" w14:textId="09C33C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59E932B1" w14:textId="32ECA8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A8C89" w14:textId="58B19A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FE549C" w14:textId="04DD45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DE0DB7" w14:paraId="0FAE210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E7DE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0A56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2CA6AA93" w14:textId="37B66F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0EAA5CB" w14:textId="7FE55E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70ECD" w14:textId="7387C2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2F8ED5" w14:textId="568B9D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DE0DB7" w14:paraId="03FAD92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53FF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3B25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13D4B49" w14:textId="4FE6CC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177DF249" w14:textId="2E5519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487ED" w14:textId="2F753D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9F6BC8" w14:textId="68CC26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DE0DB7" w14:paraId="25C05B8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9AFF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182A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w:t>
            </w:r>
            <w:proofErr w:type="spellStart"/>
            <w:r>
              <w:rPr>
                <w:rFonts w:ascii="Arial Narrow" w:hAnsi="Arial Narrow"/>
                <w:i/>
                <w:iCs/>
                <w:color w:val="000000"/>
                <w:sz w:val="20"/>
                <w:szCs w:val="20"/>
              </w:rPr>
              <w:t>Pito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74E49A3" w14:textId="37E0B8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216BCD8E" w14:textId="0C1D3B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9842C" w14:textId="240485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105FAE" w14:textId="5873F3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DE0DB7" w14:paraId="646C8EF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3601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A58B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DF9BF03" w14:textId="373654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121DD2F" w14:textId="7CB0A0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F4118" w14:textId="672509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E11AA6" w14:textId="42893A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DE0DB7" w14:paraId="4B9B2E9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59F6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10E0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8750E8B" w14:textId="3463F6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DBBD412" w14:textId="307A72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38DD4" w14:textId="571F9E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24EF50" w14:textId="4314CA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DE0DB7" w14:paraId="4774879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79A5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8F7F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ADE6C77" w14:textId="58A42A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21F3FCFB" w14:textId="75B33D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CE44E" w14:textId="4B005A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F43E0" w14:textId="5B895D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E0DB7" w14:paraId="4AA6992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2434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D01E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ierra </w:t>
            </w:r>
            <w:proofErr w:type="spellStart"/>
            <w:r>
              <w:rPr>
                <w:rFonts w:ascii="Arial Narrow" w:hAnsi="Arial Narrow"/>
                <w:i/>
                <w:iCs/>
                <w:color w:val="000000"/>
                <w:sz w:val="20"/>
                <w:szCs w:val="20"/>
              </w:rPr>
              <w:t>Bullon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1F7481" w14:textId="11D262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3CC5546D" w14:textId="3DF514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4B216" w14:textId="6A64D3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70E3B0" w14:textId="0975F2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DE0DB7" w14:paraId="30CEDAD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DB87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B9F6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katu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0E0B68" w14:textId="5290C8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0D84CFA" w14:textId="4CEF69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DF580" w14:textId="0CCA9D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9011CE" w14:textId="131E73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DE0DB7" w14:paraId="642D681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DC93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D006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5D606FA" w14:textId="1A16F6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6ED67331" w14:textId="01B08EF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E1EDB" w14:textId="79E750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C27B5F" w14:textId="36CF04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DE0DB7" w14:paraId="5D1C34C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A70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8965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6D0BD4" w14:textId="3D4417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C6BBE01" w14:textId="24612D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4D4C1" w14:textId="48B23C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429FEA" w14:textId="6DA46D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DE0DB7" w14:paraId="6614AF7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20B9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464E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E3F7D61" w14:textId="46712D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4B9EA6C" w14:textId="0305A6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31890" w14:textId="648171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B2124C" w14:textId="6EEBC0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DE0DB7" w14:paraId="7EECD33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C6CA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034C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i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F4A8E7" w14:textId="0E430F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500891F" w14:textId="6CF512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956FC" w14:textId="1F0F37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AACA86" w14:textId="2B1F8C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DE0DB7" w14:paraId="59F38A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F5EE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8F59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11D595" w14:textId="5C2C16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0B3B6C34" w14:textId="27E5A5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2CDC7" w14:textId="3569E8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8CF853" w14:textId="39DC1E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DE0DB7" w14:paraId="0B6C760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6A44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A333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30C31AE" w14:textId="6451DD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5DAB27B" w14:textId="10CCDB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E0374" w14:textId="77BC33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D77320" w14:textId="68B6C6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DE0DB7" w14:paraId="0FE58930"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9597D"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2AEAF3EB" w14:textId="4A06465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29C3A3E" w14:textId="4FBC4D3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731506" w14:textId="50149DC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FFA3901" w14:textId="75DD9E0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42,420.82 </w:t>
            </w:r>
          </w:p>
        </w:tc>
      </w:tr>
      <w:tr w:rsidR="00DE0DB7" w14:paraId="39255E6B" w14:textId="77777777" w:rsidTr="00DE0DB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3CCBC7E"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068279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06C44CA3" w14:textId="47A7C2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c>
          <w:tcPr>
            <w:tcW w:w="675" w:type="pct"/>
            <w:tcBorders>
              <w:top w:val="nil"/>
              <w:left w:val="nil"/>
              <w:bottom w:val="single" w:sz="4" w:space="0" w:color="000000"/>
              <w:right w:val="single" w:sz="4" w:space="0" w:color="000000"/>
            </w:tcBorders>
            <w:shd w:val="clear" w:color="auto" w:fill="auto"/>
            <w:noWrap/>
            <w:vAlign w:val="bottom"/>
            <w:hideMark/>
          </w:tcPr>
          <w:p w14:paraId="33BCCF33" w14:textId="5A0A79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5A407" w14:textId="116D32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F528BD6" w14:textId="4124B7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1,838.52 </w:t>
            </w:r>
          </w:p>
        </w:tc>
      </w:tr>
      <w:tr w:rsidR="00DE0DB7" w14:paraId="513D7B34" w14:textId="77777777" w:rsidTr="00DE0DB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9A40EA1"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5D2159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7926F22" w14:textId="69E94B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7BE572C" w14:textId="456585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31B82" w14:textId="197E23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E332FB" w14:textId="7F0CAE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DE0DB7" w14:paraId="6E63D95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C641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7A26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C6E85DD" w14:textId="5156D0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47124288" w14:textId="1B244A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F2DAE" w14:textId="56446A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D8309E" w14:textId="72EC70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DE0DB7" w14:paraId="1E5A6DB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627D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41EE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5A35B8A" w14:textId="35D273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6FB971F" w14:textId="582884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15FE0" w14:textId="65B403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7BF29" w14:textId="113DE6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DE0DB7" w14:paraId="70D6BC6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01B5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596D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guin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C9C0AE" w14:textId="44B07C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3DF19A9E" w14:textId="5D36BF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57D35" w14:textId="43F621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6143FA" w14:textId="794805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DE0DB7" w14:paraId="16304F7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6D51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9E88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CAC27C" w14:textId="6CC4D3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5D93EC68" w14:textId="56ECBB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13810" w14:textId="5D57A7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306EF6" w14:textId="79ACD4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DE0DB7" w14:paraId="48201EC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46BA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1E79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439D649E" w14:textId="78C81C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c>
          <w:tcPr>
            <w:tcW w:w="675" w:type="pct"/>
            <w:tcBorders>
              <w:top w:val="nil"/>
              <w:left w:val="nil"/>
              <w:bottom w:val="single" w:sz="4" w:space="0" w:color="000000"/>
              <w:right w:val="single" w:sz="4" w:space="0" w:color="000000"/>
            </w:tcBorders>
            <w:shd w:val="clear" w:color="auto" w:fill="auto"/>
            <w:noWrap/>
            <w:vAlign w:val="bottom"/>
            <w:hideMark/>
          </w:tcPr>
          <w:p w14:paraId="0829CB0F" w14:textId="683C1D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FA0C4" w14:textId="1E074B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A76062" w14:textId="4FA38A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568.80 </w:t>
            </w:r>
          </w:p>
        </w:tc>
      </w:tr>
      <w:tr w:rsidR="00DE0DB7" w14:paraId="16526AE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A44C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CBFB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C937EE8" w14:textId="32A8C7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717889A8" w14:textId="0DB2DB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5EA24" w14:textId="16FC5E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44782" w14:textId="71CA3C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DE0DB7" w14:paraId="3BFFA34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C69C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2B7C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am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E242D0" w14:textId="0B410D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2529EB66" w14:textId="4733AF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8669E" w14:textId="210702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5AEF1" w14:textId="18D360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DE0DB7" w14:paraId="595AA8F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7435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F401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5598F63" w14:textId="7D63D2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17DEA02F" w14:textId="0D223C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3EF09" w14:textId="43CEFB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E5FC71" w14:textId="0FF744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DE0DB7" w14:paraId="4B41C2A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0CFF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808F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i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4C75FF" w14:textId="1EA5F5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c>
          <w:tcPr>
            <w:tcW w:w="675" w:type="pct"/>
            <w:tcBorders>
              <w:top w:val="nil"/>
              <w:left w:val="nil"/>
              <w:bottom w:val="single" w:sz="4" w:space="0" w:color="000000"/>
              <w:right w:val="single" w:sz="4" w:space="0" w:color="000000"/>
            </w:tcBorders>
            <w:shd w:val="clear" w:color="auto" w:fill="auto"/>
            <w:noWrap/>
            <w:vAlign w:val="bottom"/>
            <w:hideMark/>
          </w:tcPr>
          <w:p w14:paraId="01578D0F" w14:textId="4E1505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B2EA0" w14:textId="5EAECE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C8701E" w14:textId="7647D2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7,244.40 </w:t>
            </w:r>
          </w:p>
        </w:tc>
      </w:tr>
      <w:tr w:rsidR="00DE0DB7" w14:paraId="3223DE1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64DB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F2B3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6FD97B06" w14:textId="6FC5EA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5518F2B" w14:textId="3B1C64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E0D02" w14:textId="0CE7AD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75DBE5" w14:textId="435B3C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DE0DB7" w14:paraId="2776970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B878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9F1F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jo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A59BD5" w14:textId="030B77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0357E5D7" w14:textId="481050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92A11" w14:textId="486C71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6FBA87" w14:textId="672E81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DE0DB7" w14:paraId="6DD5E0F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C05C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5E21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r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7FFE99" w14:textId="68FAB9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405716CA" w14:textId="1C3258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209BD" w14:textId="6A2270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0C8702" w14:textId="504F68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DE0DB7" w14:paraId="7222C11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55D4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8EB2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Carca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E2EA87" w14:textId="789CFA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6A4BF3F7" w14:textId="607119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B2A09" w14:textId="0C9812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E89D45" w14:textId="477C6E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DE0DB7" w14:paraId="1A3AAF1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7BBB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96C9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458BD05" w14:textId="275697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2B583791" w14:textId="2E2270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88BD7" w14:textId="7F302C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F9B2F6" w14:textId="1F8956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DE0DB7" w14:paraId="1442ED2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CC64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F43F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505BF1" w14:textId="3EC07C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5FE3D8FB" w14:textId="056EE9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80A60" w14:textId="3AB2FC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82D2A7" w14:textId="3B0C9D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DE0DB7" w14:paraId="48155EE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11C8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050B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6F24747C" w14:textId="56C592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c>
          <w:tcPr>
            <w:tcW w:w="675" w:type="pct"/>
            <w:tcBorders>
              <w:top w:val="nil"/>
              <w:left w:val="nil"/>
              <w:bottom w:val="single" w:sz="4" w:space="0" w:color="000000"/>
              <w:right w:val="single" w:sz="4" w:space="0" w:color="000000"/>
            </w:tcBorders>
            <w:shd w:val="clear" w:color="auto" w:fill="auto"/>
            <w:noWrap/>
            <w:vAlign w:val="bottom"/>
            <w:hideMark/>
          </w:tcPr>
          <w:p w14:paraId="64959F3F" w14:textId="38D9A2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B2ACC" w14:textId="559C6A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75B810" w14:textId="6A8BF0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32,768.88 </w:t>
            </w:r>
          </w:p>
        </w:tc>
      </w:tr>
      <w:tr w:rsidR="00DE0DB7" w14:paraId="47C6628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6C4B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5A9E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023BB7C" w14:textId="22A053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25DC8992" w14:textId="61BDE3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673E4" w14:textId="7670BA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E8C11A" w14:textId="223E5B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DE0DB7" w14:paraId="5D52F67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FA15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DC34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nsolaci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593C82" w14:textId="1FD7BB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5F73063D" w14:textId="52C72D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34925" w14:textId="5A5FA6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D9FB5E" w14:textId="43E3B3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DE0DB7" w14:paraId="1F2E5B7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67D3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F5B9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F2A5053" w14:textId="458F15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15588C7F" w14:textId="76A11D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29FDC" w14:textId="068D90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8B657B" w14:textId="119D09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DE0DB7" w14:paraId="2085E04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697C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8863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anban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31507C" w14:textId="2AFD3D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c>
          <w:tcPr>
            <w:tcW w:w="675" w:type="pct"/>
            <w:tcBorders>
              <w:top w:val="nil"/>
              <w:left w:val="nil"/>
              <w:bottom w:val="single" w:sz="4" w:space="0" w:color="000000"/>
              <w:right w:val="single" w:sz="4" w:space="0" w:color="000000"/>
            </w:tcBorders>
            <w:shd w:val="clear" w:color="auto" w:fill="auto"/>
            <w:noWrap/>
            <w:vAlign w:val="bottom"/>
            <w:hideMark/>
          </w:tcPr>
          <w:p w14:paraId="5AE9658F" w14:textId="7B86D9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A07D9" w14:textId="60E2CD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3BF510" w14:textId="5F1496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32,575.90 </w:t>
            </w:r>
          </w:p>
        </w:tc>
      </w:tr>
      <w:tr w:rsidR="00DE0DB7" w14:paraId="5FA13F5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ACAC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2283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0F0D5305" w14:textId="471857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0D36B186" w14:textId="6E403F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518D5" w14:textId="624007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D64ADE" w14:textId="55FA27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DE0DB7" w14:paraId="6DFED79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6E58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F995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ao</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44C9CA9C" w14:textId="113167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0C6EAB20" w14:textId="276B95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7A60C" w14:textId="5FE82F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99CF69" w14:textId="4679A1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DE0DB7" w14:paraId="0375E6E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2050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81F3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nj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C30907" w14:textId="4D45B8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73E2F47" w14:textId="6B1056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8998D" w14:textId="1CDE73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177922" w14:textId="3FFFA2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DE0DB7" w14:paraId="5C2C2D8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7ADD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5ECD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a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9C1A72" w14:textId="4EEDF8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26AF6A8C" w14:textId="2C464A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73C40" w14:textId="2090EF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EF3059" w14:textId="1F7CAD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DE0DB7" w14:paraId="224F133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B229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A6AB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w:t>
            </w:r>
            <w:proofErr w:type="spellStart"/>
            <w:r>
              <w:rPr>
                <w:rFonts w:ascii="Arial Narrow" w:hAnsi="Arial Narrow"/>
                <w:i/>
                <w:iCs/>
                <w:color w:val="000000"/>
                <w:sz w:val="20"/>
                <w:szCs w:val="20"/>
              </w:rPr>
              <w:t>Op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0A6DF935" w14:textId="005CB6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675" w:type="pct"/>
            <w:tcBorders>
              <w:top w:val="nil"/>
              <w:left w:val="nil"/>
              <w:bottom w:val="single" w:sz="4" w:space="0" w:color="000000"/>
              <w:right w:val="single" w:sz="4" w:space="0" w:color="000000"/>
            </w:tcBorders>
            <w:shd w:val="clear" w:color="auto" w:fill="auto"/>
            <w:noWrap/>
            <w:vAlign w:val="bottom"/>
            <w:hideMark/>
          </w:tcPr>
          <w:p w14:paraId="37FE153C" w14:textId="57EE8F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1745E" w14:textId="5D781D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59FE42" w14:textId="3AFB16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DE0DB7" w14:paraId="0628A49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16CB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5723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48C775D" w14:textId="3B2862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c>
          <w:tcPr>
            <w:tcW w:w="675" w:type="pct"/>
            <w:tcBorders>
              <w:top w:val="nil"/>
              <w:left w:val="nil"/>
              <w:bottom w:val="single" w:sz="4" w:space="0" w:color="000000"/>
              <w:right w:val="single" w:sz="4" w:space="0" w:color="000000"/>
            </w:tcBorders>
            <w:shd w:val="clear" w:color="auto" w:fill="auto"/>
            <w:noWrap/>
            <w:vAlign w:val="bottom"/>
            <w:hideMark/>
          </w:tcPr>
          <w:p w14:paraId="6BCBDF28" w14:textId="194177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D0077" w14:textId="3F89F9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477D51" w14:textId="4108A8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7,507.04 </w:t>
            </w:r>
          </w:p>
        </w:tc>
      </w:tr>
      <w:tr w:rsidR="00DE0DB7" w14:paraId="02B9534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FB05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BDD6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dridej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48B6CC" w14:textId="6D50CD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9995A72" w14:textId="0BAD65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F92F1" w14:textId="3E0678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2504FC" w14:textId="041DDF7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E0DB7" w14:paraId="321DE12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D2C0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EE2D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buy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60F17F" w14:textId="398F3C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511D9976" w14:textId="17DC13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51550" w14:textId="3CAD5F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5F88E9" w14:textId="020412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DE0DB7" w14:paraId="7403515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3FCE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ABC7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0BC9C5C" w14:textId="6D8E30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3EC756AE" w14:textId="4DB6DD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52236" w14:textId="367D9A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0E32A7" w14:textId="20DAC5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DE0DB7" w14:paraId="1AF5512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350F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4F02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E8E4117" w14:textId="6472FF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1263F449" w14:textId="3E6D72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F61B3" w14:textId="129706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73C6F3" w14:textId="6DBB65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DE0DB7" w14:paraId="08F6645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63E7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684F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nglanil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28B521" w14:textId="7AAA76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01B976F4" w14:textId="3E320F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51873" w14:textId="695AF4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57DB42" w14:textId="61AE28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DE0DB7" w14:paraId="5953B81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3B10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5B0A1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albo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9F2F87" w14:textId="5BE647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3CEF5510" w14:textId="5B5AB6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F2CF1" w14:textId="278AFF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8BE322" w14:textId="243F8C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DE0DB7" w14:paraId="14B81E5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B208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CB04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0DF3020A" w14:textId="48E664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c>
          <w:tcPr>
            <w:tcW w:w="675" w:type="pct"/>
            <w:tcBorders>
              <w:top w:val="nil"/>
              <w:left w:val="nil"/>
              <w:bottom w:val="single" w:sz="4" w:space="0" w:color="000000"/>
              <w:right w:val="single" w:sz="4" w:space="0" w:color="000000"/>
            </w:tcBorders>
            <w:shd w:val="clear" w:color="auto" w:fill="auto"/>
            <w:noWrap/>
            <w:vAlign w:val="bottom"/>
            <w:hideMark/>
          </w:tcPr>
          <w:p w14:paraId="3EA1EB3C" w14:textId="6BC163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A4013" w14:textId="27229A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90C98" w14:textId="46DD01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3,312.09 </w:t>
            </w:r>
          </w:p>
        </w:tc>
      </w:tr>
      <w:tr w:rsidR="00DE0DB7" w14:paraId="3AA8078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07F6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4EBD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sl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69358F" w14:textId="0339AB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6A38723C" w14:textId="24E773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345FC" w14:textId="434F96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209463" w14:textId="3E7EBE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DE0DB7" w14:paraId="0A90905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6452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8957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05B6A20" w14:textId="732717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4E030A51" w14:textId="5DEC41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FA436" w14:textId="2E02DE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3B8B3A" w14:textId="131961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DE0DB7" w14:paraId="03C4362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D5EA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4DD6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amungah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E4D61E7" w14:textId="4B9466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19B18CF9" w14:textId="7C2868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9ECD2" w14:textId="77A3C7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7F0F41" w14:textId="6C07F7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DE0DB7" w14:paraId="28C3A07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DFD4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ABD2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C83128" w14:textId="6BB371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54127BC9" w14:textId="0E87B5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3A6F5" w14:textId="0EE9F4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8F625" w14:textId="7CB204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DE0DB7" w14:paraId="78FB602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FC4E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0C8C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2C042B07" w14:textId="45C460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36F37B1E" w14:textId="2B0EA5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703FE" w14:textId="427BD8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F0F5CD" w14:textId="1C68F6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DE0DB7" w14:paraId="44EF8F8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49AB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F997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mb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3F85A2" w14:textId="7E4F98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1DF66734" w14:textId="0D9FCA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1F715" w14:textId="2449598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D09527" w14:textId="00C961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DE0DB7" w14:paraId="17B1D24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29AF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FDCE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12A8EB2" w14:textId="428B26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58B0F10B" w14:textId="6E58A5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C1D8C" w14:textId="234DDC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A64E0A" w14:textId="51D5B9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DE0DB7" w14:paraId="4B5BB79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C6DB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A15B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6AD00091" w14:textId="299686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48B2BAE1" w14:textId="4911D0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81B7D" w14:textId="2BE6C1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034468" w14:textId="2F3097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DE0DB7" w14:paraId="4F37CF5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F0AA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95B2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w:t>
            </w:r>
            <w:proofErr w:type="spellStart"/>
            <w:r>
              <w:rPr>
                <w:rFonts w:ascii="Arial Narrow" w:hAnsi="Arial Narrow"/>
                <w:i/>
                <w:iCs/>
                <w:color w:val="000000"/>
                <w:sz w:val="20"/>
                <w:szCs w:val="20"/>
              </w:rPr>
              <w:t>Remig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D9B104" w14:textId="57ABAF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7668D0D9" w14:textId="570B4B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11257" w14:textId="6CBC94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C950AC" w14:textId="04F296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DE0DB7" w14:paraId="5BCEE23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B20F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C791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14DA379" w14:textId="17FC19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3A851D11" w14:textId="118AB4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8F34A" w14:textId="3E9BD0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5A16C2" w14:textId="644171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DE0DB7" w14:paraId="3622A5E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A00F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5116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BC86871" w14:textId="454A63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c>
          <w:tcPr>
            <w:tcW w:w="675" w:type="pct"/>
            <w:tcBorders>
              <w:top w:val="nil"/>
              <w:left w:val="nil"/>
              <w:bottom w:val="single" w:sz="4" w:space="0" w:color="000000"/>
              <w:right w:val="single" w:sz="4" w:space="0" w:color="000000"/>
            </w:tcBorders>
            <w:shd w:val="clear" w:color="auto" w:fill="auto"/>
            <w:noWrap/>
            <w:vAlign w:val="bottom"/>
            <w:hideMark/>
          </w:tcPr>
          <w:p w14:paraId="625B8559" w14:textId="67DA16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7A06A" w14:textId="4E8724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71F0BA" w14:textId="3509CD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8,167.46 </w:t>
            </w:r>
          </w:p>
        </w:tc>
      </w:tr>
      <w:tr w:rsidR="00DE0DB7" w14:paraId="3CE0DE5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2B28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7E6A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E9111A" w14:textId="36B3C3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2E41EA43" w14:textId="7E94DC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4E1AF" w14:textId="2733C8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12CC24" w14:textId="12DAA5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DE0DB7" w14:paraId="1BB092F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E421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B273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81BD978" w14:textId="478631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c>
          <w:tcPr>
            <w:tcW w:w="675" w:type="pct"/>
            <w:tcBorders>
              <w:top w:val="nil"/>
              <w:left w:val="nil"/>
              <w:bottom w:val="single" w:sz="4" w:space="0" w:color="000000"/>
              <w:right w:val="single" w:sz="4" w:space="0" w:color="000000"/>
            </w:tcBorders>
            <w:shd w:val="clear" w:color="auto" w:fill="auto"/>
            <w:noWrap/>
            <w:vAlign w:val="bottom"/>
            <w:hideMark/>
          </w:tcPr>
          <w:p w14:paraId="0F72B9CC" w14:textId="407870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E7B7C" w14:textId="3DE3DD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E41C9D" w14:textId="0C6CE6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22,222.82 </w:t>
            </w:r>
          </w:p>
        </w:tc>
      </w:tr>
      <w:tr w:rsidR="00DE0DB7" w14:paraId="6BF11CE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2D59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8BCB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FDE2C0" w14:textId="05E406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18F0A0CA" w14:textId="3CB7A6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53255" w14:textId="45452E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78D59F" w14:textId="35F9F8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DE0DB7" w14:paraId="14AEC4B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F07A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4CEC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ue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7CBA73" w14:textId="7B3ABB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0F099CAE" w14:textId="66D634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C7CF3" w14:textId="26F4C2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E269E5" w14:textId="61AD05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DE0DB7" w14:paraId="6D2E07B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C6BD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1805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524E7F6" w14:textId="184BEC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c>
          <w:tcPr>
            <w:tcW w:w="675" w:type="pct"/>
            <w:tcBorders>
              <w:top w:val="nil"/>
              <w:left w:val="nil"/>
              <w:bottom w:val="single" w:sz="4" w:space="0" w:color="000000"/>
              <w:right w:val="single" w:sz="4" w:space="0" w:color="000000"/>
            </w:tcBorders>
            <w:shd w:val="clear" w:color="auto" w:fill="auto"/>
            <w:noWrap/>
            <w:vAlign w:val="bottom"/>
            <w:hideMark/>
          </w:tcPr>
          <w:p w14:paraId="53E3B337" w14:textId="601683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F1F91" w14:textId="44AEC3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AEEAC" w14:textId="065D18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736.40 </w:t>
            </w:r>
          </w:p>
        </w:tc>
      </w:tr>
      <w:tr w:rsidR="00DE0DB7" w14:paraId="65572B0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B5FD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8528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21140C2C" w14:textId="22E999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c>
          <w:tcPr>
            <w:tcW w:w="675" w:type="pct"/>
            <w:tcBorders>
              <w:top w:val="nil"/>
              <w:left w:val="nil"/>
              <w:bottom w:val="single" w:sz="4" w:space="0" w:color="000000"/>
              <w:right w:val="single" w:sz="4" w:space="0" w:color="000000"/>
            </w:tcBorders>
            <w:shd w:val="clear" w:color="auto" w:fill="auto"/>
            <w:noWrap/>
            <w:vAlign w:val="bottom"/>
            <w:hideMark/>
          </w:tcPr>
          <w:p w14:paraId="1923ADC2" w14:textId="5C108A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DA0AE" w14:textId="57EC01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9E556" w14:textId="78EC93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5,749.24 </w:t>
            </w:r>
          </w:p>
        </w:tc>
      </w:tr>
      <w:tr w:rsidR="00DE0DB7" w14:paraId="43A296C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A996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B4FB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AF11A1" w14:textId="1AC742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c>
          <w:tcPr>
            <w:tcW w:w="675" w:type="pct"/>
            <w:tcBorders>
              <w:top w:val="nil"/>
              <w:left w:val="nil"/>
              <w:bottom w:val="single" w:sz="4" w:space="0" w:color="000000"/>
              <w:right w:val="single" w:sz="4" w:space="0" w:color="000000"/>
            </w:tcBorders>
            <w:shd w:val="clear" w:color="auto" w:fill="auto"/>
            <w:noWrap/>
            <w:vAlign w:val="bottom"/>
            <w:hideMark/>
          </w:tcPr>
          <w:p w14:paraId="53440CA7" w14:textId="3B8D71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64139" w14:textId="78B956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2130C1" w14:textId="3069810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9,588.78 </w:t>
            </w:r>
          </w:p>
        </w:tc>
      </w:tr>
      <w:tr w:rsidR="00DE0DB7" w14:paraId="2AFDA79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F6CF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438A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7EB20A" w14:textId="7709BA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0C811323" w14:textId="4C9F4C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7CF99" w14:textId="0C33C9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740F06" w14:textId="61E16F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DE0DB7" w14:paraId="457CB25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3A778"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6D0C8F57" w14:textId="13AFFD2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E3FA43" w14:textId="1FB6866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04A757" w14:textId="2B2A206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B94ADFD" w14:textId="09ECF34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DE0DB7" w14:paraId="0F08A70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2F95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465D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r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B467EF" w14:textId="702B56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1A0432D0" w14:textId="4A1F97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E1A20" w14:textId="05768D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CF8D1" w14:textId="063C77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DE0DB7" w14:paraId="7E36AC2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C85F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D41E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5CC72D70" w14:textId="49CD4C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02703B1" w14:textId="592812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58D9E" w14:textId="269ED3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D6CAF3" w14:textId="6C0A4D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E0DB7" w14:paraId="692D82E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671C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8195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1CF0F8F9" w14:textId="57458B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638C1E2E" w14:textId="327608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EAD9F" w14:textId="2D61F8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07573F" w14:textId="198CF6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DE0DB7" w14:paraId="0F33B16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32C76"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ECD7739" w14:textId="5316012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4B637CB4" w14:textId="7EF6FAC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B3EBAB" w14:textId="142C2ED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B64D6A4" w14:textId="71F4140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DE0DB7" w14:paraId="2FCA029F" w14:textId="77777777" w:rsidTr="00DE0DB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D29F21E"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A551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1DF5EA6" w14:textId="51A0D6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13ED37C" w14:textId="2515CB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3F2F8" w14:textId="7189D2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3CCF366" w14:textId="3AB796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DE0DB7" w14:paraId="0EE008C3" w14:textId="77777777" w:rsidTr="00DE0DB7">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3D357F0"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18BA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y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B723B7" w14:textId="3ADE42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CE1F71A" w14:textId="1A1DC9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6F31" w14:textId="683E26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A3A755" w14:textId="56D063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E0DB7" w14:paraId="679D195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CD47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FB8D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D2E141" w14:textId="68E6BF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00184998" w14:textId="3DFDF2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BEA91" w14:textId="65151F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F285CF" w14:textId="64591E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DE0DB7" w14:paraId="5EEB292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2B71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5B61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do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ayab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5E77123A" w14:textId="6FB65B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190329AB" w14:textId="28A9CE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23C7F" w14:textId="775DB9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B79088" w14:textId="1739EE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DE0DB7" w14:paraId="5F86D6D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5D1C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E4DC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laon</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81AE75E" w14:textId="3DFD69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B2AE8B4" w14:textId="62A815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DF5EA" w14:textId="7B3A00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3FF882" w14:textId="2C1699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E0DB7" w14:paraId="2E20F9E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D30F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CC11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D092449" w14:textId="21B4C7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62C211E8" w14:textId="07E792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5E831" w14:textId="4B151F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983C2" w14:textId="48BE3C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DE0DB7" w14:paraId="3000CAE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F072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32C6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Guihul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AB4A33" w14:textId="5D0315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44A7E1D" w14:textId="7E471E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4F47A" w14:textId="0E0E27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B3D346" w14:textId="79C71B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DE0DB7" w14:paraId="1AF0147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5F5E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6CEB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C164196" w14:textId="1A53AB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5CDF0D47" w14:textId="7DC884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D4B4F" w14:textId="3B61C4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0F12D4" w14:textId="6F23D8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DE0DB7" w14:paraId="62DC83A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E1C9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B439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bin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4BD76E" w14:textId="1C4C5D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33949B49" w14:textId="0498D7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610F7" w14:textId="0620A1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95BE94" w14:textId="7BAA3E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DE0DB7" w14:paraId="57A1D5A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4CD7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BB9A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juy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4E30EE" w14:textId="1E310F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33B7FEA4" w14:textId="6F057C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0ADCC" w14:textId="47A88D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084B3D" w14:textId="45AE2D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E0DB7" w14:paraId="55BB7E8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D7D1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5DCD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4F6D297" w14:textId="4F91F9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F9CF90" w14:textId="50F052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C7F95" w14:textId="7E3A95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D760C7" w14:textId="4F1E29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E0DB7" w14:paraId="5E1A810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1AB3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2B40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t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012FDC" w14:textId="6B9AAB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0095D10F" w14:textId="0D8C13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1E087" w14:textId="496613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8F57BD" w14:textId="2E608C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DE0DB7" w14:paraId="0059C6D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3B35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30DD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j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8765D2" w14:textId="5E06B6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0A5A0C46" w14:textId="3835C2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58AE2" w14:textId="449988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FDD571" w14:textId="48C231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DE0DB7" w14:paraId="67AB341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CB8E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D8D1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DAB582" w14:textId="0348A4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2471F579" w14:textId="2C02DC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2F41B" w14:textId="062805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BB7EC9" w14:textId="279014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DE0DB7" w14:paraId="3AF851E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92E7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77CB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41F86640" w14:textId="5E9846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177830F" w14:textId="01D2C5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BC02D" w14:textId="6BED87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83D36" w14:textId="3FA708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E0DB7" w14:paraId="1DCF893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BAB9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3A0E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Zamboangu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4612D05" w14:textId="6D4D5D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8BD89" w14:textId="0EF9B3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BE466" w14:textId="12D89A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5D64D" w14:textId="14D9AC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DE0DB7" w14:paraId="113CDFFD"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D0ADDF"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09AB0D25" w14:textId="015DF49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28,281.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22402B6" w14:textId="73AB9B6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A88B16C" w14:textId="2056AE6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7" w:type="pct"/>
            <w:tcBorders>
              <w:top w:val="nil"/>
              <w:left w:val="nil"/>
              <w:bottom w:val="single" w:sz="4" w:space="0" w:color="000000"/>
              <w:right w:val="single" w:sz="4" w:space="0" w:color="000000"/>
            </w:tcBorders>
            <w:shd w:val="clear" w:color="A5A5A5" w:fill="A5A5A5"/>
            <w:noWrap/>
            <w:vAlign w:val="bottom"/>
            <w:hideMark/>
          </w:tcPr>
          <w:p w14:paraId="290B43A5" w14:textId="3D236FE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50,551.79 </w:t>
            </w:r>
          </w:p>
        </w:tc>
      </w:tr>
      <w:tr w:rsidR="00DE0DB7" w14:paraId="3204BAF0"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69AC86"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5C0C72AF" w14:textId="03265FA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49893E4" w14:textId="1B9FCC3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6E7662" w14:textId="78A2885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4C05E4D" w14:textId="6253405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DE0DB7" w14:paraId="7DC3D35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4501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095E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E84D21B" w14:textId="2DC58D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587D3F4E" w14:textId="593E09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289F2" w14:textId="6540C4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A2F75D" w14:textId="2A5913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DE0DB7" w14:paraId="2ED12C1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F992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26FD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ibi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B85CD2" w14:textId="4FB3B2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1CDD176" w14:textId="35BD71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9685F" w14:textId="20C6FA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55C971" w14:textId="3CCADE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E0DB7" w14:paraId="780E210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65AA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0BE1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ula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2A4BA1" w14:textId="5FE647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0A44B4F" w14:textId="1956D8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9FE39" w14:textId="339688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CAB975" w14:textId="68F1BD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E0DB7" w14:paraId="679CF09F"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648AF"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EEF4980" w14:textId="08C4DB4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1CE38ADE" w14:textId="44918F4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53388B" w14:textId="1F16929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3AD1ACA" w14:textId="5D5C1D0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DE0DB7" w14:paraId="2ECD620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7F282"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F2A8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1FFA448" w14:textId="635889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74E482E" w14:textId="0C630B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3E761" w14:textId="276C56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F401F79" w14:textId="46F3C3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DE0DB7" w14:paraId="54357E9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7501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81AC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AF84CBC" w14:textId="5ADB4D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2A4BF96" w14:textId="1B5F96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69791" w14:textId="31C5FF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014063" w14:textId="574873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E0DB7" w14:paraId="7445693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594E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D86E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7DC4B57" w14:textId="1C9837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9432E23" w14:textId="4D7B2B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DACE9" w14:textId="142C24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EF4953" w14:textId="5404C3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E0DB7" w14:paraId="3A36050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1BFD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96DC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ip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3444601" w14:textId="247E88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3E5361" w14:textId="54BAD4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180DD" w14:textId="4C40C3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7" w:type="pct"/>
            <w:tcBorders>
              <w:top w:val="nil"/>
              <w:left w:val="nil"/>
              <w:bottom w:val="single" w:sz="4" w:space="0" w:color="000000"/>
              <w:right w:val="single" w:sz="4" w:space="0" w:color="000000"/>
            </w:tcBorders>
            <w:shd w:val="clear" w:color="auto" w:fill="auto"/>
            <w:noWrap/>
            <w:vAlign w:val="center"/>
            <w:hideMark/>
          </w:tcPr>
          <w:p w14:paraId="098962D9" w14:textId="285219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DE0DB7" w14:paraId="4AC8966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C9AB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833E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porl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6BDB18" w14:textId="16C2EB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CC0E7C9" w14:textId="6F5096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8C91B" w14:textId="69C8B2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980EC3" w14:textId="6A8A57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DE0DB7" w14:paraId="42C78AB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DEC7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57A4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D50E8F5" w14:textId="583232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5405DFCF" w14:textId="789F2C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7FC1E" w14:textId="487AAB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3FBE4D" w14:textId="164140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DE0DB7" w14:paraId="218EDD0D"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28A70"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25EEB6" w14:textId="30FCA28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498.49 </w:t>
            </w:r>
          </w:p>
        </w:tc>
        <w:tc>
          <w:tcPr>
            <w:tcW w:w="675" w:type="pct"/>
            <w:tcBorders>
              <w:top w:val="nil"/>
              <w:left w:val="nil"/>
              <w:bottom w:val="single" w:sz="4" w:space="0" w:color="000000"/>
              <w:right w:val="single" w:sz="4" w:space="0" w:color="000000"/>
            </w:tcBorders>
            <w:shd w:val="clear" w:color="D8D8D8" w:fill="D8D8D8"/>
            <w:noWrap/>
            <w:vAlign w:val="bottom"/>
            <w:hideMark/>
          </w:tcPr>
          <w:p w14:paraId="4E43980E" w14:textId="3AAB874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2D260F" w14:textId="5851B99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6919C02C" w14:textId="7041825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6,868.49 </w:t>
            </w:r>
          </w:p>
        </w:tc>
      </w:tr>
      <w:tr w:rsidR="00DE0DB7" w14:paraId="502BA08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30635"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1C17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0DF8FF5B" w14:textId="60B5B6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2468F950" w14:textId="656955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12ED4" w14:textId="6B3C9D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BDE60C4" w14:textId="26896D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DE0DB7" w14:paraId="15A9277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9ABF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7E00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2B3615" w14:textId="2E8511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7BC6718E" w14:textId="13F28B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F620E" w14:textId="0AED18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61642B" w14:textId="414918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DE0DB7" w14:paraId="29523BE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AB5E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4020E7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l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F14B4F" w14:textId="27A9E9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5CE3075D" w14:textId="7DA8CB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E69C2" w14:textId="3A02CF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4BEB54" w14:textId="47C380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DE0DB7" w14:paraId="10AD01F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10361"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B80B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rau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06F76E" w14:textId="190676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E4EFAD8" w14:textId="76EBED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A200A" w14:textId="6260AB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ABE4DF" w14:textId="326B22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DE0DB7" w14:paraId="17A9DBC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07B3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34F0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am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2AE6C1" w14:textId="498162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BE34A96" w14:textId="3D10A9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1397B" w14:textId="780D2B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F6E71F" w14:textId="607461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E0DB7" w14:paraId="2B2E83F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1329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EA7C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r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D6ED08" w14:textId="4CE9D2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D503C26" w14:textId="0FD409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05B64" w14:textId="62BAA7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5EE025" w14:textId="406352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E0DB7" w14:paraId="692ECF0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94FD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9561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u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F82F15" w14:textId="08E709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52330F18" w14:textId="6C3A2C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6FD17" w14:textId="35DF75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B80803" w14:textId="0A0F9E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DE0DB7" w14:paraId="396CEBA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A6B4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38F0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D1253B6" w14:textId="2568BE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3223CFD" w14:textId="162097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AA7E1" w14:textId="6F7C3D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5720C7" w14:textId="64F9D8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E0DB7" w14:paraId="5461A25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8CF4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431A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4800C3BB" w14:textId="20158A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061B965" w14:textId="5A95DD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23714" w14:textId="210D4C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D7B681" w14:textId="5526CD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E0DB7" w14:paraId="3B5CDF7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D97F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C50B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3712A40D" w14:textId="4E868B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12C5984" w14:textId="7772F8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31223" w14:textId="020FA9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7" w:type="pct"/>
            <w:tcBorders>
              <w:top w:val="nil"/>
              <w:left w:val="nil"/>
              <w:bottom w:val="single" w:sz="4" w:space="0" w:color="000000"/>
              <w:right w:val="single" w:sz="4" w:space="0" w:color="000000"/>
            </w:tcBorders>
            <w:shd w:val="clear" w:color="auto" w:fill="auto"/>
            <w:noWrap/>
            <w:vAlign w:val="center"/>
            <w:hideMark/>
          </w:tcPr>
          <w:p w14:paraId="428BCC37" w14:textId="75311A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DE0DB7" w14:paraId="078A944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4F30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B37F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ub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3FE1D1" w14:textId="798472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4C6E0F9" w14:textId="600510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18653" w14:textId="23E2C9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7AFE22" w14:textId="51A619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E0DB7" w14:paraId="5C2CCF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77DF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7AD6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1A4A90F" w14:textId="16A213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4F646FE" w14:textId="09B830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E4E00" w14:textId="5DAA82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7" w:type="pct"/>
            <w:tcBorders>
              <w:top w:val="nil"/>
              <w:left w:val="nil"/>
              <w:bottom w:val="single" w:sz="4" w:space="0" w:color="000000"/>
              <w:right w:val="single" w:sz="4" w:space="0" w:color="000000"/>
            </w:tcBorders>
            <w:shd w:val="clear" w:color="auto" w:fill="auto"/>
            <w:noWrap/>
            <w:vAlign w:val="center"/>
            <w:hideMark/>
          </w:tcPr>
          <w:p w14:paraId="1AD31F2C" w14:textId="4CF35E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DE0DB7" w14:paraId="2340638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E6DAF"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2AE9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g-o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408C6D" w14:textId="1B2FCB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5F582CEE" w14:textId="7F84CA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07FB3" w14:textId="62899F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EFDCAD" w14:textId="372EA8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DE0DB7" w14:paraId="5E2EE3A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82D7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59AE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om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856ED0" w14:textId="412C34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EF8C693" w14:textId="49C22F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6EB45" w14:textId="0AC57C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DC5ED4" w14:textId="3B68C2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E0DB7" w14:paraId="0005B54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0165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186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bu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465F10" w14:textId="434595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04B9F0D0" w14:textId="78E143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802BF" w14:textId="4477B3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6E5985" w14:textId="7F03BB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DE0DB7" w14:paraId="05693B5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8772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EFD0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8CD4391" w14:textId="605FC5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5A5E599" w14:textId="30E111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5E2D7" w14:textId="34E504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BC3E28" w14:textId="09D12D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E0DB7" w14:paraId="71F5839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5489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EFBF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d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63DE4F" w14:textId="5D5686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2545869" w14:textId="570DC3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09A93" w14:textId="647A06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7" w:type="pct"/>
            <w:tcBorders>
              <w:top w:val="nil"/>
              <w:left w:val="nil"/>
              <w:bottom w:val="single" w:sz="4" w:space="0" w:color="000000"/>
              <w:right w:val="single" w:sz="4" w:space="0" w:color="000000"/>
            </w:tcBorders>
            <w:shd w:val="clear" w:color="auto" w:fill="auto"/>
            <w:noWrap/>
            <w:vAlign w:val="center"/>
            <w:hideMark/>
          </w:tcPr>
          <w:p w14:paraId="45C6B87E" w14:textId="1C46B4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DE0DB7" w14:paraId="7BAA170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5F36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85FA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op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1A9FC0" w14:textId="4968CF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96F5BEB" w14:textId="5344B4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6380A" w14:textId="0369F2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7" w:type="pct"/>
            <w:tcBorders>
              <w:top w:val="nil"/>
              <w:left w:val="nil"/>
              <w:bottom w:val="single" w:sz="4" w:space="0" w:color="000000"/>
              <w:right w:val="single" w:sz="4" w:space="0" w:color="000000"/>
            </w:tcBorders>
            <w:shd w:val="clear" w:color="auto" w:fill="auto"/>
            <w:noWrap/>
            <w:vAlign w:val="center"/>
            <w:hideMark/>
          </w:tcPr>
          <w:p w14:paraId="1540A03E" w14:textId="0A9034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DE0DB7" w14:paraId="3009227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22C67"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0AE428F" w14:textId="5E0263B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83C4B4E" w14:textId="5FCB1A2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21C3A1" w14:textId="2DD747C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465ADE97" w14:textId="2F8C9D9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DE0DB7" w14:paraId="5CF66C6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C6621"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6E89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AF5B235" w14:textId="290D8D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EC294CA" w14:textId="33D64F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2D4B0" w14:textId="438EB6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8362C79" w14:textId="6062C1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DE0DB7" w14:paraId="6FAA61C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889CB"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B38A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979BEC8" w14:textId="2D53B2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3E98BD26" w14:textId="687C51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D2C85" w14:textId="6562BB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C18DAF" w14:textId="0B5DAC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DE0DB7" w14:paraId="15B7F6D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58CF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DEE2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b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96CD00" w14:textId="322425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194349A0" w14:textId="6FB76F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C43AF" w14:textId="3A26D5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7" w:type="pct"/>
            <w:tcBorders>
              <w:top w:val="nil"/>
              <w:left w:val="nil"/>
              <w:bottom w:val="single" w:sz="4" w:space="0" w:color="000000"/>
              <w:right w:val="single" w:sz="4" w:space="0" w:color="000000"/>
            </w:tcBorders>
            <w:shd w:val="clear" w:color="auto" w:fill="auto"/>
            <w:noWrap/>
            <w:vAlign w:val="center"/>
            <w:hideMark/>
          </w:tcPr>
          <w:p w14:paraId="656D7221" w14:textId="15A909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DE0DB7" w14:paraId="0D1F5DF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5648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F7C3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FE3C7F" w14:textId="052534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4063DC82" w14:textId="557372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F312E" w14:textId="01D2D1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DE9644" w14:textId="318D80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DE0DB7" w14:paraId="0DDD5FF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3EA5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2459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vezare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D4122A" w14:textId="6B75A1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62C98F1A" w14:textId="62F118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BAFA" w14:textId="328E02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A8E8A6" w14:textId="0A6ADD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DE0DB7" w14:paraId="4543947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780D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77AF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7957062" w14:textId="0E1F2D7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B054159" w14:textId="76CF11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8B81E" w14:textId="6749EE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AC26FF" w14:textId="22DAA3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DE0DB7" w14:paraId="243E36A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41CE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6C60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17E623" w14:textId="231C0B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BE4C69F" w14:textId="3AF45D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4AFFB" w14:textId="0B55D7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01184" w14:textId="49CAA5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DE0DB7" w14:paraId="13940172"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37213"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1FBE85E" w14:textId="38F18F4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80E3118" w14:textId="3A2445F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7E597B" w14:textId="6C9BCAE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313BB5F3" w14:textId="78EE38D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DE0DB7" w14:paraId="20016D3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82152"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3156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2886590" w14:textId="762F92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45ACFCAF" w14:textId="1E367E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6A856" w14:textId="547B2A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5549ECB" w14:textId="129E2A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DE0DB7" w14:paraId="7B74656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8656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6C24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2B84841" w14:textId="46CB68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32B8C85F" w14:textId="06C11A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BA76B" w14:textId="17A28D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82BBF0" w14:textId="30EA21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DE0DB7" w14:paraId="6206042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25D3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E96C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A0BA9BD" w14:textId="16FB31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C7B6FC9" w14:textId="246CE3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C275E" w14:textId="53E95F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FF2794" w14:textId="0C450F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E0DB7" w14:paraId="61CDECA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A0C9C"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2783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06BA583" w14:textId="54C6F9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CB954E6" w14:textId="609806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AF23E" w14:textId="7DC3E6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7" w:type="pct"/>
            <w:tcBorders>
              <w:top w:val="nil"/>
              <w:left w:val="nil"/>
              <w:bottom w:val="single" w:sz="4" w:space="0" w:color="000000"/>
              <w:right w:val="single" w:sz="4" w:space="0" w:color="000000"/>
            </w:tcBorders>
            <w:shd w:val="clear" w:color="auto" w:fill="auto"/>
            <w:noWrap/>
            <w:vAlign w:val="center"/>
            <w:hideMark/>
          </w:tcPr>
          <w:p w14:paraId="522C0392" w14:textId="227389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DE0DB7" w14:paraId="22BD120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C0E4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D2E5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rang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A85477" w14:textId="70FE47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7BD394A" w14:textId="022580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BA07B" w14:textId="5476AC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5844EF" w14:textId="407C07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E0DB7" w14:paraId="6E6735E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925E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FF1D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s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4CFC80" w14:textId="168DD8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47F93F8" w14:textId="33580F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C3FEC" w14:textId="70D0E8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0D2EBA" w14:textId="657345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DE0DB7" w14:paraId="098E00F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ADF0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A740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A62B0CD" w14:textId="616F9E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725640B" w14:textId="0376A8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BBCFB" w14:textId="26C9B5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0DD1DB" w14:textId="4872E2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DE0DB7" w14:paraId="2FB0B16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6C2D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E83A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Jose de </w:t>
            </w:r>
            <w:proofErr w:type="spellStart"/>
            <w:r>
              <w:rPr>
                <w:rFonts w:ascii="Arial Narrow" w:hAnsi="Arial Narrow"/>
                <w:i/>
                <w:iCs/>
                <w:color w:val="000000"/>
                <w:sz w:val="20"/>
                <w:szCs w:val="20"/>
              </w:rPr>
              <w:t>B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7DA90A" w14:textId="5F2F8B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DCA926B" w14:textId="21B50C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FC5AB" w14:textId="253FA1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2F372C" w14:textId="0F0DC9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DE0DB7" w14:paraId="4E3A113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1E3E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1E77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878CCEB" w14:textId="001D40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D5A1861" w14:textId="2E459A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6263E" w14:textId="6199A3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D5ECAB" w14:textId="2AC946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E0DB7" w14:paraId="2AAD3C4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2D002"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2A79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6443C436" w14:textId="1C9F03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6CB37BE" w14:textId="3973E5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62BA0" w14:textId="192CFD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644410" w14:textId="206EEE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DE0DB7" w14:paraId="57312E08"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ED5391"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5ABC63A" w14:textId="6E5DF4A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9E09621" w14:textId="21EE13C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EC61F5" w14:textId="3EB1DB6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6276B20B" w14:textId="3F1C05B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DE0DB7" w14:paraId="6BB71CF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FC5BF"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1E5E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5AD0376" w14:textId="022DBA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96AC972" w14:textId="0BD45F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ECC64" w14:textId="19157D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2B3F817" w14:textId="0DFA89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DE0DB7" w14:paraId="3A2BEA1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04E75"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EC70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Maas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F96405E" w14:textId="2DA926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2303469" w14:textId="1DE60B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766F3" w14:textId="2402D1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156B10" w14:textId="5E9AB1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E0DB7" w14:paraId="764C1FF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07994"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4FAF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A1C5AD4" w14:textId="0031BF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CD537FB" w14:textId="1F356A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15E2B" w14:textId="574986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7" w:type="pct"/>
            <w:tcBorders>
              <w:top w:val="nil"/>
              <w:left w:val="nil"/>
              <w:bottom w:val="single" w:sz="4" w:space="0" w:color="000000"/>
              <w:right w:val="single" w:sz="4" w:space="0" w:color="000000"/>
            </w:tcBorders>
            <w:shd w:val="clear" w:color="auto" w:fill="auto"/>
            <w:noWrap/>
            <w:vAlign w:val="center"/>
            <w:hideMark/>
          </w:tcPr>
          <w:p w14:paraId="0D166420" w14:textId="3E4201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7510739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3DED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7AA8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Tomas </w:t>
            </w:r>
            <w:proofErr w:type="spellStart"/>
            <w:r>
              <w:rPr>
                <w:rFonts w:ascii="Arial Narrow" w:hAnsi="Arial Narrow"/>
                <w:i/>
                <w:iCs/>
                <w:color w:val="000000"/>
                <w:sz w:val="20"/>
                <w:szCs w:val="20"/>
              </w:rPr>
              <w:t>Oppu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94E1A5" w14:textId="0E51CE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1A1350E" w14:textId="1AF31F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D4A2E" w14:textId="1C2912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93965B" w14:textId="7E9E99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E0DB7" w14:paraId="095C770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FAA8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D869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a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0FF869" w14:textId="73AF9D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01B9B388" w14:textId="535534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924A6" w14:textId="60024C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6FCFA5" w14:textId="779ABF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DE0DB7" w14:paraId="645DF87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F6AD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17F8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4679AB" w14:textId="1E7E10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B6794E" w14:textId="547639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85331" w14:textId="4A5EFC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7" w:type="pct"/>
            <w:tcBorders>
              <w:top w:val="nil"/>
              <w:left w:val="nil"/>
              <w:bottom w:val="single" w:sz="4" w:space="0" w:color="000000"/>
              <w:right w:val="single" w:sz="4" w:space="0" w:color="000000"/>
            </w:tcBorders>
            <w:shd w:val="clear" w:color="auto" w:fill="auto"/>
            <w:noWrap/>
            <w:vAlign w:val="center"/>
            <w:hideMark/>
          </w:tcPr>
          <w:p w14:paraId="0A7C5EF0" w14:textId="24B741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DE0DB7" w14:paraId="33A214B1"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1167D7"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2AC95396" w14:textId="2601ED1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089868FA" w14:textId="776787A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9FFFD3C" w14:textId="06516C3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CA2CC66" w14:textId="4498001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DE0DB7" w14:paraId="4950E31C"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0869E"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B393DB4" w14:textId="2A4A321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0E010839" w14:textId="6620EFE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A5207D" w14:textId="759D777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1DC3493" w14:textId="3575C4E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DE0DB7" w14:paraId="61F92AE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57407"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0F5A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ngan</w:t>
            </w:r>
            <w:proofErr w:type="spellEnd"/>
            <w:r>
              <w:rPr>
                <w:rFonts w:ascii="Arial Narrow" w:hAnsi="Arial Narrow"/>
                <w:i/>
                <w:iCs/>
                <w:color w:val="000000"/>
                <w:sz w:val="20"/>
                <w:szCs w:val="20"/>
              </w:rPr>
              <w:t xml:space="preserve"> (Leon T. </w:t>
            </w:r>
            <w:proofErr w:type="spellStart"/>
            <w:r>
              <w:rPr>
                <w:rFonts w:ascii="Arial Narrow" w:hAnsi="Arial Narrow"/>
                <w:i/>
                <w:iCs/>
                <w:color w:val="000000"/>
                <w:sz w:val="20"/>
                <w:szCs w:val="20"/>
              </w:rPr>
              <w:t>Posti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33BE719" w14:textId="7ACDEF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6C1D7A1A" w14:textId="46ACF9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23759" w14:textId="58C6BF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722D92" w14:textId="46C0DA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DE0DB7" w14:paraId="3849344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079F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32D6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gu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7299BE" w14:textId="40417B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881047C" w14:textId="55E441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5E9A2" w14:textId="7373FE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30A47F" w14:textId="42DE19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DE0DB7" w14:paraId="2F29351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7963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B3AB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092E50" w14:textId="60569A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4F42A22E" w14:textId="35E356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4A6DC" w14:textId="0B9682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923232" w14:textId="7C1447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DE0DB7" w14:paraId="7E2E092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6445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9868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pol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0A0B4569" w14:textId="435A9B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D72887C" w14:textId="167473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AF7DA" w14:textId="35CAA4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335B50" w14:textId="47153F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E0DB7" w14:paraId="3E7E5E6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18D9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16F5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od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59FB49" w14:textId="0A138B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5109D17F" w14:textId="1F16A6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6D4E7" w14:textId="65A0C3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124B48" w14:textId="5DC764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DE0DB7" w14:paraId="6C8A817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9A86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D8C3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tala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B836C7" w14:textId="6BA36F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641A3740" w14:textId="7C6FB6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66C9D" w14:textId="2D24B3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419F1F" w14:textId="45A790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DE0DB7" w14:paraId="0DA3313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5B21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CBEC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w:t>
            </w:r>
            <w:proofErr w:type="spellStart"/>
            <w:r>
              <w:rPr>
                <w:rFonts w:ascii="Arial Narrow" w:hAnsi="Arial Narrow"/>
                <w:i/>
                <w:iCs/>
                <w:color w:val="000000"/>
                <w:sz w:val="20"/>
                <w:szCs w:val="20"/>
              </w:rPr>
              <w:t>Ponot</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4C904750" w14:textId="5596B7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60CB289" w14:textId="6D3F26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A0FE1" w14:textId="21C4DC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B009F9" w14:textId="2FEB08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DE0DB7" w14:paraId="2B7EAFF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3811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C2A1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w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07B348" w14:textId="372CED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775C5D3" w14:textId="34DBFC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2DC03" w14:textId="3A90DB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2F26F2" w14:textId="079D2A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DE0DB7" w14:paraId="48381CF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2179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FA27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4C7B7CB" w14:textId="0260B4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5CE2D26B" w14:textId="545016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F2D63" w14:textId="0096E9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6CF2A0" w14:textId="385BA4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DE0DB7" w14:paraId="02770A0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C9B9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A5BA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B8B076A" w14:textId="5A8DD8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FA816CA" w14:textId="5DD611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F46CF" w14:textId="16C76B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C3DC2" w14:textId="780C67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DE0DB7" w14:paraId="6236B0F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8A36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29A9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616559" w14:textId="49B612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67A0704" w14:textId="09411E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BC55A" w14:textId="629BD4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EB735" w14:textId="608EC7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DE0DB7" w14:paraId="70E2845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FB67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8D38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l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58582F" w14:textId="276D94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023BD101" w14:textId="04E1C5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DC33E" w14:textId="7A5315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C7FDFD" w14:textId="4F9E5B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DE0DB7" w14:paraId="56426C5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CBFF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C90F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3121DA" w14:textId="6B7B2E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8EC79CC" w14:textId="62C9D8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9332A" w14:textId="373F9F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FCCAF8" w14:textId="49F0A2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DE0DB7" w14:paraId="0C1800F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29DA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A78A1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t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68FCC1" w14:textId="325444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549A3" w14:textId="20C7B1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6BDAB" w14:textId="7E4613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371F97" w14:textId="48AF8D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DE0DB7" w14:paraId="7D1A55F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9014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2F7E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364E37F5" w14:textId="1DF912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1C58B64" w14:textId="7275BC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16FEB" w14:textId="0C42E2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AF561F" w14:textId="1A4308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DE0DB7" w14:paraId="70EF790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13A4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5835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D8CA0CE" w14:textId="54C701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701F6DF" w14:textId="26A890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8A28D" w14:textId="2192C8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30D763" w14:textId="4D0FD5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E0DB7" w14:paraId="7CB8459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39B3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5C54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 Manuel A.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4DEEC9" w14:textId="42D14E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4ACE857D" w14:textId="0B8ADF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3D889" w14:textId="7EBF4A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F6EE97" w14:textId="153E63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E0DB7" w14:paraId="2F7D961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37E5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19AA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E36DF78" w14:textId="697691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4A27E086" w14:textId="1A222E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D5E1A" w14:textId="525F2B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6FFB17" w14:textId="06808B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DE0DB7" w14:paraId="24FA066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4BCC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C4F1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729219" w14:textId="523B5C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5BAF37" w14:textId="6DE148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D7446" w14:textId="274C44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426A1D" w14:textId="2C8FC4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DE0DB7" w14:paraId="1C89F0A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3C9F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73BC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8BD2C98" w14:textId="47B42F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C647AE4" w14:textId="2AE083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B5518" w14:textId="6CC8A4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C5283" w14:textId="3A91E8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DE0DB7" w14:paraId="6701B24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3328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7484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3CABC7" w14:textId="0DB887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396BEEB" w14:textId="20E443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71E1B" w14:textId="17DAF9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BAB864" w14:textId="11B703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DE0DB7" w14:paraId="4E93095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261B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C256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033ABB" w14:textId="3F3870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64F0E3C2" w14:textId="67FAC9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E82CA" w14:textId="7DFB2F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C35C8" w14:textId="3C9036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DE0DB7" w14:paraId="7F30886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A51C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127B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ut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DCCC2E" w14:textId="1FC6E19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7191C57E" w14:textId="7D9288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2693D" w14:textId="2544F4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9C0360" w14:textId="3E5EFE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DE0DB7" w14:paraId="4B17C6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D9C3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E472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d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4BF828" w14:textId="395F81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0B7C0CB2" w14:textId="3514D1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FCD4D" w14:textId="209FE0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73C522" w14:textId="7CCC01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DE0DB7" w14:paraId="4EE06E3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00B9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96BE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oc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ED8B22" w14:textId="508635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FF67C0" w14:textId="73158C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C06C5" w14:textId="7F0A2C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DC7B20" w14:textId="04C26A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DE0DB7" w14:paraId="4C222CF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0CD2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B529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raw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9B791D" w14:textId="564B28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258231B7" w14:textId="06DD3D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A0DB4" w14:textId="3A0381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AC6C2A" w14:textId="06F763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DE0DB7" w14:paraId="7FC3AE5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4FA0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955C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ili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7DA990" w14:textId="219281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DEB81A" w14:textId="3E5D46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99F87" w14:textId="348BB7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79CEF7" w14:textId="14080A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DE0DB7" w14:paraId="423B245C"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3BAE3"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7255F5E" w14:textId="0F2F1E6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FC88F3C" w14:textId="32175FA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2BD4D3" w14:textId="1FC9E23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8908F4D" w14:textId="3B4281D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DE0DB7" w14:paraId="19A7963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EBCF4"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3CD2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E735752" w14:textId="116FDF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E9B723" w14:textId="58F32AF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38517" w14:textId="7017A0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B5B938" w14:textId="60D9F1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DE0DB7" w14:paraId="30F494E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B897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6466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y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975D31" w14:textId="585E04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F0C19" w14:textId="544A40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006E7" w14:textId="0FADE7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75B45E" w14:textId="72E1C3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DE0DB7" w14:paraId="1C88399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01FE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5BD0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matali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C1D85D" w14:textId="2DA710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296364F" w14:textId="576DD8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E5C53" w14:textId="4C9439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18BE03" w14:textId="04EA8D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DE0DB7" w14:paraId="4C12A79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6BF4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4198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in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44F025" w14:textId="107F01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77BD7E93" w14:textId="74D452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DC404" w14:textId="1F11D6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45959D" w14:textId="0CDDF4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DE0DB7" w14:paraId="7A5E9C4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3283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A84D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ali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673B85" w14:textId="0C118B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563411E" w14:textId="27AFC4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61A00" w14:textId="0D9950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E066CF" w14:textId="13DDCF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DE0DB7" w14:paraId="4CDED7D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DC18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7514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uming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970CAD" w14:textId="4CA4A3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4BCE45E7" w14:textId="39BA83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C8ED4" w14:textId="6AE5D5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E021AC" w14:textId="6AEE79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DE0DB7" w14:paraId="1673D83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A27F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C340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p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54CFB5" w14:textId="68A24A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1B0FA18" w14:textId="2CC52E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72C0F" w14:textId="2EC1A2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E1FDE8" w14:textId="0181DC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DE0DB7" w14:paraId="155542A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B768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ECEC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58F182F" w14:textId="1F180E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D9F9AE3" w14:textId="1D4C62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5F22C" w14:textId="467E02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857A1" w14:textId="1A097F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DE0DB7" w14:paraId="08490B6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B535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A0E4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umalar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334896" w14:textId="7AC11D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8747E34" w14:textId="58FFB9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A7752" w14:textId="00F9DD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6043E0" w14:textId="5B43E6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DE0DB7" w14:paraId="04BCF76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6E43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E6A4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D30CEBC" w14:textId="278ABE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477D611" w14:textId="118A98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C26DD" w14:textId="195551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4BBA37" w14:textId="3218BF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DE0DB7" w14:paraId="60E3A5F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B49F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22B2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613E5281" w14:textId="1D716B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EF008D0" w14:textId="7D2925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EE742" w14:textId="63F5D9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4AA4B3" w14:textId="3BC9FF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DE0DB7" w14:paraId="40B0261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394A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BB2C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pu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162E6B" w14:textId="262762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BFFAC91" w14:textId="3E096F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C0D85" w14:textId="5B602E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EF6ECC" w14:textId="33A23D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DE0DB7" w14:paraId="41B4E51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13FB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5BAF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ay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41DEF6" w14:textId="030AE63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1C133F63" w14:textId="488363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37F66" w14:textId="05EF63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EB3C01" w14:textId="128956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DE0DB7" w14:paraId="183B1EB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6264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874F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gosatub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6B565D" w14:textId="0B3E2B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5EDCD75E" w14:textId="380811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F2A15" w14:textId="7D8E75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3E47E9" w14:textId="6241F6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DE0DB7" w14:paraId="231D43C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5346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7636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li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FD2B0D" w14:textId="2F5338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2697A3F" w14:textId="1B9508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3ABB6" w14:textId="005132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5F4360" w14:textId="3AA274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DE0DB7" w14:paraId="0D0D797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E5A5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EA7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lav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DC954C" w14:textId="2E3088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C588748" w14:textId="1A43FF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ACCF7" w14:textId="5E3084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A60AA8" w14:textId="4C40DB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DE0DB7" w14:paraId="0DE34F9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9039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AED3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3BA736" w14:textId="3EF278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158A6DA1" w14:textId="475F3B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C7700" w14:textId="4ADD9F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8E4012" w14:textId="284B34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DE0DB7" w14:paraId="772209F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160F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0FEE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to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5EC4D8" w14:textId="73E453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27AD9" w14:textId="7B699D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F8B5C" w14:textId="45674F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320890" w14:textId="031722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DE0DB7" w14:paraId="48761D2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5C95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AACE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w:t>
            </w:r>
            <w:proofErr w:type="spellStart"/>
            <w:r>
              <w:rPr>
                <w:rFonts w:ascii="Arial Narrow" w:hAnsi="Arial Narrow"/>
                <w:i/>
                <w:iCs/>
                <w:color w:val="000000"/>
                <w:sz w:val="20"/>
                <w:szCs w:val="20"/>
              </w:rPr>
              <w:t>Liarg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0781C11" w14:textId="32A833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7AD9A591" w14:textId="1DC574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1B360" w14:textId="73EB90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3B1B8D" w14:textId="4D7500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DE0DB7" w14:paraId="7029F99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9997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24A5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739F3A6" w14:textId="53D8BF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44E233" w14:textId="375ED2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69B07" w14:textId="71578B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62B44" w14:textId="0C3A77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DE0DB7" w14:paraId="655095C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88B2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EBEF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C50F03B" w14:textId="77C90D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81CF3DB" w14:textId="5063B5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3F7A5" w14:textId="59A37B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003BAD" w14:textId="23C424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DE0DB7" w14:paraId="066C343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F21C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090E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ominot</w:t>
            </w:r>
            <w:proofErr w:type="spellEnd"/>
            <w:r>
              <w:rPr>
                <w:rFonts w:ascii="Arial Narrow" w:hAnsi="Arial Narrow"/>
                <w:i/>
                <w:iCs/>
                <w:color w:val="000000"/>
                <w:sz w:val="20"/>
                <w:szCs w:val="20"/>
              </w:rPr>
              <w:t xml:space="preserve">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3931F05" w14:textId="5FBB89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E19D263" w14:textId="2CEC56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91C6C" w14:textId="7A16D4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B429D5" w14:textId="34BFED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DE0DB7" w14:paraId="75D1257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B1EA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2F6B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704185" w14:textId="1868B9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18E6E86" w14:textId="16D2F1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2D10A" w14:textId="547F8A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8A359D" w14:textId="2D3C20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DE0DB7" w14:paraId="02B7400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7A65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53C8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bu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E802105" w14:textId="56EF57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747FA111" w14:textId="4A64CD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30ABA" w14:textId="23D795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CF5DA9" w14:textId="54ACF7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DE0DB7" w14:paraId="6C731E5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072B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E6B7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gb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CE9F69" w14:textId="5EC23F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4AC6426E" w14:textId="333037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F5426" w14:textId="6291B9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7BF5A5" w14:textId="678EAE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DE0DB7" w14:paraId="59D54F6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0BB7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48A6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k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A3FCC18" w14:textId="2A7784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8593A8" w14:textId="30F3EF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E4CD3" w14:textId="7C2FEC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62EB8" w14:textId="6FE9BC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E0DB7" w14:paraId="0CDAA68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422E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C8D4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3F55AD72" w14:textId="2F8D3C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4EBCC86" w14:textId="5DEC2E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20FE9" w14:textId="1CD19B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F958AD" w14:textId="478750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DE0DB7" w14:paraId="55B85F5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3CEA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ACFC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152D917" w14:textId="3F85CB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425F3D98" w14:textId="794F2F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ABBD2" w14:textId="55C886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944BB2" w14:textId="620A1F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DE0DB7" w14:paraId="316858D3"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F75D6"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40C860AB" w14:textId="4F7C5BE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6231565D" w14:textId="473B53E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CB0A40" w14:textId="57499DE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54F246" w14:textId="6D55A97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DE0DB7" w14:paraId="5DC0FBC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45A3E"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6A9D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0CF0C46" w14:textId="3D5E45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5216D1D7" w14:textId="25E312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CFB0C" w14:textId="0DFA37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B7E24F" w14:textId="0C3197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DE0DB7" w14:paraId="6F3D3CB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81114"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41BE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u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AF85D8" w14:textId="6BE1CE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02AEA543" w14:textId="4B2C70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69D23" w14:textId="2D05A3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C6F81E" w14:textId="5CAF02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DE0DB7" w14:paraId="51519D9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FB2D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BD08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1DCB5AEE" w14:textId="2F6004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6C236C" w14:textId="4AC2FB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79A3C" w14:textId="5651E1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4CBE2" w14:textId="4D1B9B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E0DB7" w14:paraId="5F58F9A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6E9D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6BED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40A42C1A" w14:textId="10BA45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753CADCB" w14:textId="0DC8A8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44879" w14:textId="6C8C03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BD0A05" w14:textId="479CD7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DE0DB7" w14:paraId="19591DA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E88D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4354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FE011F" w14:textId="16EB80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F7DF1FB" w14:textId="3B4AF7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8FD5B" w14:textId="54B22A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DC575D" w14:textId="749FB3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DE0DB7" w14:paraId="46BF0BC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421D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2B3C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5956E8F9" w14:textId="5C05D0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6348DF1" w14:textId="737ADE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64F8F" w14:textId="3B76B2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970847" w14:textId="7A05B6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DE0DB7" w14:paraId="13A87AF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4560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5C20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781852D" w14:textId="4AE856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EDEC1C7" w14:textId="3B48D2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CAC23" w14:textId="1EF44D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248112" w14:textId="1BE102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DE0DB7" w14:paraId="699A160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15D7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BB05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5ED8DB16" w14:textId="361299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9C0E5" w14:textId="7E1C9E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9EC3B" w14:textId="36FAAD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F86183" w14:textId="7AA1A3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DE0DB7" w14:paraId="1DF4CF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ADE2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899E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lut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757E80" w14:textId="169541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1282BBE9" w14:textId="205130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F9118" w14:textId="517F2C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E0915" w14:textId="2B5D60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DE0DB7" w14:paraId="3DB18B8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A949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238C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5C7C876" w14:textId="04B981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C621EDF" w14:textId="10CC93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74034" w14:textId="6483B8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76FA03" w14:textId="49E79A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DE0DB7" w14:paraId="6C74700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22EB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7855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Roseller</w:t>
            </w:r>
            <w:proofErr w:type="spellEnd"/>
            <w:r>
              <w:rPr>
                <w:rFonts w:ascii="Arial Narrow" w:hAnsi="Arial Narrow"/>
                <w:i/>
                <w:iCs/>
                <w:color w:val="000000"/>
                <w:sz w:val="20"/>
                <w:szCs w:val="20"/>
              </w:rPr>
              <w:t xml:space="preserve"> Lim</w:t>
            </w:r>
          </w:p>
        </w:tc>
        <w:tc>
          <w:tcPr>
            <w:tcW w:w="777" w:type="pct"/>
            <w:tcBorders>
              <w:top w:val="nil"/>
              <w:left w:val="nil"/>
              <w:bottom w:val="single" w:sz="4" w:space="0" w:color="000000"/>
              <w:right w:val="single" w:sz="4" w:space="0" w:color="000000"/>
            </w:tcBorders>
            <w:shd w:val="clear" w:color="auto" w:fill="auto"/>
            <w:noWrap/>
            <w:vAlign w:val="bottom"/>
            <w:hideMark/>
          </w:tcPr>
          <w:p w14:paraId="00941AEE" w14:textId="1BD967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4CD9BD47" w14:textId="3F4B01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F3C10" w14:textId="0DC75E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00D01" w14:textId="5E6BFF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DE0DB7" w14:paraId="5D5C96B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A919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007A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2160AF" w14:textId="48844E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3387186E" w14:textId="3A9B05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0FB5E" w14:textId="7C2929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7822F5" w14:textId="4E6E26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DE0DB7" w14:paraId="3671FED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F194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9FCC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B744B45" w14:textId="56C1FB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7786723" w14:textId="32BC53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99815" w14:textId="009243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EC4CE6" w14:textId="58B474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DE0DB7" w14:paraId="6DCA62C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9AAE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2F7B3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t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962E57" w14:textId="650045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77C9F25" w14:textId="27083F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1F242" w14:textId="210DCD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E7A113" w14:textId="69D422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DE0DB7" w14:paraId="6F26B87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D987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DB04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ng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3007A8" w14:textId="50791A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3A2818A" w14:textId="66814F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045E1" w14:textId="453379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958BCC" w14:textId="1C4A8D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DE0DB7" w14:paraId="46FBA613"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F8A97"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26F4A949" w14:textId="6D5CF2F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30F149D" w14:textId="0415238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967C43" w14:textId="19CBE32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C29FD24" w14:textId="42C3A14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E0DB7" w14:paraId="73D59DC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F0F9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5711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6F04E67" w14:textId="4A3C8A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BFCB775" w14:textId="00040F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6EEE1" w14:textId="7F4D46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D6EC61" w14:textId="5942FB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DE0DB7" w14:paraId="46F033A5"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1247E3"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95CBE96" w14:textId="4A5910E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548,060.45 </w:t>
            </w:r>
          </w:p>
        </w:tc>
        <w:tc>
          <w:tcPr>
            <w:tcW w:w="675" w:type="pct"/>
            <w:tcBorders>
              <w:top w:val="nil"/>
              <w:left w:val="nil"/>
              <w:bottom w:val="single" w:sz="4" w:space="0" w:color="000000"/>
              <w:right w:val="single" w:sz="4" w:space="0" w:color="000000"/>
            </w:tcBorders>
            <w:shd w:val="clear" w:color="A5A5A5" w:fill="A5A5A5"/>
            <w:noWrap/>
            <w:vAlign w:val="bottom"/>
            <w:hideMark/>
          </w:tcPr>
          <w:p w14:paraId="46084247" w14:textId="78D9D40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5E38A10" w14:textId="08E90F8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53473B6" w14:textId="20FCCB4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548,060.45 </w:t>
            </w:r>
          </w:p>
        </w:tc>
      </w:tr>
      <w:tr w:rsidR="00DE0DB7" w14:paraId="7305A9C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A1CBB"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212CF8F8" w14:textId="3934E1A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57FD10" w14:textId="1DD0DE2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9426C8" w14:textId="0EF4A35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DA08392" w14:textId="56B1EF3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33,611.10 </w:t>
            </w:r>
          </w:p>
        </w:tc>
      </w:tr>
      <w:tr w:rsidR="00DE0DB7" w14:paraId="4B90F6C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FA7D0"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5B31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14AC6E" w14:textId="1FB9C3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27FCF5" w14:textId="47F6C0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02CBA" w14:textId="19E55F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60C0B9" w14:textId="2CBCA2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2F3A070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91D4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4B12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o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CC7A17" w14:textId="4BF4B3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F7466D3" w14:textId="0A70E3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97568" w14:textId="4BC5E8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A0A65" w14:textId="7E33D2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E0DB7" w14:paraId="196E357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D363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5DA8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Manolo </w:t>
            </w:r>
            <w:proofErr w:type="spellStart"/>
            <w:r>
              <w:rPr>
                <w:rFonts w:ascii="Arial Narrow" w:hAnsi="Arial Narrow"/>
                <w:i/>
                <w:iCs/>
                <w:color w:val="000000"/>
                <w:sz w:val="20"/>
                <w:szCs w:val="20"/>
              </w:rPr>
              <w:t>Fortic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1D8B97" w14:textId="4FE4EB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381072E" w14:textId="080DCC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D5C0F" w14:textId="296AE1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C177F3" w14:textId="075E59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5AC4511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4E1F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D266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k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2982D2B" w14:textId="39B8F1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0990FB" w14:textId="676260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BB629" w14:textId="26685D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583FF4" w14:textId="37B7C7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2D7FC49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7EA9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ECF9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bangla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8F7514" w14:textId="7099E6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728B5F32" w14:textId="4DC148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006AF" w14:textId="1FAA9B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9D5BCA" w14:textId="0507B9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DE0DB7" w14:paraId="67C7FF5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69A0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07E2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mpasug-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A35B35" w14:textId="497983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12EEC1F8" w14:textId="53D7F9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40608" w14:textId="539E65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B850EE" w14:textId="7F6B9F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DE0DB7" w14:paraId="7699668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BBF3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4730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p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BECF82" w14:textId="1A49A8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C2B6586" w14:textId="29586E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2A177" w14:textId="0C41D6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593F9F" w14:textId="5DCACF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B7" w14:paraId="5FA2B33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FCCB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E84B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52174045" w14:textId="23DF0B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61096969" w14:textId="07A366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DD2E3" w14:textId="59D94A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301DF7" w14:textId="5CB879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DE0DB7" w14:paraId="2DAE24E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1B92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87F7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36E7C35" w14:textId="76B0BD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09FA26B" w14:textId="096811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6C04E" w14:textId="0F211C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AC5D95" w14:textId="6F4863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B7" w14:paraId="60617AE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9FB0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EDD0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c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615D6F" w14:textId="126E50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384A3EA5" w14:textId="10629C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2192F" w14:textId="3B9FB2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9CE05D" w14:textId="78C169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DE0DB7" w14:paraId="76C95AB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4180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A9BE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300C0B8B" w14:textId="640DAF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59239B6D" w14:textId="4FE03F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E8CD3" w14:textId="72ADD6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3D4788" w14:textId="70BC26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DE0DB7" w14:paraId="7630269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A1EF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370C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ding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BB5EB7" w14:textId="611E78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42D37B8" w14:textId="5A4E49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F7240" w14:textId="7685E3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8EC403" w14:textId="323103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B7" w14:paraId="0A12E66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5FC9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84FD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C1B2E1D" w14:textId="6CE489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19C4EDEC" w14:textId="37CE66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832FA" w14:textId="70FC6A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F87C29" w14:textId="1DA51B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DE0DB7" w14:paraId="72E4F83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CECF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B450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ao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54D996" w14:textId="622558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C55FD" w14:textId="353CEA0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BA68C" w14:textId="1EC92E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612852" w14:textId="3FF5ED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DE0DB7" w14:paraId="4B44BB2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3404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6C09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il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670292" w14:textId="1763F5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2DA9134" w14:textId="175988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13C87" w14:textId="268477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7BC935" w14:textId="519B99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B7" w14:paraId="396E80BB"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D2C60"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Camiguin</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282C2ADB" w14:textId="68F3F6D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174CE14" w14:textId="7138BDA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12A9C9" w14:textId="132A804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C0859AA" w14:textId="36E17C1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DE0DB7" w14:paraId="3891059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D658A"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D56A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hino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31C6EA" w14:textId="320CF3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BA8EA14" w14:textId="6F0881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8F0C1" w14:textId="7047C2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A9271C" w14:textId="28E3FA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B7" w14:paraId="3D577FC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0984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E792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mbaj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EB21E4" w14:textId="14F91B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607FF561" w14:textId="581A19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56401" w14:textId="0A46CE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0A4512" w14:textId="065294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DE0DB7" w14:paraId="668FCC8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E37A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A141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tar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211A41" w14:textId="6DF52B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35F92B65" w14:textId="023F95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29E3B" w14:textId="02A3E8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CFD6D" w14:textId="063175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DE0DB7" w14:paraId="51072CC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74A0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F3A8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uinsili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05BE16" w14:textId="73FAB0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15A38DE" w14:textId="73AC80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4858D" w14:textId="159B4D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43117" w14:textId="6C4F61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B7" w14:paraId="72A4832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E6EE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1FAE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040981" w14:textId="0E897B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3ED3E34" w14:textId="20D83D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82E67" w14:textId="2DB9B6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98F344" w14:textId="00057E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B7" w14:paraId="62585BD6"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9A773"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0A9A68B" w14:textId="063FD31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040,09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2766EC14" w14:textId="0D5B6EF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7B7CFB" w14:textId="151C06A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6766820" w14:textId="33663D2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040,095.97 </w:t>
            </w:r>
          </w:p>
        </w:tc>
      </w:tr>
      <w:tr w:rsidR="00DE0DB7" w14:paraId="64CCC07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801EC"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EAB2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DF7D626" w14:textId="48D48B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17DF3C76" w14:textId="748FD8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F275F" w14:textId="3BC036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3663AB" w14:textId="2A7470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DE0DB7" w14:paraId="4039C39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04F3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C2E2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5BB44079" w14:textId="428001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D1A50C7" w14:textId="2D469F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9AE91" w14:textId="676D6D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AED6E" w14:textId="2C4E87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E0DB7" w14:paraId="21C5F21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04EA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6CA6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o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0B02B9C" w14:textId="789C56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85EE1F" w14:textId="01F0AF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CC4B2" w14:textId="0FF99E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E2CBAA" w14:textId="773768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21C97B9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6668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9208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613401" w14:textId="2495DE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0A14F238" w14:textId="6510C1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CF887" w14:textId="6D8FD7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F73700" w14:textId="6B0879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DE0DB7" w14:paraId="62E287C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602E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9B02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usw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7E840C7" w14:textId="51338D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240A065C" w14:textId="0D51D5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2B8D6" w14:textId="30BF4D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99B32D" w14:textId="44F0AB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DE0DB7" w14:paraId="5105277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0D94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B704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olamb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8AF0937" w14:textId="7E7D53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4E017060" w14:textId="09A21D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0F435" w14:textId="56E7F2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E56D38" w14:textId="1CAC44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DE0DB7" w14:paraId="6211A9C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7520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1A11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am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ACE590" w14:textId="4D392D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EF9DCE" w14:textId="52B489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5AF2A" w14:textId="4326A0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9DDB77" w14:textId="0B4BAA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0FB9D95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AA5A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3107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DBBF35D" w14:textId="5BF61C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E73DE7E" w14:textId="44982C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B9251" w14:textId="0BC76C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9901B9" w14:textId="65D75F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E0DB7" w14:paraId="5CD5174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450E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157E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u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B0647E2" w14:textId="02E9C0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007274" w14:textId="3C36D1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3C5AD" w14:textId="1FE5D9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334926" w14:textId="3808E4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4DEB21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AAAB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37FC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6AAF2C" w14:textId="429AD5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CCEDA56" w14:textId="02D70C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B0DA8" w14:textId="2D904F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67958A" w14:textId="153BB3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E0DB7" w14:paraId="6707113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A306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F594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30B050" w14:textId="077471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3CE8DDD5" w14:textId="780251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2F604" w14:textId="0EAD1C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F4D5CA" w14:textId="240931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DE0DB7" w14:paraId="51482FF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BB63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AD41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t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9A679D3" w14:textId="346AB4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9C71D6" w14:textId="5D58FC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804F2" w14:textId="4FAD2C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728876" w14:textId="5040E2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02B4293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5033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9A28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51C3849" w14:textId="27E587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3,877.75 </w:t>
            </w:r>
          </w:p>
        </w:tc>
        <w:tc>
          <w:tcPr>
            <w:tcW w:w="675" w:type="pct"/>
            <w:tcBorders>
              <w:top w:val="nil"/>
              <w:left w:val="nil"/>
              <w:bottom w:val="single" w:sz="4" w:space="0" w:color="000000"/>
              <w:right w:val="single" w:sz="4" w:space="0" w:color="000000"/>
            </w:tcBorders>
            <w:shd w:val="clear" w:color="auto" w:fill="auto"/>
            <w:noWrap/>
            <w:vAlign w:val="bottom"/>
            <w:hideMark/>
          </w:tcPr>
          <w:p w14:paraId="46A800F1" w14:textId="4465B8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8EEC6" w14:textId="51347D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2CF7DF" w14:textId="79C164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23,877.75 </w:t>
            </w:r>
          </w:p>
        </w:tc>
      </w:tr>
      <w:tr w:rsidR="00DE0DB7" w14:paraId="424E628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EC3F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13E3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B4CA025" w14:textId="67E6DD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5A86EF3" w14:textId="68B72E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5535F" w14:textId="4BAF26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4C16FE" w14:textId="44FE94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DE0DB7" w14:paraId="262F2FE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6568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2DE3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una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A50939" w14:textId="64C4DD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5FD6F4" w14:textId="791F8F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6233C" w14:textId="7CE612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429168" w14:textId="098658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144B8AA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CD42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3E15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un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97B1B8" w14:textId="3033C4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389E31E" w14:textId="62F6A9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AD8BB" w14:textId="70476D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B947D0" w14:textId="1AA2BD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E0DB7" w14:paraId="7DD02ED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1E74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6FC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ao</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R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E5F43E" w14:textId="0776B1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D799AF" w14:textId="7CF3EDC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F9A07" w14:textId="1B5ECB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4D502" w14:textId="7A35D6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605FBEA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0CC5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BD2F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36816E9" w14:textId="098043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B439455" w14:textId="3F5F22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E3063" w14:textId="0214B9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B2FF95" w14:textId="6236D3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DE0DB7" w14:paraId="1D6C0CB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1138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6471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11B6D6" w14:textId="2988D7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4A01126" w14:textId="0D68E1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EBDBD" w14:textId="4C076E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1DAD1" w14:textId="04AEC9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E0DB7" w14:paraId="1226F19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F855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C414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017B11" w14:textId="53554D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1DB0415" w14:textId="7BD24E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8695A" w14:textId="601AA2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2E85BA" w14:textId="11E785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387EC6CC"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E48D9"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E0DB2BA" w14:textId="5D58C42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E8E7A31" w14:textId="534872E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F25D93" w14:textId="0D5F8FF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EFCBDF3" w14:textId="715A77A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DE0DB7" w14:paraId="2BD38F1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D6423"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77F5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o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7DD4F2" w14:textId="2659E9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95F30AA" w14:textId="765E4F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AC133" w14:textId="2C9325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329A64" w14:textId="66C653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5826A90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5A1C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D08A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a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3016D65" w14:textId="399161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8CE9228" w14:textId="4EBC93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9F9E6" w14:textId="62B543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84BFA7" w14:textId="5A362B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6C553EB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ED15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132F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5AC46EE" w14:textId="6CC53F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29EA35" w14:textId="285CAC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AD39D" w14:textId="2C4F58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64F824" w14:textId="11347F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2D97A2B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3986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A313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10F9CC5" w14:textId="5C5223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FE0078" w14:textId="7F9250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4B956" w14:textId="0450C6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26E57E" w14:textId="01CD707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0BD468C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ABC0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BEEB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75A2000D" w14:textId="2E3525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E8F28C" w14:textId="05B15D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DE092" w14:textId="26DFCE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8CF03F" w14:textId="60C9C7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3390FF5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3469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9166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opez </w:t>
            </w:r>
            <w:proofErr w:type="spellStart"/>
            <w:r>
              <w:rPr>
                <w:rFonts w:ascii="Arial Narrow" w:hAnsi="Arial Narrow"/>
                <w:i/>
                <w:iCs/>
                <w:color w:val="000000"/>
                <w:sz w:val="20"/>
                <w:szCs w:val="20"/>
              </w:rPr>
              <w:t>Jae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5E5DB1" w14:textId="043C6A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3D2012" w14:textId="35CAAF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44B67" w14:textId="3303D7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CD6172" w14:textId="092E19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7A90BAB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02BD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F517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roquieta</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51A43092" w14:textId="2B161B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22E826AF" w14:textId="06AEBA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0D2A7" w14:textId="792755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3E2AA8" w14:textId="564C82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DE0DB7" w14:paraId="793C527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8408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0FFB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a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4F0CE8" w14:textId="4BB5FB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AF2307" w14:textId="6739C8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FC252" w14:textId="58A57D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2EAA84" w14:textId="7314CD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579DFF0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4FAB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82598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CB25CBA" w14:textId="395D03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9C11A1" w14:textId="64436D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D20F5" w14:textId="6883B3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C63E2E" w14:textId="4EF0877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52CB124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CB3E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ED6B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pang</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Dala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A05252" w14:textId="037F36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82E8D4" w14:textId="38AE39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B1370" w14:textId="30968A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95846E" w14:textId="5CC87A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2549E28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A157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5B1D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1F63A559" w14:textId="1AF67E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CB1C13" w14:textId="6DBFCB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0EF74" w14:textId="46458C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EEF3DA" w14:textId="23A4C2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200CA0C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4351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5FB0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r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AC8B3F" w14:textId="5F34F6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0166B6D9" w14:textId="5D5B0F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156D5" w14:textId="62B650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ED0577" w14:textId="7EEC85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DE0DB7" w14:paraId="45CFD19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0BB0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4A38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Don </w:t>
            </w:r>
            <w:proofErr w:type="spellStart"/>
            <w:r>
              <w:rPr>
                <w:rFonts w:ascii="Arial Narrow" w:hAnsi="Arial Narrow"/>
                <w:i/>
                <w:iCs/>
                <w:color w:val="000000"/>
                <w:sz w:val="20"/>
                <w:szCs w:val="20"/>
              </w:rPr>
              <w:t>Victoriano</w:t>
            </w:r>
            <w:proofErr w:type="spellEnd"/>
            <w:r>
              <w:rPr>
                <w:rFonts w:ascii="Arial Narrow" w:hAnsi="Arial Narrow"/>
                <w:i/>
                <w:iCs/>
                <w:color w:val="000000"/>
                <w:sz w:val="20"/>
                <w:szCs w:val="20"/>
              </w:rPr>
              <w:t xml:space="preserve">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9519E7F" w14:textId="68CFC8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3A5A08" w14:textId="6C2163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CD454" w14:textId="5213AD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8A51E4" w14:textId="5CFEC1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3AB3235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97C2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DCC2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95CB22D" w14:textId="31B01E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C5E49" w14:textId="0A1CCE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9EC9D" w14:textId="258880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67118F" w14:textId="749D0A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E0DB7" w14:paraId="396A289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F5D3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862B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nacab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4109B6" w14:textId="1DEE13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1E5A2B" w14:textId="64F5A2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5EF4D" w14:textId="2F8C5B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A21FB" w14:textId="01470D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14FB6E5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3B54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EDDE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gub</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6744CB93" w14:textId="013501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42B79E" w14:textId="3DCB05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B13D8" w14:textId="60D4C2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853171" w14:textId="7B1C41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298C58F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3CB1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38EB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de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960BDE" w14:textId="3AF96D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522F3E" w14:textId="5621B4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B576E" w14:textId="135F30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86052F" w14:textId="3306CE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651D4857"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DB8CD"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2E7455F" w14:textId="4753009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D5D307E" w14:textId="652AE52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1A2997" w14:textId="30BE915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5BA5B32" w14:textId="21B4C8E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38,263.37 </w:t>
            </w:r>
          </w:p>
        </w:tc>
      </w:tr>
      <w:tr w:rsidR="00DE0DB7" w14:paraId="1F4B701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D1DA7"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766A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4CA36D1" w14:textId="24220A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5CA5A619" w14:textId="67A483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1F36F" w14:textId="50693B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44C7CF" w14:textId="0DB57F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DE0DB7" w14:paraId="4F77C37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747F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1B2D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as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A7AF16" w14:textId="6D3391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8F4C0ED" w14:textId="47ED86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A0715" w14:textId="568602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0E994E" w14:textId="24F2B9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E0DB7" w14:paraId="467454B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1B81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035B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ing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2A0592" w14:textId="455C3D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24AC8D" w14:textId="6EEC3E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C501A" w14:textId="13CBD9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99B5BB" w14:textId="597C09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47CDF03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2036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8B4D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inu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2DBD9F" w14:textId="59408A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0D054BA" w14:textId="0073C5F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F46DA" w14:textId="3E5CB1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5DE685" w14:textId="7C9903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7C5A2BB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4B0E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3D96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ngoog</w:t>
            </w:r>
            <w:proofErr w:type="spellEnd"/>
            <w:r>
              <w:rPr>
                <w:rFonts w:ascii="Arial Narrow" w:hAnsi="Arial Narrow"/>
                <w:i/>
                <w:iCs/>
                <w:color w:val="000000"/>
                <w:sz w:val="20"/>
                <w:szCs w:val="20"/>
              </w:rPr>
              <w:t xml:space="preserve"> City</w:t>
            </w:r>
          </w:p>
        </w:tc>
        <w:tc>
          <w:tcPr>
            <w:tcW w:w="777" w:type="pct"/>
            <w:tcBorders>
              <w:top w:val="nil"/>
              <w:left w:val="nil"/>
              <w:bottom w:val="single" w:sz="4" w:space="0" w:color="000000"/>
              <w:right w:val="single" w:sz="4" w:space="0" w:color="000000"/>
            </w:tcBorders>
            <w:shd w:val="clear" w:color="auto" w:fill="auto"/>
            <w:noWrap/>
            <w:vAlign w:val="bottom"/>
            <w:hideMark/>
          </w:tcPr>
          <w:p w14:paraId="1838EAF7" w14:textId="2F1625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5A9ABA67" w14:textId="428F01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DF5DA" w14:textId="2DE8A2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DB6BD" w14:textId="6FC3B6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DE0DB7" w14:paraId="7F3B964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CEF7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B812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nogu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E73FC3" w14:textId="4C0385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860053" w14:textId="3E7E8E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71385" w14:textId="2B975F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44A4F8" w14:textId="08A8D3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0DAFDEE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1E11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3FB9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ong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782628" w14:textId="288E40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C6C86" w14:textId="6A7888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C4007" w14:textId="2A1633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F113DF" w14:textId="64FFA8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DE0DB7" w14:paraId="2B89E81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7094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CB07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w:t>
            </w:r>
            <w:proofErr w:type="spellStart"/>
            <w:r>
              <w:rPr>
                <w:rFonts w:ascii="Arial Narrow" w:hAnsi="Arial Narrow"/>
                <w:i/>
                <w:iCs/>
                <w:color w:val="000000"/>
                <w:sz w:val="20"/>
                <w:szCs w:val="20"/>
              </w:rPr>
              <w:t>Linugo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80A380A" w14:textId="778564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6B14D908" w14:textId="31AE97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6FC59" w14:textId="3D3BB1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9BA04C" w14:textId="70340D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DE0DB7" w14:paraId="73E8753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9BD0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5AD5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408408C" w14:textId="629861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A0EF3C" w14:textId="561989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6A95C" w14:textId="44FEE2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9C2316" w14:textId="439C1F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E0DB7" w14:paraId="0545DAC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54F6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380C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41016C7" w14:textId="17D0AD0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46AB07" w14:textId="4CBD16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C2A78" w14:textId="342A44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963242" w14:textId="031D1D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7803890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5FB3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497A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gbong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9992A4" w14:textId="6A5243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29B7C49" w14:textId="0A7C2F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BED23" w14:textId="748EE7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C531C8" w14:textId="0D03EF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6103EF6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D13F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46BD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ubiji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08C60F" w14:textId="223ECA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5A2E978" w14:textId="0DC13A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36707" w14:textId="552ABE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F45E7F" w14:textId="5B7E89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59F92D5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509C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507B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C14B018" w14:textId="46CD96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B47BA8" w14:textId="231A2C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8CE72" w14:textId="5E3FCA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14D357" w14:textId="1BEFDC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6DB242A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DC3F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4A92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9B97097" w14:textId="0D1702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0A2138A2" w14:textId="37B0E7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66848" w14:textId="2D2790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5B6C4C" w14:textId="6D564D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DE0DB7" w14:paraId="18DB077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3D06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E705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tag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393FB4" w14:textId="589E5A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4DC4C4" w14:textId="078CAD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26E04" w14:textId="643573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36EFD" w14:textId="5CCB33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1B91C4F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9B18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D41D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it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33CA38" w14:textId="70A571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4BE19C83" w14:textId="0C4BCD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E2316" w14:textId="78D5FF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D4C022" w14:textId="58C88A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E0DB7" w14:paraId="6ACE844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EF61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4154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sa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60B907" w14:textId="2FC102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c>
          <w:tcPr>
            <w:tcW w:w="675" w:type="pct"/>
            <w:tcBorders>
              <w:top w:val="nil"/>
              <w:left w:val="nil"/>
              <w:bottom w:val="single" w:sz="4" w:space="0" w:color="000000"/>
              <w:right w:val="single" w:sz="4" w:space="0" w:color="000000"/>
            </w:tcBorders>
            <w:shd w:val="clear" w:color="auto" w:fill="auto"/>
            <w:noWrap/>
            <w:vAlign w:val="bottom"/>
            <w:hideMark/>
          </w:tcPr>
          <w:p w14:paraId="3DA72DE4" w14:textId="4A6CFD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8507B" w14:textId="30C270F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54518E" w14:textId="225DAB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r>
      <w:tr w:rsidR="00DE0DB7" w14:paraId="7940366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4835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040D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uindi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64E2A2" w14:textId="347338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C5728DC" w14:textId="043693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748C0" w14:textId="53A3FE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3EDCDF" w14:textId="64AC56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4FF4B74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3132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1EEC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121D93B" w14:textId="5829DA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0A976203" w14:textId="275815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7BBB2" w14:textId="692126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088042" w14:textId="414D11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DE0DB7" w14:paraId="171B8CA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7E30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E55C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g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6D3DB5" w14:textId="4F3470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2E52C1C" w14:textId="1A5314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A0277" w14:textId="64DEFC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9D7656" w14:textId="298343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E0DB7" w14:paraId="03FC0FA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FE3E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794E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9E71B70" w14:textId="32F6F7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21444CB" w14:textId="78650E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006EB" w14:textId="4EA75D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366A26" w14:textId="184C8F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3CE1B29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02BD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EB23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Op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B97E363" w14:textId="42C594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4CFB2D06" w14:textId="709616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B13C6" w14:textId="042CF0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26F8A" w14:textId="036AF6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DE0DB7" w14:paraId="2E54898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CBAD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7E91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lo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E54F1F" w14:textId="756D6F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D195492" w14:textId="039A5D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E25A0" w14:textId="1972C1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865AFE" w14:textId="574C01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E0DB7" w14:paraId="6674933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D11E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5A40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142DFB0" w14:textId="3ECB92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8C246D" w14:textId="4EB286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E39FF" w14:textId="5B39E9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E3C1A7" w14:textId="07C97C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DE0DB7" w14:paraId="108A7501"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416CA5"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5F1B57B" w14:textId="0BF4A9A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4CC0ABA" w14:textId="4309F69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C42949" w14:textId="3237027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A709356" w14:textId="13DBD32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DE0DB7" w14:paraId="6619DACB"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75C90"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766D8CD" w14:textId="2372216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1F981E2C" w14:textId="0778389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CA2E77" w14:textId="267591E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C6552B6" w14:textId="2E21B28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DE0DB7" w14:paraId="4DBB667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B8347"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7F2F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7D1B698" w14:textId="315434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356A12A" w14:textId="63B2F7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187B8" w14:textId="340122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709848" w14:textId="6A6EB6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DE0DB7" w14:paraId="3EE02C9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6660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4037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ak</w:t>
            </w:r>
            <w:proofErr w:type="spellEnd"/>
            <w:r>
              <w:rPr>
                <w:rFonts w:ascii="Arial Narrow" w:hAnsi="Arial Narrow"/>
                <w:i/>
                <w:iCs/>
                <w:color w:val="000000"/>
                <w:sz w:val="20"/>
                <w:szCs w:val="20"/>
              </w:rPr>
              <w:t xml:space="preserve">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356A50F" w14:textId="51AA43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E06F16A" w14:textId="19BEE3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8357F" w14:textId="7C2EE3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D8EF47" w14:textId="4962A0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E0DB7" w14:paraId="32F00B2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C0E9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7F63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35C9902" w14:textId="20B7D0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266A816" w14:textId="2DF3CD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B1CF9" w14:textId="5804C8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A35327" w14:textId="55A8DF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E0DB7" w14:paraId="2F8B89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8229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3014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c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D3AF4A" w14:textId="547B4F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54F8AF2E" w14:textId="7DD8C2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556F1" w14:textId="4062C0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C55695" w14:textId="1B3EC9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DE0DB7" w14:paraId="0D6F229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8306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4D1C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agusan</w:t>
            </w:r>
            <w:proofErr w:type="spellEnd"/>
            <w:r>
              <w:rPr>
                <w:rFonts w:ascii="Arial Narrow" w:hAnsi="Arial Narrow"/>
                <w:i/>
                <w:iCs/>
                <w:color w:val="000000"/>
                <w:sz w:val="20"/>
                <w:szCs w:val="20"/>
              </w:rPr>
              <w:t xml:space="preserve">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B119A24" w14:textId="1818CA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D530370" w14:textId="35E0FA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A78B" w14:textId="219B98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A360C2" w14:textId="216282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DE0DB7" w14:paraId="1027828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E2E5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5217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wa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30B183" w14:textId="5B5555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316B0AD" w14:textId="75282F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4BEA0" w14:textId="5A8178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9201E7" w14:textId="019FCC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DE0DB7" w14:paraId="12EB766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7717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A0A0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kay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3F6FCE" w14:textId="500762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4DB113B1" w14:textId="75AD33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D4FAF" w14:textId="12F9FA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F6B302" w14:textId="45C685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E0DB7" w14:paraId="53CF209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AC72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70CA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ontevis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1DCC5F" w14:textId="155641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D3620AB" w14:textId="7F7EE3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016E4" w14:textId="40433E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CAE958" w14:textId="56C052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E0DB7" w14:paraId="429EE3A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2388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06CC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buntur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7B95220" w14:textId="030F33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7B9074EE" w14:textId="7EBFD0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2D075" w14:textId="6D59B8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641E66" w14:textId="05B00A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E0DB7" w14:paraId="6397E40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F386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2D77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1C12EED" w14:textId="38EC9B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6B31F823" w14:textId="24BA53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93FD7" w14:textId="2717E9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E305E1" w14:textId="75EE12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DE0DB7" w14:paraId="4D1BD80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44C0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617D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t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BE5945" w14:textId="68F759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2B7379B2" w14:textId="5A04CB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05C09" w14:textId="170E87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A78BD9" w14:textId="438BAA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DE0DB7" w14:paraId="570B0C17"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B92E8"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87FAC9E" w14:textId="18B585C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50DF72C" w14:textId="00C5722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D041A7" w14:textId="3414DE7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773885F" w14:textId="4FF4D0E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DE0DB7" w14:paraId="60B2DEE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BAC8A"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7105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w:t>
            </w:r>
            <w:proofErr w:type="spellStart"/>
            <w:r>
              <w:rPr>
                <w:rFonts w:ascii="Arial Narrow" w:hAnsi="Arial Narrow"/>
                <w:i/>
                <w:iCs/>
                <w:color w:val="000000"/>
                <w:sz w:val="20"/>
                <w:szCs w:val="20"/>
              </w:rPr>
              <w:t>Sau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5BA83CB" w14:textId="04EF7A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7F5EC055" w14:textId="1423B9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588EB" w14:textId="46CE01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628BF0" w14:textId="202C73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DE0DB7" w14:paraId="3B928EB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D662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5EA0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raulio E. </w:t>
            </w:r>
            <w:proofErr w:type="spellStart"/>
            <w:r>
              <w:rPr>
                <w:rFonts w:ascii="Arial Narrow" w:hAnsi="Arial Narrow"/>
                <w:i/>
                <w:iCs/>
                <w:color w:val="000000"/>
                <w:sz w:val="20"/>
                <w:szCs w:val="20"/>
              </w:rPr>
              <w:t>Duja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4EBC12" w14:textId="28E78A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991CF9C" w14:textId="666F9C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6820A" w14:textId="5B1FF7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47A8D4" w14:textId="0F4A0D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DE0DB7" w14:paraId="611D70A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9EEC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927A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002D45D" w14:textId="0EC92E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2799B68C" w14:textId="0742E0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CECA1" w14:textId="63CFE8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EB92C" w14:textId="73C47C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DE0DB7" w14:paraId="113D058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852F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2ED4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Island Garden City of </w:t>
            </w:r>
            <w:proofErr w:type="spellStart"/>
            <w:r>
              <w:rPr>
                <w:rFonts w:ascii="Arial Narrow" w:hAnsi="Arial Narrow"/>
                <w:i/>
                <w:iCs/>
                <w:color w:val="000000"/>
                <w:sz w:val="20"/>
                <w:szCs w:val="20"/>
              </w:rPr>
              <w:t>Sam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1265F37" w14:textId="016292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281F9C52" w14:textId="3637C5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CB95F" w14:textId="67F5DD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206B91" w14:textId="46CDC6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E0DB7" w14:paraId="09C4CE5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9BB8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CC9D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l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88312B" w14:textId="4FE591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7CD32652" w14:textId="2D3B5E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2009D" w14:textId="75586A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8E655E" w14:textId="0553E7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DE0DB7" w14:paraId="264D227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CABE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AD37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A20732B" w14:textId="52D691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79EF361F" w14:textId="10457E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C4CFA" w14:textId="6B33CB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220DA1" w14:textId="36D807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DE0DB7" w14:paraId="1C3104C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FBC1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0AE0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P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431285E" w14:textId="13623C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4CE69895" w14:textId="10C3A5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85E53" w14:textId="63E6CF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C779F5" w14:textId="2F8839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DE0DB7" w14:paraId="2B4C7A0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0868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5D32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701EDB5" w14:textId="012827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0092C99" w14:textId="736CF0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09603" w14:textId="6D1C68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87E647" w14:textId="3C712B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DE0DB7" w14:paraId="23764F2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2982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3740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D45CC16" w14:textId="125D66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9B348A7" w14:textId="7AFDAB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6EE48" w14:textId="2D75C4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20222A" w14:textId="7B2710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DE0DB7" w14:paraId="3580185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81BD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E093D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9949AAA" w14:textId="0AE60A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24FE3377" w14:textId="3325F4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92F8D" w14:textId="177522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720D76" w14:textId="31B8C2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DE0DB7" w14:paraId="14A9775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1804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37ED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ing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2F4A291" w14:textId="54267E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6E0D6692" w14:textId="539C5A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4DD56" w14:textId="04FAA5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4BEE1C" w14:textId="074E3E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DE0DB7" w14:paraId="1259CD35"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48120"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8EA82C3" w14:textId="06A9512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57A76062" w14:textId="001756F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297F05" w14:textId="4C8FDA6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1FAC07B" w14:textId="0E49830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DE0DB7" w14:paraId="2888DF0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2253A"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AD3A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s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39750C3" w14:textId="38A88B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F023C88" w14:textId="735F4B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8F243" w14:textId="5BA3AD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D2F1C6" w14:textId="1F42FF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DE0DB7" w14:paraId="0A65ABA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202D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2C08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AF0C227" w14:textId="50DAE04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2155141B" w14:textId="278A89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123A7" w14:textId="78DD22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F1A152" w14:textId="4C9325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DE0DB7" w14:paraId="1C1450A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5CBB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4832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Digo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8F8ED40" w14:textId="237646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0B287EA" w14:textId="28CD32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509C8" w14:textId="6B0ED3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24F52E" w14:textId="6B2D7F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DE0DB7" w14:paraId="663F11E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76C3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F476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agono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52466E" w14:textId="1782C0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664BCE7" w14:textId="27FF63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FED0C" w14:textId="761829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5940B" w14:textId="06A92C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DE0DB7" w14:paraId="2D5562B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E5AC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E57C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l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4AE11B" w14:textId="1F95D2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2AACB44" w14:textId="0FA6CD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49CE2" w14:textId="63F7E3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43783F" w14:textId="090434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E0DB7" w14:paraId="26672CB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8A47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9C2C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502B89E" w14:textId="33AFCB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74715B30" w14:textId="6710CE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43FD1" w14:textId="104C48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D106AB" w14:textId="35CDD0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DE0DB7" w14:paraId="7028B41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B8F4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430A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l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6AF6F7" w14:textId="6E594E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3A915772" w14:textId="128204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471AC" w14:textId="594EA4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19DBB5" w14:textId="494AA3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DE0DB7" w14:paraId="2DF09AA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2378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8965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n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F5CB48A" w14:textId="6E0E3F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6286F4A9" w14:textId="02692E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4F220" w14:textId="79CA46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A9A3B2" w14:textId="45E557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DE0DB7" w14:paraId="60375A4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A019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AC5A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d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0E9248" w14:textId="1E92A8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F0EBE7B" w14:textId="3CC1A8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E44EF" w14:textId="4EDD48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974CE8" w14:textId="1CE295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DE0DB7" w14:paraId="538E3103"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EA4DD"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9579B08" w14:textId="211D3A6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E37F8F" w14:textId="28EC637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A1823E" w14:textId="3EE8FB1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90E5093" w14:textId="1E99BFC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DE0DB7" w14:paraId="74EDA89C"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FB161C"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B8BF7BB" w14:textId="24A51A57" w:rsidR="00DE0DB7" w:rsidRDefault="00DE0DB7" w:rsidP="00DE0D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3AB8652" w14:textId="135286A8" w:rsidR="00DE0DB7" w:rsidRDefault="00DE0DB7" w:rsidP="00DE0D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CB2E9" w14:textId="43482EFF" w:rsidR="00DE0DB7" w:rsidRDefault="00DE0DB7" w:rsidP="00DE0DB7">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778542F" w14:textId="34B9A1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E0DB7" w14:paraId="6A8256F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A4CD9"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31B7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g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9127182" w14:textId="6CF55BD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53998608" w14:textId="58C648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7B9D9" w14:textId="323951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61849B" w14:textId="7D5644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DE0DB7" w14:paraId="2E42D2B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F651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562D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p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0DC340" w14:textId="39476C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3082C85" w14:textId="562979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09B9F" w14:textId="300FB5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7EEA2C" w14:textId="760AC9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E0DB7" w14:paraId="5EA7396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968C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6698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A1B067B" w14:textId="686300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9D47D7E" w14:textId="7DDF10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F1853" w14:textId="6A3911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B501EB" w14:textId="17C4F1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E0DB7" w14:paraId="6561DD0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2655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749B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6A31240" w14:textId="6AD973C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8FFD9E5" w14:textId="453315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70C51" w14:textId="619D58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806F5F" w14:textId="546381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E0DB7" w14:paraId="52CD6DA5"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885BE"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2DFB912" w14:textId="150A27C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BCBA281" w14:textId="3937CE8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262D31" w14:textId="06474AC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9A0943B" w14:textId="2F7602D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DE0DB7" w14:paraId="7A2534C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42AC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929D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t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F6632DB" w14:textId="2DC43D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EB9E607" w14:textId="2DC803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A9F04" w14:textId="017619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733BB0" w14:textId="5975EC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E0DB7" w14:paraId="61452CB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5DB8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4B1C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F44D4F1" w14:textId="177BEB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3EAA0BE0" w14:textId="5216C6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660A0" w14:textId="73000C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05A235" w14:textId="2D6BE5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DE0DB7" w14:paraId="53CE991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1775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D50E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8757C25" w14:textId="2EFF56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286332" w14:textId="3DA96F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24125" w14:textId="5C5DCA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9E2F5" w14:textId="31D8BA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E0DB7" w14:paraId="34616378"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D49253"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70FE5B1B" w14:textId="50DD464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68FA1CA8" w14:textId="08BD65D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E2A50FD" w14:textId="699A6B9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871F2B3" w14:textId="5B05263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57,513.00 </w:t>
            </w:r>
          </w:p>
        </w:tc>
      </w:tr>
      <w:tr w:rsidR="00DE0DB7" w14:paraId="3991E9F9"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1C218"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AEFE1D7" w14:textId="17B23B0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B7EE1E" w14:textId="25EAA9B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36B5DD" w14:textId="74E4F45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3EBA545" w14:textId="6289158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DE0DB7" w14:paraId="1FE4766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9D37E"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3610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m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C6E956D" w14:textId="5B79BA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73371" w14:textId="7DAAF6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D3C68" w14:textId="34E7A3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73511F" w14:textId="6A1DAF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E0DB7" w14:paraId="5A16095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F67C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CD14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eos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D63D8E" w14:textId="2450E8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044E9F" w14:textId="7B92AB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90206" w14:textId="77952E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DF9F56" w14:textId="47E4DA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50FA3AF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18AA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1E58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452FBF0B" w14:textId="4162E0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C0CFA7" w14:textId="2B8DB9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B1E86" w14:textId="2EF7BE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FEC0E4" w14:textId="6FDFCE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104D9CC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4351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4E79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r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15E6A5" w14:textId="5C26C1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3E30C4" w14:textId="4E6547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1AD77" w14:textId="370061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C8750A" w14:textId="699298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E0DB7" w14:paraId="11D98D9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4608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7D38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is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FB2D54" w14:textId="4ADAAC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69AFA" w14:textId="18D4A5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429C9" w14:textId="52F5A2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73CA00" w14:textId="0CC994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5C3FBB2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96B2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1028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c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73AA778" w14:textId="7FD9F5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3789CC" w14:textId="43C7D0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E43D4" w14:textId="15FBC6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6D0B5C" w14:textId="4BEC85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5722BE3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CDF0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3F68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E15E96C" w14:textId="48544E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A88D2E" w14:textId="436B12C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CF959" w14:textId="7CE667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6AACA" w14:textId="6F6226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03711E6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854A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4F44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4F1CC8DF" w14:textId="516071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52F4F2" w14:textId="38BBCB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BAAE6" w14:textId="495D84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28223A" w14:textId="341D90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DE0DB7" w14:paraId="6006C1F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7F69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CAA6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12AC5A" w14:textId="168CF5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ADE99" w14:textId="166D10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A6E9F" w14:textId="4FB527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A297D6" w14:textId="0157B4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2DFB234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B8DC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AC07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gpe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D077A69" w14:textId="67057C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009C7" w14:textId="507799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3E60B" w14:textId="411DCE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8D0A2A" w14:textId="2C7880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E0DB7" w14:paraId="327CE7A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456D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47B5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kil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CFC1DB5" w14:textId="5054E2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F0C7AA7" w14:textId="7DB950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A209A" w14:textId="0449F4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5175CF" w14:textId="1C2D80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E0DB7" w14:paraId="40857F9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0C7B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A989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tala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00C9BEB" w14:textId="16CB26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C64FBA" w14:textId="5FE7ED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D65BE" w14:textId="4496E4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64F554" w14:textId="07DEF0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200E142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D2F9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72B8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idsayap</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6E20C1" w14:textId="46F940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B5ADC" w14:textId="55E031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9A673" w14:textId="04D761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4385A3" w14:textId="2A2B35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4BEAF93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85AA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9EEB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B7B19A" w14:textId="43C6224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559F4" w14:textId="5D7A10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8CCE5" w14:textId="741B76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D92C5A" w14:textId="53BD28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E0DB7" w14:paraId="3B400A8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8165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CD8A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gkaw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802D20" w14:textId="4CB498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4FEFC8" w14:textId="6207DD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E8640" w14:textId="6CD1D7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6120BE" w14:textId="33F113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000D866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0B38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3739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k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986613E" w14:textId="2B871D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4D44E4" w14:textId="2421717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8AF9A" w14:textId="632744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557972" w14:textId="143A53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215766C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A13A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0DFA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Rox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903BE5" w14:textId="2F765A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68534" w14:textId="6C12ED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0DA87" w14:textId="57FDEF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0C678C" w14:textId="16E78F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565245C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F862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ABBD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lu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261FD8" w14:textId="27B813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08665" w14:textId="6CD7B9F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0C43C" w14:textId="144489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84E8B8" w14:textId="689405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E0DB7" w14:paraId="2E24ACBB"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CCF4C"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6B959D1" w14:textId="528701F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FB7A482" w14:textId="7B3AC57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2ED331" w14:textId="63A9B8B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68A89D" w14:textId="048A2BC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38,450.00 </w:t>
            </w:r>
          </w:p>
        </w:tc>
      </w:tr>
      <w:tr w:rsidR="00DE0DB7" w14:paraId="207D891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33D2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CE17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B739C0E" w14:textId="399BF3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36938A" w14:textId="6436EA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6CF6E" w14:textId="4D05A7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3106E93" w14:textId="19E051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E0DB7" w14:paraId="3957218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168A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805E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mb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A7AD89" w14:textId="093E91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B93E34" w14:textId="3F607C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43E23" w14:textId="6CA33E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209843" w14:textId="7621A6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E0DB7" w14:paraId="0DAC6CD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EF36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D178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asi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3B7C38" w14:textId="542752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A19276A" w14:textId="3F6FE2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9FAC1" w14:textId="48D777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59183" w14:textId="753CDA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E0DB7" w14:paraId="6EAB536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8E1E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02F2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t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DFE57F1" w14:textId="4BD563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091CB" w14:textId="43DCD7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5D909" w14:textId="0A2D05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440243" w14:textId="2518FA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E0DB7" w14:paraId="1F5F60C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AD46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372B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labe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274EDFC" w14:textId="1E7C2D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3ADAC107" w14:textId="1799C2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BF345" w14:textId="2E2948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209414" w14:textId="4804C6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DE0DB7" w14:paraId="7ECC37C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1094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D2E0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1FC72FA" w14:textId="22C78D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2CD3BAE3" w14:textId="4C11004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556AD" w14:textId="585234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CB1E3D" w14:textId="2F36C3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DE0DB7" w14:paraId="4AF07C4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4A85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A930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apa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1275EC5" w14:textId="1F79826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6B5C45" w14:textId="76810A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F9F74" w14:textId="7C9A27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50905" w14:textId="503E20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E0DB7" w14:paraId="0B213BE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D49C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311E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n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B3C6BA" w14:textId="6BF7CC1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DBC3BB" w14:textId="190E24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0C7EF" w14:textId="702D84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32DDFC" w14:textId="6479D2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E0DB7" w14:paraId="20A13C59"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3D7D9"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4F7C6BE2" w14:textId="643FBCD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43A4F3" w14:textId="1613834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1BF50B" w14:textId="321BC64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C9456BA" w14:textId="6A8D582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DE0DB7" w14:paraId="10104E9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4DDD3"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EE10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BDBF9FF" w14:textId="095E90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12A2C6" w14:textId="28EC5F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B586D" w14:textId="1FFA1B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F7C26E9" w14:textId="46E852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E0DB7" w14:paraId="41537FA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34F5E"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8AD8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396E359" w14:textId="3B986D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3E9CA11B" w14:textId="63247B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D4D85" w14:textId="07E6BA9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F3B072" w14:textId="19C6DD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DE0DB7" w14:paraId="5A1B4DB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5645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63CC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w:t>
            </w:r>
            <w:proofErr w:type="spellStart"/>
            <w:r>
              <w:rPr>
                <w:rFonts w:ascii="Arial Narrow" w:hAnsi="Arial Narrow"/>
                <w:i/>
                <w:iCs/>
                <w:color w:val="000000"/>
                <w:sz w:val="20"/>
                <w:szCs w:val="20"/>
              </w:rPr>
              <w:t>Dadiangas</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6287B2AE" w14:textId="21639A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DEA31E" w14:textId="6C9163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46A93" w14:textId="7A1648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19577B" w14:textId="4007C1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DE0DB7" w14:paraId="7BF25CC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182F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AA9A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D9C5186" w14:textId="475464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F06F4C" w14:textId="7F6657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AACEC" w14:textId="50B9CD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F8AC62" w14:textId="42167E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DE0DB7" w14:paraId="7D201A8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E820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E4B4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Lake </w:t>
            </w:r>
            <w:proofErr w:type="spellStart"/>
            <w:r>
              <w:rPr>
                <w:rFonts w:ascii="Arial Narrow" w:hAnsi="Arial Narrow"/>
                <w:i/>
                <w:iCs/>
                <w:color w:val="000000"/>
                <w:sz w:val="20"/>
                <w:szCs w:val="20"/>
              </w:rPr>
              <w:t>Sebu</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50B1115" w14:textId="1FED56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49AF2C7" w14:textId="3202E7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06CD9" w14:textId="211134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3C8F48" w14:textId="5FB43F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DE0DB7" w14:paraId="10F334D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7022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09E90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oral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3DBC76" w14:textId="373827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773CB92" w14:textId="609DCE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54535" w14:textId="7398C7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4CB953" w14:textId="4A6F11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E0DB7" w14:paraId="31EF5F0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ED12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AB61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olomol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0583991" w14:textId="312134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3A545C5" w14:textId="379C6A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26517" w14:textId="17045EC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9D0AFC" w14:textId="61B2D42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E0DB7" w14:paraId="2205407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CE2F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BCE4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236594F9" w14:textId="60688AF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0B10CEC1" w14:textId="3CADE8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881BB" w14:textId="0CE47A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F59E93" w14:textId="470A8F4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DE0DB7" w14:paraId="47B5725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739A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A768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urallah</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0621D37" w14:textId="22D686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F07B0B5" w14:textId="00A4F0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2CE8B" w14:textId="3958E03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8A8C94" w14:textId="6865F1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DE0DB7" w14:paraId="67BE46B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1779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57D8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mpa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42C6055" w14:textId="48181F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57865A2" w14:textId="531D19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FE001" w14:textId="419C8A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A14C6B" w14:textId="23E0B4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E0DB7" w14:paraId="58CB1E2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BC6D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77F8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t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E3D640" w14:textId="027424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519F3349" w14:textId="4E13DE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F4FC9" w14:textId="6A8145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24AAD0" w14:textId="68C83E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DE0DB7" w14:paraId="6D83044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0141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E5A2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bol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174F6FD" w14:textId="18A5E5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342593" w14:textId="79DCD3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22DD3" w14:textId="55BF35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F4E50D" w14:textId="5B5BED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E0DB7" w14:paraId="7326504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787F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89BF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pi</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3C3851B" w14:textId="0AB797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ED62FC1" w14:textId="13F77B1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2DBE0" w14:textId="608D99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E9F545" w14:textId="34A15A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E0DB7" w14:paraId="6BACF80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2694B"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4BEE3065" w14:textId="42DBBD1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C37DD8" w14:textId="2EA6B4C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BF7134" w14:textId="0601F46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C66B865" w14:textId="6A558D9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DE0DB7" w14:paraId="40E1E90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48E2B"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EEF3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olumbi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9ED25BE" w14:textId="329AA7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DCC67" w14:textId="334359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77836" w14:textId="0EDD2C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3BA5EE" w14:textId="6BD9E5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B7" w14:paraId="3B5B0F8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6C9D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99AA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su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5E4A24" w14:textId="385D83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4F0245" w14:textId="13B71E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6FDF0" w14:textId="3DE889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18B72D" w14:textId="7186DF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B7" w14:paraId="23E5067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F6E0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D076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bayong</w:t>
            </w:r>
            <w:proofErr w:type="spellEnd"/>
            <w:r>
              <w:rPr>
                <w:rFonts w:ascii="Arial Narrow" w:hAnsi="Arial Narrow"/>
                <w:i/>
                <w:iCs/>
                <w:color w:val="000000"/>
                <w:sz w:val="20"/>
                <w:szCs w:val="20"/>
              </w:rPr>
              <w:t xml:space="preserve">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A71630B" w14:textId="449960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F15D10" w14:textId="27A1AD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BEDE6" w14:textId="75548A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328E82" w14:textId="282794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B7" w14:paraId="4CF4623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6394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14E0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t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75A996A" w14:textId="5DA3F1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C4690" w14:textId="749784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BA7A1" w14:textId="27811A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8A907F" w14:textId="611907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B7" w14:paraId="68D97ED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8FDD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033B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resident </w:t>
            </w:r>
            <w:proofErr w:type="spellStart"/>
            <w:r>
              <w:rPr>
                <w:rFonts w:ascii="Arial Narrow" w:hAnsi="Arial Narrow"/>
                <w:i/>
                <w:iCs/>
                <w:color w:val="000000"/>
                <w:sz w:val="20"/>
                <w:szCs w:val="20"/>
              </w:rPr>
              <w:t>Quiri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82C0BC7" w14:textId="1A2FAEB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CCC282" w14:textId="636E4C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EE0BF" w14:textId="6B0A43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10F253" w14:textId="095ECD5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B7" w14:paraId="7223137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49D8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C3B8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cur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C0585A3" w14:textId="6CEE89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489E5" w14:textId="185E15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ADB32" w14:textId="7DC601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081887" w14:textId="6C5C62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DE0DB7" w14:paraId="6BDA346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E7C8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BCE7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75C5E09" w14:textId="4B01F4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D903898" w14:textId="28A6EBC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7D0F9" w14:textId="33050F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78AB50" w14:textId="35FC5F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DE0DB7" w14:paraId="7A032EB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9968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0B8F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BB3F814" w14:textId="1B09A2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240DAC6" w14:textId="1C30C4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5D104" w14:textId="55ABA9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0086A7" w14:textId="6F478B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B7" w14:paraId="3AA5790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466A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2901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lamans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DEE5D8" w14:textId="612052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49CDB" w14:textId="1830AF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27477" w14:textId="64C46C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5B039F" w14:textId="5BBF46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DE0DB7" w14:paraId="0666C2E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0D83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455B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eba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28C76A" w14:textId="5C3EC4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6EC13" w14:textId="1948A3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B6213" w14:textId="439230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FE768E" w14:textId="5806CC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B7" w14:paraId="1566AC6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0665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327E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limb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ECF3610" w14:textId="600F81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E59FFE5" w14:textId="74F0A5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AC63C" w14:textId="526E9A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53E808" w14:textId="64EC50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B7" w14:paraId="5B694A0E" w14:textId="77777777" w:rsidTr="00DE0DB7">
        <w:trPr>
          <w:trHeight w:val="20"/>
        </w:trPr>
        <w:tc>
          <w:tcPr>
            <w:tcW w:w="86" w:type="pct"/>
            <w:tcBorders>
              <w:top w:val="nil"/>
              <w:left w:val="single" w:sz="4" w:space="0" w:color="000000"/>
              <w:bottom w:val="nil"/>
              <w:right w:val="nil"/>
            </w:tcBorders>
            <w:shd w:val="clear" w:color="auto" w:fill="auto"/>
            <w:vAlign w:val="center"/>
            <w:hideMark/>
          </w:tcPr>
          <w:p w14:paraId="1EF11C2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22D140B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50ABC3EB" w14:textId="6DCD6A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7E8FF" w14:textId="1C8DEF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5FE5" w14:textId="252E75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25A531" w14:textId="52D7A3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E0DB7" w14:paraId="3EC4804D" w14:textId="77777777" w:rsidTr="00DE0DB7">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14AE9D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61F955B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35591B87" w14:textId="43DCF24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3681D4AC" w14:textId="16D618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2DC8A107" w14:textId="1211C7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666666" w:fill="666666"/>
            <w:noWrap/>
            <w:vAlign w:val="bottom"/>
            <w:hideMark/>
          </w:tcPr>
          <w:p w14:paraId="04D65B85" w14:textId="548A46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E0DB7" w14:paraId="415E2D9D"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7AD73A"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A9F89F5" w14:textId="66937F1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57C7D8F" w14:textId="4E2DE35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3E98C9A" w14:textId="59BC98D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1C3A586" w14:textId="1DF5721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DE0DB7" w14:paraId="5C3E0D23"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8A964"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8573480" w14:textId="02626AD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485DDCD" w14:textId="0602259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9AF05E" w14:textId="1D8D205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9041966" w14:textId="0F928CB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DE0DB7" w14:paraId="2452A4F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AF1C6"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A0EA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3C0C85A" w14:textId="4F634E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5D2FA90" w14:textId="2E872A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3464C" w14:textId="3F2D9E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0C9F3C" w14:textId="4C12D1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DE0DB7" w14:paraId="397083E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05BC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E6B70"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0C88B9" w14:textId="040D9E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77E5DD4C" w14:textId="2B6E88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7A060" w14:textId="1D19756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804EC7" w14:textId="453438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DE0DB7" w14:paraId="28F0ABF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0BD7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1267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7B5D91D2" w14:textId="442558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FB02963" w14:textId="6E312B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09DCC" w14:textId="5B6E08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2264FD" w14:textId="245D4E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DE0DB7" w14:paraId="2F56DD3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1A12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05C7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63902E5" w14:textId="41EE78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34310314" w14:textId="79B640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FE1B8" w14:textId="3572B9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932650" w14:textId="065F67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DE0DB7" w14:paraId="1C71DB5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0AAE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8E3F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abo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2E4D3B" w14:textId="551119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43558363" w14:textId="498D67E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E3439" w14:textId="024E2B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463E95" w14:textId="453FEC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DE0DB7" w14:paraId="53C6B28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85B5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5F8E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tchar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BBB2C0E" w14:textId="6819DF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6960960" w14:textId="61C81C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27E1E" w14:textId="33019C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DD215B" w14:textId="387E31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DE0DB7" w14:paraId="681F3E3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B544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C4DC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2861ABE8" w14:textId="383B647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460CB57A" w14:textId="6E60C9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AED1F" w14:textId="46DAFD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87BC5F" w14:textId="4E7F8F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DE0DB7" w14:paraId="45D0AE3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3A72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FE90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sip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AB2F98" w14:textId="7099A6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444DBEB3" w14:textId="78AAAF7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9A2C1" w14:textId="0663CBD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5BC21" w14:textId="464A84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DE0DB7" w14:paraId="43ED08B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8317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FB3D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6B35617" w14:textId="30B3B3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28FA640F" w14:textId="757DCD2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D53AA" w14:textId="366CA8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DF6DC9" w14:textId="62F130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DE0DB7" w14:paraId="69375A8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395E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B188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3F81FA5" w14:textId="46D20D4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2F6C6" w14:textId="648110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1F11B" w14:textId="5FCC8F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B7738" w14:textId="36A3EE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E0DB7" w14:paraId="756998B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94537"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gusan</w:t>
            </w:r>
            <w:proofErr w:type="spellEnd"/>
            <w:r>
              <w:rPr>
                <w:rFonts w:ascii="Arial Narrow" w:hAnsi="Arial Narrow"/>
                <w:b/>
                <w:bCs/>
                <w:color w:val="000000"/>
                <w:sz w:val="20"/>
                <w:szCs w:val="20"/>
              </w:rPr>
              <w:t xml:space="preserve">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20103BC" w14:textId="753A613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BF8F1FA" w14:textId="12EA8B1C"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67E3E1" w14:textId="790A69A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49E0355" w14:textId="5612F80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DE0DB7" w14:paraId="5DFEB85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5184B"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1F7D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ayu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9E0A63" w14:textId="65A6F3B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001478A" w14:textId="3BBEB0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24F39" w14:textId="3D026A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463299" w14:textId="16E2C4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DE0DB7" w14:paraId="7B455A7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22A8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6903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BE6EAD8" w14:textId="268DBE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34CC0CAD" w14:textId="5611C3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F2922" w14:textId="22D2AC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A9C07D" w14:textId="343B08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DE0DB7" w14:paraId="5D42C86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CCA1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2CBF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2E7D896" w14:textId="3E2804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436CD71F" w14:textId="2063FF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59801" w14:textId="0671CF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52CBD" w14:textId="10A13E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DE0DB7" w14:paraId="50B9CBF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0059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365B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70513075" w14:textId="58C71D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5BCEDB0" w14:textId="2D5873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77C6F" w14:textId="6E23EC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6DA623" w14:textId="4EF9417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DE0DB7" w14:paraId="75A86E4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36F6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632C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FB73DD5" w14:textId="175990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3CC0C08" w14:textId="55C04C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65C89" w14:textId="69BD59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8AE24" w14:textId="1B7C7A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E0DB7" w14:paraId="5D0CAD6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B8A7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C981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baga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70319B9" w14:textId="498CFE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CFE9B9B" w14:textId="439CD5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47B80" w14:textId="51F01D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22B071" w14:textId="5209C6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E0DB7" w14:paraId="54D5E18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4B56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F6B9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acog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D1E298F" w14:textId="51B060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92D4044" w14:textId="5D20FC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7716F" w14:textId="3C1EA2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97650D" w14:textId="1165A5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E0DB7" w14:paraId="271BE110"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AB7C3"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3A89000" w14:textId="04BC4EA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4A939DF" w14:textId="68550EF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1E1319" w14:textId="4E74C20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BCFA649" w14:textId="17FC323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DE0DB7" w14:paraId="4B5E165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5ED10"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47F3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C822DE2" w14:textId="36733D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2927386E" w14:textId="4226B5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C9B37" w14:textId="7F28794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CB8337" w14:textId="544474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DE0DB7" w14:paraId="1F2B181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B0A8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096F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cu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54D6B1C" w14:textId="107C83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612ED09" w14:textId="077074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C4044" w14:textId="6CE7F4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DA7447" w14:textId="2E89E5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DE0DB7" w14:paraId="262E774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8C94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DAFB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72A9E93" w14:textId="217C1F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691255DA" w14:textId="2E24913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46DF9" w14:textId="293CA0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ABEB3C" w14:textId="29A76D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DE0DB7" w14:paraId="4B23908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2682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2BB6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laver</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5CDF7F" w14:textId="53DE69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43F6ED11" w14:textId="24257A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18E86" w14:textId="51DFCB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F5935B" w14:textId="031340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DE0DB7" w14:paraId="02F1F1F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C2C3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9E58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p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617E6FA" w14:textId="3EDCB9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E04EAB8" w14:textId="3004FF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D963F" w14:textId="40061B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69BD0A" w14:textId="7A1EDF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0DB7" w14:paraId="629D965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C979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0C6F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3CEB2CC" w14:textId="1C611E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AE229C" w14:textId="7A08F8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2A719" w14:textId="518E0D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811743" w14:textId="4B151B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E0DB7" w14:paraId="21F7A1B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D365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B4E7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23D6241" w14:textId="519ED1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7EF0E63" w14:textId="0628CF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7BD57" w14:textId="59A006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F7701F" w14:textId="5D83DF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0DB7" w14:paraId="545AAF4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39D2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1D44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Gigaqu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29E7EA" w14:textId="149570D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0B2A4FF" w14:textId="59F9AF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08BD3" w14:textId="0A0FE7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0F88A" w14:textId="681907C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DE0DB7" w14:paraId="71C4459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2E3E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DD5B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n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2D4557" w14:textId="773E38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5CA15B6" w14:textId="34143F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FD1AB" w14:textId="7DDCAC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0B4BD6" w14:textId="7556436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DE0DB7" w14:paraId="242DDA2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F050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FCC1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mon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26125C" w14:textId="550675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3F9B1224" w14:textId="1D07E71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3BAD5" w14:textId="2F5BDA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F3495A" w14:textId="14F349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DE0DB7" w14:paraId="7FC0AC5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69A0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0D20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26CA5C" w14:textId="562094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D2E0782" w14:textId="5BDEA4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2E921" w14:textId="513EC2F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168E34" w14:textId="167EB7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E0DB7" w14:paraId="5B6484B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0491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1D0B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115043D6" w14:textId="2ACC9A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F47364B" w14:textId="152A22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AB502" w14:textId="4D268BF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FEFECC" w14:textId="623B419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E0DB7" w14:paraId="05207CB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3922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BCFA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w:t>
            </w:r>
            <w:proofErr w:type="spellStart"/>
            <w:r>
              <w:rPr>
                <w:rFonts w:ascii="Arial Narrow" w:hAnsi="Arial Narrow"/>
                <w:i/>
                <w:iCs/>
                <w:color w:val="000000"/>
                <w:sz w:val="20"/>
                <w:szCs w:val="20"/>
              </w:rPr>
              <w:t>Anao-ao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06AAE9B" w14:textId="1D2DE6F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7B96832" w14:textId="560EFB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F119E" w14:textId="11EA06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B3B0DE" w14:textId="5C6460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DE0DB7" w14:paraId="51E5E37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C4FA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923E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692DAB0" w14:textId="797DB01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ADC6B40" w14:textId="10FE6C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B63DF" w14:textId="01B8D6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0331F6" w14:textId="1532FE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0DB7" w14:paraId="6D50CE7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45C1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5DD4F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w:t>
            </w:r>
            <w:proofErr w:type="spellStart"/>
            <w:r>
              <w:rPr>
                <w:rFonts w:ascii="Arial Narrow" w:hAnsi="Arial Narrow"/>
                <w:i/>
                <w:iCs/>
                <w:color w:val="000000"/>
                <w:sz w:val="20"/>
                <w:szCs w:val="20"/>
              </w:rPr>
              <w:t>Sap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0BFF640" w14:textId="66676B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7F56CC17" w14:textId="68AA80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07C33" w14:textId="1A77B1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099575" w14:textId="2BCCA5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DE0DB7" w14:paraId="6463BA7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EBD72"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69A0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is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D0C42F" w14:textId="59AD42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32030249" w14:textId="59A967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B81BD" w14:textId="1A13C9D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2CF39E" w14:textId="766CEB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DE0DB7" w14:paraId="4A48F62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AFA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2BC3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1FC103B" w14:textId="68740B5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E077762" w14:textId="0F75C9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BBD2D" w14:textId="23F16C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152145" w14:textId="1DBEA9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E0DB7" w14:paraId="64AFBDD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78B2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273B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65D3860" w14:textId="346314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1488402" w14:textId="6EE2C4B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CFEFE" w14:textId="11007A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CF2DF1" w14:textId="0FEEA2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DE0DB7" w14:paraId="54B078A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1BE4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DDBA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ana</w:t>
            </w:r>
            <w:proofErr w:type="spellEnd"/>
            <w:r>
              <w:rPr>
                <w:rFonts w:ascii="Arial Narrow" w:hAnsi="Arial Narrow"/>
                <w:i/>
                <w:iCs/>
                <w:color w:val="000000"/>
                <w:sz w:val="20"/>
                <w:szCs w:val="20"/>
              </w:rPr>
              <w:t>-an</w:t>
            </w:r>
          </w:p>
        </w:tc>
        <w:tc>
          <w:tcPr>
            <w:tcW w:w="777" w:type="pct"/>
            <w:tcBorders>
              <w:top w:val="nil"/>
              <w:left w:val="nil"/>
              <w:bottom w:val="single" w:sz="4" w:space="0" w:color="000000"/>
              <w:right w:val="single" w:sz="4" w:space="0" w:color="000000"/>
            </w:tcBorders>
            <w:shd w:val="clear" w:color="auto" w:fill="auto"/>
            <w:noWrap/>
            <w:vAlign w:val="bottom"/>
            <w:hideMark/>
          </w:tcPr>
          <w:p w14:paraId="12A13792" w14:textId="238815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DDD8699" w14:textId="5C0A1EF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6817C04" w14:textId="55A55E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7F7686" w14:textId="3F1B81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DE0DB7" w14:paraId="662FE9D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0883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663A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1699D97" w14:textId="6EC6CF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BCF6BDD" w14:textId="20A438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9FE77" w14:textId="27B3DD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53D466" w14:textId="41981C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DE0DB7" w14:paraId="3BB288C6"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A3C49"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A57A74C" w14:textId="4BBCBC1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FB9BBDD" w14:textId="5B96FAC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3690265" w14:textId="1E808B9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E8DD939" w14:textId="6434AAB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DE0DB7" w14:paraId="35FCAAC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5EDE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52FF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Bis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F3E8155" w14:textId="7EE7E1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2BF468EE" w14:textId="301757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A3E23" w14:textId="7F142A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DEB016" w14:textId="324E63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DE0DB7" w14:paraId="7EFEC8B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093D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3BEF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gwai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FE22E92" w14:textId="31709E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3218842" w14:textId="5BB56EB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51122" w14:textId="35B5B5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1F384B" w14:textId="700191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E0DB7" w14:paraId="11E9494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7137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3516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nti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363EE5" w14:textId="1D0021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2517C1AB" w14:textId="6CA2DB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D8355" w14:textId="14AEBCF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540EEC" w14:textId="5BB962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DE0DB7" w14:paraId="1DA9179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D1CD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8E543"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2BFFDCD" w14:textId="56C802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7A787FBB" w14:textId="0765F6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9161A" w14:textId="4953E2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61D64F" w14:textId="4A10E82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DE0DB7" w14:paraId="22EB6BA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BE38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3FC0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rrasca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F82728" w14:textId="137A0F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702ED1E" w14:textId="4A5088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F6B98" w14:textId="3A67696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F7BF0" w14:textId="37A7DE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E0DB7" w14:paraId="21E2083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E38E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95E6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916FAD1" w14:textId="0CD3A1E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1A111A0" w14:textId="382318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DD79A" w14:textId="0A4949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B51CCA" w14:textId="41C25B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DE0DB7" w14:paraId="460F2C2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2E97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299B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uz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0F029D9" w14:textId="2EBF8D5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188222EE" w14:textId="65460D0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2C7AC" w14:textId="21904D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32F433" w14:textId="372EE5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DE0DB7" w14:paraId="7B84660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D974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25B9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ang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C05193" w14:textId="027C14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E064434" w14:textId="3F58F2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34386" w14:textId="5C3EB69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F25434" w14:textId="29AD4B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DE0DB7" w14:paraId="012A7EA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AA6A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94B8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ng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0396F1" w14:textId="43397C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0C28308" w14:textId="2A02F85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97777" w14:textId="369215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D8D47D" w14:textId="565AB8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DE0DB7" w14:paraId="7E8E08B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9634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32EE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5DB467B" w14:textId="135414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82BD278" w14:textId="3CD30E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6341D" w14:textId="416B9C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7A134D" w14:textId="48A76A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DE0DB7" w14:paraId="0CCF171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1D32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EB50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rihat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B35497" w14:textId="19FBF7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FC0DB2D" w14:textId="4A7239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541A4" w14:textId="71183C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D3E075" w14:textId="37F606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E0DB7" w14:paraId="3E611B1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69623"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ABE6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357D289" w14:textId="1C6C93A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B348611" w14:textId="53A102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83223" w14:textId="68A71D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783B36" w14:textId="2F5FE5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DE0DB7" w14:paraId="03CB4E7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8C481"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7547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2F03DA2" w14:textId="18BC40D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357958FA" w14:textId="31E0008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574298" w14:textId="273191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A2778B" w14:textId="22287B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DE0DB7" w14:paraId="2259541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E7AC9"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92A0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bin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C9EA43D" w14:textId="63C29E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D0F937F" w14:textId="294CE0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A5916" w14:textId="76FD8F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5874AF" w14:textId="495724B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E0DB7" w14:paraId="798E389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B5922"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74D5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g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77EA9DF" w14:textId="5A8E0F3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1478A62" w14:textId="36A100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4982E" w14:textId="52D2A5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9F20F6" w14:textId="4D6A54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DE0DB7" w14:paraId="221077A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CF102"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6CDF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Tanda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A2765D4" w14:textId="1787E2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247A303D" w14:textId="2FC6AD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94CCD" w14:textId="6DDA2CB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2460F6" w14:textId="3C224D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DE0DB7" w14:paraId="7F8028C8"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CAD61F"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C8553A8" w14:textId="7701C2E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15,018.17 </w:t>
            </w:r>
          </w:p>
        </w:tc>
        <w:tc>
          <w:tcPr>
            <w:tcW w:w="675" w:type="pct"/>
            <w:tcBorders>
              <w:top w:val="nil"/>
              <w:left w:val="nil"/>
              <w:bottom w:val="single" w:sz="4" w:space="0" w:color="000000"/>
              <w:right w:val="single" w:sz="4" w:space="0" w:color="000000"/>
            </w:tcBorders>
            <w:shd w:val="clear" w:color="A5A5A5" w:fill="A5A5A5"/>
            <w:noWrap/>
            <w:vAlign w:val="bottom"/>
            <w:hideMark/>
          </w:tcPr>
          <w:p w14:paraId="61E71930" w14:textId="65A1724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9BE3960" w14:textId="088BAAE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7" w:type="pct"/>
            <w:tcBorders>
              <w:top w:val="nil"/>
              <w:left w:val="nil"/>
              <w:bottom w:val="single" w:sz="4" w:space="0" w:color="000000"/>
              <w:right w:val="single" w:sz="4" w:space="0" w:color="000000"/>
            </w:tcBorders>
            <w:shd w:val="clear" w:color="A5A5A5" w:fill="A5A5A5"/>
            <w:noWrap/>
            <w:vAlign w:val="bottom"/>
            <w:hideMark/>
          </w:tcPr>
          <w:p w14:paraId="11AC0A25" w14:textId="6D2B9FD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7,882.57 </w:t>
            </w:r>
          </w:p>
        </w:tc>
      </w:tr>
      <w:tr w:rsidR="00DE0DB7" w14:paraId="3F8F19BE"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9782A"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bra</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6A73D8AB" w14:textId="4C300F8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998,458.50 </w:t>
            </w:r>
          </w:p>
        </w:tc>
        <w:tc>
          <w:tcPr>
            <w:tcW w:w="675" w:type="pct"/>
            <w:tcBorders>
              <w:top w:val="nil"/>
              <w:left w:val="nil"/>
              <w:bottom w:val="single" w:sz="4" w:space="0" w:color="000000"/>
              <w:right w:val="single" w:sz="4" w:space="0" w:color="000000"/>
            </w:tcBorders>
            <w:shd w:val="clear" w:color="D8D8D8" w:fill="D8D8D8"/>
            <w:noWrap/>
            <w:vAlign w:val="bottom"/>
            <w:hideMark/>
          </w:tcPr>
          <w:p w14:paraId="794C0A3C" w14:textId="5EF829D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5319222" w14:textId="015E8E9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09C029C0" w14:textId="3DED29A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69,413.50 </w:t>
            </w:r>
          </w:p>
        </w:tc>
      </w:tr>
      <w:tr w:rsidR="00DE0DB7" w14:paraId="1AAB6E2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B55BA"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4BA4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ngue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51A28DB" w14:textId="0CD0407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675" w:type="pct"/>
            <w:tcBorders>
              <w:top w:val="nil"/>
              <w:left w:val="nil"/>
              <w:bottom w:val="single" w:sz="4" w:space="0" w:color="000000"/>
              <w:right w:val="single" w:sz="4" w:space="0" w:color="000000"/>
            </w:tcBorders>
            <w:shd w:val="clear" w:color="auto" w:fill="auto"/>
            <w:noWrap/>
            <w:vAlign w:val="bottom"/>
            <w:hideMark/>
          </w:tcPr>
          <w:p w14:paraId="479E19D9" w14:textId="3ECD8A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26DD4" w14:textId="6FD7D4E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4C293E" w14:textId="5F73CD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DE0DB7" w14:paraId="7FD6487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D5357"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2F88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line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E587FF" w14:textId="12822F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389F0E84" w14:textId="0FF212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C9F5E" w14:textId="645616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7AA295" w14:textId="37A854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DE0DB7" w14:paraId="683C776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6C622"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BFC8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5E31897" w14:textId="793C0D3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4331B05" w14:textId="547F17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05135" w14:textId="1C94E6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580F2F" w14:textId="2F5E3F1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DE0DB7" w14:paraId="208E9FC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E055B"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06AD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cl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26ED063" w14:textId="721377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703D0E33" w14:textId="0CF015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6A91F" w14:textId="7EB0E9E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A2FF14" w14:textId="36CCF4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DE0DB7" w14:paraId="4B787E3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532F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22AF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guiom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1C726C3" w14:textId="78106A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3026E94C" w14:textId="758218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0D602" w14:textId="18FD8F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AEFCEA" w14:textId="3172D9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DE0DB7" w14:paraId="6FBC063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DCC7B"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A6AB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Dangl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0DCF9F" w14:textId="4098A6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2AE2BD03" w14:textId="43B78B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9E30C" w14:textId="60D0EC9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081DB8" w14:textId="5D8291A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DE0DB7" w14:paraId="13BDE28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7B6E4"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FF7C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61295C5" w14:textId="6BB8AF8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62086AAD" w14:textId="57E1109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14CF4" w14:textId="5BCCF2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22323C" w14:textId="0810E0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DE0DB7" w14:paraId="0588B50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8B42D"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51FB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26E11E2" w14:textId="592BDC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3B0EE9B" w14:textId="331231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E928B" w14:textId="6B7D96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896FF" w14:textId="648E85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DE0DB7" w14:paraId="099FA7C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69B0C"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707B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cub</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7F7742" w14:textId="3CF101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3F0EE3FC" w14:textId="55EE9B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D1F8D" w14:textId="27DF4F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C0385E" w14:textId="32F119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DE0DB7" w14:paraId="5AA782E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32280"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F79B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ngila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36D4CEF" w14:textId="1CBC7C2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132D0C13" w14:textId="777F008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4DE90" w14:textId="74EA43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4B13DB" w14:textId="391D51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DE0DB7" w14:paraId="4048890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6E303"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FE24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2A87EC2" w14:textId="70AB84C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65139E75" w14:textId="6E3D7F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2E15F" w14:textId="5B0609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7" w:type="pct"/>
            <w:tcBorders>
              <w:top w:val="nil"/>
              <w:left w:val="nil"/>
              <w:bottom w:val="single" w:sz="4" w:space="0" w:color="000000"/>
              <w:right w:val="single" w:sz="4" w:space="0" w:color="000000"/>
            </w:tcBorders>
            <w:shd w:val="clear" w:color="auto" w:fill="auto"/>
            <w:noWrap/>
            <w:vAlign w:val="center"/>
            <w:hideMark/>
          </w:tcPr>
          <w:p w14:paraId="357CBE72" w14:textId="3F0FD1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DE0DB7" w14:paraId="63EE680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E43C9"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B593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gide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6DACC6E" w14:textId="172777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32E160F1" w14:textId="0C878A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0D43F" w14:textId="140BB2B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EB2E6F" w14:textId="60010C4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DE0DB7" w14:paraId="09FDA36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A0DFD"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7924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icuan-Baay</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Licu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37D29E4E" w14:textId="5F1E502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c>
          <w:tcPr>
            <w:tcW w:w="675" w:type="pct"/>
            <w:tcBorders>
              <w:top w:val="nil"/>
              <w:left w:val="nil"/>
              <w:bottom w:val="single" w:sz="4" w:space="0" w:color="000000"/>
              <w:right w:val="single" w:sz="4" w:space="0" w:color="000000"/>
            </w:tcBorders>
            <w:shd w:val="clear" w:color="auto" w:fill="auto"/>
            <w:noWrap/>
            <w:vAlign w:val="bottom"/>
            <w:hideMark/>
          </w:tcPr>
          <w:p w14:paraId="260FF63F" w14:textId="4BA904C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6958B" w14:textId="59D8E8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83DA59" w14:textId="71FBE1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r>
      <w:tr w:rsidR="00DE0DB7" w14:paraId="7CFDB2E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265F5"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E430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731ECB12" w14:textId="263592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7F6155B7" w14:textId="7CDC666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24823" w14:textId="3D3233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64DE4" w14:textId="393B424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DE0DB7" w14:paraId="1257F2A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53278"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DE47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ibco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6A2458E" w14:textId="64A48B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A532563" w14:textId="660246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E27C6" w14:textId="64F8CD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D8A47A" w14:textId="1C511A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DE0DB7" w14:paraId="621B913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3F5E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EBDC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a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C40B23" w14:textId="1822880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27EBF0E5" w14:textId="5F5E4D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536FE" w14:textId="5BC38D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9B71CA" w14:textId="629C8AF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DE0DB7" w14:paraId="3223B6D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F2FD1"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A454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enarrubi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40CBA0" w14:textId="77BD1F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7D08542" w14:textId="608EF2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4D711" w14:textId="59A5E3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0B99D2" w14:textId="00338F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DE0DB7" w14:paraId="1C96168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993CC"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7B61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di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DB1D7BD" w14:textId="41BBAE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6AAE54C2" w14:textId="651B8E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69448" w14:textId="743CD2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36705" w14:textId="323A8F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DE0DB7" w14:paraId="36CD51B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A68F2"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8DF1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8231A4D" w14:textId="4EE3AD1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45B49E37" w14:textId="7511E3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67E32" w14:textId="710AB4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C41251" w14:textId="46EB65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DE0DB7" w14:paraId="10E6497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B9FC"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FF6F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llapa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851B29B" w14:textId="7C5085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413D8E32" w14:textId="6DF6883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4DC3E" w14:textId="28C9EFC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022CB0" w14:textId="0F5B141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DE0DB7" w14:paraId="14B6069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C0BF3"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3674F"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A1F0941" w14:textId="443B873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3B2EE5D" w14:textId="63A5F5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F20E8" w14:textId="37CC5E9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4E23D3" w14:textId="35747D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DE0DB7" w14:paraId="1FD842F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7B330"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1F43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7D35353" w14:textId="7AF068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41307377" w14:textId="0C180E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7ACA6DAD" w14:textId="34B7958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DE70B2" w14:textId="78113C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DE0DB7" w14:paraId="096C366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E8BD9"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7D68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D0ECD72" w14:textId="284DC6A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984.67 </w:t>
            </w:r>
          </w:p>
        </w:tc>
        <w:tc>
          <w:tcPr>
            <w:tcW w:w="675" w:type="pct"/>
            <w:tcBorders>
              <w:top w:val="nil"/>
              <w:left w:val="nil"/>
              <w:bottom w:val="single" w:sz="4" w:space="0" w:color="000000"/>
              <w:right w:val="single" w:sz="4" w:space="0" w:color="000000"/>
            </w:tcBorders>
            <w:shd w:val="clear" w:color="auto" w:fill="auto"/>
            <w:noWrap/>
            <w:vAlign w:val="bottom"/>
            <w:hideMark/>
          </w:tcPr>
          <w:p w14:paraId="0BEC4950" w14:textId="118C1EB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C52CB3" w14:textId="7F88F0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509010" w14:textId="4A4BA7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984.67 </w:t>
            </w:r>
          </w:p>
        </w:tc>
      </w:tr>
      <w:tr w:rsidR="00DE0DB7" w14:paraId="54D9A6A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EBD1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A033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yum</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E3AFEBF" w14:textId="200046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284BB915" w14:textId="26FA41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83058" w14:textId="034F998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339860" w14:textId="230F5E7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DE0DB7" w14:paraId="0792052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B9143"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0987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e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C536D6" w14:textId="3710D2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2AD59F63" w14:textId="608BF70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06551" w14:textId="23AB72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4BB1CA" w14:textId="31B76D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DE0DB7" w14:paraId="77E5A80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B7C76"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27A8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3648290" w14:textId="0A13A7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1F19426" w14:textId="2E04F3F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D345F" w14:textId="5F8E074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5EEDB1" w14:textId="49369E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DE0DB7" w14:paraId="64A8E88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B7D17"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ABAE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Villavicios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ED08703" w14:textId="676C98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70D82AF8" w14:textId="279187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564BB" w14:textId="47EADC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261E7D" w14:textId="7EEC526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DE0DB7" w14:paraId="00E26F58"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DB4B3"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Apayao</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403A0434" w14:textId="4D101B7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0CC01C2E" w14:textId="4D9DEF2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05C9A8" w14:textId="47168DA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6160DAC" w14:textId="4C6A134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DE0DB7" w14:paraId="6B19087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633D3"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EE99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Calanasan</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Bayag</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AA507B5" w14:textId="23FF45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825A0EB" w14:textId="7083228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B1C15" w14:textId="7269BC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911AC2" w14:textId="344B843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DE0DB7" w14:paraId="700B3ED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6F7B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A787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D2BEAD6" w14:textId="5931A3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08DCCE6A" w14:textId="6B9111E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7749A" w14:textId="7282A9E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710558" w14:textId="2C53D1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DE0DB7" w14:paraId="6E1FCD9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69ADD"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00BB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F6D656E" w14:textId="440F1B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52D92EE3" w14:textId="7F67C72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8931A" w14:textId="08C0D6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604814" w14:textId="3540D8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DE0DB7" w14:paraId="4823CA8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0226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4BAE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u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81443C9" w14:textId="0F91BFA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5C792B24" w14:textId="2A9971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8FBF7" w14:textId="0C0E186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66FE2F" w14:textId="28A2B6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DE0DB7" w14:paraId="3A44F64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C6386"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22C90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D87A221" w14:textId="57CFFA5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3763C500" w14:textId="7676ED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951E4" w14:textId="77B026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1756D7" w14:textId="4ADC14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DE0DB7" w14:paraId="1D5AA97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8E35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6BA3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udto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C233CE" w14:textId="008DFB5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414A71A7" w14:textId="5FCB2D6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6EB68" w14:textId="12EE5F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B1E986" w14:textId="7485FBC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DE0DB7" w14:paraId="0B1BC84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3F580"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DFCF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322ED59E" w14:textId="276F86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49C5DD39" w14:textId="069834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4B0D8" w14:textId="687BD7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C11FD8" w14:textId="5311E4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DE0DB7" w14:paraId="0D52913F"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E6D3C"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471167CB" w14:textId="1A24474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015,308.91 </w:t>
            </w:r>
          </w:p>
        </w:tc>
        <w:tc>
          <w:tcPr>
            <w:tcW w:w="675" w:type="pct"/>
            <w:tcBorders>
              <w:top w:val="nil"/>
              <w:left w:val="nil"/>
              <w:bottom w:val="single" w:sz="4" w:space="0" w:color="000000"/>
              <w:right w:val="single" w:sz="4" w:space="0" w:color="000000"/>
            </w:tcBorders>
            <w:shd w:val="clear" w:color="D8D8D8" w:fill="D8D8D8"/>
            <w:noWrap/>
            <w:vAlign w:val="bottom"/>
            <w:hideMark/>
          </w:tcPr>
          <w:p w14:paraId="01C7BE27" w14:textId="2B2E3E5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6D684C1" w14:textId="0089E3A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7" w:type="pct"/>
            <w:tcBorders>
              <w:top w:val="nil"/>
              <w:left w:val="nil"/>
              <w:bottom w:val="single" w:sz="4" w:space="0" w:color="000000"/>
              <w:right w:val="single" w:sz="4" w:space="0" w:color="000000"/>
            </w:tcBorders>
            <w:shd w:val="clear" w:color="D9D9D9" w:fill="D9D9D9"/>
            <w:noWrap/>
            <w:vAlign w:val="bottom"/>
            <w:hideMark/>
          </w:tcPr>
          <w:p w14:paraId="4EAFCEDC" w14:textId="490047C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07,218.31 </w:t>
            </w:r>
          </w:p>
        </w:tc>
      </w:tr>
      <w:tr w:rsidR="00DE0DB7" w14:paraId="01F7729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AE25F"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B311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to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4C77D12" w14:textId="2DF2DF2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c>
          <w:tcPr>
            <w:tcW w:w="675" w:type="pct"/>
            <w:tcBorders>
              <w:top w:val="nil"/>
              <w:left w:val="nil"/>
              <w:bottom w:val="single" w:sz="4" w:space="0" w:color="000000"/>
              <w:right w:val="single" w:sz="4" w:space="0" w:color="000000"/>
            </w:tcBorders>
            <w:shd w:val="clear" w:color="auto" w:fill="auto"/>
            <w:noWrap/>
            <w:vAlign w:val="bottom"/>
            <w:hideMark/>
          </w:tcPr>
          <w:p w14:paraId="24161872" w14:textId="2D612C4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49F75" w14:textId="325B3E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5647BB" w14:textId="4C93A3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42.59 </w:t>
            </w:r>
          </w:p>
        </w:tc>
      </w:tr>
      <w:tr w:rsidR="00DE0DB7" w14:paraId="58BA70A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4371E"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3441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2879D5C" w14:textId="7ABCAAA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268.95 </w:t>
            </w:r>
          </w:p>
        </w:tc>
        <w:tc>
          <w:tcPr>
            <w:tcW w:w="675" w:type="pct"/>
            <w:tcBorders>
              <w:top w:val="nil"/>
              <w:left w:val="nil"/>
              <w:bottom w:val="single" w:sz="4" w:space="0" w:color="000000"/>
              <w:right w:val="single" w:sz="4" w:space="0" w:color="000000"/>
            </w:tcBorders>
            <w:shd w:val="clear" w:color="auto" w:fill="auto"/>
            <w:noWrap/>
            <w:vAlign w:val="bottom"/>
            <w:hideMark/>
          </w:tcPr>
          <w:p w14:paraId="27AC7E72" w14:textId="2D02D67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B9719" w14:textId="2536BAF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7" w:type="pct"/>
            <w:tcBorders>
              <w:top w:val="nil"/>
              <w:left w:val="nil"/>
              <w:bottom w:val="single" w:sz="4" w:space="0" w:color="000000"/>
              <w:right w:val="single" w:sz="4" w:space="0" w:color="000000"/>
            </w:tcBorders>
            <w:shd w:val="clear" w:color="auto" w:fill="auto"/>
            <w:noWrap/>
            <w:vAlign w:val="center"/>
            <w:hideMark/>
          </w:tcPr>
          <w:p w14:paraId="63606B57" w14:textId="74FDF6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069.35 </w:t>
            </w:r>
          </w:p>
        </w:tc>
      </w:tr>
      <w:tr w:rsidR="00DE0DB7" w14:paraId="03E3C3D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09010"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35DA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ku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5CD819A" w14:textId="7DFCE43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77F1BCFF" w14:textId="20B299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C6A7E" w14:textId="61E7A0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BE0DF4" w14:textId="75AC1CF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DE0DB7" w14:paraId="4F8742E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C9673"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48BF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kod</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FAB344" w14:textId="0F44F1C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37BBE915" w14:textId="54E1D41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99901" w14:textId="2A103F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9F950E" w14:textId="49D08F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DE0DB7" w14:paraId="7F31272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F2537"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35B6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uguia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936C056" w14:textId="456C44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347D5A04" w14:textId="4BC4E91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F31CD3" w14:textId="768BAC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7" w:type="pct"/>
            <w:tcBorders>
              <w:top w:val="nil"/>
              <w:left w:val="nil"/>
              <w:bottom w:val="single" w:sz="4" w:space="0" w:color="000000"/>
              <w:right w:val="single" w:sz="4" w:space="0" w:color="000000"/>
            </w:tcBorders>
            <w:shd w:val="clear" w:color="auto" w:fill="auto"/>
            <w:noWrap/>
            <w:vAlign w:val="center"/>
            <w:hideMark/>
          </w:tcPr>
          <w:p w14:paraId="54A5AE88" w14:textId="3CB0C7D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DE0DB7" w14:paraId="681A5F5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7DD4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1E6F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7EF614E0" w14:textId="398C43D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418BC77E" w14:textId="0D443D0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2A70F8D4" w14:textId="633BB7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7" w:type="pct"/>
            <w:tcBorders>
              <w:top w:val="nil"/>
              <w:left w:val="nil"/>
              <w:bottom w:val="single" w:sz="4" w:space="0" w:color="000000"/>
              <w:right w:val="single" w:sz="4" w:space="0" w:color="000000"/>
            </w:tcBorders>
            <w:shd w:val="clear" w:color="auto" w:fill="auto"/>
            <w:noWrap/>
            <w:vAlign w:val="center"/>
            <w:hideMark/>
          </w:tcPr>
          <w:p w14:paraId="4B069E81" w14:textId="705DE16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DE0DB7" w14:paraId="636F040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913FA"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0499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b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E32128" w14:textId="1D5221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367BE182" w14:textId="5E7217A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9871A3C" w14:textId="00CD412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0639C0" w14:textId="3DD5C7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DE0DB7" w14:paraId="18ABD29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A98CC"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4A78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ap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F5C6CBD" w14:textId="5338B83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7C4886B" w14:textId="0352AB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25127" w14:textId="10FEB5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02EAB" w14:textId="43A58D2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DE0DB7" w14:paraId="2AFC7D1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AE105"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74174"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bu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C76C14D" w14:textId="4D983D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72E28FB8" w14:textId="639788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083A5" w14:textId="7238AA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B7503F" w14:textId="2D857A2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DE0DB7" w14:paraId="5EEDDDA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860C8"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5A8A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2A4F4C1" w14:textId="52ED0C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43,426.62 </w:t>
            </w:r>
          </w:p>
        </w:tc>
        <w:tc>
          <w:tcPr>
            <w:tcW w:w="675" w:type="pct"/>
            <w:tcBorders>
              <w:top w:val="nil"/>
              <w:left w:val="nil"/>
              <w:bottom w:val="single" w:sz="4" w:space="0" w:color="000000"/>
              <w:right w:val="single" w:sz="4" w:space="0" w:color="000000"/>
            </w:tcBorders>
            <w:shd w:val="clear" w:color="auto" w:fill="auto"/>
            <w:noWrap/>
            <w:vAlign w:val="bottom"/>
            <w:hideMark/>
          </w:tcPr>
          <w:p w14:paraId="0D4E45EA" w14:textId="7D0D87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CE586" w14:textId="01AF2E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5E0309" w14:textId="438F001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43,426.62 </w:t>
            </w:r>
          </w:p>
        </w:tc>
      </w:tr>
      <w:tr w:rsidR="00DE0DB7" w14:paraId="0B7D58D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C674A"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3811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nk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ACF958" w14:textId="6E64EE5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07E68D93" w14:textId="4EC4851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1FA79" w14:textId="073976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82C508" w14:textId="7CD4BC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DE0DB7" w14:paraId="7250699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5F8DC"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8F81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781B6D0" w14:textId="174A00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164F0F19" w14:textId="767254E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2FB22" w14:textId="0B71C7D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694B5F" w14:textId="4C8E15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DE0DB7" w14:paraId="6986287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03F5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BCDE4"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7D68E60" w14:textId="1E7F24C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2D20DDF4" w14:textId="3D0ED5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EFB4C0" w14:textId="3EB2D5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F62528" w14:textId="6F3D58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DE0DB7" w14:paraId="4976DBA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AA063"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7E34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ublay</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5741E2" w14:textId="5A90009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32875731" w14:textId="479278F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8AF59" w14:textId="284D4E5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DB93D0" w14:textId="402778F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DE0DB7" w14:paraId="77522610"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62B0D"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63E7C33" w14:textId="1CC7DF1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62F685A" w14:textId="375DEB3F"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C3048A" w14:textId="4D41E7F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B91CC51" w14:textId="123E23F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02,043.71 </w:t>
            </w:r>
          </w:p>
        </w:tc>
      </w:tr>
      <w:tr w:rsidR="00DE0DB7" w14:paraId="6BDB2B1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B2E3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9F93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D5B3E2D" w14:textId="7C4AB8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406D13D9" w14:textId="4CF096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F3AF5" w14:textId="1C3E0A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A59BA5" w14:textId="20C4896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DE0DB7" w14:paraId="140808E6"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1D618"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F398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w:t>
            </w:r>
            <w:proofErr w:type="spellStart"/>
            <w:r>
              <w:rPr>
                <w:rFonts w:ascii="Arial Narrow" w:hAnsi="Arial Narrow"/>
                <w:i/>
                <w:iCs/>
                <w:color w:val="000000"/>
                <w:sz w:val="20"/>
                <w:szCs w:val="20"/>
              </w:rPr>
              <w:t>Potia</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275FA01B" w14:textId="3466040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A8DE309" w14:textId="11AB19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B7EB9" w14:textId="5AF42E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4970B8" w14:textId="507BFAC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DE0DB7" w14:paraId="147ADE4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A18A7"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081E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Asipu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4A36BF4" w14:textId="345F9E6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C7159F7" w14:textId="4EAE033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528E7" w14:textId="16BB52A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4F0D65" w14:textId="1289F1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DE0DB7" w14:paraId="0D809E8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ECF4B"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3473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16E0C495" w14:textId="11CB10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47E23E4D" w14:textId="0A3B08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CF653" w14:textId="705E6D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2ACA3" w14:textId="2FB8705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DE0DB7" w14:paraId="0CFF8E0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E6023"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ACFF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ingyo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E98375A" w14:textId="5053683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709059A0" w14:textId="228093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B3879" w14:textId="1FEC06E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4262C8" w14:textId="0BB5E92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DE0DB7" w14:paraId="6CA94E5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95107"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65E3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Hungdu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67A7586" w14:textId="19930B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72FB590A" w14:textId="5361BB5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3B9CA" w14:textId="2FFDBD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4B3640" w14:textId="7E1B3DE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DE0DB7" w14:paraId="43598D7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0179C"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67CA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Ki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9E83F34" w14:textId="73C7C5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c>
          <w:tcPr>
            <w:tcW w:w="675" w:type="pct"/>
            <w:tcBorders>
              <w:top w:val="nil"/>
              <w:left w:val="nil"/>
              <w:bottom w:val="single" w:sz="4" w:space="0" w:color="000000"/>
              <w:right w:val="single" w:sz="4" w:space="0" w:color="000000"/>
            </w:tcBorders>
            <w:shd w:val="clear" w:color="auto" w:fill="auto"/>
            <w:noWrap/>
            <w:vAlign w:val="bottom"/>
            <w:hideMark/>
          </w:tcPr>
          <w:p w14:paraId="2DCD542E" w14:textId="5164A4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33B95" w14:textId="0E54D5E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B198ED" w14:textId="1CF2D1A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428.63 </w:t>
            </w:r>
          </w:p>
        </w:tc>
      </w:tr>
      <w:tr w:rsidR="00DE0DB7" w14:paraId="6659C68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6217E"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FCF3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gawe</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0E49A7" w14:textId="62ABBA7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c>
          <w:tcPr>
            <w:tcW w:w="675" w:type="pct"/>
            <w:tcBorders>
              <w:top w:val="nil"/>
              <w:left w:val="nil"/>
              <w:bottom w:val="single" w:sz="4" w:space="0" w:color="000000"/>
              <w:right w:val="single" w:sz="4" w:space="0" w:color="000000"/>
            </w:tcBorders>
            <w:shd w:val="clear" w:color="auto" w:fill="auto"/>
            <w:noWrap/>
            <w:vAlign w:val="bottom"/>
            <w:hideMark/>
          </w:tcPr>
          <w:p w14:paraId="022C5421" w14:textId="7B4741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41BE6" w14:textId="49A3AF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CF4350" w14:textId="0F649AA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383.86 </w:t>
            </w:r>
          </w:p>
        </w:tc>
      </w:tr>
      <w:tr w:rsidR="00DE0DB7" w14:paraId="175DAE1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1C07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29C5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mut</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A952F31" w14:textId="54009F9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0840465E" w14:textId="1EA1A16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83647" w14:textId="137C07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A70921" w14:textId="7C90565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DE0DB7" w14:paraId="410D85C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F3AD"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03FD1"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30CCF417" w14:textId="5028792E"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1BCF4EA" w14:textId="262DC6A5"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90C97B1" w14:textId="4015D70B"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3241D3E" w14:textId="5496C4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DE0DB7" w14:paraId="0AFAFF2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18266"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466DD"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06ADDAA" w14:textId="71E86E7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69122" w14:textId="0AAF07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A9F0A" w14:textId="25E70B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742CBC" w14:textId="710F00E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DE0DB7" w14:paraId="3427C71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B4E1D"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4908B4B" w14:textId="7E4C0989"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83CB782" w14:textId="4D3BC4B7"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58A1FB" w14:textId="6A244CA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F4B1D63" w14:textId="20677A2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046.42 </w:t>
            </w:r>
          </w:p>
        </w:tc>
      </w:tr>
      <w:tr w:rsidR="00DE0DB7" w14:paraId="3026CB2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E098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0A57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lbal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296248" w14:textId="4BCC42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5CAC54FF" w14:textId="2DB970B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5A99B" w14:textId="5F6A2FF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887986" w14:textId="7339C7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DE0DB7" w14:paraId="07C56AF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CDA5B"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1B59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ubua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57F53B7" w14:textId="3C8C749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30BB7DBB" w14:textId="78DAFFD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3384A" w14:textId="6946AC8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23420D" w14:textId="463735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DE0DB7" w14:paraId="6E7EADF7"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42D0A"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0A6C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s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AEB31CE" w14:textId="6A56B8C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1BE27BF0" w14:textId="69BB0B8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96055" w14:textId="3DD421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B174EC" w14:textId="15BA35B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DE0DB7" w14:paraId="6BB1B93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4C868"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8F20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inukpuk</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699015A" w14:textId="6FD576B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16D5D69B" w14:textId="27EC29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6A3EB" w14:textId="3B08AAB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1B3D45" w14:textId="6C3713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DE0DB7" w14:paraId="05040F7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C170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D290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nud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A0D0E67" w14:textId="2095503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01EE32E7" w14:textId="429C02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38536" w14:textId="49CCCC4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BA326D" w14:textId="6BBDBC5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DE0DB7" w14:paraId="17E041D5"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0E0EE"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1C880"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inglay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385BFA0" w14:textId="1356278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5D1530F8" w14:textId="24935D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47DC0" w14:textId="58D8542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58F88D" w14:textId="1357AFA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DE0DB7" w14:paraId="5E0ABE74"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A5329"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50A0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w:t>
            </w:r>
            <w:proofErr w:type="spellStart"/>
            <w:r>
              <w:rPr>
                <w:rFonts w:ascii="Arial Narrow" w:hAnsi="Arial Narrow"/>
                <w:i/>
                <w:iCs/>
                <w:color w:val="000000"/>
                <w:sz w:val="20"/>
                <w:szCs w:val="20"/>
              </w:rPr>
              <w:t>Liwan</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1E3DDED2" w14:textId="6C3D66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4699EDF0" w14:textId="5C28F01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9ED40" w14:textId="097F867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1F7AA8" w14:textId="50F3849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DE0DB7" w14:paraId="45FD2401"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95C47" w14:textId="77777777" w:rsidR="00DE0DB7" w:rsidRDefault="00DE0DB7" w:rsidP="00DE0DB7">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5FE75"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214FD993" w14:textId="30F1C0C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c>
          <w:tcPr>
            <w:tcW w:w="675" w:type="pct"/>
            <w:tcBorders>
              <w:top w:val="nil"/>
              <w:left w:val="nil"/>
              <w:bottom w:val="single" w:sz="4" w:space="0" w:color="000000"/>
              <w:right w:val="single" w:sz="4" w:space="0" w:color="000000"/>
            </w:tcBorders>
            <w:shd w:val="clear" w:color="auto" w:fill="auto"/>
            <w:noWrap/>
            <w:vAlign w:val="bottom"/>
            <w:hideMark/>
          </w:tcPr>
          <w:p w14:paraId="0F5A94AD" w14:textId="4D7346A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67423" w14:textId="3BBD02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A21A8A" w14:textId="7C8E76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62,936.89 </w:t>
            </w:r>
          </w:p>
        </w:tc>
      </w:tr>
      <w:tr w:rsidR="00DE0DB7" w14:paraId="2F17962D"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B1E52"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11A6EF1B" w14:textId="296C264A"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41,90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4C2FA4F1" w14:textId="33FF5E9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D78BFD" w14:textId="497BF0F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A224BF8" w14:textId="5C7B3C6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41,901.01 </w:t>
            </w:r>
          </w:p>
        </w:tc>
      </w:tr>
      <w:tr w:rsidR="00DE0DB7" w14:paraId="51B8AF6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9124B"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F87D6"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rli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FBAE640" w14:textId="2F43A0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601FDFFE" w14:textId="2783828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0FCB3" w14:textId="1D4BFE0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4B284E" w14:textId="4699F41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DE0DB7" w14:paraId="2051677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E6AFF"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B8B48"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toc</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AB3069" w14:textId="393D46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3,519.89 </w:t>
            </w:r>
          </w:p>
        </w:tc>
        <w:tc>
          <w:tcPr>
            <w:tcW w:w="675" w:type="pct"/>
            <w:tcBorders>
              <w:top w:val="nil"/>
              <w:left w:val="nil"/>
              <w:bottom w:val="single" w:sz="4" w:space="0" w:color="000000"/>
              <w:right w:val="single" w:sz="4" w:space="0" w:color="000000"/>
            </w:tcBorders>
            <w:shd w:val="clear" w:color="auto" w:fill="auto"/>
            <w:noWrap/>
            <w:vAlign w:val="bottom"/>
            <w:hideMark/>
          </w:tcPr>
          <w:p w14:paraId="616CEB28" w14:textId="28184BD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65485" w14:textId="70F766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6536DF" w14:textId="25FA869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3,519.89 </w:t>
            </w:r>
          </w:p>
        </w:tc>
      </w:tr>
      <w:tr w:rsidR="00DE0DB7" w14:paraId="2E03A75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BBE89"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97A5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Natoni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673D16" w14:textId="7F3BAF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449F5AF8" w14:textId="131D31A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1BE1A" w14:textId="04AC34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96B567" w14:textId="0C44CF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DE0DB7" w14:paraId="1990CB7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8B30A"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96411"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racelis</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2BC0CD6C" w14:textId="361A1B0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1E957BA2" w14:textId="5122D0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4AFB2" w14:textId="2EC745C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C52233" w14:textId="26E2D1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DE0DB7" w14:paraId="1D28778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ADAA4"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29ED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auk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5C939E93" w14:textId="374AC6D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63767C3" w14:textId="7558959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47A88" w14:textId="07787E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2D9350" w14:textId="3D4DB35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DE0DB7" w14:paraId="36B56640"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F7620"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386EA"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es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BBB77F3" w14:textId="7BE77C8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c>
          <w:tcPr>
            <w:tcW w:w="675" w:type="pct"/>
            <w:tcBorders>
              <w:top w:val="nil"/>
              <w:left w:val="nil"/>
              <w:bottom w:val="single" w:sz="4" w:space="0" w:color="000000"/>
              <w:right w:val="single" w:sz="4" w:space="0" w:color="000000"/>
            </w:tcBorders>
            <w:shd w:val="clear" w:color="auto" w:fill="auto"/>
            <w:noWrap/>
            <w:vAlign w:val="bottom"/>
            <w:hideMark/>
          </w:tcPr>
          <w:p w14:paraId="11F5A748" w14:textId="0502D1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F2E54" w14:textId="529481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4116B1" w14:textId="76D333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4,577.26 </w:t>
            </w:r>
          </w:p>
        </w:tc>
      </w:tr>
      <w:tr w:rsidR="00DE0DB7" w14:paraId="1B4D4F9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078F1"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CB1A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bang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7C765E7" w14:textId="340A2F0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079CFE6D" w14:textId="6EB4F34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95538" w14:textId="298632E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A712F9" w14:textId="1481D33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DE0DB7" w14:paraId="52FF061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37E77"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78BEC"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Sagada</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2CFBDC4" w14:textId="63AB010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36AFEAA9" w14:textId="5790969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A22CC" w14:textId="0DEAB8D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5B7F1" w14:textId="12C989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DE0DB7" w14:paraId="0C4D206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A5B6E" w14:textId="7777777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25D15"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di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DA9CB78" w14:textId="69E282F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15EF7018" w14:textId="32B43CA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C16B9" w14:textId="31A2F77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F06E0D" w14:textId="4C0E6FD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DE0DB7" w14:paraId="4451F271"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E20204"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A741610" w14:textId="070BB6B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627F5002" w14:textId="697D927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92D41A8" w14:textId="15EF993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83C9735" w14:textId="35174074"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DE0DB7" w14:paraId="01C1C439"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EB4B1"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2F6A366" w14:textId="10EFEB1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AE74345" w14:textId="1AAC387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0C5EEC" w14:textId="0FD2C59E"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A247B2" w14:textId="4AEA384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DE0DB7" w14:paraId="4881A79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16C44"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330F7"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City of </w:t>
            </w:r>
            <w:proofErr w:type="spellStart"/>
            <w:r>
              <w:rPr>
                <w:rFonts w:ascii="Arial Narrow" w:hAnsi="Arial Narrow"/>
                <w:i/>
                <w:iCs/>
                <w:color w:val="000000"/>
                <w:sz w:val="20"/>
                <w:szCs w:val="20"/>
              </w:rPr>
              <w:t>Lamit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06AA506A" w14:textId="555E49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EDBAD53" w14:textId="25B6D46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5398B" w14:textId="13D605D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CD7504" w14:textId="58939A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DE0DB7" w14:paraId="386B5DDF"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74C22"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08CF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Lantaw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02DC18B" w14:textId="14B8D20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6666C018" w14:textId="24805FB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551A" w14:textId="1C41610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A18E00" w14:textId="24CCA90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DE0DB7" w14:paraId="2F7A7E6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CF38E"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8434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lus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5D92F6A" w14:textId="46AB37B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7FCD9B0" w14:textId="1C763C6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80929" w14:textId="5B140FF7"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423A9" w14:textId="7495FD4A"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DE0DB7" w14:paraId="32BEEEEC"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1173C"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5010A"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0357E81" w14:textId="4D3ADA1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1F42D23D" w14:textId="172E27A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82A8D" w14:textId="439ED54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D55AE2" w14:textId="4258D77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DE0DB7" w14:paraId="1EDD921A"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09DB0"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E4D7F"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Ungkay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Puk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1CBFAB79" w14:textId="2E5917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00220C7D" w14:textId="15F1B68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5D9FC" w14:textId="71DAD12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86E14" w14:textId="36A68D55"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DE0DB7" w14:paraId="37BFB97A"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AA6D1"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61E82AF" w14:textId="16A087C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88367B" w14:textId="3F035D4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9F14C1" w14:textId="29305C0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8EC048E" w14:textId="591F1076"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E0DB7" w14:paraId="020EBF1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B3E82" w14:textId="77777777" w:rsidR="00DE0DB7" w:rsidRDefault="00DE0DB7" w:rsidP="00DE0DB7">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8D9DC1D"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8DE2B0A" w14:textId="48D74DE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25E4B1" w14:textId="0BF6BE8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32DC6" w14:textId="441C1B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BFC5BE" w14:textId="23A58964"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DE0DB7" w14:paraId="1356D95E"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4D9BA" w14:textId="77777777" w:rsidR="00DE0DB7" w:rsidRDefault="00DE0DB7" w:rsidP="00DE0DB7">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CE1734A" w14:textId="28AEEBB3"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010A9A1" w14:textId="7097C385"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48422F" w14:textId="4A045AA2"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11FBD80" w14:textId="4C5DC750"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DE0DB7" w14:paraId="78C8C612"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DABB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23B2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Indanan</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6A749B5D" w14:textId="5FED833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6792836" w14:textId="7577A20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868E6" w14:textId="491B485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AD0BC1" w14:textId="2465512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E0DB7" w14:paraId="5EAA1DBB"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39DAB"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49027"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Jol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D3AD246" w14:textId="5D68228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54A1CAC7" w14:textId="568C25D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D1E2A" w14:textId="6C6C72B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AB2458" w14:textId="6721184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DE0DB7" w14:paraId="41A2C92E"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36F5E"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43A39"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Maimbung</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380A64B7" w14:textId="59B9F51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1C68951" w14:textId="251BD79F"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E8AD2" w14:textId="1150D8E0"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705C14" w14:textId="4524F2D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E0DB7" w14:paraId="055C9473"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CB39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28572"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Panglima</w:t>
            </w:r>
            <w:proofErr w:type="spellEnd"/>
            <w:r>
              <w:rPr>
                <w:rFonts w:ascii="Arial Narrow" w:hAnsi="Arial Narrow"/>
                <w:i/>
                <w:iCs/>
                <w:color w:val="000000"/>
                <w:sz w:val="20"/>
                <w:szCs w:val="20"/>
              </w:rPr>
              <w:t xml:space="preserve"> </w:t>
            </w:r>
            <w:proofErr w:type="spellStart"/>
            <w:r>
              <w:rPr>
                <w:rFonts w:ascii="Arial Narrow" w:hAnsi="Arial Narrow"/>
                <w:i/>
                <w:iCs/>
                <w:color w:val="000000"/>
                <w:sz w:val="20"/>
                <w:szCs w:val="20"/>
              </w:rPr>
              <w:t>Estino</w:t>
            </w:r>
            <w:proofErr w:type="spellEnd"/>
            <w:r>
              <w:rPr>
                <w:rFonts w:ascii="Arial Narrow" w:hAnsi="Arial Narrow"/>
                <w:i/>
                <w:iCs/>
                <w:color w:val="000000"/>
                <w:sz w:val="20"/>
                <w:szCs w:val="20"/>
              </w:rPr>
              <w:t xml:space="preserve"> (New </w:t>
            </w:r>
            <w:proofErr w:type="spellStart"/>
            <w:r>
              <w:rPr>
                <w:rFonts w:ascii="Arial Narrow" w:hAnsi="Arial Narrow"/>
                <w:i/>
                <w:iCs/>
                <w:color w:val="000000"/>
                <w:sz w:val="20"/>
                <w:szCs w:val="20"/>
              </w:rPr>
              <w:t>Panamao</w:t>
            </w:r>
            <w:proofErr w:type="spellEnd"/>
            <w:r>
              <w:rPr>
                <w:rFonts w:ascii="Arial Narrow" w:hAnsi="Arial Narrow"/>
                <w:i/>
                <w:iCs/>
                <w:color w:val="000000"/>
                <w:sz w:val="20"/>
                <w:szCs w:val="20"/>
              </w:rPr>
              <w:t>)</w:t>
            </w:r>
          </w:p>
        </w:tc>
        <w:tc>
          <w:tcPr>
            <w:tcW w:w="777" w:type="pct"/>
            <w:tcBorders>
              <w:top w:val="nil"/>
              <w:left w:val="nil"/>
              <w:bottom w:val="single" w:sz="4" w:space="0" w:color="000000"/>
              <w:right w:val="single" w:sz="4" w:space="0" w:color="000000"/>
            </w:tcBorders>
            <w:shd w:val="clear" w:color="auto" w:fill="auto"/>
            <w:noWrap/>
            <w:vAlign w:val="bottom"/>
            <w:hideMark/>
          </w:tcPr>
          <w:p w14:paraId="77D614DE" w14:textId="44C50AA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AEB7A2A" w14:textId="311FFE5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A7E4A" w14:textId="3A55E439"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8BBF6B" w14:textId="66D8987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E0DB7" w14:paraId="4C8348D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7ACBC"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A8189"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0F84B6B" w14:textId="3E87D9A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072423C" w14:textId="13D800B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39CBD" w14:textId="2E3772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80C732" w14:textId="5CB89906"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E0DB7" w14:paraId="24057BA8"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E6088"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A27FB"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alip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4E7CBB93" w14:textId="604BDEE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2234C5C1" w14:textId="62AB9E9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33E4D" w14:textId="434C017D"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C9EADC" w14:textId="4CEF2D03"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DE0DB7" w14:paraId="61AE7A7D"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5AF82"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AB42E"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Tongkil</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6AF0F67" w14:textId="4601407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4EEE971" w14:textId="7E68DE8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E53D0" w14:textId="0BAEF468"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624282" w14:textId="0873F022"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DE0DB7" w14:paraId="3DA279F4" w14:textId="77777777" w:rsidTr="00DE0DB7">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DFD6D" w14:textId="77777777" w:rsidR="00DE0DB7" w:rsidRDefault="00DE0DB7" w:rsidP="00DE0DB7">
            <w:pPr>
              <w:spacing w:after="0" w:line="240" w:lineRule="auto"/>
              <w:ind w:right="57"/>
              <w:contextualSpacing/>
              <w:rPr>
                <w:rFonts w:ascii="Arial Narrow" w:hAnsi="Arial Narrow"/>
                <w:b/>
                <w:bCs/>
                <w:color w:val="000000"/>
                <w:sz w:val="20"/>
                <w:szCs w:val="20"/>
              </w:rPr>
            </w:pPr>
            <w:proofErr w:type="spellStart"/>
            <w:r>
              <w:rPr>
                <w:rFonts w:ascii="Arial Narrow" w:hAnsi="Arial Narrow"/>
                <w:b/>
                <w:bCs/>
                <w:color w:val="000000"/>
                <w:sz w:val="20"/>
                <w:szCs w:val="20"/>
              </w:rPr>
              <w:t>Tawi-tawi</w:t>
            </w:r>
            <w:proofErr w:type="spellEnd"/>
          </w:p>
        </w:tc>
        <w:tc>
          <w:tcPr>
            <w:tcW w:w="777" w:type="pct"/>
            <w:tcBorders>
              <w:top w:val="nil"/>
              <w:left w:val="nil"/>
              <w:bottom w:val="single" w:sz="4" w:space="0" w:color="000000"/>
              <w:right w:val="single" w:sz="4" w:space="0" w:color="000000"/>
            </w:tcBorders>
            <w:shd w:val="clear" w:color="D8D8D8" w:fill="D8D8D8"/>
            <w:noWrap/>
            <w:vAlign w:val="bottom"/>
            <w:hideMark/>
          </w:tcPr>
          <w:p w14:paraId="31102DA5" w14:textId="7EFE486D"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4B3CDE9" w14:textId="190280D1"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EF3B9D" w14:textId="3BBDE40B"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4CEB2F4" w14:textId="19B21E58" w:rsidR="00DE0DB7" w:rsidRDefault="00DE0DB7" w:rsidP="00DE0DB7">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DE0DB7" w14:paraId="59AE0949" w14:textId="77777777" w:rsidTr="00DE0DB7">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D5CB6" w14:textId="77777777" w:rsidR="00DE0DB7" w:rsidRDefault="00DE0DB7" w:rsidP="00DE0DB7">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A6823" w14:textId="77777777" w:rsidR="00DE0DB7" w:rsidRDefault="00DE0DB7" w:rsidP="00DE0DB7">
            <w:pPr>
              <w:spacing w:after="0" w:line="240" w:lineRule="auto"/>
              <w:ind w:right="57"/>
              <w:contextualSpacing/>
              <w:rPr>
                <w:rFonts w:ascii="Arial Narrow" w:hAnsi="Arial Narrow"/>
                <w:i/>
                <w:iCs/>
                <w:color w:val="000000"/>
                <w:sz w:val="20"/>
                <w:szCs w:val="20"/>
              </w:rPr>
            </w:pPr>
            <w:proofErr w:type="spellStart"/>
            <w:r>
              <w:rPr>
                <w:rFonts w:ascii="Arial Narrow" w:hAnsi="Arial Narrow"/>
                <w:i/>
                <w:iCs/>
                <w:color w:val="000000"/>
                <w:sz w:val="20"/>
                <w:szCs w:val="20"/>
              </w:rPr>
              <w:t>Bongao</w:t>
            </w:r>
            <w:proofErr w:type="spellEnd"/>
          </w:p>
        </w:tc>
        <w:tc>
          <w:tcPr>
            <w:tcW w:w="777" w:type="pct"/>
            <w:tcBorders>
              <w:top w:val="nil"/>
              <w:left w:val="nil"/>
              <w:bottom w:val="single" w:sz="4" w:space="0" w:color="000000"/>
              <w:right w:val="single" w:sz="4" w:space="0" w:color="000000"/>
            </w:tcBorders>
            <w:shd w:val="clear" w:color="auto" w:fill="auto"/>
            <w:noWrap/>
            <w:vAlign w:val="bottom"/>
            <w:hideMark/>
          </w:tcPr>
          <w:p w14:paraId="718A057E" w14:textId="4626521B"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57019980" w14:textId="26A2E50E"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A9E89" w14:textId="6FB3C521"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50E235" w14:textId="6C2AA5EC" w:rsidR="00DE0DB7" w:rsidRDefault="00DE0DB7" w:rsidP="00DE0DB7">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2B2B9A1F" w14:textId="04A70D6A" w:rsidR="004C50ED" w:rsidRDefault="00DE0DB7"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44D1164A" w14:textId="6F6B4A08" w:rsidR="007C24A5" w:rsidRPr="006104E3" w:rsidRDefault="007C24A5" w:rsidP="006104E3">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7C24A5">
        <w:rPr>
          <w:rFonts w:ascii="Arial" w:eastAsia="Arial" w:hAnsi="Arial" w:cs="Arial"/>
          <w:bCs/>
          <w:i/>
          <w:sz w:val="16"/>
          <w:szCs w:val="16"/>
        </w:rPr>
        <w:t xml:space="preserve">This </w:t>
      </w:r>
      <w:r>
        <w:rPr>
          <w:rFonts w:ascii="Arial" w:eastAsia="Arial" w:hAnsi="Arial" w:cs="Arial"/>
          <w:bCs/>
          <w:i/>
          <w:sz w:val="16"/>
          <w:szCs w:val="16"/>
        </w:rPr>
        <w:t xml:space="preserve">report </w:t>
      </w:r>
      <w:r w:rsidRPr="007C24A5">
        <w:rPr>
          <w:rFonts w:ascii="Arial" w:eastAsia="Arial" w:hAnsi="Arial" w:cs="Arial"/>
          <w:bCs/>
          <w:i/>
          <w:sz w:val="16"/>
          <w:szCs w:val="16"/>
        </w:rPr>
        <w:t xml:space="preserve">reflects the updated version of </w:t>
      </w:r>
      <w:r>
        <w:rPr>
          <w:rFonts w:ascii="Arial" w:eastAsia="Arial" w:hAnsi="Arial" w:cs="Arial"/>
          <w:bCs/>
          <w:i/>
          <w:sz w:val="16"/>
          <w:szCs w:val="16"/>
        </w:rPr>
        <w:t>Other Food Items</w:t>
      </w:r>
      <w:r w:rsidRPr="007C24A5">
        <w:rPr>
          <w:rFonts w:ascii="Arial" w:eastAsia="Arial" w:hAnsi="Arial" w:cs="Arial"/>
          <w:bCs/>
          <w:i/>
          <w:sz w:val="16"/>
          <w:szCs w:val="16"/>
        </w:rPr>
        <w:t xml:space="preserve"> distributed in DSWD-Field Office</w:t>
      </w:r>
      <w:r>
        <w:rPr>
          <w:rFonts w:ascii="Arial" w:eastAsia="Arial" w:hAnsi="Arial" w:cs="Arial"/>
          <w:bCs/>
          <w:i/>
          <w:sz w:val="16"/>
          <w:szCs w:val="16"/>
        </w:rPr>
        <w:t xml:space="preserve"> X. Hence, the decrease in the DSWD cost of assistance provided. </w:t>
      </w: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1A6E993C" w14:textId="77777777" w:rsidR="007C24A5" w:rsidRPr="00660B09" w:rsidRDefault="007C24A5" w:rsidP="008266BC">
      <w:pPr>
        <w:widowControl/>
        <w:spacing w:after="0" w:line="240" w:lineRule="auto"/>
        <w:contextualSpacing/>
        <w:rPr>
          <w:rFonts w:ascii="Arial" w:eastAsia="Arial" w:hAnsi="Arial" w:cs="Arial"/>
          <w:b/>
          <w:color w:val="002060"/>
          <w:sz w:val="24"/>
          <w:szCs w:val="24"/>
        </w:rPr>
      </w:pPr>
    </w:p>
    <w:p w14:paraId="7D3FF591" w14:textId="2726E6BD"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3B100F81"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D73C2E" w:rsidRPr="00D73C2E">
        <w:rPr>
          <w:rFonts w:ascii="Arial" w:eastAsia="Times New Roman" w:hAnsi="Arial" w:cs="Arial"/>
          <w:b/>
          <w:bCs/>
          <w:color w:val="0070C0"/>
          <w:sz w:val="24"/>
          <w:szCs w:val="24"/>
          <w:lang w:eastAsia="en-US"/>
        </w:rPr>
        <w:t>1,231,590,108.63</w:t>
      </w:r>
      <w:r w:rsidR="00D73C2E">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CF6A34"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089B2B02"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of </w:t>
      </w:r>
      <w:r w:rsidRPr="00D73C2E">
        <w:rPr>
          <w:rFonts w:ascii="Arial" w:eastAsia="Times New Roman" w:hAnsi="Arial" w:cs="Arial"/>
          <w:b/>
          <w:sz w:val="24"/>
          <w:szCs w:val="24"/>
          <w:lang w:val="en-US" w:eastAsia="en-US"/>
        </w:rPr>
        <w:t>₱</w:t>
      </w:r>
      <w:r w:rsidR="0000574E" w:rsidRPr="00D73C2E">
        <w:rPr>
          <w:rFonts w:ascii="Arial" w:eastAsia="Times New Roman" w:hAnsi="Arial" w:cs="Arial"/>
          <w:b/>
          <w:bCs/>
          <w:sz w:val="24"/>
          <w:szCs w:val="24"/>
          <w:lang w:eastAsia="en-US"/>
        </w:rPr>
        <w:t xml:space="preserve">334,597,763.40 </w:t>
      </w:r>
      <w:r w:rsidRPr="00D73C2E">
        <w:rPr>
          <w:rFonts w:ascii="Arial" w:eastAsia="Times New Roman" w:hAnsi="Arial" w:cs="Arial"/>
          <w:b/>
          <w:sz w:val="24"/>
          <w:szCs w:val="24"/>
          <w:lang w:val="en-US" w:eastAsia="en-US"/>
        </w:rPr>
        <w:t>standby funds</w:t>
      </w:r>
      <w:r w:rsidRPr="00D73C2E">
        <w:rPr>
          <w:rFonts w:ascii="Arial" w:eastAsia="Times New Roman" w:hAnsi="Arial" w:cs="Arial"/>
          <w:sz w:val="24"/>
          <w:szCs w:val="24"/>
          <w:lang w:val="en-US" w:eastAsia="en-US"/>
        </w:rPr>
        <w:t xml:space="preserve"> 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0574E" w:rsidRPr="00D73C2E">
        <w:rPr>
          <w:rFonts w:ascii="Arial" w:eastAsia="Times New Roman" w:hAnsi="Arial" w:cs="Arial"/>
          <w:b/>
          <w:sz w:val="24"/>
          <w:szCs w:val="24"/>
          <w:lang w:val="en-US" w:eastAsia="en-US"/>
        </w:rPr>
        <w:t xml:space="preserve">293,270,527.65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6BF87F6F"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D73C2E" w:rsidRPr="00D73C2E">
        <w:rPr>
          <w:rFonts w:ascii="Arial" w:eastAsia="Times New Roman" w:hAnsi="Arial" w:cs="Arial"/>
          <w:b/>
          <w:bCs/>
          <w:color w:val="0070C0"/>
          <w:sz w:val="24"/>
          <w:szCs w:val="24"/>
          <w:lang w:eastAsia="en-US"/>
        </w:rPr>
        <w:t>289,321</w:t>
      </w:r>
      <w:r w:rsidR="00D73C2E">
        <w:rPr>
          <w:rFonts w:ascii="Arial" w:eastAsia="Times New Roman" w:hAnsi="Arial" w:cs="Arial"/>
          <w:b/>
          <w:bCs/>
          <w:color w:val="0070C0"/>
          <w:sz w:val="24"/>
          <w:szCs w:val="24"/>
          <w:lang w:eastAsia="en-US"/>
        </w:rPr>
        <w:t xml:space="preserve"> </w:t>
      </w:r>
      <w:r w:rsidRPr="006104E3">
        <w:rPr>
          <w:rFonts w:ascii="Arial" w:eastAsia="Times New Roman" w:hAnsi="Arial" w:cs="Arial"/>
          <w:b/>
          <w:color w:val="0070C0"/>
          <w:sz w:val="24"/>
          <w:szCs w:val="24"/>
          <w:lang w:val="en-US" w:eastAsia="en-US"/>
        </w:rPr>
        <w:t>family food packs (FFPs)</w:t>
      </w:r>
      <w:r w:rsidRPr="006104E3">
        <w:rPr>
          <w:rFonts w:ascii="Arial" w:eastAsia="Times New Roman" w:hAnsi="Arial" w:cs="Arial"/>
          <w:color w:val="0070C0"/>
          <w:sz w:val="24"/>
          <w:szCs w:val="24"/>
          <w:lang w:val="en-US" w:eastAsia="en-US"/>
        </w:rPr>
        <w:t xml:space="preserve"> </w:t>
      </w:r>
      <w:r w:rsidRPr="00CF6A34">
        <w:rPr>
          <w:rFonts w:ascii="Arial" w:eastAsia="Times New Roman" w:hAnsi="Arial" w:cs="Arial"/>
          <w:sz w:val="24"/>
          <w:szCs w:val="24"/>
          <w:lang w:val="en-US" w:eastAsia="en-US"/>
        </w:rPr>
        <w:t xml:space="preserve">amounting to </w:t>
      </w:r>
      <w:r w:rsidRPr="006104E3">
        <w:rPr>
          <w:rFonts w:ascii="Arial" w:eastAsia="Times New Roman" w:hAnsi="Arial" w:cs="Arial"/>
          <w:b/>
          <w:color w:val="0070C0"/>
          <w:sz w:val="24"/>
          <w:szCs w:val="24"/>
          <w:lang w:val="en-US" w:eastAsia="en-US"/>
        </w:rPr>
        <w:t>₱</w:t>
      </w:r>
      <w:r w:rsidR="00D73C2E" w:rsidRPr="00D73C2E">
        <w:rPr>
          <w:rFonts w:ascii="Arial" w:eastAsia="Times New Roman" w:hAnsi="Arial" w:cs="Arial"/>
          <w:b/>
          <w:bCs/>
          <w:color w:val="0070C0"/>
          <w:sz w:val="24"/>
          <w:szCs w:val="24"/>
          <w:lang w:eastAsia="en-US"/>
        </w:rPr>
        <w:t>136,483,523.64</w:t>
      </w:r>
      <w:r w:rsidRPr="007F6ADF">
        <w:rPr>
          <w:rFonts w:ascii="Arial" w:eastAsia="Times New Roman" w:hAnsi="Arial" w:cs="Arial"/>
          <w:b/>
          <w:bCs/>
          <w:color w:val="0070C0"/>
          <w:sz w:val="24"/>
          <w:szCs w:val="24"/>
          <w:lang w:eastAsia="en-US"/>
        </w:rPr>
        <w:t>,</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other food items</w:t>
      </w:r>
      <w:r w:rsidRPr="00C11072">
        <w:rPr>
          <w:rFonts w:ascii="Arial" w:eastAsia="Times New Roman" w:hAnsi="Arial" w:cs="Arial"/>
          <w:color w:val="0070C0"/>
          <w:sz w:val="24"/>
          <w:szCs w:val="24"/>
          <w:lang w:val="en-US" w:eastAsia="en-US"/>
        </w:rPr>
        <w:t xml:space="preserve"> </w:t>
      </w:r>
      <w:r w:rsidRPr="007F6ADF">
        <w:rPr>
          <w:rFonts w:ascii="Arial" w:eastAsia="Times New Roman" w:hAnsi="Arial" w:cs="Arial"/>
          <w:sz w:val="24"/>
          <w:szCs w:val="24"/>
          <w:lang w:val="en-US" w:eastAsia="en-US"/>
        </w:rPr>
        <w:t xml:space="preserve">amounting to </w:t>
      </w:r>
      <w:r w:rsidRPr="00C11072">
        <w:rPr>
          <w:rFonts w:ascii="Arial" w:eastAsia="Times New Roman" w:hAnsi="Arial" w:cs="Arial"/>
          <w:b/>
          <w:color w:val="0070C0"/>
          <w:sz w:val="24"/>
          <w:szCs w:val="24"/>
          <w:lang w:val="en-US" w:eastAsia="en-US"/>
        </w:rPr>
        <w:t>₱</w:t>
      </w:r>
      <w:r w:rsidR="00D73C2E" w:rsidRPr="00D73C2E">
        <w:rPr>
          <w:rFonts w:ascii="Arial" w:eastAsia="Times New Roman" w:hAnsi="Arial" w:cs="Arial"/>
          <w:b/>
          <w:color w:val="0070C0"/>
          <w:sz w:val="24"/>
          <w:szCs w:val="24"/>
          <w:lang w:val="en-US" w:eastAsia="en-US"/>
        </w:rPr>
        <w:t>299,644,560.75</w:t>
      </w:r>
      <w:r w:rsidR="00D73C2E">
        <w:rPr>
          <w:rFonts w:ascii="Arial" w:eastAsia="Times New Roman" w:hAnsi="Arial" w:cs="Arial"/>
          <w:b/>
          <w:color w:val="0070C0"/>
          <w:sz w:val="24"/>
          <w:szCs w:val="24"/>
          <w:lang w:val="en-US" w:eastAsia="en-US"/>
        </w:rPr>
        <w:t xml:space="preserve"> </w:t>
      </w:r>
      <w:r w:rsidRPr="00CF6A34">
        <w:rPr>
          <w:rFonts w:ascii="Arial" w:eastAsia="Times New Roman" w:hAnsi="Arial" w:cs="Arial"/>
          <w:sz w:val="24"/>
          <w:szCs w:val="24"/>
          <w:lang w:val="en-US" w:eastAsia="en-US"/>
        </w:rPr>
        <w:t xml:space="preserve">and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D73C2E" w:rsidRPr="00D73C2E">
        <w:rPr>
          <w:rFonts w:ascii="Arial" w:eastAsia="Times New Roman" w:hAnsi="Arial" w:cs="Arial"/>
          <w:b/>
          <w:bCs/>
          <w:color w:val="0070C0"/>
          <w:sz w:val="24"/>
          <w:szCs w:val="24"/>
          <w:lang w:eastAsia="en-US"/>
        </w:rPr>
        <w:t>460,864,260.84</w:t>
      </w:r>
      <w:r w:rsidR="00D73C2E">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Default="00984635" w:rsidP="006104E3">
      <w:pPr>
        <w:spacing w:after="0" w:line="240" w:lineRule="auto"/>
        <w:contextualSpacing/>
        <w:jc w:val="both"/>
        <w:rPr>
          <w:rFonts w:ascii="Arial" w:eastAsia="Arial" w:hAnsi="Arial" w:cs="Arial"/>
          <w:b/>
          <w:i/>
          <w:sz w:val="20"/>
          <w:szCs w:val="20"/>
        </w:rPr>
      </w:pPr>
    </w:p>
    <w:p w14:paraId="3DD36BB8" w14:textId="43120BD1"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7F6ADF" w:rsidRPr="007F6ADF" w14:paraId="564818BE" w14:textId="77777777" w:rsidTr="007F6ADF">
        <w:trPr>
          <w:trHeight w:val="20"/>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177160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94EAE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C046A06"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064344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F378327"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FAF61D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STANDBY FUNDS &amp; STOCKPILE</w:t>
            </w:r>
          </w:p>
        </w:tc>
      </w:tr>
      <w:tr w:rsidR="007F6ADF" w:rsidRPr="007F6ADF" w14:paraId="4E8F579C" w14:textId="77777777" w:rsidTr="007F6ADF">
        <w:trPr>
          <w:trHeight w:val="20"/>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26EA02FF" w14:textId="77777777" w:rsidR="007F6ADF" w:rsidRPr="007F6ADF" w:rsidRDefault="007F6ADF" w:rsidP="007F6ADF">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A81BF88"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9DCEDF"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71634A0"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EDC261"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146DE6E" w14:textId="77777777" w:rsidR="007F6ADF" w:rsidRPr="007F6ADF" w:rsidRDefault="007F6ADF" w:rsidP="007F6ADF">
            <w:pPr>
              <w:widowControl/>
              <w:spacing w:after="0" w:line="240" w:lineRule="auto"/>
              <w:ind w:right="57"/>
              <w:contextualSpacing/>
              <w:jc w:val="center"/>
              <w:rPr>
                <w:rFonts w:ascii="Arial Narrow" w:eastAsia="Times New Roman" w:hAnsi="Arial Narrow"/>
                <w:b/>
                <w:bCs/>
                <w:sz w:val="18"/>
                <w:szCs w:val="18"/>
              </w:rPr>
            </w:pPr>
            <w:r w:rsidRPr="007F6ADF">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66CFD79C" w14:textId="77777777" w:rsidR="007F6ADF" w:rsidRPr="007F6ADF" w:rsidRDefault="007F6ADF" w:rsidP="007F6ADF">
            <w:pPr>
              <w:widowControl/>
              <w:spacing w:after="0" w:line="240" w:lineRule="auto"/>
              <w:ind w:right="57"/>
              <w:contextualSpacing/>
              <w:rPr>
                <w:rFonts w:ascii="Arial Narrow" w:eastAsia="Times New Roman" w:hAnsi="Arial Narrow"/>
                <w:b/>
                <w:bCs/>
                <w:sz w:val="18"/>
                <w:szCs w:val="18"/>
              </w:rPr>
            </w:pPr>
          </w:p>
        </w:tc>
      </w:tr>
      <w:tr w:rsidR="00D73C2E" w:rsidRPr="007F6ADF" w14:paraId="5070790E"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20D0A3" w14:textId="77777777" w:rsidR="00D73C2E" w:rsidRPr="007F6ADF" w:rsidRDefault="00D73C2E" w:rsidP="00D73C2E">
            <w:pPr>
              <w:widowControl/>
              <w:spacing w:after="0" w:line="240" w:lineRule="auto"/>
              <w:ind w:right="57"/>
              <w:contextualSpacing/>
              <w:jc w:val="center"/>
              <w:rPr>
                <w:rFonts w:ascii="Arial Narrow" w:eastAsia="Times New Roman" w:hAnsi="Arial Narrow"/>
                <w:b/>
                <w:bCs/>
                <w:color w:val="000000"/>
                <w:sz w:val="18"/>
                <w:szCs w:val="18"/>
              </w:rPr>
            </w:pPr>
            <w:r w:rsidRPr="007F6ADF">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F0FCAB" w14:textId="240BA767" w:rsidR="00D73C2E" w:rsidRPr="007F6ADF" w:rsidRDefault="00D73C2E" w:rsidP="00D73C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34,597,763.40</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1A04E9" w14:textId="261D6B3D" w:rsidR="00D73C2E" w:rsidRPr="007F6ADF" w:rsidRDefault="00D73C2E" w:rsidP="00D73C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89,321</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3B41D9" w14:textId="2D8BB50E" w:rsidR="00D73C2E" w:rsidRPr="007F6ADF" w:rsidRDefault="00D73C2E" w:rsidP="00D73C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6,483,523.64</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65A0E8E" w14:textId="194CA33D" w:rsidR="00D73C2E" w:rsidRPr="007F6ADF" w:rsidRDefault="00D73C2E" w:rsidP="00D73C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9,644,560.75</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7ED2692" w14:textId="40923D17" w:rsidR="00D73C2E" w:rsidRPr="007F6ADF" w:rsidRDefault="00D73C2E" w:rsidP="00D73C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60,864,260.84</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ED5F5D" w14:textId="096A8219" w:rsidR="00D73C2E" w:rsidRPr="007F6ADF" w:rsidRDefault="00D73C2E" w:rsidP="00D73C2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231,590,108.63</w:t>
            </w:r>
          </w:p>
        </w:tc>
      </w:tr>
      <w:tr w:rsidR="00D73C2E" w:rsidRPr="007F6ADF" w14:paraId="3822432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E0FB1C"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E1FAA" w14:textId="64264CB1"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270,527.6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E182F7" w14:textId="6DC4F7A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6A1F23" w14:textId="563539D1"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960A6" w14:textId="0A00B62E"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D9F77" w14:textId="06F0E71E"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B65EE" w14:textId="26BE434C"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270,527.65</w:t>
            </w:r>
          </w:p>
        </w:tc>
      </w:tr>
      <w:tr w:rsidR="00D73C2E" w:rsidRPr="007F6ADF" w14:paraId="0E6E5287"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7764B9"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FC51B" w14:textId="671F67A2"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19639E" w14:textId="7FD694C1"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3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0F70D4" w14:textId="6908A5F2"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871,30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832FC" w14:textId="3F987DDB"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618,061.77</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8A956" w14:textId="0934F1E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4,797,383.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5467F" w14:textId="455755AB"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2,286,750.02</w:t>
            </w:r>
          </w:p>
        </w:tc>
      </w:tr>
      <w:tr w:rsidR="00D73C2E" w:rsidRPr="007F6ADF" w14:paraId="652685C6"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60B719"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5CFA72" w14:textId="01D69F2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0C260" w14:textId="5A023329"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30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DCA59" w14:textId="1EB665D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710,72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B87A45" w14:textId="509F58C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302,697.69</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377CE9" w14:textId="4279F04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FDA4D" w14:textId="57FDF76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090,655.19</w:t>
            </w:r>
          </w:p>
        </w:tc>
      </w:tr>
      <w:tr w:rsidR="00D73C2E" w:rsidRPr="007F6ADF" w14:paraId="04AAB3B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E6F9EA"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E3895" w14:textId="5D1040A7"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D9D45" w14:textId="6966DE69"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9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7448B" w14:textId="0DDD84DA"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5,92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D78A9" w14:textId="21FBCAE1"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525,8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AE861" w14:textId="2B679D76"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429,943.7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183D0" w14:textId="2E93D966"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7,481,743.78</w:t>
            </w:r>
          </w:p>
        </w:tc>
      </w:tr>
      <w:tr w:rsidR="00D73C2E" w:rsidRPr="007F6ADF" w14:paraId="591D4DE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BCE505"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AC87C" w14:textId="41959FA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DA0474" w14:textId="4C92983C"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0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9B3F4" w14:textId="70D6F751"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15,317.97</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95B00" w14:textId="41BBB95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74,477.1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4F428" w14:textId="0A0AA9BC"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225,251.8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75E66" w14:textId="61B737CF"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015,046.89</w:t>
            </w:r>
          </w:p>
        </w:tc>
      </w:tr>
      <w:tr w:rsidR="00D73C2E" w:rsidRPr="007F6ADF" w14:paraId="102A79C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42E233"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C905A" w14:textId="036239B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6A8DA9" w14:textId="434A7CC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C95260" w14:textId="47B47F57"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6,469.8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6A1FBF" w14:textId="1987228A"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76,457.9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08108" w14:textId="18CF967C"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2F4E9" w14:textId="40BAD66C"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924,076.83</w:t>
            </w:r>
          </w:p>
        </w:tc>
      </w:tr>
      <w:tr w:rsidR="00D73C2E" w:rsidRPr="007F6ADF" w14:paraId="49EDCFA1"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8F30FE"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76EB8" w14:textId="2EF888B7"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F58A5" w14:textId="480298F6"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0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87693" w14:textId="3AD18771"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34,85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29CDED" w14:textId="789F665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41,271.8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CDE5D8" w14:textId="50719AAB"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F78D20" w14:textId="1B113909"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89,323.85</w:t>
            </w:r>
          </w:p>
        </w:tc>
      </w:tr>
      <w:tr w:rsidR="00D73C2E" w:rsidRPr="007F6ADF" w14:paraId="186A456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432682"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92CF6" w14:textId="0455E62C"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19,425.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E83C8" w14:textId="3D063892"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0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23BCB" w14:textId="673A981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310,00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CA4B1" w14:textId="6F2E1AB1"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8,346.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07121C" w14:textId="106842C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77,787.4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EA705" w14:textId="3D304186"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05,559.23</w:t>
            </w:r>
          </w:p>
        </w:tc>
      </w:tr>
      <w:tr w:rsidR="00D73C2E" w:rsidRPr="007F6ADF" w14:paraId="2022FC44"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F57169"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C9FB0" w14:textId="00E13ACC"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56F4E8" w14:textId="2540617A"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6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FE5D8B" w14:textId="3810B6AA"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158,924.9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781AD" w14:textId="4EC7A1C7"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82,782.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169E11" w14:textId="2C5E3BE2"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7,654.9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AD24F" w14:textId="5762F746"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549,361.83</w:t>
            </w:r>
          </w:p>
        </w:tc>
      </w:tr>
      <w:tr w:rsidR="00D73C2E" w:rsidRPr="007F6ADF" w14:paraId="2E6241EF"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346ED4"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CA8B5" w14:textId="5FCFAFA2"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124F6" w14:textId="1C0303D1"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6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3B8ED" w14:textId="79E4D0A3"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74,818.0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A217C" w14:textId="54662E4B"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111,228.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34D2A" w14:textId="0FF9CDAC"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36,327.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D42A28" w14:textId="18409D2E"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022,380.14</w:t>
            </w:r>
          </w:p>
        </w:tc>
      </w:tr>
      <w:tr w:rsidR="00D73C2E" w:rsidRPr="007F6ADF" w14:paraId="4B9E776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883BE7"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6ECABC" w14:textId="3DDEE3A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3,724.2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646284" w14:textId="1D84E527"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7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244217" w14:textId="5814EA4B"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060,39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8218E" w14:textId="34F817B5"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967,729.5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FC1D14" w14:textId="5169B11F"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44F99" w14:textId="0D282506"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768,329.76</w:t>
            </w:r>
          </w:p>
        </w:tc>
      </w:tr>
      <w:tr w:rsidR="00D73C2E" w:rsidRPr="007F6ADF" w14:paraId="0908FA7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585815"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37DC0B" w14:textId="083DAE37"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1779A" w14:textId="5F3E7DE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0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60E1C" w14:textId="0F159229"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24,694.1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826BC" w14:textId="70B45D0F"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45,638.5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2B69D" w14:textId="3ADFD0F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448757" w14:textId="0EA22EC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100,609.61</w:t>
            </w:r>
          </w:p>
        </w:tc>
      </w:tr>
      <w:tr w:rsidR="00D73C2E" w:rsidRPr="007F6ADF" w14:paraId="051D4405"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7C4865"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F21CE4" w14:textId="7966FEF4"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B1444" w14:textId="317C960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0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5572CE" w14:textId="5D15F92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67,594.1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23DA7" w14:textId="29C1235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380,841.4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A3EA09" w14:textId="67686BDE"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180,549.6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564838" w14:textId="73F2CC2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448,985.14</w:t>
            </w:r>
          </w:p>
        </w:tc>
      </w:tr>
      <w:tr w:rsidR="00D73C2E" w:rsidRPr="007F6ADF" w14:paraId="48E9AC6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C725B8"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FEDCA2" w14:textId="5ECE58D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3160E" w14:textId="723D854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12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203CF" w14:textId="700C3E43"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831,077.4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8E542" w14:textId="2111B0D5"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02,586.4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2FCC46" w14:textId="71CF4087"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625,089.5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C7538" w14:textId="7FD8F49A"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575,433.40</w:t>
            </w:r>
          </w:p>
        </w:tc>
      </w:tr>
      <w:tr w:rsidR="00D73C2E" w:rsidRPr="007F6ADF" w14:paraId="47A31978"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86C035"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888939" w14:textId="6C33F507"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50C9F" w14:textId="1FFD529E"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09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22374" w14:textId="31002EEF"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80,56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D6DDFF" w14:textId="1FF9A4A7"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77,6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F7D11" w14:textId="561CB74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12,779.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3DD1B5" w14:textId="2216A3D6"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070,966.25</w:t>
            </w:r>
          </w:p>
        </w:tc>
      </w:tr>
      <w:tr w:rsidR="00D73C2E" w:rsidRPr="007F6ADF" w14:paraId="356AE4AA"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14EF3A"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A6DB8" w14:textId="39FB1C41"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00A07" w14:textId="186463E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D94BF" w14:textId="26FDE58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29,7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033EF" w14:textId="4C1E638C"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23,446.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E53BC7" w14:textId="0A32F6D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251,08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326F9" w14:textId="5610B016"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404,799.08</w:t>
            </w:r>
          </w:p>
        </w:tc>
      </w:tr>
      <w:tr w:rsidR="00D73C2E" w:rsidRPr="007F6ADF" w14:paraId="5F29DD30"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D32F2A"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C53D32" w14:textId="0BD44F92"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95FF6" w14:textId="116E2779"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23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732E11" w14:textId="263BDCB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68,275.5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B29E0" w14:textId="514A5A44"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4,136.1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25F33" w14:textId="3C6FEAED"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602,71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B05CA" w14:textId="53090DAB"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546,954.63</w:t>
            </w:r>
          </w:p>
        </w:tc>
      </w:tr>
      <w:tr w:rsidR="00D73C2E" w:rsidRPr="007F6ADF" w14:paraId="76019E5C"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176D3A"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62E66" w14:textId="44AA3873"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EEE136" w14:textId="48B55D8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42ACA9" w14:textId="18DBA72C"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69348" w14:textId="18D83DF4"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ACFA5E" w14:textId="75672F00"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0D8704" w14:textId="46A4A4BF"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D73C2E" w:rsidRPr="007F6ADF" w14:paraId="7B5B9E63" w14:textId="77777777" w:rsidTr="007F6AD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253492" w14:textId="77777777" w:rsidR="00D73C2E" w:rsidRPr="007F6ADF" w:rsidRDefault="00D73C2E" w:rsidP="00D73C2E">
            <w:pPr>
              <w:widowControl/>
              <w:spacing w:after="0" w:line="240" w:lineRule="auto"/>
              <w:ind w:right="57"/>
              <w:contextualSpacing/>
              <w:rPr>
                <w:rFonts w:ascii="Arial Narrow" w:eastAsia="Times New Roman" w:hAnsi="Arial Narrow"/>
                <w:sz w:val="18"/>
                <w:szCs w:val="18"/>
              </w:rPr>
            </w:pPr>
            <w:r w:rsidRPr="007F6ADF">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E9657" w14:textId="7F8F719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57,790.5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A3E28" w14:textId="2484DB7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0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EF40FF" w14:textId="2B05A083"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681,693.34</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D66E2" w14:textId="16520129"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909,367.4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0A379" w14:textId="11703DA8"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074,188.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C3BB7" w14:textId="27687C1E" w:rsidR="00D73C2E" w:rsidRPr="007F6ADF" w:rsidRDefault="00D73C2E" w:rsidP="00D73C2E">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323,040.27</w:t>
            </w:r>
          </w:p>
        </w:tc>
      </w:tr>
    </w:tbl>
    <w:p w14:paraId="3A58A2DA" w14:textId="7D5582B3" w:rsidR="00D72392" w:rsidRDefault="003E063F"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5B7AF6">
        <w:rPr>
          <w:rFonts w:ascii="Arial" w:eastAsia="Arial" w:hAnsi="Arial" w:cs="Arial"/>
          <w:i/>
          <w:sz w:val="16"/>
          <w:szCs w:val="16"/>
        </w:rPr>
        <w:t>1</w:t>
      </w:r>
      <w:r w:rsidR="00D73C2E">
        <w:rPr>
          <w:rFonts w:ascii="Arial" w:eastAsia="Arial" w:hAnsi="Arial" w:cs="Arial"/>
          <w:i/>
          <w:sz w:val="16"/>
          <w:szCs w:val="16"/>
        </w:rPr>
        <w:t>7</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3E705560" w14:textId="7085ED27" w:rsidR="009F590F" w:rsidRDefault="009F590F" w:rsidP="00984635">
      <w:pPr>
        <w:spacing w:after="0" w:line="240" w:lineRule="auto"/>
        <w:contextualSpacing/>
        <w:jc w:val="center"/>
        <w:rPr>
          <w:rFonts w:ascii="Arial" w:eastAsia="Arial" w:hAnsi="Arial" w:cs="Arial"/>
          <w:b/>
          <w:color w:val="002060"/>
          <w:sz w:val="24"/>
          <w:szCs w:val="24"/>
        </w:rPr>
      </w:pPr>
    </w:p>
    <w:p w14:paraId="7FD9AACF" w14:textId="3F4487BF"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9F57AF">
        <w:trPr>
          <w:trHeight w:val="375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54A8DE02" w:rsidR="008E35DA" w:rsidRPr="002C0482" w:rsidRDefault="005B7AF6"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2C0482">
              <w:rPr>
                <w:rFonts w:ascii="Arial" w:eastAsia="Arial" w:hAnsi="Arial" w:cs="Arial"/>
                <w:sz w:val="20"/>
                <w:szCs w:val="20"/>
              </w:rPr>
              <w:t>1</w:t>
            </w:r>
            <w:r w:rsidR="00A06EC9">
              <w:rPr>
                <w:rFonts w:ascii="Arial" w:eastAsia="Arial" w:hAnsi="Arial" w:cs="Arial"/>
                <w:sz w:val="20"/>
                <w:szCs w:val="20"/>
              </w:rPr>
              <w:t>7</w:t>
            </w:r>
            <w:r w:rsidR="001F6828" w:rsidRPr="002C0482">
              <w:rPr>
                <w:rFonts w:ascii="Arial" w:eastAsia="Arial" w:hAnsi="Arial" w:cs="Arial"/>
                <w:sz w:val="20"/>
                <w:szCs w:val="20"/>
              </w:rPr>
              <w:t xml:space="preserve"> March</w:t>
            </w:r>
            <w:r w:rsidR="008E35DA" w:rsidRPr="002C0482">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 xml:space="preserve">The Disaster Response Management Bureau (DRMB) is on </w:t>
            </w:r>
            <w:r w:rsidRPr="002C0482">
              <w:rPr>
                <w:rFonts w:ascii="Arial" w:eastAsia="Arial" w:hAnsi="Arial" w:cs="Arial"/>
                <w:b/>
                <w:sz w:val="20"/>
                <w:szCs w:val="19"/>
              </w:rPr>
              <w:t>BLUE</w:t>
            </w:r>
            <w:r w:rsidRPr="002C0482">
              <w:rPr>
                <w:rFonts w:ascii="Arial" w:eastAsia="Arial" w:hAnsi="Arial" w:cs="Arial"/>
                <w:sz w:val="20"/>
                <w:szCs w:val="19"/>
              </w:rPr>
              <w:t xml:space="preserve"> alert status for COVID-19 response operations.</w:t>
            </w:r>
          </w:p>
          <w:p w14:paraId="75B14DAE"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The DRMB Operations Center (</w:t>
            </w:r>
            <w:proofErr w:type="spellStart"/>
            <w:r w:rsidRPr="002C0482">
              <w:rPr>
                <w:rFonts w:ascii="Arial" w:eastAsia="Arial" w:hAnsi="Arial" w:cs="Arial"/>
                <w:sz w:val="20"/>
                <w:szCs w:val="19"/>
              </w:rPr>
              <w:t>OpCen</w:t>
            </w:r>
            <w:proofErr w:type="spellEnd"/>
            <w:r w:rsidRPr="002C0482">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2C0482"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71D203D7" w14:textId="77777777" w:rsidR="00D611EF" w:rsidRDefault="008E35DA" w:rsidP="00A06EC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0482">
              <w:rPr>
                <w:rFonts w:ascii="Arial" w:eastAsia="Arial" w:hAnsi="Arial" w:cs="Arial"/>
                <w:sz w:val="20"/>
                <w:szCs w:val="19"/>
              </w:rPr>
              <w:t>DSWD-DRMB DOSD in coordination with other DRMB divisions and concerned offices is continuously facilitating the replenishment of the standby funds.</w:t>
            </w:r>
          </w:p>
          <w:p w14:paraId="3A600F68" w14:textId="77777777" w:rsidR="005D2EA2" w:rsidRPr="009F57AF" w:rsidRDefault="00A67162" w:rsidP="00A06EC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67162">
              <w:rPr>
                <w:rFonts w:ascii="Arial" w:eastAsia="Arial" w:hAnsi="Arial" w:cs="Arial"/>
                <w:color w:val="0070C0"/>
                <w:sz w:val="20"/>
                <w:szCs w:val="19"/>
              </w:rPr>
              <w:t>DSWD through the Disaster Response Management Bureau (DRMB), provides sanitation kits for DSWD Field Office CALABARZON.</w:t>
            </w:r>
          </w:p>
          <w:p w14:paraId="2FE6F121" w14:textId="62AE66DF" w:rsidR="009F57AF" w:rsidRPr="00A06EC9" w:rsidRDefault="009F57AF" w:rsidP="00A06EC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F57AF">
              <w:rPr>
                <w:rFonts w:ascii="Arial" w:eastAsia="Arial" w:hAnsi="Arial" w:cs="Arial"/>
                <w:color w:val="0070C0"/>
                <w:sz w:val="20"/>
                <w:szCs w:val="19"/>
              </w:rPr>
              <w:t>DSWD through the Disaster Response Management Bureau (DRMB), continuously provides sanitation kits to DSWD Central Office staff.</w:t>
            </w:r>
          </w:p>
        </w:tc>
      </w:tr>
    </w:tbl>
    <w:p w14:paraId="22F3AE49" w14:textId="77777777" w:rsidR="00C11072" w:rsidRDefault="00C1107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B1A81D5"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EFBBC40" w:rsidR="008E35DA" w:rsidRPr="00D42B1F" w:rsidRDefault="007F6ADF"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4</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55F242A" w:rsidR="008E35DA" w:rsidRPr="008E20D4" w:rsidRDefault="0046012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2D1552">
              <w:rPr>
                <w:rFonts w:ascii="Arial" w:eastAsia="Arial" w:hAnsi="Arial" w:cs="Arial"/>
                <w:sz w:val="20"/>
                <w:szCs w:val="20"/>
              </w:rPr>
              <w:t>6</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52CAB5C" w:rsidR="008E35DA" w:rsidRPr="001E6968" w:rsidRDefault="00957866"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957866">
              <w:rPr>
                <w:rFonts w:ascii="Arial" w:eastAsia="Arial" w:hAnsi="Arial" w:cs="Arial"/>
                <w:color w:val="0070C0"/>
                <w:sz w:val="20"/>
                <w:szCs w:val="20"/>
              </w:rPr>
              <w:t>17</w:t>
            </w:r>
            <w:r w:rsidR="00AF55D8" w:rsidRPr="00957866">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2F018B9D" w:rsidR="008E35DA" w:rsidRPr="001E6968"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A total of </w:t>
            </w:r>
            <w:r w:rsidRPr="001037C3">
              <w:rPr>
                <w:rFonts w:ascii="Arial" w:eastAsia="Arial" w:hAnsi="Arial" w:cs="Arial"/>
                <w:color w:val="0070C0"/>
                <w:sz w:val="20"/>
                <w:szCs w:val="19"/>
              </w:rPr>
              <w:t>₱</w:t>
            </w:r>
            <w:r w:rsidR="001037C3" w:rsidRPr="001037C3">
              <w:rPr>
                <w:rFonts w:ascii="Arial" w:eastAsia="Arial" w:hAnsi="Arial" w:cs="Arial"/>
                <w:color w:val="0070C0"/>
                <w:sz w:val="20"/>
                <w:szCs w:val="19"/>
              </w:rPr>
              <w:t>1,930,620.00</w:t>
            </w:r>
            <w:r w:rsidR="009F590F" w:rsidRPr="001E6968">
              <w:rPr>
                <w:rFonts w:ascii="Arial" w:eastAsia="Arial" w:hAnsi="Arial" w:cs="Arial"/>
                <w:sz w:val="20"/>
                <w:szCs w:val="19"/>
              </w:rPr>
              <w:t xml:space="preserve"> </w:t>
            </w:r>
            <w:r w:rsidR="008E35DA" w:rsidRPr="001E6968">
              <w:rPr>
                <w:rFonts w:ascii="Arial" w:eastAsia="Arial" w:hAnsi="Arial" w:cs="Arial"/>
                <w:sz w:val="20"/>
                <w:szCs w:val="19"/>
              </w:rPr>
              <w:t xml:space="preserve">worth of relief assistance was provided to the Locally </w:t>
            </w:r>
            <w:r w:rsidR="008E35DA" w:rsidRPr="001E6968">
              <w:rPr>
                <w:rFonts w:ascii="Arial" w:eastAsia="Arial" w:hAnsi="Arial" w:cs="Arial"/>
                <w:sz w:val="20"/>
                <w:szCs w:val="19"/>
              </w:rPr>
              <w:lastRenderedPageBreak/>
              <w:t>Stranded Individuals (LSIs) in CAR.</w:t>
            </w:r>
          </w:p>
          <w:p w14:paraId="2F754B56" w14:textId="2BCDDACD"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preparation for the </w:t>
            </w:r>
            <w:proofErr w:type="spellStart"/>
            <w:r w:rsidRPr="001E6968">
              <w:rPr>
                <w:rFonts w:ascii="Arial" w:eastAsia="Arial" w:hAnsi="Arial" w:cs="Arial"/>
                <w:sz w:val="20"/>
                <w:szCs w:val="19"/>
              </w:rPr>
              <w:t>Bayanihan</w:t>
            </w:r>
            <w:proofErr w:type="spellEnd"/>
            <w:r w:rsidRPr="001E6968">
              <w:rPr>
                <w:rFonts w:ascii="Arial" w:eastAsia="Arial" w:hAnsi="Arial" w:cs="Arial"/>
                <w:sz w:val="20"/>
                <w:szCs w:val="19"/>
              </w:rPr>
              <w:t xml:space="preserve"> to Recover as One Act.</w:t>
            </w:r>
          </w:p>
          <w:p w14:paraId="134FAE10" w14:textId="2491ED74" w:rsidR="00BE0554" w:rsidRPr="001E6968"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 xml:space="preserve">Continuous monitoring of the production of </w:t>
            </w:r>
            <w:r w:rsidR="005C15B3" w:rsidRPr="001E6968">
              <w:rPr>
                <w:rFonts w:ascii="Arial" w:eastAsia="Arial" w:hAnsi="Arial" w:cs="Arial"/>
                <w:sz w:val="20"/>
                <w:szCs w:val="19"/>
              </w:rPr>
              <w:t xml:space="preserve">family food packs </w:t>
            </w:r>
            <w:r w:rsidRPr="001E6968">
              <w:rPr>
                <w:rFonts w:ascii="Arial" w:eastAsia="Arial" w:hAnsi="Arial" w:cs="Arial"/>
                <w:sz w:val="20"/>
                <w:szCs w:val="19"/>
              </w:rPr>
              <w:t>(FFPs) in the two (2) production hubs.</w:t>
            </w:r>
          </w:p>
          <w:p w14:paraId="41D7E574"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1E6968"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1E696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1E69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E6968" w:rsidRPr="001E6968" w14:paraId="4274575A" w14:textId="77777777" w:rsidTr="0070511E">
              <w:tc>
                <w:tcPr>
                  <w:tcW w:w="1370" w:type="pct"/>
                  <w:shd w:val="clear" w:color="auto" w:fill="D9D9D9" w:themeFill="background1" w:themeFillShade="D9"/>
                  <w:vAlign w:val="center"/>
                </w:tcPr>
                <w:p w14:paraId="7B777D67"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1E6968" w:rsidRDefault="008E35DA" w:rsidP="008266BC">
                  <w:pPr>
                    <w:widowControl/>
                    <w:spacing w:after="0" w:line="240" w:lineRule="auto"/>
                    <w:ind w:right="57"/>
                    <w:contextualSpacing/>
                    <w:jc w:val="center"/>
                    <w:rPr>
                      <w:rFonts w:ascii="Arial" w:eastAsia="Arial" w:hAnsi="Arial" w:cs="Arial"/>
                      <w:b/>
                      <w:sz w:val="16"/>
                      <w:szCs w:val="16"/>
                    </w:rPr>
                  </w:pPr>
                  <w:r w:rsidRPr="001E6968">
                    <w:rPr>
                      <w:rFonts w:ascii="Arial" w:eastAsia="Arial" w:hAnsi="Arial" w:cs="Arial"/>
                      <w:b/>
                      <w:sz w:val="16"/>
                      <w:szCs w:val="16"/>
                    </w:rPr>
                    <w:t>TOTA</w:t>
                  </w:r>
                  <w:r w:rsidR="005C15B3" w:rsidRPr="001E6968">
                    <w:rPr>
                      <w:rFonts w:ascii="Arial" w:eastAsia="Arial" w:hAnsi="Arial" w:cs="Arial"/>
                      <w:b/>
                      <w:sz w:val="16"/>
                      <w:szCs w:val="16"/>
                    </w:rPr>
                    <w:t>L</w:t>
                  </w:r>
                  <w:r w:rsidRPr="001E6968">
                    <w:rPr>
                      <w:rFonts w:ascii="Arial" w:eastAsia="Arial" w:hAnsi="Arial" w:cs="Arial"/>
                      <w:b/>
                      <w:sz w:val="16"/>
                      <w:szCs w:val="16"/>
                    </w:rPr>
                    <w:t xml:space="preserve"> AMOUNT PAID (</w:t>
                  </w:r>
                  <w:proofErr w:type="spellStart"/>
                  <w:r w:rsidRPr="001E6968">
                    <w:rPr>
                      <w:rFonts w:ascii="Arial" w:eastAsia="Arial" w:hAnsi="Arial" w:cs="Arial"/>
                      <w:b/>
                      <w:sz w:val="16"/>
                      <w:szCs w:val="16"/>
                    </w:rPr>
                    <w:t>PhP</w:t>
                  </w:r>
                  <w:proofErr w:type="spellEnd"/>
                  <w:r w:rsidRPr="001E6968">
                    <w:rPr>
                      <w:rFonts w:ascii="Arial" w:eastAsia="Arial" w:hAnsi="Arial" w:cs="Arial"/>
                      <w:b/>
                      <w:sz w:val="16"/>
                      <w:szCs w:val="16"/>
                    </w:rPr>
                    <w:t>)</w:t>
                  </w:r>
                </w:p>
              </w:tc>
            </w:tr>
            <w:tr w:rsidR="001E6968" w:rsidRPr="001E6968" w14:paraId="569CAB5B" w14:textId="77777777" w:rsidTr="0070511E">
              <w:tc>
                <w:tcPr>
                  <w:tcW w:w="5000" w:type="pct"/>
                  <w:gridSpan w:val="3"/>
                  <w:shd w:val="clear" w:color="auto" w:fill="EAF1DD" w:themeFill="accent3" w:themeFillTint="33"/>
                  <w:vAlign w:val="center"/>
                </w:tcPr>
                <w:p w14:paraId="0447EEB1"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FIRST TRANCHE</w:t>
                  </w:r>
                </w:p>
              </w:tc>
            </w:tr>
            <w:tr w:rsidR="001E6968" w:rsidRPr="001E6968" w14:paraId="5E473E64" w14:textId="77777777" w:rsidTr="0070511E">
              <w:tc>
                <w:tcPr>
                  <w:tcW w:w="1370" w:type="pct"/>
                </w:tcPr>
                <w:p w14:paraId="53669E98" w14:textId="77777777" w:rsidR="008E35DA" w:rsidRPr="001037C3" w:rsidRDefault="008E35DA" w:rsidP="008266BC">
                  <w:pPr>
                    <w:widowControl/>
                    <w:spacing w:after="0" w:line="240" w:lineRule="auto"/>
                    <w:ind w:right="57"/>
                    <w:contextualSpacing/>
                    <w:jc w:val="both"/>
                    <w:rPr>
                      <w:rFonts w:ascii="Arial" w:eastAsia="Arial" w:hAnsi="Arial" w:cs="Arial"/>
                      <w:bCs/>
                      <w:color w:val="0070C0"/>
                      <w:sz w:val="16"/>
                      <w:szCs w:val="16"/>
                    </w:rPr>
                  </w:pPr>
                  <w:r w:rsidRPr="001037C3">
                    <w:rPr>
                      <w:rFonts w:ascii="Arial" w:eastAsia="Arial" w:hAnsi="Arial" w:cs="Arial"/>
                      <w:bCs/>
                      <w:color w:val="0070C0"/>
                      <w:sz w:val="16"/>
                      <w:szCs w:val="16"/>
                    </w:rPr>
                    <w:t>Non-4Ps</w:t>
                  </w:r>
                </w:p>
              </w:tc>
              <w:tc>
                <w:tcPr>
                  <w:tcW w:w="1920" w:type="pct"/>
                </w:tcPr>
                <w:p w14:paraId="22DF1393" w14:textId="6BCAFE72" w:rsidR="008E35DA" w:rsidRPr="001037C3" w:rsidRDefault="001037C3" w:rsidP="008266BC">
                  <w:pPr>
                    <w:widowControl/>
                    <w:spacing w:after="0" w:line="240" w:lineRule="auto"/>
                    <w:ind w:right="57"/>
                    <w:contextualSpacing/>
                    <w:jc w:val="center"/>
                    <w:rPr>
                      <w:rFonts w:ascii="Arial" w:eastAsia="Arial" w:hAnsi="Arial" w:cs="Arial"/>
                      <w:bCs/>
                      <w:color w:val="0070C0"/>
                      <w:sz w:val="16"/>
                      <w:szCs w:val="16"/>
                    </w:rPr>
                  </w:pPr>
                  <w:r w:rsidRPr="001037C3">
                    <w:rPr>
                      <w:rFonts w:ascii="Arial" w:eastAsia="Arial" w:hAnsi="Arial" w:cs="Arial"/>
                      <w:bCs/>
                      <w:color w:val="0070C0"/>
                      <w:sz w:val="16"/>
                      <w:szCs w:val="16"/>
                    </w:rPr>
                    <w:t>345,301</w:t>
                  </w:r>
                </w:p>
              </w:tc>
              <w:tc>
                <w:tcPr>
                  <w:tcW w:w="1710" w:type="pct"/>
                </w:tcPr>
                <w:p w14:paraId="62FEA686" w14:textId="5C040D30" w:rsidR="008E35DA" w:rsidRPr="001037C3" w:rsidRDefault="001037C3" w:rsidP="008266BC">
                  <w:pPr>
                    <w:widowControl/>
                    <w:spacing w:after="0" w:line="240" w:lineRule="auto"/>
                    <w:ind w:right="57"/>
                    <w:contextualSpacing/>
                    <w:jc w:val="right"/>
                    <w:rPr>
                      <w:rFonts w:ascii="Arial" w:eastAsia="Arial" w:hAnsi="Arial" w:cs="Arial"/>
                      <w:bCs/>
                      <w:color w:val="0070C0"/>
                      <w:sz w:val="16"/>
                      <w:szCs w:val="16"/>
                    </w:rPr>
                  </w:pPr>
                  <w:r w:rsidRPr="001037C3">
                    <w:rPr>
                      <w:rFonts w:ascii="Arial" w:eastAsia="Arial" w:hAnsi="Arial" w:cs="Arial"/>
                      <w:bCs/>
                      <w:color w:val="0070C0"/>
                      <w:sz w:val="16"/>
                      <w:szCs w:val="16"/>
                    </w:rPr>
                    <w:t>1,895,317,350.00</w:t>
                  </w:r>
                </w:p>
              </w:tc>
            </w:tr>
            <w:tr w:rsidR="001E6968" w:rsidRPr="001E6968" w14:paraId="32B10252" w14:textId="77777777" w:rsidTr="0070511E">
              <w:tc>
                <w:tcPr>
                  <w:tcW w:w="1370" w:type="pct"/>
                </w:tcPr>
                <w:p w14:paraId="6E3168C1" w14:textId="77777777" w:rsidR="008E35DA" w:rsidRPr="001037C3" w:rsidRDefault="008E35DA" w:rsidP="008266BC">
                  <w:pPr>
                    <w:widowControl/>
                    <w:spacing w:after="0" w:line="240" w:lineRule="auto"/>
                    <w:ind w:right="57"/>
                    <w:contextualSpacing/>
                    <w:jc w:val="both"/>
                    <w:rPr>
                      <w:rFonts w:ascii="Arial" w:eastAsia="Arial" w:hAnsi="Arial" w:cs="Arial"/>
                      <w:bCs/>
                      <w:color w:val="0070C0"/>
                      <w:sz w:val="16"/>
                      <w:szCs w:val="16"/>
                    </w:rPr>
                  </w:pPr>
                  <w:r w:rsidRPr="001037C3">
                    <w:rPr>
                      <w:rFonts w:ascii="Arial" w:eastAsia="Arial" w:hAnsi="Arial" w:cs="Arial"/>
                      <w:bCs/>
                      <w:color w:val="0070C0"/>
                      <w:sz w:val="16"/>
                      <w:szCs w:val="16"/>
                    </w:rPr>
                    <w:t>4Ps</w:t>
                  </w:r>
                </w:p>
              </w:tc>
              <w:tc>
                <w:tcPr>
                  <w:tcW w:w="1920" w:type="pct"/>
                </w:tcPr>
                <w:p w14:paraId="788C9990" w14:textId="215673E2" w:rsidR="008E35DA" w:rsidRPr="001037C3" w:rsidRDefault="00F64AB9" w:rsidP="008266BC">
                  <w:pPr>
                    <w:widowControl/>
                    <w:spacing w:after="0" w:line="240" w:lineRule="auto"/>
                    <w:ind w:right="57"/>
                    <w:contextualSpacing/>
                    <w:jc w:val="center"/>
                    <w:rPr>
                      <w:rFonts w:ascii="Arial" w:eastAsia="Arial" w:hAnsi="Arial" w:cs="Arial"/>
                      <w:bCs/>
                      <w:color w:val="0070C0"/>
                      <w:sz w:val="16"/>
                      <w:szCs w:val="16"/>
                    </w:rPr>
                  </w:pPr>
                  <w:r w:rsidRPr="001037C3">
                    <w:rPr>
                      <w:rFonts w:ascii="Arial" w:eastAsia="Arial" w:hAnsi="Arial" w:cs="Arial"/>
                      <w:bCs/>
                      <w:color w:val="0070C0"/>
                      <w:sz w:val="16"/>
                      <w:szCs w:val="16"/>
                    </w:rPr>
                    <w:t>73,</w:t>
                  </w:r>
                  <w:r w:rsidR="001037C3" w:rsidRPr="001037C3">
                    <w:rPr>
                      <w:rFonts w:ascii="Arial" w:eastAsia="Arial" w:hAnsi="Arial" w:cs="Arial"/>
                      <w:bCs/>
                      <w:color w:val="0070C0"/>
                      <w:sz w:val="16"/>
                      <w:szCs w:val="16"/>
                    </w:rPr>
                    <w:t>009</w:t>
                  </w:r>
                </w:p>
              </w:tc>
              <w:tc>
                <w:tcPr>
                  <w:tcW w:w="1710" w:type="pct"/>
                </w:tcPr>
                <w:p w14:paraId="44EC276B" w14:textId="3EF4E221" w:rsidR="008E35DA" w:rsidRPr="001037C3" w:rsidRDefault="001037C3" w:rsidP="008266BC">
                  <w:pPr>
                    <w:widowControl/>
                    <w:spacing w:after="0" w:line="240" w:lineRule="auto"/>
                    <w:ind w:right="57"/>
                    <w:contextualSpacing/>
                    <w:jc w:val="right"/>
                    <w:rPr>
                      <w:rFonts w:ascii="Arial" w:eastAsia="Arial" w:hAnsi="Arial" w:cs="Arial"/>
                      <w:bCs/>
                      <w:color w:val="0070C0"/>
                      <w:sz w:val="16"/>
                      <w:szCs w:val="16"/>
                    </w:rPr>
                  </w:pPr>
                  <w:r w:rsidRPr="001037C3">
                    <w:rPr>
                      <w:rFonts w:ascii="Arial" w:eastAsia="Arial" w:hAnsi="Arial" w:cs="Arial"/>
                      <w:bCs/>
                      <w:color w:val="0070C0"/>
                      <w:sz w:val="16"/>
                      <w:szCs w:val="16"/>
                    </w:rPr>
                    <w:t>302,987,350.00</w:t>
                  </w:r>
                </w:p>
              </w:tc>
            </w:tr>
            <w:tr w:rsidR="001E6968" w:rsidRPr="001E6968" w14:paraId="28F2CF65" w14:textId="77777777" w:rsidTr="0070511E">
              <w:tc>
                <w:tcPr>
                  <w:tcW w:w="5000" w:type="pct"/>
                  <w:gridSpan w:val="3"/>
                  <w:shd w:val="clear" w:color="auto" w:fill="EAF1DD" w:themeFill="accent3" w:themeFillTint="33"/>
                  <w:vAlign w:val="center"/>
                </w:tcPr>
                <w:p w14:paraId="4BB2E472" w14:textId="77777777" w:rsidR="008E35DA" w:rsidRPr="001E6968" w:rsidRDefault="008E35DA" w:rsidP="008266BC">
                  <w:pPr>
                    <w:widowControl/>
                    <w:spacing w:after="0" w:line="240" w:lineRule="auto"/>
                    <w:ind w:right="57"/>
                    <w:contextualSpacing/>
                    <w:jc w:val="both"/>
                    <w:rPr>
                      <w:rFonts w:ascii="Arial" w:eastAsia="Arial" w:hAnsi="Arial" w:cs="Arial"/>
                      <w:b/>
                      <w:sz w:val="16"/>
                      <w:szCs w:val="16"/>
                    </w:rPr>
                  </w:pPr>
                  <w:r w:rsidRPr="001E6968">
                    <w:rPr>
                      <w:rFonts w:ascii="Arial" w:eastAsia="Arial" w:hAnsi="Arial" w:cs="Arial"/>
                      <w:b/>
                      <w:sz w:val="16"/>
                      <w:szCs w:val="16"/>
                    </w:rPr>
                    <w:t>SECOND TRANCHE</w:t>
                  </w:r>
                </w:p>
              </w:tc>
            </w:tr>
            <w:tr w:rsidR="001E6968" w:rsidRPr="001E6968" w14:paraId="0D7D27B2" w14:textId="77777777" w:rsidTr="0070511E">
              <w:tc>
                <w:tcPr>
                  <w:tcW w:w="1370" w:type="pct"/>
                </w:tcPr>
                <w:p w14:paraId="060B1157"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Non-4Ps</w:t>
                  </w:r>
                </w:p>
              </w:tc>
              <w:tc>
                <w:tcPr>
                  <w:tcW w:w="1920" w:type="pct"/>
                </w:tcPr>
                <w:p w14:paraId="71A4DA32"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96,944</w:t>
                  </w:r>
                </w:p>
              </w:tc>
              <w:tc>
                <w:tcPr>
                  <w:tcW w:w="1710" w:type="pct"/>
                </w:tcPr>
                <w:p w14:paraId="5C5394B7"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33,192,000.00</w:t>
                  </w:r>
                </w:p>
              </w:tc>
            </w:tr>
            <w:tr w:rsidR="001E6968" w:rsidRPr="001E6968" w14:paraId="3C1A824A" w14:textId="77777777" w:rsidTr="0070511E">
              <w:tc>
                <w:tcPr>
                  <w:tcW w:w="1370" w:type="pct"/>
                </w:tcPr>
                <w:p w14:paraId="15688AC5" w14:textId="77777777" w:rsidR="008E35DA" w:rsidRPr="001E6968" w:rsidRDefault="008E35DA" w:rsidP="008266BC">
                  <w:pPr>
                    <w:widowControl/>
                    <w:spacing w:after="0" w:line="240" w:lineRule="auto"/>
                    <w:ind w:right="57"/>
                    <w:contextualSpacing/>
                    <w:jc w:val="both"/>
                    <w:rPr>
                      <w:rFonts w:ascii="Arial" w:eastAsia="Arial" w:hAnsi="Arial" w:cs="Arial"/>
                      <w:bCs/>
                      <w:sz w:val="16"/>
                      <w:szCs w:val="16"/>
                    </w:rPr>
                  </w:pPr>
                  <w:r w:rsidRPr="001E6968">
                    <w:rPr>
                      <w:rFonts w:ascii="Arial" w:eastAsia="Arial" w:hAnsi="Arial" w:cs="Arial"/>
                      <w:bCs/>
                      <w:sz w:val="16"/>
                      <w:szCs w:val="16"/>
                    </w:rPr>
                    <w:t>4Ps</w:t>
                  </w:r>
                </w:p>
              </w:tc>
              <w:tc>
                <w:tcPr>
                  <w:tcW w:w="1920" w:type="pct"/>
                </w:tcPr>
                <w:p w14:paraId="66A05665" w14:textId="77777777" w:rsidR="008E35DA" w:rsidRPr="001E6968" w:rsidRDefault="008E35DA" w:rsidP="008266BC">
                  <w:pPr>
                    <w:widowControl/>
                    <w:spacing w:after="0" w:line="240" w:lineRule="auto"/>
                    <w:ind w:right="57"/>
                    <w:contextualSpacing/>
                    <w:jc w:val="center"/>
                    <w:rPr>
                      <w:rFonts w:ascii="Arial" w:eastAsia="Arial" w:hAnsi="Arial" w:cs="Arial"/>
                      <w:bCs/>
                      <w:sz w:val="16"/>
                      <w:szCs w:val="16"/>
                    </w:rPr>
                  </w:pPr>
                  <w:r w:rsidRPr="001E6968">
                    <w:rPr>
                      <w:rFonts w:ascii="Arial" w:eastAsia="Arial" w:hAnsi="Arial" w:cs="Arial"/>
                      <w:bCs/>
                      <w:sz w:val="16"/>
                      <w:szCs w:val="16"/>
                    </w:rPr>
                    <w:t>13,597</w:t>
                  </w:r>
                </w:p>
              </w:tc>
              <w:tc>
                <w:tcPr>
                  <w:tcW w:w="1710" w:type="pct"/>
                </w:tcPr>
                <w:p w14:paraId="301F4EB0" w14:textId="77777777" w:rsidR="008E35DA" w:rsidRPr="001E6968" w:rsidRDefault="008E35DA" w:rsidP="008266BC">
                  <w:pPr>
                    <w:widowControl/>
                    <w:spacing w:after="0" w:line="240" w:lineRule="auto"/>
                    <w:ind w:right="57"/>
                    <w:contextualSpacing/>
                    <w:jc w:val="right"/>
                    <w:rPr>
                      <w:rFonts w:ascii="Arial" w:eastAsia="Arial" w:hAnsi="Arial" w:cs="Arial"/>
                      <w:bCs/>
                      <w:sz w:val="16"/>
                      <w:szCs w:val="16"/>
                    </w:rPr>
                  </w:pPr>
                  <w:r w:rsidRPr="001E6968">
                    <w:rPr>
                      <w:rFonts w:ascii="Arial" w:eastAsia="Arial" w:hAnsi="Arial" w:cs="Arial"/>
                      <w:bCs/>
                      <w:sz w:val="16"/>
                      <w:szCs w:val="16"/>
                    </w:rPr>
                    <w:t>56,427,550.00</w:t>
                  </w:r>
                </w:p>
              </w:tc>
            </w:tr>
          </w:tbl>
          <w:p w14:paraId="60052E3E" w14:textId="77777777" w:rsidR="008E35DA" w:rsidRPr="001E6968"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1E6968">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6BB63FE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08A5895" w:rsidR="008E35DA" w:rsidRPr="007F6ADF" w:rsidRDefault="0004523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9E59E1">
              <w:rPr>
                <w:rFonts w:ascii="Arial" w:eastAsia="Arial" w:hAnsi="Arial" w:cs="Arial"/>
                <w:color w:val="0070C0"/>
                <w:sz w:val="20"/>
                <w:szCs w:val="20"/>
              </w:rPr>
              <w:t>1</w:t>
            </w:r>
            <w:r w:rsidR="002D1552">
              <w:rPr>
                <w:rFonts w:ascii="Arial" w:eastAsia="Arial" w:hAnsi="Arial" w:cs="Arial"/>
                <w:color w:val="0070C0"/>
                <w:sz w:val="20"/>
                <w:szCs w:val="20"/>
              </w:rPr>
              <w:t>6</w:t>
            </w:r>
            <w:r w:rsidR="002E2BB1" w:rsidRPr="009E59E1">
              <w:rPr>
                <w:rFonts w:ascii="Arial" w:eastAsia="Arial" w:hAnsi="Arial" w:cs="Arial"/>
                <w:color w:val="0070C0"/>
                <w:sz w:val="20"/>
                <w:szCs w:val="20"/>
              </w:rPr>
              <w:t xml:space="preserve"> </w:t>
            </w:r>
            <w:r w:rsidR="004152A3" w:rsidRPr="009E59E1">
              <w:rPr>
                <w:rFonts w:ascii="Arial" w:eastAsia="Arial" w:hAnsi="Arial" w:cs="Arial"/>
                <w:color w:val="0070C0"/>
                <w:sz w:val="20"/>
                <w:szCs w:val="20"/>
              </w:rPr>
              <w:t>March</w:t>
            </w:r>
            <w:r w:rsidR="008E35DA" w:rsidRPr="009E59E1">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8FC7E11" w:rsidR="00AF55D8" w:rsidRPr="009E59E1"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9E59E1">
              <w:rPr>
                <w:rFonts w:ascii="Arial" w:eastAsia="Arial" w:hAnsi="Arial" w:cs="Arial"/>
                <w:color w:val="0070C0"/>
                <w:sz w:val="20"/>
                <w:szCs w:val="19"/>
              </w:rPr>
              <w:t xml:space="preserve">A total of </w:t>
            </w:r>
            <w:r w:rsidR="002D1552">
              <w:rPr>
                <w:rFonts w:ascii="Arial" w:eastAsia="Arial" w:hAnsi="Arial" w:cs="Arial"/>
                <w:color w:val="0070C0"/>
                <w:sz w:val="20"/>
                <w:szCs w:val="19"/>
              </w:rPr>
              <w:t>71</w:t>
            </w:r>
            <w:r w:rsidRPr="009E59E1">
              <w:rPr>
                <w:rFonts w:ascii="Arial" w:eastAsia="Arial" w:hAnsi="Arial" w:cs="Arial"/>
                <w:color w:val="0070C0"/>
                <w:sz w:val="20"/>
                <w:szCs w:val="19"/>
              </w:rPr>
              <w:t xml:space="preserve"> personnel </w:t>
            </w:r>
            <w:proofErr w:type="gramStart"/>
            <w:r w:rsidRPr="009E59E1">
              <w:rPr>
                <w:rFonts w:ascii="Arial" w:eastAsia="Arial" w:hAnsi="Arial" w:cs="Arial"/>
                <w:color w:val="0070C0"/>
                <w:sz w:val="20"/>
                <w:szCs w:val="19"/>
              </w:rPr>
              <w:t>are</w:t>
            </w:r>
            <w:proofErr w:type="gramEnd"/>
            <w:r w:rsidRPr="009E59E1">
              <w:rPr>
                <w:rFonts w:ascii="Arial" w:eastAsia="Arial" w:hAnsi="Arial" w:cs="Arial"/>
                <w:color w:val="0070C0"/>
                <w:sz w:val="20"/>
                <w:szCs w:val="19"/>
              </w:rPr>
              <w:t xml:space="preserve"> on duty / deployed region-wide to conduct response operation and to monitor and execute SAP implementation in the Region.</w:t>
            </w:r>
          </w:p>
          <w:p w14:paraId="17EC84F8" w14:textId="0F2D80E2" w:rsidR="008E35DA" w:rsidRPr="007F6ADF" w:rsidRDefault="008E35DA" w:rsidP="002E2BB1">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577858" w:rsidRDefault="004152A3" w:rsidP="00577858">
            <w:pPr>
              <w:spacing w:after="0" w:line="240" w:lineRule="auto"/>
              <w:jc w:val="both"/>
              <w:rPr>
                <w:rFonts w:ascii="Arial" w:eastAsia="Arial" w:hAnsi="Arial" w:cs="Arial"/>
                <w:sz w:val="20"/>
                <w:szCs w:val="19"/>
              </w:rPr>
            </w:pPr>
          </w:p>
          <w:p w14:paraId="63DB2CE5" w14:textId="6195E2CE" w:rsidR="008E35DA" w:rsidRPr="007F6ADF" w:rsidRDefault="008E35DA" w:rsidP="008266BC">
            <w:pPr>
              <w:spacing w:after="0" w:line="240" w:lineRule="auto"/>
              <w:contextualSpacing/>
              <w:jc w:val="both"/>
              <w:rPr>
                <w:rFonts w:ascii="Arial" w:eastAsia="Arial" w:hAnsi="Arial" w:cs="Arial"/>
                <w:b/>
                <w:sz w:val="20"/>
                <w:szCs w:val="19"/>
              </w:rPr>
            </w:pPr>
            <w:r w:rsidRPr="007F6ADF">
              <w:rPr>
                <w:rFonts w:ascii="Arial" w:eastAsia="Arial" w:hAnsi="Arial" w:cs="Arial"/>
                <w:b/>
                <w:sz w:val="20"/>
                <w:szCs w:val="19"/>
              </w:rPr>
              <w:t>Social Amelioration Program (SAP)</w:t>
            </w:r>
          </w:p>
          <w:p w14:paraId="6261C4AB" w14:textId="77777777" w:rsidR="001E6968" w:rsidRPr="007F6ADF" w:rsidRDefault="001E6968" w:rsidP="001E6968">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A total amount of</w:t>
            </w:r>
            <w:r w:rsidRPr="007F6ADF">
              <w:rPr>
                <w:rFonts w:ascii="Arial" w:eastAsia="Arial" w:hAnsi="Arial" w:cs="Arial"/>
                <w:b/>
                <w:sz w:val="20"/>
                <w:szCs w:val="19"/>
              </w:rPr>
              <w:t xml:space="preserve"> ₱266,095,500.00 </w:t>
            </w:r>
            <w:r w:rsidRPr="007F6ADF">
              <w:rPr>
                <w:rFonts w:ascii="Arial" w:eastAsia="Arial" w:hAnsi="Arial" w:cs="Arial"/>
                <w:sz w:val="20"/>
                <w:szCs w:val="19"/>
              </w:rPr>
              <w:t xml:space="preserve">was paid to </w:t>
            </w:r>
            <w:r w:rsidRPr="007F6ADF">
              <w:rPr>
                <w:rFonts w:ascii="Arial" w:eastAsia="Arial" w:hAnsi="Arial" w:cs="Arial"/>
                <w:b/>
                <w:sz w:val="20"/>
                <w:szCs w:val="19"/>
              </w:rPr>
              <w:t>48,381 waitlisted beneficiaries</w:t>
            </w:r>
            <w:r w:rsidRPr="007F6ADF">
              <w:rPr>
                <w:rFonts w:ascii="Arial" w:eastAsia="Arial" w:hAnsi="Arial" w:cs="Arial"/>
                <w:sz w:val="20"/>
                <w:szCs w:val="19"/>
              </w:rPr>
              <w:t xml:space="preserve"> in the Region.</w:t>
            </w:r>
          </w:p>
          <w:p w14:paraId="6A562933" w14:textId="38E320B7" w:rsidR="008E35DA" w:rsidRPr="002D1552" w:rsidRDefault="008E35DA" w:rsidP="008266BC">
            <w:pPr>
              <w:pStyle w:val="ListParagraph"/>
              <w:numPr>
                <w:ilvl w:val="0"/>
                <w:numId w:val="7"/>
              </w:numPr>
              <w:spacing w:after="0" w:line="240" w:lineRule="auto"/>
              <w:jc w:val="both"/>
              <w:rPr>
                <w:rFonts w:ascii="Arial" w:eastAsia="Arial" w:hAnsi="Arial" w:cs="Arial"/>
                <w:sz w:val="20"/>
                <w:szCs w:val="19"/>
              </w:rPr>
            </w:pPr>
            <w:r w:rsidRPr="002D1552">
              <w:rPr>
                <w:rFonts w:ascii="Arial" w:eastAsia="Arial" w:hAnsi="Arial" w:cs="Arial"/>
                <w:sz w:val="20"/>
                <w:szCs w:val="19"/>
              </w:rPr>
              <w:t xml:space="preserve">A total of </w:t>
            </w:r>
            <w:r w:rsidRPr="002D1552">
              <w:rPr>
                <w:rFonts w:ascii="Arial" w:eastAsia="Arial" w:hAnsi="Arial" w:cs="Arial"/>
                <w:b/>
                <w:sz w:val="20"/>
                <w:szCs w:val="19"/>
              </w:rPr>
              <w:t>₱</w:t>
            </w:r>
            <w:r w:rsidR="009E59E1" w:rsidRPr="002D1552">
              <w:rPr>
                <w:rFonts w:ascii="Arial" w:eastAsia="Arial" w:hAnsi="Arial" w:cs="Arial"/>
                <w:b/>
                <w:sz w:val="20"/>
                <w:szCs w:val="19"/>
                <w:lang w:val="en-US"/>
              </w:rPr>
              <w:t>4,269,463,000.00</w:t>
            </w:r>
            <w:r w:rsidR="00474320" w:rsidRPr="002D1552">
              <w:rPr>
                <w:rFonts w:ascii="Arial" w:eastAsia="Arial" w:hAnsi="Arial" w:cs="Arial"/>
                <w:b/>
                <w:sz w:val="20"/>
                <w:szCs w:val="19"/>
                <w:lang w:val="en-US"/>
              </w:rPr>
              <w:t xml:space="preserve"> </w:t>
            </w:r>
            <w:r w:rsidRPr="002D1552">
              <w:rPr>
                <w:rFonts w:ascii="Arial" w:eastAsia="Arial" w:hAnsi="Arial" w:cs="Arial"/>
                <w:sz w:val="20"/>
                <w:szCs w:val="19"/>
              </w:rPr>
              <w:t xml:space="preserve">was paid to </w:t>
            </w:r>
            <w:r w:rsidR="00474320" w:rsidRPr="002D1552">
              <w:rPr>
                <w:rFonts w:ascii="Arial" w:eastAsia="Arial" w:hAnsi="Arial" w:cs="Arial"/>
                <w:b/>
                <w:bCs/>
                <w:sz w:val="20"/>
                <w:szCs w:val="19"/>
                <w:lang w:val="en-US"/>
              </w:rPr>
              <w:t>776,</w:t>
            </w:r>
            <w:r w:rsidR="00AF55D8" w:rsidRPr="002D1552">
              <w:rPr>
                <w:rFonts w:ascii="Arial" w:eastAsia="Arial" w:hAnsi="Arial" w:cs="Arial"/>
                <w:b/>
                <w:bCs/>
                <w:sz w:val="20"/>
                <w:szCs w:val="19"/>
                <w:lang w:val="en-US"/>
              </w:rPr>
              <w:t>2</w:t>
            </w:r>
            <w:r w:rsidR="009E59E1" w:rsidRPr="002D1552">
              <w:rPr>
                <w:rFonts w:ascii="Arial" w:eastAsia="Arial" w:hAnsi="Arial" w:cs="Arial"/>
                <w:b/>
                <w:bCs/>
                <w:sz w:val="20"/>
                <w:szCs w:val="19"/>
                <w:lang w:val="en-US"/>
              </w:rPr>
              <w:t>66</w:t>
            </w:r>
            <w:r w:rsidR="00474320" w:rsidRPr="002D1552">
              <w:rPr>
                <w:rFonts w:ascii="Arial" w:eastAsia="Arial" w:hAnsi="Arial" w:cs="Arial"/>
                <w:b/>
                <w:bCs/>
                <w:sz w:val="20"/>
                <w:szCs w:val="19"/>
                <w:lang w:val="en-US"/>
              </w:rPr>
              <w:t xml:space="preserve"> </w:t>
            </w:r>
            <w:r w:rsidRPr="002D1552">
              <w:rPr>
                <w:rFonts w:ascii="Arial" w:eastAsia="Arial" w:hAnsi="Arial" w:cs="Arial"/>
                <w:b/>
                <w:bCs/>
                <w:sz w:val="20"/>
                <w:szCs w:val="19"/>
                <w:lang w:val="en-US"/>
              </w:rPr>
              <w:t>beneficiaries</w:t>
            </w:r>
            <w:r w:rsidRPr="002D1552">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bCs/>
                <w:sz w:val="20"/>
                <w:szCs w:val="19"/>
              </w:rPr>
              <w:t>₱513,724,350.00</w:t>
            </w:r>
            <w:r w:rsidRPr="007F6ADF">
              <w:rPr>
                <w:rFonts w:ascii="Arial" w:eastAsia="Arial" w:hAnsi="Arial" w:cs="Arial"/>
                <w:sz w:val="20"/>
                <w:szCs w:val="19"/>
              </w:rPr>
              <w:t xml:space="preserve"> were paid through direct payout and cash cards to </w:t>
            </w:r>
            <w:r w:rsidRPr="007F6ADF">
              <w:rPr>
                <w:rFonts w:ascii="Arial" w:eastAsia="Arial" w:hAnsi="Arial" w:cs="Arial"/>
                <w:b/>
                <w:bCs/>
                <w:sz w:val="20"/>
                <w:szCs w:val="19"/>
              </w:rPr>
              <w:t>123,789</w:t>
            </w:r>
            <w:r w:rsidRPr="007F6ADF">
              <w:rPr>
                <w:rFonts w:ascii="Arial" w:eastAsia="Arial" w:hAnsi="Arial" w:cs="Arial"/>
                <w:sz w:val="20"/>
                <w:szCs w:val="19"/>
              </w:rPr>
              <w:t xml:space="preserve"> </w:t>
            </w:r>
            <w:r w:rsidRPr="007F6ADF">
              <w:rPr>
                <w:rFonts w:ascii="Arial" w:eastAsia="Arial" w:hAnsi="Arial" w:cs="Arial"/>
                <w:b/>
                <w:sz w:val="20"/>
                <w:szCs w:val="19"/>
              </w:rPr>
              <w:t>4Ps beneficiaries</w:t>
            </w:r>
            <w:r w:rsidRPr="007F6ADF">
              <w:rPr>
                <w:rFonts w:ascii="Arial" w:eastAsia="Arial" w:hAnsi="Arial" w:cs="Arial"/>
                <w:sz w:val="20"/>
                <w:szCs w:val="19"/>
              </w:rPr>
              <w:t xml:space="preserve"> while a total amount of </w:t>
            </w:r>
            <w:r w:rsidRPr="007F6ADF">
              <w:rPr>
                <w:rFonts w:ascii="Arial" w:eastAsia="Arial" w:hAnsi="Arial" w:cs="Arial"/>
                <w:b/>
                <w:sz w:val="20"/>
                <w:szCs w:val="19"/>
              </w:rPr>
              <w:t>₱</w:t>
            </w:r>
            <w:r w:rsidR="008D0314" w:rsidRPr="007F6ADF">
              <w:rPr>
                <w:rFonts w:ascii="Arial" w:eastAsia="Arial" w:hAnsi="Arial" w:cs="Arial"/>
                <w:b/>
                <w:sz w:val="20"/>
                <w:szCs w:val="19"/>
                <w:lang w:val="en-US"/>
              </w:rPr>
              <w:t xml:space="preserve">2,259,823,500.00 </w:t>
            </w:r>
            <w:r w:rsidRPr="007F6ADF">
              <w:rPr>
                <w:rFonts w:ascii="Arial" w:eastAsia="Arial" w:hAnsi="Arial" w:cs="Arial"/>
                <w:sz w:val="20"/>
                <w:szCs w:val="19"/>
              </w:rPr>
              <w:t xml:space="preserve">were paid through financial service providers (FSPs) to </w:t>
            </w:r>
            <w:r w:rsidR="008D0314" w:rsidRPr="007F6ADF">
              <w:rPr>
                <w:rFonts w:ascii="Arial" w:eastAsia="Arial" w:hAnsi="Arial" w:cs="Arial"/>
                <w:b/>
                <w:sz w:val="20"/>
                <w:szCs w:val="19"/>
                <w:lang w:val="en-US"/>
              </w:rPr>
              <w:t xml:space="preserve">410,877 </w:t>
            </w:r>
            <w:r w:rsidRPr="007F6ADF">
              <w:rPr>
                <w:rFonts w:ascii="Arial" w:eastAsia="Arial" w:hAnsi="Arial" w:cs="Arial"/>
                <w:b/>
                <w:sz w:val="20"/>
                <w:szCs w:val="19"/>
              </w:rPr>
              <w:t>non-4Ps beneficiaries</w:t>
            </w:r>
            <w:r w:rsidRPr="007F6ADF">
              <w:rPr>
                <w:rFonts w:ascii="Arial" w:eastAsia="Arial" w:hAnsi="Arial" w:cs="Arial"/>
                <w:sz w:val="20"/>
                <w:szCs w:val="19"/>
              </w:rPr>
              <w:t xml:space="preserve"> in Pangasinan for the second tranche implementation.</w:t>
            </w:r>
          </w:p>
          <w:p w14:paraId="239754A4"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 xml:space="preserve">A total amount of </w:t>
            </w:r>
            <w:r w:rsidRPr="007F6ADF">
              <w:rPr>
                <w:rFonts w:ascii="Arial" w:eastAsia="Arial" w:hAnsi="Arial" w:cs="Arial"/>
                <w:b/>
                <w:sz w:val="20"/>
                <w:szCs w:val="19"/>
              </w:rPr>
              <w:t>₱</w:t>
            </w:r>
            <w:r w:rsidRPr="007F6ADF">
              <w:rPr>
                <w:rFonts w:ascii="Arial" w:eastAsia="Arial" w:hAnsi="Arial" w:cs="Arial"/>
                <w:b/>
                <w:sz w:val="20"/>
                <w:szCs w:val="19"/>
                <w:lang w:val="en-US"/>
              </w:rPr>
              <w:t xml:space="preserve">15,130,500.00 </w:t>
            </w:r>
            <w:r w:rsidRPr="007F6ADF">
              <w:rPr>
                <w:rFonts w:ascii="Arial" w:eastAsia="Arial" w:hAnsi="Arial" w:cs="Arial"/>
                <w:sz w:val="20"/>
                <w:szCs w:val="19"/>
              </w:rPr>
              <w:t xml:space="preserve">was paid to </w:t>
            </w:r>
            <w:r w:rsidRPr="007F6ADF">
              <w:rPr>
                <w:rFonts w:ascii="Arial" w:eastAsia="Arial" w:hAnsi="Arial" w:cs="Arial"/>
                <w:b/>
                <w:sz w:val="20"/>
                <w:szCs w:val="19"/>
              </w:rPr>
              <w:t xml:space="preserve">1,887 </w:t>
            </w:r>
            <w:r w:rsidRPr="007F6ADF">
              <w:rPr>
                <w:rFonts w:ascii="Arial" w:eastAsia="Arial" w:hAnsi="Arial" w:cs="Arial"/>
                <w:b/>
                <w:bCs/>
                <w:sz w:val="20"/>
                <w:szCs w:val="19"/>
              </w:rPr>
              <w:t>TNVS/PUV drivers</w:t>
            </w:r>
            <w:r w:rsidRPr="007F6ADF">
              <w:rPr>
                <w:rFonts w:ascii="Arial" w:eastAsia="Arial" w:hAnsi="Arial" w:cs="Arial"/>
                <w:sz w:val="20"/>
                <w:szCs w:val="19"/>
              </w:rPr>
              <w:t xml:space="preserve"> in the Region.</w:t>
            </w:r>
          </w:p>
          <w:p w14:paraId="7F96C9ED"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7F6ADF" w:rsidRDefault="008E35DA" w:rsidP="008266BC">
            <w:pPr>
              <w:pStyle w:val="ListParagraph"/>
              <w:numPr>
                <w:ilvl w:val="0"/>
                <w:numId w:val="7"/>
              </w:numPr>
              <w:spacing w:after="0" w:line="240" w:lineRule="auto"/>
              <w:jc w:val="both"/>
              <w:rPr>
                <w:rFonts w:ascii="Arial" w:eastAsia="Arial" w:hAnsi="Arial" w:cs="Arial"/>
                <w:sz w:val="20"/>
                <w:szCs w:val="19"/>
              </w:rPr>
            </w:pPr>
            <w:r w:rsidRPr="007F6AD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2CA648CA" w:rsidR="008E35DA" w:rsidRPr="00A06EC9" w:rsidRDefault="00460125"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87BCD">
              <w:rPr>
                <w:rFonts w:ascii="Arial" w:eastAsia="Arial" w:hAnsi="Arial" w:cs="Arial"/>
                <w:color w:val="0070C0"/>
                <w:sz w:val="20"/>
                <w:szCs w:val="20"/>
              </w:rPr>
              <w:t>1</w:t>
            </w:r>
            <w:r w:rsidR="00087BCD" w:rsidRPr="00087BCD">
              <w:rPr>
                <w:rFonts w:ascii="Arial" w:eastAsia="Arial" w:hAnsi="Arial" w:cs="Arial"/>
                <w:color w:val="0070C0"/>
                <w:sz w:val="20"/>
                <w:szCs w:val="20"/>
              </w:rPr>
              <w:t>6</w:t>
            </w:r>
            <w:r w:rsidR="00A0052E" w:rsidRPr="00087BCD">
              <w:rPr>
                <w:rFonts w:ascii="Arial" w:eastAsia="Arial" w:hAnsi="Arial" w:cs="Arial"/>
                <w:color w:val="0070C0"/>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57EEE4D0" w:rsidR="008E35DA" w:rsidRPr="00087BCD" w:rsidRDefault="008E35DA" w:rsidP="0046012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87BCD">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4061D1">
              <w:rPr>
                <w:rFonts w:ascii="Arial" w:eastAsia="Arial" w:hAnsi="Arial" w:cs="Arial"/>
                <w:b/>
                <w:color w:val="0070C0"/>
                <w:sz w:val="20"/>
                <w:szCs w:val="19"/>
                <w:lang w:bidi="en-US"/>
              </w:rPr>
              <w:t>151</w:t>
            </w:r>
            <w:r w:rsidR="00087BCD" w:rsidRPr="00087BCD">
              <w:rPr>
                <w:rFonts w:ascii="Arial" w:eastAsia="Arial" w:hAnsi="Arial" w:cs="Arial"/>
                <w:b/>
                <w:color w:val="0070C0"/>
                <w:sz w:val="20"/>
                <w:szCs w:val="19"/>
                <w:lang w:bidi="en-US"/>
              </w:rPr>
              <w:t>,</w:t>
            </w:r>
            <w:r w:rsidR="004061D1">
              <w:rPr>
                <w:rFonts w:ascii="Arial" w:eastAsia="Arial" w:hAnsi="Arial" w:cs="Arial"/>
                <w:b/>
                <w:color w:val="0070C0"/>
                <w:sz w:val="20"/>
                <w:szCs w:val="19"/>
                <w:lang w:bidi="en-US"/>
              </w:rPr>
              <w:t>976</w:t>
            </w:r>
            <w:r w:rsidR="00087BCD" w:rsidRPr="00087BCD">
              <w:rPr>
                <w:rFonts w:ascii="Arial" w:eastAsia="Arial" w:hAnsi="Arial" w:cs="Arial"/>
                <w:b/>
                <w:color w:val="0070C0"/>
                <w:sz w:val="20"/>
                <w:szCs w:val="19"/>
                <w:lang w:bidi="en-US"/>
              </w:rPr>
              <w:t xml:space="preserve"> </w:t>
            </w:r>
            <w:r w:rsidRPr="00087BCD">
              <w:rPr>
                <w:rFonts w:ascii="Arial" w:eastAsia="Arial" w:hAnsi="Arial" w:cs="Arial"/>
                <w:b/>
                <w:color w:val="0070C0"/>
                <w:sz w:val="20"/>
                <w:szCs w:val="19"/>
                <w:lang w:bidi="en-US"/>
              </w:rPr>
              <w:t>clients</w:t>
            </w:r>
            <w:r w:rsidRPr="00087BCD">
              <w:rPr>
                <w:rFonts w:ascii="Arial" w:eastAsia="Arial" w:hAnsi="Arial" w:cs="Arial"/>
                <w:color w:val="0070C0"/>
                <w:sz w:val="20"/>
                <w:szCs w:val="19"/>
                <w:lang w:bidi="en-US"/>
              </w:rPr>
              <w:t xml:space="preserve"> were served and provided with assistance amounting to </w:t>
            </w:r>
            <w:r w:rsidR="00087BCD" w:rsidRPr="00087BCD">
              <w:rPr>
                <w:rFonts w:ascii="Arial" w:eastAsia="Arial" w:hAnsi="Arial" w:cs="Arial"/>
                <w:b/>
                <w:color w:val="0070C0"/>
                <w:sz w:val="20"/>
                <w:szCs w:val="19"/>
                <w:lang w:bidi="en-US"/>
              </w:rPr>
              <w:t>₱4</w:t>
            </w:r>
            <w:r w:rsidR="004061D1">
              <w:rPr>
                <w:rFonts w:ascii="Arial" w:eastAsia="Arial" w:hAnsi="Arial" w:cs="Arial"/>
                <w:b/>
                <w:color w:val="0070C0"/>
                <w:sz w:val="20"/>
                <w:szCs w:val="19"/>
                <w:lang w:bidi="en-US"/>
              </w:rPr>
              <w:t>68</w:t>
            </w:r>
            <w:r w:rsidR="00087BCD" w:rsidRPr="00087BCD">
              <w:rPr>
                <w:rFonts w:ascii="Arial" w:eastAsia="Arial" w:hAnsi="Arial" w:cs="Arial"/>
                <w:b/>
                <w:color w:val="0070C0"/>
                <w:sz w:val="20"/>
                <w:szCs w:val="19"/>
                <w:lang w:bidi="en-US"/>
              </w:rPr>
              <w:t>,</w:t>
            </w:r>
            <w:r w:rsidR="004061D1">
              <w:rPr>
                <w:rFonts w:ascii="Arial" w:eastAsia="Arial" w:hAnsi="Arial" w:cs="Arial"/>
                <w:b/>
                <w:color w:val="0070C0"/>
                <w:sz w:val="20"/>
                <w:szCs w:val="19"/>
                <w:lang w:bidi="en-US"/>
              </w:rPr>
              <w:t>185</w:t>
            </w:r>
            <w:r w:rsidR="00087BCD" w:rsidRPr="00087BCD">
              <w:rPr>
                <w:rFonts w:ascii="Arial" w:eastAsia="Arial" w:hAnsi="Arial" w:cs="Arial"/>
                <w:b/>
                <w:color w:val="0070C0"/>
                <w:sz w:val="20"/>
                <w:szCs w:val="19"/>
                <w:lang w:bidi="en-US"/>
              </w:rPr>
              <w:t>,</w:t>
            </w:r>
            <w:r w:rsidR="004061D1">
              <w:rPr>
                <w:rFonts w:ascii="Arial" w:eastAsia="Arial" w:hAnsi="Arial" w:cs="Arial"/>
                <w:b/>
                <w:color w:val="0070C0"/>
                <w:sz w:val="20"/>
                <w:szCs w:val="19"/>
                <w:lang w:bidi="en-US"/>
              </w:rPr>
              <w:t>884</w:t>
            </w:r>
            <w:r w:rsidR="00087BCD" w:rsidRPr="00087BCD">
              <w:rPr>
                <w:rFonts w:ascii="Arial" w:eastAsia="Arial" w:hAnsi="Arial" w:cs="Arial"/>
                <w:b/>
                <w:color w:val="0070C0"/>
                <w:sz w:val="20"/>
                <w:szCs w:val="19"/>
                <w:lang w:bidi="en-US"/>
              </w:rPr>
              <w:t>.</w:t>
            </w:r>
            <w:r w:rsidR="004061D1">
              <w:rPr>
                <w:rFonts w:ascii="Arial" w:eastAsia="Arial" w:hAnsi="Arial" w:cs="Arial"/>
                <w:b/>
                <w:color w:val="0070C0"/>
                <w:sz w:val="20"/>
                <w:szCs w:val="19"/>
                <w:lang w:bidi="en-US"/>
              </w:rPr>
              <w:t>29</w:t>
            </w:r>
            <w:r w:rsidR="00087BCD" w:rsidRPr="00087BCD">
              <w:rPr>
                <w:rFonts w:ascii="Arial" w:eastAsia="Arial" w:hAnsi="Arial" w:cs="Arial"/>
                <w:b/>
                <w:color w:val="0070C0"/>
                <w:sz w:val="20"/>
                <w:szCs w:val="19"/>
                <w:lang w:bidi="en-US"/>
              </w:rPr>
              <w:t xml:space="preserve"> </w:t>
            </w:r>
            <w:r w:rsidRPr="00087BCD">
              <w:rPr>
                <w:rFonts w:ascii="Arial" w:eastAsia="Arial" w:hAnsi="Arial" w:cs="Arial"/>
                <w:color w:val="0070C0"/>
                <w:sz w:val="20"/>
                <w:szCs w:val="19"/>
                <w:lang w:bidi="en-US"/>
              </w:rPr>
              <w:t>through medical</w:t>
            </w:r>
            <w:r w:rsidR="001A244D" w:rsidRPr="00087BCD">
              <w:rPr>
                <w:rFonts w:ascii="Arial" w:eastAsia="Arial" w:hAnsi="Arial" w:cs="Arial"/>
                <w:color w:val="0070C0"/>
                <w:sz w:val="20"/>
                <w:szCs w:val="19"/>
                <w:lang w:bidi="en-US"/>
              </w:rPr>
              <w:t xml:space="preserve"> assistance</w:t>
            </w:r>
            <w:r w:rsidRPr="00087BCD">
              <w:rPr>
                <w:rFonts w:ascii="Arial" w:eastAsia="Arial" w:hAnsi="Arial" w:cs="Arial"/>
                <w:color w:val="0070C0"/>
                <w:sz w:val="20"/>
                <w:szCs w:val="19"/>
                <w:lang w:bidi="en-US"/>
              </w:rPr>
              <w:t>, burial</w:t>
            </w:r>
            <w:r w:rsidR="001A244D" w:rsidRPr="00087BCD">
              <w:rPr>
                <w:rFonts w:ascii="Arial" w:eastAsia="Arial" w:hAnsi="Arial" w:cs="Arial"/>
                <w:color w:val="0070C0"/>
                <w:sz w:val="20"/>
                <w:szCs w:val="19"/>
                <w:lang w:bidi="en-US"/>
              </w:rPr>
              <w:t xml:space="preserve"> assistance</w:t>
            </w:r>
            <w:r w:rsidRPr="00087BCD">
              <w:rPr>
                <w:rFonts w:ascii="Arial" w:eastAsia="Arial" w:hAnsi="Arial" w:cs="Arial"/>
                <w:color w:val="0070C0"/>
                <w:sz w:val="20"/>
                <w:szCs w:val="19"/>
                <w:lang w:bidi="en-US"/>
              </w:rPr>
              <w:t xml:space="preserve">, food </w:t>
            </w:r>
            <w:r w:rsidR="001A244D" w:rsidRPr="00087BCD">
              <w:rPr>
                <w:rFonts w:ascii="Arial" w:eastAsia="Arial" w:hAnsi="Arial" w:cs="Arial"/>
                <w:color w:val="0070C0"/>
                <w:sz w:val="20"/>
                <w:szCs w:val="19"/>
                <w:lang w:bidi="en-US"/>
              </w:rPr>
              <w:t xml:space="preserve">assistance, </w:t>
            </w:r>
            <w:r w:rsidRPr="00087BCD">
              <w:rPr>
                <w:rFonts w:ascii="Arial" w:eastAsia="Arial" w:hAnsi="Arial" w:cs="Arial"/>
                <w:color w:val="0070C0"/>
                <w:sz w:val="20"/>
                <w:szCs w:val="19"/>
                <w:lang w:bidi="en-US"/>
              </w:rPr>
              <w:t xml:space="preserve">and other </w:t>
            </w:r>
            <w:r w:rsidR="001A244D" w:rsidRPr="00087BCD">
              <w:rPr>
                <w:rFonts w:ascii="Arial" w:eastAsia="Arial" w:hAnsi="Arial" w:cs="Arial"/>
                <w:color w:val="0070C0"/>
                <w:sz w:val="20"/>
                <w:szCs w:val="19"/>
                <w:lang w:bidi="en-US"/>
              </w:rPr>
              <w:t>AICS services</w:t>
            </w:r>
            <w:r w:rsidRPr="00087BCD">
              <w:rPr>
                <w:rFonts w:ascii="Arial" w:eastAsia="Arial" w:hAnsi="Arial" w:cs="Arial"/>
                <w:color w:val="0070C0"/>
                <w:sz w:val="20"/>
                <w:szCs w:val="19"/>
                <w:lang w:bidi="en-US"/>
              </w:rPr>
              <w:t xml:space="preserve">. </w:t>
            </w:r>
          </w:p>
          <w:p w14:paraId="6652A8ED" w14:textId="46EA80AE" w:rsidR="00460125" w:rsidRPr="00A06EC9" w:rsidRDefault="00460125" w:rsidP="00460125">
            <w:pPr>
              <w:pStyle w:val="ListParagraph"/>
              <w:numPr>
                <w:ilvl w:val="0"/>
                <w:numId w:val="4"/>
              </w:numPr>
              <w:spacing w:after="0" w:line="240" w:lineRule="auto"/>
              <w:ind w:right="57"/>
              <w:jc w:val="both"/>
              <w:rPr>
                <w:rFonts w:ascii="Arial" w:eastAsia="Arial" w:hAnsi="Arial" w:cs="Arial"/>
                <w:sz w:val="20"/>
                <w:szCs w:val="19"/>
                <w:lang w:bidi="en-US"/>
              </w:rPr>
            </w:pPr>
            <w:r w:rsidRPr="00A06EC9">
              <w:rPr>
                <w:rFonts w:ascii="Arial" w:eastAsia="Arial" w:hAnsi="Arial" w:cs="Arial"/>
                <w:sz w:val="20"/>
                <w:szCs w:val="19"/>
                <w:lang w:bidi="en-US"/>
              </w:rPr>
              <w:t>DSWD-FO II staff attended the Virtual Orientation/Consultation on DSWD’s Vaccine Immunization Plan together with the Disaster Response and Management Bureau (DRMB) - Central Office and other regions thru video conferencing.</w:t>
            </w:r>
          </w:p>
          <w:p w14:paraId="075B6C20" w14:textId="15330332" w:rsidR="008E35DA" w:rsidRPr="00A06EC9"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A06EC9">
              <w:rPr>
                <w:rFonts w:ascii="Arial" w:eastAsia="Arial" w:hAnsi="Arial" w:cs="Arial"/>
                <w:sz w:val="20"/>
                <w:szCs w:val="19"/>
                <w:lang w:bidi="en-US"/>
              </w:rPr>
              <w:lastRenderedPageBreak/>
              <w:t xml:space="preserve">DSWD-FO II through the Sustainable Livelihood Program (SLP) under its Livelihood Assistance Grant 1 (LAG 1) </w:t>
            </w:r>
            <w:r w:rsidR="001A244D" w:rsidRPr="00A06EC9">
              <w:rPr>
                <w:rFonts w:ascii="Arial" w:eastAsia="Arial" w:hAnsi="Arial" w:cs="Arial"/>
                <w:sz w:val="20"/>
                <w:szCs w:val="19"/>
                <w:lang w:bidi="en-US"/>
              </w:rPr>
              <w:t xml:space="preserve">has </w:t>
            </w:r>
            <w:r w:rsidRPr="00A06EC9">
              <w:rPr>
                <w:rFonts w:ascii="Arial" w:eastAsia="Arial" w:hAnsi="Arial" w:cs="Arial"/>
                <w:sz w:val="20"/>
                <w:szCs w:val="19"/>
                <w:lang w:bidi="en-US"/>
              </w:rPr>
              <w:t xml:space="preserve">already disbursed a total amount of </w:t>
            </w:r>
            <w:r w:rsidRPr="00A06EC9">
              <w:rPr>
                <w:rFonts w:ascii="Arial" w:eastAsia="Arial" w:hAnsi="Arial" w:cs="Arial"/>
                <w:b/>
                <w:sz w:val="20"/>
                <w:szCs w:val="19"/>
                <w:lang w:bidi="en-US"/>
              </w:rPr>
              <w:t>₱50,031,597.20</w:t>
            </w:r>
            <w:r w:rsidRPr="00A06EC9">
              <w:rPr>
                <w:rFonts w:ascii="Arial" w:eastAsia="Arial" w:hAnsi="Arial" w:cs="Arial"/>
                <w:sz w:val="20"/>
                <w:szCs w:val="19"/>
                <w:lang w:bidi="en-US"/>
              </w:rPr>
              <w:t xml:space="preserve"> to </w:t>
            </w:r>
            <w:r w:rsidRPr="00A06EC9">
              <w:rPr>
                <w:rFonts w:ascii="Arial" w:eastAsia="Arial" w:hAnsi="Arial" w:cs="Arial"/>
                <w:b/>
                <w:sz w:val="20"/>
                <w:szCs w:val="19"/>
                <w:lang w:bidi="en-US"/>
              </w:rPr>
              <w:t xml:space="preserve">5,991 </w:t>
            </w:r>
            <w:r w:rsidRPr="00A06EC9">
              <w:rPr>
                <w:rFonts w:ascii="Arial" w:eastAsia="Arial" w:hAnsi="Arial" w:cs="Arial"/>
                <w:sz w:val="20"/>
                <w:szCs w:val="19"/>
                <w:lang w:bidi="en-US"/>
              </w:rPr>
              <w:t>beneficiaries.</w:t>
            </w:r>
          </w:p>
          <w:p w14:paraId="413271BD" w14:textId="00419CC7" w:rsidR="005B7AF6" w:rsidRPr="00A06EC9"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A06EC9">
              <w:rPr>
                <w:rFonts w:ascii="Arial" w:eastAsia="Arial" w:hAnsi="Arial" w:cs="Arial"/>
                <w:sz w:val="20"/>
                <w:szCs w:val="19"/>
                <w:lang w:bidi="en-US"/>
              </w:rPr>
              <w:t>DSWD-FO II ensures provision of augmentation support to LGUs, stakeholders and partners.</w:t>
            </w:r>
          </w:p>
          <w:p w14:paraId="7028416D" w14:textId="77777777" w:rsidR="007C24A5" w:rsidRPr="00A06EC9" w:rsidRDefault="007C24A5" w:rsidP="007C24A5">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A06EC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06EC9">
              <w:rPr>
                <w:rFonts w:ascii="Arial" w:eastAsia="Arial" w:hAnsi="Arial" w:cs="Arial"/>
                <w:b/>
                <w:sz w:val="20"/>
                <w:szCs w:val="19"/>
              </w:rPr>
              <w:t>Social Amelioration Program (SAP)</w:t>
            </w:r>
          </w:p>
          <w:p w14:paraId="758507C8" w14:textId="77777777" w:rsidR="008E35DA" w:rsidRPr="00A06EC9"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A06EC9">
              <w:rPr>
                <w:rFonts w:ascii="Arial" w:eastAsia="Arial" w:hAnsi="Arial" w:cs="Arial"/>
                <w:sz w:val="20"/>
                <w:szCs w:val="19"/>
                <w:lang w:bidi="en-US"/>
              </w:rPr>
              <w:t xml:space="preserve">DSWD-FO II conducted payout to </w:t>
            </w:r>
            <w:r w:rsidRPr="00A06EC9">
              <w:rPr>
                <w:rFonts w:ascii="Arial" w:eastAsia="Arial" w:hAnsi="Arial" w:cs="Arial"/>
                <w:b/>
                <w:sz w:val="20"/>
                <w:szCs w:val="19"/>
                <w:lang w:bidi="en-US"/>
              </w:rPr>
              <w:t>19,554 beneficiaries</w:t>
            </w:r>
            <w:r w:rsidRPr="00A06EC9">
              <w:rPr>
                <w:rFonts w:ascii="Arial" w:eastAsia="Arial" w:hAnsi="Arial" w:cs="Arial"/>
                <w:sz w:val="20"/>
                <w:szCs w:val="19"/>
                <w:lang w:bidi="en-US"/>
              </w:rPr>
              <w:t xml:space="preserve"> of the </w:t>
            </w:r>
            <w:proofErr w:type="spellStart"/>
            <w:r w:rsidRPr="00A06EC9">
              <w:rPr>
                <w:rFonts w:ascii="Arial" w:eastAsia="Arial" w:hAnsi="Arial" w:cs="Arial"/>
                <w:sz w:val="20"/>
                <w:szCs w:val="19"/>
                <w:lang w:bidi="en-US"/>
              </w:rPr>
              <w:t>Bayanihan</w:t>
            </w:r>
            <w:proofErr w:type="spellEnd"/>
            <w:r w:rsidRPr="00A06EC9">
              <w:rPr>
                <w:rFonts w:ascii="Arial" w:eastAsia="Arial" w:hAnsi="Arial" w:cs="Arial"/>
                <w:sz w:val="20"/>
                <w:szCs w:val="19"/>
                <w:lang w:bidi="en-US"/>
              </w:rPr>
              <w:t xml:space="preserve"> 2 with a total amount of</w:t>
            </w:r>
            <w:r w:rsidRPr="00A06EC9">
              <w:t xml:space="preserve"> </w:t>
            </w:r>
            <w:r w:rsidRPr="00A06EC9">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78075B49"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w:t>
                  </w:r>
                  <w:proofErr w:type="spellStart"/>
                  <w:r w:rsidRPr="009D54D8">
                    <w:rPr>
                      <w:rFonts w:ascii="Arial" w:eastAsia="Arial" w:hAnsi="Arial" w:cs="Arial"/>
                      <w:b/>
                      <w:sz w:val="16"/>
                      <w:szCs w:val="16"/>
                    </w:rPr>
                    <w:t>PhP</w:t>
                  </w:r>
                  <w:proofErr w:type="spellEnd"/>
                  <w:r w:rsidRPr="009D54D8">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8 May</w:t>
                  </w:r>
                  <w:proofErr w:type="gramEnd"/>
                  <w:r w:rsidRPr="009D54D8">
                    <w:rPr>
                      <w:rFonts w:ascii="Arial" w:eastAsia="Arial" w:hAnsi="Arial" w:cs="Arial"/>
                      <w:bCs/>
                      <w:sz w:val="16"/>
                      <w:szCs w:val="16"/>
                    </w:rPr>
                    <w:t xml:space="preserve">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0 September</w:t>
                  </w:r>
                  <w:proofErr w:type="gramEnd"/>
                  <w:r w:rsidRPr="009D54D8">
                    <w:rPr>
                      <w:rFonts w:ascii="Arial" w:eastAsia="Arial" w:hAnsi="Arial" w:cs="Arial"/>
                      <w:bCs/>
                      <w:sz w:val="16"/>
                      <w:szCs w:val="16"/>
                    </w:rPr>
                    <w:t xml:space="preserve">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5 November</w:t>
                  </w:r>
                  <w:proofErr w:type="gramEnd"/>
                  <w:r w:rsidRPr="009D54D8">
                    <w:rPr>
                      <w:rFonts w:ascii="Arial" w:eastAsia="Arial" w:hAnsi="Arial" w:cs="Arial"/>
                      <w:bCs/>
                      <w:sz w:val="16"/>
                      <w:szCs w:val="16"/>
                    </w:rPr>
                    <w:t xml:space="preserve">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26 November</w:t>
                  </w:r>
                  <w:proofErr w:type="gramEnd"/>
                  <w:r w:rsidRPr="009D54D8">
                    <w:rPr>
                      <w:rFonts w:ascii="Arial" w:eastAsia="Arial" w:hAnsi="Arial" w:cs="Arial"/>
                      <w:bCs/>
                      <w:sz w:val="16"/>
                      <w:szCs w:val="16"/>
                    </w:rPr>
                    <w:t xml:space="preserve">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 xml:space="preserve">As of </w:t>
                  </w:r>
                  <w:proofErr w:type="gramStart"/>
                  <w:r w:rsidRPr="009D54D8">
                    <w:rPr>
                      <w:rFonts w:ascii="Arial" w:eastAsia="Arial" w:hAnsi="Arial" w:cs="Arial"/>
                      <w:bCs/>
                      <w:sz w:val="16"/>
                      <w:szCs w:val="16"/>
                    </w:rPr>
                    <w:t>19 October</w:t>
                  </w:r>
                  <w:proofErr w:type="gramEnd"/>
                  <w:r w:rsidRPr="009D54D8">
                    <w:rPr>
                      <w:rFonts w:ascii="Arial" w:eastAsia="Arial" w:hAnsi="Arial" w:cs="Arial"/>
                      <w:bCs/>
                      <w:sz w:val="16"/>
                      <w:szCs w:val="16"/>
                    </w:rPr>
                    <w:t xml:space="preserve">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DD7D496" w:rsidR="008E35DA" w:rsidRPr="00FE234B" w:rsidRDefault="00CA7A09" w:rsidP="00CA7A0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E234B">
              <w:rPr>
                <w:rFonts w:ascii="Arial" w:eastAsia="Arial" w:hAnsi="Arial" w:cs="Arial"/>
                <w:sz w:val="20"/>
                <w:szCs w:val="20"/>
              </w:rPr>
              <w:t>12</w:t>
            </w:r>
            <w:r w:rsidR="002F1ECE" w:rsidRPr="00FE234B">
              <w:rPr>
                <w:rFonts w:ascii="Arial" w:eastAsia="Arial" w:hAnsi="Arial" w:cs="Arial"/>
                <w:sz w:val="20"/>
                <w:szCs w:val="20"/>
              </w:rPr>
              <w:t xml:space="preserve"> March</w:t>
            </w:r>
            <w:r w:rsidR="008E35DA" w:rsidRPr="00FE234B">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2A0B7B82" w:rsidR="00CA7A09"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represented the Field Office </w:t>
            </w:r>
            <w:r w:rsidR="00CA7A09" w:rsidRPr="00FE234B">
              <w:rPr>
                <w:rFonts w:ascii="Arial" w:eastAsia="Arial" w:hAnsi="Arial" w:cs="Arial"/>
                <w:sz w:val="20"/>
                <w:szCs w:val="20"/>
              </w:rPr>
              <w:t>in the 28th Regional Inter-Agency Task Force on Emerging Infectious Diseases (IATF-EID) to deliberate the request of 9 LGUs of Batangas for the de-escalation of their quarantine level from Modified General Community Quarantine (MGCQ) to General Community Quarantine (GCQ).</w:t>
            </w:r>
          </w:p>
          <w:p w14:paraId="158DF203" w14:textId="19FFF31E"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represented the Field Office in the CALABARZON Regional Task Force – Against COVID 19 response cluster meeting. The meeting served as a venue to discuss the status of the Operationalization of Kalinga and the Temporary Treatment and Monitoring Facilities (TTMF) in CALABARZON Region.</w:t>
            </w:r>
          </w:p>
          <w:p w14:paraId="19264634" w14:textId="1F406E27" w:rsidR="002F1ECE" w:rsidRPr="00FE234B" w:rsidRDefault="002F1ECE"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DSWD-FO CALABARZON DRMD </w:t>
            </w:r>
            <w:r w:rsidR="00CA7A09" w:rsidRPr="00FE234B">
              <w:rPr>
                <w:rFonts w:ascii="Arial" w:eastAsia="Arial" w:hAnsi="Arial" w:cs="Arial"/>
                <w:sz w:val="20"/>
                <w:szCs w:val="20"/>
              </w:rPr>
              <w:t xml:space="preserve">Emergency Operations Center tracked and monitored the hauling and delivery of FFPs to </w:t>
            </w:r>
            <w:proofErr w:type="spellStart"/>
            <w:r w:rsidR="00CA7A09" w:rsidRPr="00FE234B">
              <w:rPr>
                <w:rFonts w:ascii="Arial" w:eastAsia="Arial" w:hAnsi="Arial" w:cs="Arial"/>
                <w:sz w:val="20"/>
                <w:szCs w:val="20"/>
              </w:rPr>
              <w:t>Tagkawayan</w:t>
            </w:r>
            <w:proofErr w:type="spellEnd"/>
            <w:r w:rsidR="00CA7A09" w:rsidRPr="00FE234B">
              <w:rPr>
                <w:rFonts w:ascii="Arial" w:eastAsia="Arial" w:hAnsi="Arial" w:cs="Arial"/>
                <w:sz w:val="20"/>
                <w:szCs w:val="20"/>
              </w:rPr>
              <w:t xml:space="preserve">, Sampaloc, and Dolores, Quezon; Rizal, </w:t>
            </w:r>
            <w:proofErr w:type="spellStart"/>
            <w:r w:rsidR="00CA7A09" w:rsidRPr="00FE234B">
              <w:rPr>
                <w:rFonts w:ascii="Arial" w:eastAsia="Arial" w:hAnsi="Arial" w:cs="Arial"/>
                <w:sz w:val="20"/>
                <w:szCs w:val="20"/>
              </w:rPr>
              <w:t>Pangil</w:t>
            </w:r>
            <w:proofErr w:type="spellEnd"/>
            <w:r w:rsidR="00CA7A09" w:rsidRPr="00FE234B">
              <w:rPr>
                <w:rFonts w:ascii="Arial" w:eastAsia="Arial" w:hAnsi="Arial" w:cs="Arial"/>
                <w:sz w:val="20"/>
                <w:szCs w:val="20"/>
              </w:rPr>
              <w:t xml:space="preserve">, and </w:t>
            </w:r>
            <w:proofErr w:type="spellStart"/>
            <w:r w:rsidR="00CA7A09" w:rsidRPr="00FE234B">
              <w:rPr>
                <w:rFonts w:ascii="Arial" w:eastAsia="Arial" w:hAnsi="Arial" w:cs="Arial"/>
                <w:sz w:val="20"/>
                <w:szCs w:val="20"/>
              </w:rPr>
              <w:t>Liliw</w:t>
            </w:r>
            <w:proofErr w:type="spellEnd"/>
            <w:r w:rsidR="00CA7A09" w:rsidRPr="00FE234B">
              <w:rPr>
                <w:rFonts w:ascii="Arial" w:eastAsia="Arial" w:hAnsi="Arial" w:cs="Arial"/>
                <w:sz w:val="20"/>
                <w:szCs w:val="20"/>
              </w:rPr>
              <w:t>, Laguna.</w:t>
            </w:r>
          </w:p>
          <w:p w14:paraId="3F78D23D" w14:textId="2AFB18FD" w:rsidR="002F1ECE" w:rsidRPr="00FE234B" w:rsidRDefault="002F1ECE"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mobilized 10 community volunteers for the production of FFPs at DSWD</w:t>
            </w:r>
            <w:r w:rsidR="002D42C0" w:rsidRPr="00FE234B">
              <w:rPr>
                <w:rFonts w:ascii="Arial" w:eastAsia="Arial" w:hAnsi="Arial" w:cs="Arial"/>
                <w:sz w:val="20"/>
                <w:szCs w:val="20"/>
              </w:rPr>
              <w:t>-</w:t>
            </w:r>
            <w:r w:rsidRPr="00FE234B">
              <w:rPr>
                <w:rFonts w:ascii="Arial" w:eastAsia="Arial" w:hAnsi="Arial" w:cs="Arial"/>
                <w:sz w:val="20"/>
                <w:szCs w:val="20"/>
              </w:rPr>
              <w:t xml:space="preserve">FO </w:t>
            </w:r>
            <w:r w:rsidR="002D42C0" w:rsidRPr="00FE234B">
              <w:rPr>
                <w:rFonts w:ascii="Arial" w:eastAsia="Arial" w:hAnsi="Arial" w:cs="Arial"/>
                <w:sz w:val="20"/>
                <w:szCs w:val="20"/>
              </w:rPr>
              <w:t xml:space="preserve">CALABARZON </w:t>
            </w:r>
            <w:r w:rsidRPr="00FE234B">
              <w:rPr>
                <w:rFonts w:ascii="Arial" w:eastAsia="Arial" w:hAnsi="Arial" w:cs="Arial"/>
                <w:sz w:val="20"/>
                <w:szCs w:val="20"/>
              </w:rPr>
              <w:t xml:space="preserve">warehouse in Gen. Mariano </w:t>
            </w:r>
            <w:proofErr w:type="spellStart"/>
            <w:r w:rsidRPr="00FE234B">
              <w:rPr>
                <w:rFonts w:ascii="Arial" w:eastAsia="Arial" w:hAnsi="Arial" w:cs="Arial"/>
                <w:sz w:val="20"/>
                <w:szCs w:val="20"/>
              </w:rPr>
              <w:t>Alavarez</w:t>
            </w:r>
            <w:proofErr w:type="spellEnd"/>
            <w:r w:rsidRPr="00FE234B">
              <w:rPr>
                <w:rFonts w:ascii="Arial" w:eastAsia="Arial" w:hAnsi="Arial" w:cs="Arial"/>
                <w:sz w:val="20"/>
                <w:szCs w:val="20"/>
              </w:rPr>
              <w:t>, Cavite.</w:t>
            </w:r>
          </w:p>
          <w:p w14:paraId="5EC4D80C" w14:textId="40F5AB8B"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w:t>
            </w:r>
            <w:r w:rsidR="002D42C0" w:rsidRPr="00FE234B">
              <w:rPr>
                <w:rFonts w:ascii="Arial" w:eastAsia="Arial" w:hAnsi="Arial" w:cs="Arial"/>
                <w:sz w:val="20"/>
                <w:szCs w:val="20"/>
              </w:rPr>
              <w:t>-</w:t>
            </w:r>
            <w:r w:rsidRPr="00FE234B">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BC2C3F8" w14:textId="4C031CB3" w:rsidR="00CA7A09" w:rsidRPr="00FE234B" w:rsidRDefault="00CA7A09"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DSWD-FO CALABARZON DRMD coordinated with the Municipal Social Welfare and Development Office of Infanta, Quezon for the logistical and administrative requirements for the hauling of Family Food Packs from DSWD FO IV-A warehouse in Gen. Mariano Alvarez, Cavite.</w:t>
            </w:r>
          </w:p>
          <w:p w14:paraId="24162B0D"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Crisis Intervention Section has provided a total amount of grants worth </w:t>
            </w:r>
            <w:r w:rsidRPr="00FE234B">
              <w:rPr>
                <w:rFonts w:ascii="Arial" w:eastAsia="Arial" w:hAnsi="Arial" w:cs="Arial"/>
                <w:b/>
                <w:bCs/>
                <w:sz w:val="20"/>
                <w:szCs w:val="20"/>
              </w:rPr>
              <w:lastRenderedPageBreak/>
              <w:t>₱217,679,878.58</w:t>
            </w:r>
            <w:r w:rsidRPr="00FE234B">
              <w:rPr>
                <w:rFonts w:ascii="Arial" w:eastAsia="Arial" w:hAnsi="Arial" w:cs="Arial"/>
                <w:sz w:val="20"/>
                <w:szCs w:val="20"/>
              </w:rPr>
              <w:t xml:space="preserve"> to </w:t>
            </w:r>
            <w:r w:rsidRPr="00FE234B">
              <w:rPr>
                <w:rFonts w:ascii="Arial" w:eastAsia="Arial" w:hAnsi="Arial" w:cs="Arial"/>
                <w:b/>
                <w:bCs/>
                <w:sz w:val="20"/>
                <w:szCs w:val="20"/>
              </w:rPr>
              <w:t xml:space="preserve">80,200 clients </w:t>
            </w:r>
            <w:r w:rsidRPr="00FE234B">
              <w:rPr>
                <w:rFonts w:ascii="Arial" w:eastAsia="Arial" w:hAnsi="Arial" w:cs="Arial"/>
                <w:bCs/>
                <w:sz w:val="20"/>
                <w:szCs w:val="20"/>
              </w:rPr>
              <w:t>as of 08 January 2021.</w:t>
            </w:r>
          </w:p>
          <w:p w14:paraId="017E462E" w14:textId="77777777" w:rsidR="008E35DA" w:rsidRPr="00FE234B"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The Sustainable Livelihood Program (SLP) has provided </w:t>
            </w:r>
            <w:r w:rsidRPr="00FE234B">
              <w:rPr>
                <w:rFonts w:ascii="Arial" w:eastAsia="Arial" w:hAnsi="Arial" w:cs="Arial"/>
                <w:b/>
                <w:bCs/>
                <w:sz w:val="20"/>
                <w:szCs w:val="20"/>
              </w:rPr>
              <w:t>₱23,869,000.00</w:t>
            </w:r>
            <w:r w:rsidRPr="00FE234B">
              <w:rPr>
                <w:rFonts w:ascii="Arial" w:eastAsia="Arial" w:hAnsi="Arial" w:cs="Arial"/>
                <w:sz w:val="20"/>
                <w:szCs w:val="20"/>
              </w:rPr>
              <w:t xml:space="preserve"> to </w:t>
            </w:r>
            <w:r w:rsidRPr="00FE234B">
              <w:rPr>
                <w:rFonts w:ascii="Arial" w:eastAsia="Arial" w:hAnsi="Arial" w:cs="Arial"/>
                <w:b/>
                <w:bCs/>
                <w:sz w:val="20"/>
                <w:szCs w:val="20"/>
              </w:rPr>
              <w:t>1,538 beneficiaries</w:t>
            </w:r>
            <w:r w:rsidRPr="00FE234B">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E234B" w:rsidRDefault="008E35DA" w:rsidP="008266BC">
            <w:pPr>
              <w:spacing w:after="0" w:line="240" w:lineRule="auto"/>
              <w:ind w:right="57"/>
              <w:contextualSpacing/>
              <w:jc w:val="both"/>
              <w:rPr>
                <w:rFonts w:ascii="Arial" w:eastAsia="Arial" w:hAnsi="Arial" w:cs="Arial"/>
                <w:b/>
                <w:sz w:val="20"/>
                <w:szCs w:val="20"/>
              </w:rPr>
            </w:pPr>
          </w:p>
          <w:p w14:paraId="766925A4" w14:textId="77777777" w:rsidR="008E35DA" w:rsidRPr="00FE234B" w:rsidRDefault="008E35DA" w:rsidP="008266BC">
            <w:pPr>
              <w:spacing w:after="0" w:line="240" w:lineRule="auto"/>
              <w:ind w:right="57"/>
              <w:contextualSpacing/>
              <w:jc w:val="both"/>
              <w:rPr>
                <w:rFonts w:ascii="Arial" w:eastAsia="Arial" w:hAnsi="Arial" w:cs="Arial"/>
                <w:b/>
                <w:sz w:val="20"/>
                <w:szCs w:val="20"/>
              </w:rPr>
            </w:pPr>
            <w:r w:rsidRPr="00FE234B">
              <w:rPr>
                <w:rFonts w:ascii="Arial" w:eastAsia="Arial" w:hAnsi="Arial" w:cs="Arial"/>
                <w:b/>
                <w:sz w:val="20"/>
                <w:szCs w:val="20"/>
              </w:rPr>
              <w:t>Social Amelioration Program (SAP)</w:t>
            </w:r>
          </w:p>
          <w:p w14:paraId="66B4BCA4" w14:textId="42A01EC9" w:rsidR="002F1ECE" w:rsidRPr="00FE234B"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 xml:space="preserve">For the SAP – ESP </w:t>
            </w:r>
            <w:proofErr w:type="spellStart"/>
            <w:r w:rsidRPr="00FE234B">
              <w:rPr>
                <w:rFonts w:ascii="Arial" w:eastAsia="Arial" w:hAnsi="Arial" w:cs="Arial"/>
                <w:sz w:val="20"/>
                <w:szCs w:val="20"/>
              </w:rPr>
              <w:t>Bayanihan</w:t>
            </w:r>
            <w:proofErr w:type="spellEnd"/>
            <w:r w:rsidRPr="00FE234B">
              <w:rPr>
                <w:rFonts w:ascii="Arial" w:eastAsia="Arial" w:hAnsi="Arial" w:cs="Arial"/>
                <w:sz w:val="20"/>
                <w:szCs w:val="20"/>
              </w:rPr>
              <w:t xml:space="preserve"> 2 implementation, DSWD-FO CALABARZON provided assistance amounting to ₱</w:t>
            </w:r>
            <w:r w:rsidR="00F33956" w:rsidRPr="00FE234B">
              <w:rPr>
                <w:rFonts w:ascii="Arial" w:eastAsia="Arial" w:hAnsi="Arial" w:cs="Arial"/>
                <w:sz w:val="20"/>
                <w:szCs w:val="20"/>
              </w:rPr>
              <w:t xml:space="preserve">11,202,250.00 </w:t>
            </w:r>
            <w:r w:rsidRPr="00FE234B">
              <w:rPr>
                <w:rFonts w:ascii="Arial" w:eastAsia="Arial" w:hAnsi="Arial" w:cs="Arial"/>
                <w:sz w:val="20"/>
                <w:szCs w:val="20"/>
              </w:rPr>
              <w:t>for beneficiaries under granular lockdown, while it has disbursed ₱</w:t>
            </w:r>
            <w:r w:rsidR="00CA7A09" w:rsidRPr="00FE234B">
              <w:rPr>
                <w:rFonts w:ascii="Arial" w:eastAsia="Arial" w:hAnsi="Arial" w:cs="Arial"/>
                <w:sz w:val="20"/>
                <w:szCs w:val="20"/>
              </w:rPr>
              <w:t xml:space="preserve">866,807,500.00 </w:t>
            </w:r>
            <w:r w:rsidRPr="00FE234B">
              <w:rPr>
                <w:rFonts w:ascii="Arial" w:eastAsia="Arial" w:hAnsi="Arial" w:cs="Arial"/>
                <w:sz w:val="20"/>
                <w:szCs w:val="20"/>
              </w:rPr>
              <w:t>for additional families (F3).</w:t>
            </w:r>
          </w:p>
          <w:p w14:paraId="40489568" w14:textId="3DC26BF7" w:rsidR="008E35DA" w:rsidRPr="00FE234B"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FE234B">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3E6F95D5" w:rsidR="008E35DA" w:rsidRPr="007F6ADF" w:rsidRDefault="001E6968"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087BCD">
              <w:rPr>
                <w:rFonts w:ascii="Arial" w:eastAsia="Arial" w:hAnsi="Arial" w:cs="Arial"/>
                <w:color w:val="0070C0"/>
                <w:sz w:val="20"/>
                <w:szCs w:val="20"/>
              </w:rPr>
              <w:t>1</w:t>
            </w:r>
            <w:r w:rsidR="00087BCD" w:rsidRPr="00087BCD">
              <w:rPr>
                <w:rFonts w:ascii="Arial" w:eastAsia="Arial" w:hAnsi="Arial" w:cs="Arial"/>
                <w:color w:val="0070C0"/>
                <w:sz w:val="20"/>
                <w:szCs w:val="20"/>
              </w:rPr>
              <w:t>6</w:t>
            </w:r>
            <w:r w:rsidR="00C71058" w:rsidRPr="00087BCD">
              <w:rPr>
                <w:rFonts w:ascii="Arial" w:eastAsia="Arial" w:hAnsi="Arial" w:cs="Arial"/>
                <w:color w:val="0070C0"/>
                <w:sz w:val="20"/>
                <w:szCs w:val="20"/>
              </w:rPr>
              <w:t xml:space="preserve"> March</w:t>
            </w:r>
            <w:r w:rsidR="008E35DA" w:rsidRPr="00087BCD">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09B8CB4B" w:rsidR="00C71058" w:rsidRPr="00C17D3E" w:rsidRDefault="00C71058" w:rsidP="00045238">
            <w:pPr>
              <w:pStyle w:val="ListParagraph"/>
              <w:numPr>
                <w:ilvl w:val="0"/>
                <w:numId w:val="6"/>
              </w:numPr>
              <w:spacing w:after="0" w:line="240" w:lineRule="auto"/>
              <w:jc w:val="both"/>
              <w:rPr>
                <w:rFonts w:ascii="Arial" w:eastAsia="Times New Roman" w:hAnsi="Arial" w:cs="Arial"/>
                <w:color w:val="0070C0"/>
                <w:sz w:val="20"/>
                <w:szCs w:val="20"/>
              </w:rPr>
            </w:pPr>
            <w:r w:rsidRPr="00C17D3E">
              <w:rPr>
                <w:rFonts w:ascii="Arial" w:eastAsia="Times New Roman" w:hAnsi="Arial" w:cs="Arial"/>
                <w:color w:val="0070C0"/>
                <w:sz w:val="20"/>
                <w:szCs w:val="20"/>
              </w:rPr>
              <w:t xml:space="preserve">DSWD-FO VI provided </w:t>
            </w:r>
            <w:r w:rsidR="00E53832" w:rsidRPr="00C17D3E">
              <w:rPr>
                <w:rFonts w:ascii="Arial" w:eastAsia="Times New Roman" w:hAnsi="Arial" w:cs="Arial"/>
                <w:b/>
                <w:color w:val="0070C0"/>
                <w:sz w:val="20"/>
                <w:szCs w:val="20"/>
              </w:rPr>
              <w:t>₱</w:t>
            </w:r>
            <w:r w:rsidR="00087BCD" w:rsidRPr="00C17D3E">
              <w:rPr>
                <w:rFonts w:ascii="Arial" w:eastAsia="Times New Roman" w:hAnsi="Arial" w:cs="Arial"/>
                <w:b/>
                <w:color w:val="0070C0"/>
                <w:sz w:val="20"/>
                <w:szCs w:val="20"/>
              </w:rPr>
              <w:t>5,304</w:t>
            </w:r>
            <w:r w:rsidR="00045238" w:rsidRPr="00C17D3E">
              <w:rPr>
                <w:rFonts w:ascii="Arial" w:eastAsia="Times New Roman" w:hAnsi="Arial" w:cs="Arial"/>
                <w:b/>
                <w:color w:val="0070C0"/>
                <w:sz w:val="20"/>
                <w:szCs w:val="20"/>
              </w:rPr>
              <w:t>,</w:t>
            </w:r>
            <w:r w:rsidR="00087BCD" w:rsidRPr="00C17D3E">
              <w:rPr>
                <w:rFonts w:ascii="Arial" w:eastAsia="Times New Roman" w:hAnsi="Arial" w:cs="Arial"/>
                <w:b/>
                <w:color w:val="0070C0"/>
                <w:sz w:val="20"/>
                <w:szCs w:val="20"/>
              </w:rPr>
              <w:t>800</w:t>
            </w:r>
            <w:r w:rsidR="00045238" w:rsidRPr="00C17D3E">
              <w:rPr>
                <w:rFonts w:ascii="Arial" w:eastAsia="Times New Roman" w:hAnsi="Arial" w:cs="Arial"/>
                <w:b/>
                <w:color w:val="0070C0"/>
                <w:sz w:val="20"/>
                <w:szCs w:val="20"/>
              </w:rPr>
              <w:t xml:space="preserve">.00 </w:t>
            </w:r>
            <w:r w:rsidRPr="00C17D3E">
              <w:rPr>
                <w:rFonts w:ascii="Arial" w:eastAsia="Times New Roman" w:hAnsi="Arial" w:cs="Arial"/>
                <w:color w:val="0070C0"/>
                <w:sz w:val="20"/>
                <w:szCs w:val="20"/>
              </w:rPr>
              <w:t>worth of assistance to</w:t>
            </w:r>
            <w:r w:rsidR="00E53832" w:rsidRPr="00C17D3E">
              <w:rPr>
                <w:color w:val="0070C0"/>
              </w:rPr>
              <w:t xml:space="preserve"> </w:t>
            </w:r>
            <w:r w:rsidR="00087BCD" w:rsidRPr="00C17D3E">
              <w:rPr>
                <w:rFonts w:ascii="Arial" w:eastAsia="Times New Roman" w:hAnsi="Arial" w:cs="Arial"/>
                <w:b/>
                <w:color w:val="0070C0"/>
                <w:sz w:val="20"/>
                <w:szCs w:val="20"/>
              </w:rPr>
              <w:t>733</w:t>
            </w:r>
            <w:r w:rsidR="00E53832" w:rsidRPr="00C17D3E">
              <w:rPr>
                <w:rFonts w:ascii="Arial" w:eastAsia="Times New Roman" w:hAnsi="Arial" w:cs="Arial"/>
                <w:color w:val="0070C0"/>
                <w:sz w:val="20"/>
                <w:szCs w:val="20"/>
              </w:rPr>
              <w:t xml:space="preserve"> </w:t>
            </w:r>
            <w:r w:rsidRPr="00C17D3E">
              <w:rPr>
                <w:rFonts w:ascii="Arial" w:eastAsia="Times New Roman" w:hAnsi="Arial" w:cs="Arial"/>
                <w:b/>
                <w:color w:val="0070C0"/>
                <w:sz w:val="20"/>
                <w:szCs w:val="20"/>
              </w:rPr>
              <w:t>individuals</w:t>
            </w:r>
            <w:r w:rsidRPr="00C17D3E">
              <w:rPr>
                <w:rFonts w:ascii="Arial" w:eastAsia="Times New Roman" w:hAnsi="Arial" w:cs="Arial"/>
                <w:color w:val="0070C0"/>
                <w:sz w:val="20"/>
                <w:szCs w:val="20"/>
              </w:rPr>
              <w:t xml:space="preserve"> through </w:t>
            </w:r>
            <w:r w:rsidRPr="00C17D3E">
              <w:rPr>
                <w:rFonts w:ascii="Arial" w:eastAsia="Times New Roman" w:hAnsi="Arial" w:cs="Arial"/>
                <w:b/>
                <w:color w:val="0070C0"/>
                <w:sz w:val="20"/>
                <w:szCs w:val="20"/>
              </w:rPr>
              <w:t>Assistance to Individuals in Crisis Situation (AICS</w:t>
            </w:r>
            <w:r w:rsidRPr="00C17D3E">
              <w:rPr>
                <w:rFonts w:ascii="Arial" w:eastAsia="Times New Roman" w:hAnsi="Arial" w:cs="Arial"/>
                <w:color w:val="0070C0"/>
                <w:sz w:val="20"/>
                <w:szCs w:val="20"/>
              </w:rPr>
              <w:t xml:space="preserve">) </w:t>
            </w:r>
            <w:r w:rsidR="009F590F" w:rsidRPr="00C17D3E">
              <w:rPr>
                <w:rFonts w:ascii="Arial" w:eastAsia="Times New Roman" w:hAnsi="Arial" w:cs="Arial"/>
                <w:color w:val="0070C0"/>
                <w:sz w:val="20"/>
                <w:szCs w:val="20"/>
              </w:rPr>
              <w:t>on</w:t>
            </w:r>
            <w:r w:rsidRPr="00C17D3E">
              <w:rPr>
                <w:rFonts w:ascii="Arial" w:eastAsia="Times New Roman" w:hAnsi="Arial" w:cs="Arial"/>
                <w:color w:val="0070C0"/>
                <w:sz w:val="20"/>
                <w:szCs w:val="20"/>
              </w:rPr>
              <w:t xml:space="preserve"> </w:t>
            </w:r>
            <w:r w:rsidR="00045238" w:rsidRPr="00C17D3E">
              <w:rPr>
                <w:rFonts w:ascii="Arial" w:eastAsia="Times New Roman" w:hAnsi="Arial" w:cs="Arial"/>
                <w:color w:val="0070C0"/>
                <w:sz w:val="20"/>
                <w:szCs w:val="20"/>
              </w:rPr>
              <w:t>1</w:t>
            </w:r>
            <w:r w:rsidR="00C17D3E" w:rsidRPr="00C17D3E">
              <w:rPr>
                <w:rFonts w:ascii="Arial" w:eastAsia="Times New Roman" w:hAnsi="Arial" w:cs="Arial"/>
                <w:color w:val="0070C0"/>
                <w:sz w:val="20"/>
                <w:szCs w:val="20"/>
              </w:rPr>
              <w:t>6</w:t>
            </w:r>
            <w:r w:rsidR="009F590F" w:rsidRPr="00C17D3E">
              <w:rPr>
                <w:rFonts w:ascii="Arial" w:eastAsia="Times New Roman" w:hAnsi="Arial" w:cs="Arial"/>
                <w:color w:val="0070C0"/>
                <w:sz w:val="20"/>
                <w:szCs w:val="20"/>
              </w:rPr>
              <w:t xml:space="preserve"> March 2021.</w:t>
            </w:r>
          </w:p>
          <w:p w14:paraId="235ADE50" w14:textId="635AC581" w:rsidR="00E53832" w:rsidRDefault="00E53832" w:rsidP="00045238">
            <w:pPr>
              <w:pStyle w:val="ListParagraph"/>
              <w:numPr>
                <w:ilvl w:val="0"/>
                <w:numId w:val="6"/>
              </w:numPr>
              <w:spacing w:after="0" w:line="240" w:lineRule="auto"/>
              <w:jc w:val="both"/>
              <w:rPr>
                <w:rFonts w:ascii="Arial" w:eastAsia="Times New Roman" w:hAnsi="Arial" w:cs="Arial"/>
                <w:color w:val="0070C0"/>
                <w:sz w:val="20"/>
                <w:szCs w:val="20"/>
              </w:rPr>
            </w:pPr>
            <w:r w:rsidRPr="00C17D3E">
              <w:rPr>
                <w:rFonts w:ascii="Arial" w:eastAsia="Times New Roman" w:hAnsi="Arial" w:cs="Arial"/>
                <w:color w:val="0070C0"/>
                <w:sz w:val="20"/>
                <w:szCs w:val="20"/>
              </w:rPr>
              <w:t xml:space="preserve">DSWD-FO VI </w:t>
            </w:r>
            <w:r w:rsidR="00045238" w:rsidRPr="00C17D3E">
              <w:rPr>
                <w:rFonts w:ascii="Arial" w:eastAsia="Times New Roman" w:hAnsi="Arial" w:cs="Arial"/>
                <w:color w:val="0070C0"/>
                <w:sz w:val="20"/>
                <w:szCs w:val="20"/>
              </w:rPr>
              <w:t xml:space="preserve">Released </w:t>
            </w:r>
            <w:r w:rsidR="00FE234B" w:rsidRPr="00C17D3E">
              <w:rPr>
                <w:rFonts w:ascii="Arial" w:eastAsia="Times New Roman" w:hAnsi="Arial" w:cs="Arial"/>
                <w:color w:val="0070C0"/>
                <w:sz w:val="20"/>
                <w:szCs w:val="20"/>
              </w:rPr>
              <w:t>30</w:t>
            </w:r>
            <w:r w:rsidR="00C17D3E">
              <w:rPr>
                <w:rFonts w:ascii="Arial" w:eastAsia="Times New Roman" w:hAnsi="Arial" w:cs="Arial"/>
                <w:color w:val="0070C0"/>
                <w:sz w:val="20"/>
                <w:szCs w:val="20"/>
              </w:rPr>
              <w:t>0</w:t>
            </w:r>
            <w:r w:rsidR="00045238" w:rsidRPr="00C17D3E">
              <w:rPr>
                <w:rFonts w:ascii="Arial" w:eastAsia="Times New Roman" w:hAnsi="Arial" w:cs="Arial"/>
                <w:color w:val="0070C0"/>
                <w:sz w:val="20"/>
                <w:szCs w:val="20"/>
              </w:rPr>
              <w:t xml:space="preserve"> </w:t>
            </w:r>
            <w:r w:rsidR="00C17D3E">
              <w:rPr>
                <w:rFonts w:ascii="Arial" w:eastAsia="Times New Roman" w:hAnsi="Arial" w:cs="Arial"/>
                <w:color w:val="0070C0"/>
                <w:sz w:val="20"/>
                <w:szCs w:val="20"/>
              </w:rPr>
              <w:t>boxes of hygiene kits</w:t>
            </w:r>
            <w:r w:rsidR="00045238" w:rsidRPr="00C17D3E">
              <w:rPr>
                <w:rFonts w:ascii="Arial" w:eastAsia="Times New Roman" w:hAnsi="Arial" w:cs="Arial"/>
                <w:color w:val="0070C0"/>
                <w:sz w:val="20"/>
                <w:szCs w:val="20"/>
              </w:rPr>
              <w:t xml:space="preserve"> to </w:t>
            </w:r>
            <w:r w:rsidR="00C17D3E">
              <w:rPr>
                <w:rFonts w:ascii="Arial" w:eastAsia="Times New Roman" w:hAnsi="Arial" w:cs="Arial"/>
                <w:color w:val="0070C0"/>
                <w:sz w:val="20"/>
                <w:szCs w:val="20"/>
              </w:rPr>
              <w:t>Himalayan</w:t>
            </w:r>
            <w:r w:rsidR="00FE234B" w:rsidRPr="00C17D3E">
              <w:rPr>
                <w:rFonts w:ascii="Arial" w:eastAsia="Times New Roman" w:hAnsi="Arial" w:cs="Arial"/>
                <w:color w:val="0070C0"/>
                <w:sz w:val="20"/>
                <w:szCs w:val="20"/>
              </w:rPr>
              <w:t xml:space="preserve">, </w:t>
            </w:r>
            <w:r w:rsidR="00C17D3E">
              <w:rPr>
                <w:rFonts w:ascii="Arial" w:eastAsia="Times New Roman" w:hAnsi="Arial" w:cs="Arial"/>
                <w:color w:val="0070C0"/>
                <w:sz w:val="20"/>
                <w:szCs w:val="20"/>
              </w:rPr>
              <w:t>Negros Occidental</w:t>
            </w:r>
            <w:r w:rsidR="00FE234B" w:rsidRPr="00C17D3E">
              <w:rPr>
                <w:rFonts w:ascii="Arial" w:eastAsia="Times New Roman" w:hAnsi="Arial" w:cs="Arial"/>
                <w:color w:val="0070C0"/>
                <w:sz w:val="20"/>
                <w:szCs w:val="20"/>
              </w:rPr>
              <w:t>.</w:t>
            </w:r>
          </w:p>
          <w:p w14:paraId="2C57C240" w14:textId="0E96EA14" w:rsidR="007E59DB" w:rsidRPr="00C17D3E" w:rsidRDefault="007E59DB" w:rsidP="00045238">
            <w:pPr>
              <w:pStyle w:val="ListParagraph"/>
              <w:numPr>
                <w:ilvl w:val="0"/>
                <w:numId w:val="6"/>
              </w:numPr>
              <w:spacing w:after="0" w:line="240" w:lineRule="auto"/>
              <w:jc w:val="both"/>
              <w:rPr>
                <w:rFonts w:ascii="Arial" w:eastAsia="Times New Roman" w:hAnsi="Arial" w:cs="Arial"/>
                <w:color w:val="0070C0"/>
                <w:sz w:val="20"/>
                <w:szCs w:val="20"/>
              </w:rPr>
            </w:pPr>
            <w:r w:rsidRPr="00C17D3E">
              <w:rPr>
                <w:rFonts w:ascii="Arial" w:eastAsia="Times New Roman" w:hAnsi="Arial" w:cs="Arial"/>
                <w:color w:val="0070C0"/>
                <w:sz w:val="20"/>
                <w:szCs w:val="20"/>
              </w:rPr>
              <w:t xml:space="preserve">DSWD-FO VI </w:t>
            </w:r>
            <w:r w:rsidRPr="007E59DB">
              <w:rPr>
                <w:rFonts w:ascii="Arial" w:eastAsia="Times New Roman" w:hAnsi="Arial" w:cs="Arial"/>
                <w:color w:val="0070C0"/>
                <w:sz w:val="20"/>
                <w:szCs w:val="20"/>
              </w:rPr>
              <w:t xml:space="preserve">Released 1000 FFPs to </w:t>
            </w:r>
            <w:proofErr w:type="spellStart"/>
            <w:r w:rsidRPr="007E59DB">
              <w:rPr>
                <w:rFonts w:ascii="Arial" w:eastAsia="Times New Roman" w:hAnsi="Arial" w:cs="Arial"/>
                <w:color w:val="0070C0"/>
                <w:sz w:val="20"/>
                <w:szCs w:val="20"/>
              </w:rPr>
              <w:t>Cauayan</w:t>
            </w:r>
            <w:proofErr w:type="spellEnd"/>
            <w:r w:rsidRPr="007E59DB">
              <w:rPr>
                <w:rFonts w:ascii="Arial" w:eastAsia="Times New Roman" w:hAnsi="Arial" w:cs="Arial"/>
                <w:color w:val="0070C0"/>
                <w:sz w:val="20"/>
                <w:szCs w:val="20"/>
              </w:rPr>
              <w:t>, Negros Occidental</w:t>
            </w:r>
            <w:r>
              <w:rPr>
                <w:rFonts w:ascii="Arial" w:eastAsia="Times New Roman" w:hAnsi="Arial" w:cs="Arial"/>
                <w:color w:val="0070C0"/>
                <w:sz w:val="20"/>
                <w:szCs w:val="20"/>
              </w:rPr>
              <w:t>.</w:t>
            </w:r>
          </w:p>
          <w:p w14:paraId="15046EEC" w14:textId="0F31BC17" w:rsidR="002E744B" w:rsidRPr="00C17D3E" w:rsidRDefault="008E35DA" w:rsidP="00577858">
            <w:pPr>
              <w:pStyle w:val="ListParagraph"/>
              <w:numPr>
                <w:ilvl w:val="0"/>
                <w:numId w:val="6"/>
              </w:numPr>
              <w:spacing w:after="0" w:line="240" w:lineRule="auto"/>
              <w:jc w:val="both"/>
              <w:rPr>
                <w:rFonts w:ascii="Arial" w:eastAsia="Times New Roman" w:hAnsi="Arial" w:cs="Arial"/>
                <w:color w:val="0070C0"/>
                <w:sz w:val="20"/>
                <w:szCs w:val="20"/>
              </w:rPr>
            </w:pPr>
            <w:r w:rsidRPr="00C17D3E">
              <w:rPr>
                <w:rFonts w:ascii="Arial" w:eastAsia="Times New Roman" w:hAnsi="Arial" w:cs="Arial"/>
                <w:color w:val="0070C0"/>
                <w:sz w:val="20"/>
                <w:szCs w:val="20"/>
              </w:rPr>
              <w:t>DSWD-FO VI is continuously repacking FFPs at the DSWD Regional Warehouse.</w:t>
            </w:r>
          </w:p>
          <w:p w14:paraId="02098145" w14:textId="77777777" w:rsidR="007C24A5" w:rsidRPr="00577858" w:rsidRDefault="007C24A5"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7F6ADF"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7F6ADF">
              <w:rPr>
                <w:rFonts w:ascii="Arial" w:eastAsia="Times New Roman" w:hAnsi="Arial" w:cs="Arial"/>
                <w:b/>
                <w:bCs/>
                <w:sz w:val="20"/>
                <w:szCs w:val="20"/>
              </w:rPr>
              <w:t>Social Amelioration Program (SAP)</w:t>
            </w:r>
          </w:p>
          <w:p w14:paraId="6F316AEC"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 xml:space="preserve">To date, a total of </w:t>
            </w:r>
            <w:r w:rsidRPr="007F6ADF">
              <w:rPr>
                <w:rFonts w:ascii="Arial" w:eastAsia="Times New Roman" w:hAnsi="Arial" w:cs="Arial"/>
                <w:b/>
                <w:sz w:val="20"/>
                <w:szCs w:val="20"/>
              </w:rPr>
              <w:t>₱1,496,509,500.00</w:t>
            </w:r>
            <w:r w:rsidRPr="007F6ADF">
              <w:rPr>
                <w:rFonts w:ascii="Arial" w:eastAsia="Times New Roman" w:hAnsi="Arial" w:cs="Arial"/>
                <w:sz w:val="20"/>
                <w:szCs w:val="20"/>
              </w:rPr>
              <w:t xml:space="preserve"> was provided to </w:t>
            </w:r>
            <w:r w:rsidRPr="007F6ADF">
              <w:rPr>
                <w:rFonts w:ascii="Arial" w:eastAsia="Times New Roman" w:hAnsi="Arial" w:cs="Arial"/>
                <w:b/>
                <w:sz w:val="20"/>
                <w:szCs w:val="20"/>
              </w:rPr>
              <w:t>321,830 4Ps beneficiaries</w:t>
            </w:r>
            <w:r w:rsidRPr="007F6ADF">
              <w:rPr>
                <w:rFonts w:ascii="Arial" w:eastAsia="Times New Roman" w:hAnsi="Arial" w:cs="Arial"/>
                <w:sz w:val="20"/>
                <w:szCs w:val="20"/>
              </w:rPr>
              <w:t xml:space="preserve"> and </w:t>
            </w:r>
            <w:r w:rsidRPr="007F6ADF">
              <w:rPr>
                <w:rFonts w:ascii="Arial" w:eastAsia="Times New Roman" w:hAnsi="Arial" w:cs="Arial"/>
                <w:b/>
                <w:sz w:val="20"/>
                <w:szCs w:val="20"/>
              </w:rPr>
              <w:t>₱6,788,214,000.00</w:t>
            </w:r>
            <w:r w:rsidRPr="007F6ADF">
              <w:rPr>
                <w:rFonts w:ascii="Arial" w:eastAsia="Times New Roman" w:hAnsi="Arial" w:cs="Arial"/>
                <w:sz w:val="20"/>
                <w:szCs w:val="20"/>
              </w:rPr>
              <w:t xml:space="preserve"> was provided to </w:t>
            </w:r>
            <w:r w:rsidRPr="007F6ADF">
              <w:rPr>
                <w:rFonts w:ascii="Arial" w:eastAsia="Times New Roman" w:hAnsi="Arial" w:cs="Arial"/>
                <w:b/>
                <w:sz w:val="20"/>
                <w:szCs w:val="20"/>
              </w:rPr>
              <w:t>1,131,369 non-4Ps beneficiaries</w:t>
            </w:r>
            <w:r w:rsidRPr="007F6ADF">
              <w:rPr>
                <w:rFonts w:ascii="Arial" w:eastAsia="Times New Roman" w:hAnsi="Arial" w:cs="Arial"/>
                <w:sz w:val="20"/>
                <w:szCs w:val="20"/>
              </w:rPr>
              <w:t xml:space="preserve"> for the </w:t>
            </w:r>
            <w:r w:rsidRPr="007F6ADF">
              <w:rPr>
                <w:rFonts w:ascii="Arial" w:eastAsia="Times New Roman" w:hAnsi="Arial" w:cs="Arial"/>
                <w:sz w:val="20"/>
                <w:szCs w:val="20"/>
              </w:rPr>
              <w:lastRenderedPageBreak/>
              <w:t>first tranche.</w:t>
            </w:r>
          </w:p>
          <w:p w14:paraId="55DFCC14"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 xml:space="preserve">DSWD-FO VI has served </w:t>
            </w:r>
            <w:r w:rsidRPr="007F6ADF">
              <w:rPr>
                <w:rFonts w:ascii="Arial" w:eastAsia="Times New Roman" w:hAnsi="Arial" w:cs="Arial"/>
                <w:b/>
                <w:sz w:val="20"/>
                <w:szCs w:val="20"/>
              </w:rPr>
              <w:t>103,608 4Ps beneficiaries</w:t>
            </w:r>
            <w:r w:rsidRPr="007F6ADF">
              <w:rPr>
                <w:rFonts w:ascii="Arial" w:eastAsia="Times New Roman" w:hAnsi="Arial" w:cs="Arial"/>
                <w:sz w:val="20"/>
                <w:szCs w:val="20"/>
              </w:rPr>
              <w:t xml:space="preserve"> amounting to </w:t>
            </w:r>
            <w:r w:rsidRPr="007F6ADF">
              <w:rPr>
                <w:rFonts w:ascii="Arial" w:eastAsia="Times New Roman" w:hAnsi="Arial" w:cs="Arial"/>
                <w:b/>
                <w:sz w:val="20"/>
                <w:szCs w:val="20"/>
              </w:rPr>
              <w:t>₱481,777,200.00</w:t>
            </w:r>
            <w:r w:rsidRPr="007F6ADF">
              <w:rPr>
                <w:rFonts w:ascii="Arial" w:eastAsia="Times New Roman" w:hAnsi="Arial" w:cs="Arial"/>
                <w:sz w:val="20"/>
                <w:szCs w:val="20"/>
              </w:rPr>
              <w:t xml:space="preserve"> and </w:t>
            </w:r>
            <w:r w:rsidRPr="007F6ADF">
              <w:rPr>
                <w:rFonts w:ascii="Arial" w:eastAsia="Times New Roman" w:hAnsi="Arial" w:cs="Arial"/>
                <w:b/>
                <w:sz w:val="20"/>
                <w:szCs w:val="20"/>
              </w:rPr>
              <w:t>437,403 non-4Ps beneficiaries</w:t>
            </w:r>
            <w:r w:rsidRPr="007F6ADF">
              <w:rPr>
                <w:rFonts w:ascii="Arial" w:eastAsia="Times New Roman" w:hAnsi="Arial" w:cs="Arial"/>
                <w:sz w:val="20"/>
                <w:szCs w:val="20"/>
              </w:rPr>
              <w:t xml:space="preserve"> amounting to </w:t>
            </w:r>
            <w:r w:rsidRPr="007F6ADF">
              <w:rPr>
                <w:rFonts w:ascii="Arial" w:eastAsia="Times New Roman" w:hAnsi="Arial" w:cs="Arial"/>
                <w:b/>
                <w:sz w:val="20"/>
                <w:szCs w:val="20"/>
              </w:rPr>
              <w:t xml:space="preserve">₱2,624,418,000.00 </w:t>
            </w:r>
            <w:r w:rsidRPr="007F6ADF">
              <w:rPr>
                <w:rFonts w:ascii="Arial" w:eastAsia="Times New Roman" w:hAnsi="Arial" w:cs="Arial"/>
                <w:sz w:val="20"/>
                <w:szCs w:val="20"/>
              </w:rPr>
              <w:t xml:space="preserve">for the second tranche, and </w:t>
            </w:r>
            <w:r w:rsidRPr="007F6ADF">
              <w:rPr>
                <w:rFonts w:ascii="Arial" w:eastAsia="Times New Roman" w:hAnsi="Arial" w:cs="Arial"/>
                <w:b/>
                <w:sz w:val="20"/>
                <w:szCs w:val="20"/>
              </w:rPr>
              <w:t>190,738 left-out/waitlisted</w:t>
            </w:r>
            <w:r w:rsidRPr="007F6ADF">
              <w:rPr>
                <w:rFonts w:ascii="Arial" w:eastAsia="Times New Roman" w:hAnsi="Arial" w:cs="Arial"/>
                <w:sz w:val="20"/>
                <w:szCs w:val="20"/>
              </w:rPr>
              <w:t xml:space="preserve"> beneficiaries amounting to </w:t>
            </w:r>
            <w:r w:rsidRPr="007F6ADF">
              <w:rPr>
                <w:rFonts w:ascii="Arial" w:eastAsia="Times New Roman" w:hAnsi="Arial" w:cs="Arial"/>
                <w:b/>
                <w:bCs/>
                <w:sz w:val="20"/>
                <w:szCs w:val="20"/>
              </w:rPr>
              <w:t>₱1,144,428,000.00.</w:t>
            </w:r>
          </w:p>
          <w:p w14:paraId="05A50E49" w14:textId="77777777" w:rsidR="008E35DA" w:rsidRPr="007F6ADF" w:rsidRDefault="008E35DA" w:rsidP="008266BC">
            <w:pPr>
              <w:pStyle w:val="ListParagraph"/>
              <w:numPr>
                <w:ilvl w:val="0"/>
                <w:numId w:val="6"/>
              </w:numPr>
              <w:spacing w:after="0" w:line="240" w:lineRule="auto"/>
              <w:jc w:val="both"/>
              <w:rPr>
                <w:rFonts w:eastAsia="Times New Roman"/>
              </w:rPr>
            </w:pPr>
            <w:r w:rsidRPr="007F6ADF">
              <w:rPr>
                <w:rFonts w:ascii="Arial" w:eastAsia="Times New Roman" w:hAnsi="Arial" w:cs="Arial"/>
                <w:sz w:val="20"/>
                <w:szCs w:val="20"/>
              </w:rPr>
              <w:t>The Operation Center Hotline catered and resolved a total of 9,156 calls from 15 April to 26 August, 2020.</w:t>
            </w:r>
          </w:p>
        </w:tc>
      </w:tr>
    </w:tbl>
    <w:p w14:paraId="507DA317"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27FDD914"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03CBCB57" w:rsidR="00D578EA" w:rsidRPr="00F64AB9" w:rsidRDefault="00A06EC9"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87BCD">
              <w:rPr>
                <w:rFonts w:ascii="Arial" w:eastAsia="Arial" w:hAnsi="Arial" w:cs="Arial"/>
                <w:color w:val="0070C0"/>
                <w:sz w:val="20"/>
                <w:szCs w:val="20"/>
              </w:rPr>
              <w:t>1</w:t>
            </w:r>
            <w:r w:rsidR="00087BCD">
              <w:rPr>
                <w:rFonts w:ascii="Arial" w:eastAsia="Arial" w:hAnsi="Arial" w:cs="Arial"/>
                <w:color w:val="0070C0"/>
                <w:sz w:val="20"/>
                <w:szCs w:val="20"/>
              </w:rPr>
              <w:t>6</w:t>
            </w:r>
            <w:r w:rsidR="00D578EA" w:rsidRPr="00087BCD">
              <w:rPr>
                <w:rFonts w:ascii="Arial" w:eastAsia="Arial" w:hAnsi="Arial" w:cs="Arial"/>
                <w:color w:val="0070C0"/>
                <w:sz w:val="20"/>
                <w:szCs w:val="20"/>
              </w:rPr>
              <w:t xml:space="preserve"> </w:t>
            </w:r>
            <w:r w:rsidR="0062739C" w:rsidRPr="00087BCD">
              <w:rPr>
                <w:rFonts w:ascii="Arial" w:eastAsia="Arial" w:hAnsi="Arial" w:cs="Arial"/>
                <w:color w:val="0070C0"/>
                <w:sz w:val="20"/>
                <w:szCs w:val="20"/>
              </w:rPr>
              <w:t>March</w:t>
            </w:r>
            <w:r w:rsidR="00D578EA" w:rsidRPr="00087BCD">
              <w:rPr>
                <w:rFonts w:ascii="Arial" w:eastAsia="Arial" w:hAnsi="Arial" w:cs="Arial"/>
                <w:color w:val="0070C0"/>
                <w:sz w:val="20"/>
                <w:szCs w:val="20"/>
              </w:rPr>
              <w:t xml:space="preserve"> 2021</w:t>
            </w:r>
          </w:p>
        </w:tc>
        <w:tc>
          <w:tcPr>
            <w:tcW w:w="7830" w:type="dxa"/>
          </w:tcPr>
          <w:p w14:paraId="37CC6CB9"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DRMD provided a total of </w:t>
            </w:r>
            <w:r w:rsidRPr="00F64AB9">
              <w:rPr>
                <w:rFonts w:ascii="Arial" w:eastAsia="Arial" w:hAnsi="Arial" w:cs="Arial"/>
                <w:b/>
                <w:sz w:val="20"/>
                <w:szCs w:val="19"/>
              </w:rPr>
              <w:t xml:space="preserve">₱13,310,675.54 </w:t>
            </w:r>
            <w:r w:rsidRPr="00F64AB9">
              <w:rPr>
                <w:rFonts w:ascii="Arial" w:eastAsia="Arial" w:hAnsi="Arial" w:cs="Arial"/>
                <w:sz w:val="20"/>
                <w:szCs w:val="19"/>
              </w:rPr>
              <w:t>worth of assistance</w:t>
            </w:r>
            <w:r w:rsidRPr="00F64AB9">
              <w:rPr>
                <w:rFonts w:ascii="Arial" w:eastAsia="Arial" w:hAnsi="Arial" w:cs="Arial"/>
                <w:b/>
                <w:sz w:val="20"/>
                <w:szCs w:val="19"/>
              </w:rPr>
              <w:t xml:space="preserve"> </w:t>
            </w:r>
            <w:r w:rsidRPr="00F64AB9">
              <w:rPr>
                <w:rFonts w:ascii="Arial" w:eastAsia="Arial" w:hAnsi="Arial" w:cs="Arial"/>
                <w:sz w:val="20"/>
                <w:szCs w:val="19"/>
              </w:rPr>
              <w:t xml:space="preserve">to </w:t>
            </w:r>
            <w:r w:rsidRPr="00F64AB9">
              <w:rPr>
                <w:rFonts w:ascii="Arial" w:eastAsia="Arial" w:hAnsi="Arial" w:cs="Arial"/>
                <w:b/>
                <w:sz w:val="20"/>
                <w:szCs w:val="19"/>
              </w:rPr>
              <w:t>17 stranded sales representatives;</w:t>
            </w:r>
            <w:r w:rsidRPr="00F64AB9">
              <w:rPr>
                <w:rFonts w:ascii="Arial" w:eastAsia="Arial" w:hAnsi="Arial" w:cs="Arial"/>
                <w:sz w:val="20"/>
                <w:szCs w:val="19"/>
              </w:rPr>
              <w:t xml:space="preserve"> eight </w:t>
            </w:r>
            <w:r w:rsidRPr="00F64AB9">
              <w:rPr>
                <w:rFonts w:ascii="Arial" w:eastAsia="Arial" w:hAnsi="Arial" w:cs="Arial"/>
                <w:b/>
                <w:sz w:val="20"/>
                <w:szCs w:val="19"/>
              </w:rPr>
              <w:t>(8) bus drivers (HTIs);</w:t>
            </w:r>
            <w:r w:rsidRPr="00F64AB9">
              <w:rPr>
                <w:rFonts w:ascii="Arial" w:eastAsia="Arial" w:hAnsi="Arial" w:cs="Arial"/>
                <w:sz w:val="20"/>
                <w:szCs w:val="19"/>
              </w:rPr>
              <w:t xml:space="preserve"> and</w:t>
            </w:r>
            <w:r w:rsidRPr="00F64AB9">
              <w:rPr>
                <w:rFonts w:ascii="Arial" w:eastAsia="Arial" w:hAnsi="Arial" w:cs="Arial"/>
                <w:b/>
                <w:sz w:val="20"/>
                <w:szCs w:val="19"/>
              </w:rPr>
              <w:t xml:space="preserve"> 25,480 </w:t>
            </w:r>
            <w:r w:rsidRPr="00F64AB9">
              <w:rPr>
                <w:rFonts w:ascii="Arial" w:eastAsia="Arial" w:hAnsi="Arial" w:cs="Arial"/>
                <w:bCs/>
                <w:sz w:val="20"/>
                <w:szCs w:val="19"/>
              </w:rPr>
              <w:t>families, of</w:t>
            </w:r>
            <w:r w:rsidRPr="00F64AB9">
              <w:rPr>
                <w:rFonts w:ascii="Arial" w:eastAsia="Arial" w:hAnsi="Arial" w:cs="Arial"/>
                <w:sz w:val="20"/>
                <w:szCs w:val="19"/>
              </w:rPr>
              <w:t xml:space="preserve"> which 815 are LSIs.</w:t>
            </w:r>
          </w:p>
          <w:p w14:paraId="3873B8A5"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through its Crisis Intervention Unit (CIU) provided assistance to </w:t>
            </w:r>
            <w:r w:rsidRPr="00F64AB9">
              <w:rPr>
                <w:rFonts w:ascii="Arial" w:eastAsia="Arial" w:hAnsi="Arial" w:cs="Arial"/>
                <w:b/>
                <w:sz w:val="20"/>
                <w:szCs w:val="19"/>
              </w:rPr>
              <w:t>15,481 walk-in clients</w:t>
            </w:r>
            <w:r w:rsidRPr="00F64AB9">
              <w:rPr>
                <w:rFonts w:ascii="Arial" w:eastAsia="Arial" w:hAnsi="Arial" w:cs="Arial"/>
                <w:sz w:val="20"/>
                <w:szCs w:val="19"/>
              </w:rPr>
              <w:t xml:space="preserve"> amounting to </w:t>
            </w:r>
            <w:r w:rsidRPr="00F64AB9">
              <w:rPr>
                <w:rFonts w:ascii="Arial" w:eastAsia="Arial" w:hAnsi="Arial" w:cs="Arial"/>
                <w:b/>
                <w:sz w:val="20"/>
                <w:szCs w:val="19"/>
              </w:rPr>
              <w:t xml:space="preserve">₱68,514,908.08 </w:t>
            </w:r>
            <w:r w:rsidRPr="00F64AB9">
              <w:rPr>
                <w:rFonts w:ascii="Arial" w:eastAsia="Arial" w:hAnsi="Arial" w:cs="Arial"/>
                <w:sz w:val="20"/>
                <w:szCs w:val="19"/>
              </w:rPr>
              <w:t xml:space="preserve">for </w:t>
            </w:r>
            <w:proofErr w:type="spellStart"/>
            <w:r w:rsidRPr="00F64AB9">
              <w:rPr>
                <w:rFonts w:ascii="Arial" w:eastAsia="Arial" w:hAnsi="Arial" w:cs="Arial"/>
                <w:sz w:val="20"/>
                <w:szCs w:val="19"/>
              </w:rPr>
              <w:t>Bayanihan</w:t>
            </w:r>
            <w:proofErr w:type="spellEnd"/>
            <w:r w:rsidRPr="00F64AB9">
              <w:rPr>
                <w:rFonts w:ascii="Arial" w:eastAsia="Arial" w:hAnsi="Arial" w:cs="Arial"/>
                <w:sz w:val="20"/>
                <w:szCs w:val="19"/>
              </w:rPr>
              <w:t xml:space="preserve"> 1 while </w:t>
            </w:r>
            <w:r w:rsidRPr="00F64AB9">
              <w:rPr>
                <w:rFonts w:ascii="Arial" w:eastAsia="Arial" w:hAnsi="Arial" w:cs="Arial"/>
                <w:b/>
                <w:sz w:val="20"/>
                <w:szCs w:val="19"/>
              </w:rPr>
              <w:lastRenderedPageBreak/>
              <w:t xml:space="preserve">₱41,110,648.05 </w:t>
            </w:r>
            <w:r w:rsidRPr="00F64AB9">
              <w:rPr>
                <w:rFonts w:ascii="Arial" w:eastAsia="Arial" w:hAnsi="Arial" w:cs="Arial"/>
                <w:sz w:val="20"/>
                <w:szCs w:val="19"/>
              </w:rPr>
              <w:t>were provided to</w:t>
            </w:r>
            <w:r w:rsidRPr="00F64AB9">
              <w:rPr>
                <w:rFonts w:ascii="Arial" w:eastAsia="Arial" w:hAnsi="Arial" w:cs="Arial"/>
                <w:b/>
                <w:sz w:val="20"/>
                <w:szCs w:val="19"/>
              </w:rPr>
              <w:t xml:space="preserve"> 6,690 walk-in clients</w:t>
            </w:r>
            <w:r w:rsidRPr="00F64AB9">
              <w:rPr>
                <w:rFonts w:ascii="Arial" w:eastAsia="Arial" w:hAnsi="Arial" w:cs="Arial"/>
                <w:sz w:val="20"/>
                <w:szCs w:val="19"/>
              </w:rPr>
              <w:t xml:space="preserve"> for </w:t>
            </w:r>
            <w:proofErr w:type="spellStart"/>
            <w:r w:rsidRPr="00F64AB9">
              <w:rPr>
                <w:rFonts w:ascii="Arial" w:eastAsia="Arial" w:hAnsi="Arial" w:cs="Arial"/>
                <w:sz w:val="20"/>
                <w:szCs w:val="19"/>
              </w:rPr>
              <w:t>Bayanihan</w:t>
            </w:r>
            <w:proofErr w:type="spellEnd"/>
            <w:r w:rsidRPr="00F64AB9">
              <w:rPr>
                <w:rFonts w:ascii="Arial" w:eastAsia="Arial" w:hAnsi="Arial" w:cs="Arial"/>
                <w:sz w:val="20"/>
                <w:szCs w:val="19"/>
              </w:rPr>
              <w:t xml:space="preserve"> 2.</w:t>
            </w:r>
          </w:p>
          <w:p w14:paraId="4A7F57B3"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ocial Pension Unit extended assistance to </w:t>
            </w:r>
            <w:r w:rsidRPr="00F64AB9">
              <w:rPr>
                <w:rFonts w:ascii="Arial" w:eastAsia="Arial" w:hAnsi="Arial" w:cs="Arial"/>
                <w:b/>
                <w:bCs/>
                <w:sz w:val="20"/>
                <w:szCs w:val="19"/>
              </w:rPr>
              <w:t>41,345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243,591,000.00; </w:t>
            </w:r>
            <w:r w:rsidRPr="00F64AB9">
              <w:rPr>
                <w:rFonts w:ascii="Arial" w:eastAsia="Arial" w:hAnsi="Arial" w:cs="Arial"/>
                <w:sz w:val="20"/>
                <w:szCs w:val="19"/>
              </w:rPr>
              <w:t>and</w:t>
            </w:r>
            <w:r w:rsidRPr="00F64AB9">
              <w:rPr>
                <w:rFonts w:ascii="Arial" w:eastAsia="Arial" w:hAnsi="Arial" w:cs="Arial"/>
                <w:b/>
                <w:bCs/>
                <w:sz w:val="20"/>
                <w:szCs w:val="19"/>
              </w:rPr>
              <w:t xml:space="preserve"> 29,264 senior citizens</w:t>
            </w:r>
            <w:r w:rsidRPr="00F64AB9">
              <w:rPr>
                <w:rFonts w:ascii="Arial" w:eastAsia="Arial" w:hAnsi="Arial" w:cs="Arial"/>
                <w:sz w:val="20"/>
                <w:szCs w:val="19"/>
              </w:rPr>
              <w:t xml:space="preserve"> amounting to </w:t>
            </w:r>
            <w:r w:rsidRPr="00F64AB9">
              <w:rPr>
                <w:rFonts w:ascii="Arial" w:eastAsia="Arial" w:hAnsi="Arial" w:cs="Arial"/>
                <w:b/>
                <w:bCs/>
                <w:sz w:val="20"/>
                <w:szCs w:val="19"/>
              </w:rPr>
              <w:t xml:space="preserve">₱173,937,000.00 </w:t>
            </w:r>
            <w:r w:rsidRPr="00F64AB9">
              <w:rPr>
                <w:rFonts w:ascii="Arial" w:eastAsia="Arial" w:hAnsi="Arial" w:cs="Arial"/>
                <w:sz w:val="20"/>
                <w:szCs w:val="19"/>
              </w:rPr>
              <w:t>for the year 2019 and 2020, respectively.</w:t>
            </w:r>
          </w:p>
          <w:p w14:paraId="1EC48070" w14:textId="2D6B95A7" w:rsidR="0042714C"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The Sustainable Livelihood Program (SLP) of DSWD-FO VIII was able to extend assistance to </w:t>
            </w:r>
            <w:r w:rsidRPr="00F64AB9">
              <w:rPr>
                <w:rFonts w:ascii="Arial" w:eastAsia="Arial" w:hAnsi="Arial" w:cs="Arial"/>
                <w:b/>
                <w:sz w:val="20"/>
                <w:szCs w:val="19"/>
              </w:rPr>
              <w:t>170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2,261,210.07</w:t>
            </w:r>
            <w:r w:rsidRPr="00F64AB9">
              <w:rPr>
                <w:rFonts w:ascii="Arial" w:eastAsia="Arial" w:hAnsi="Arial" w:cs="Arial"/>
                <w:sz w:val="20"/>
                <w:szCs w:val="19"/>
              </w:rPr>
              <w:t>.</w:t>
            </w:r>
          </w:p>
          <w:p w14:paraId="1358E7BC"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F64AB9"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64AB9">
              <w:rPr>
                <w:rFonts w:ascii="Arial" w:eastAsia="Arial" w:hAnsi="Arial" w:cs="Arial"/>
                <w:b/>
                <w:sz w:val="20"/>
                <w:szCs w:val="19"/>
              </w:rPr>
              <w:t>Social Amelioration Program (SAP)</w:t>
            </w:r>
          </w:p>
          <w:p w14:paraId="63574E16"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DSWD-FO VIII conducted third wave of payouts (unclaimed) in </w:t>
            </w:r>
            <w:proofErr w:type="spellStart"/>
            <w:r w:rsidRPr="00F64AB9">
              <w:rPr>
                <w:rFonts w:ascii="Arial" w:eastAsia="Arial" w:hAnsi="Arial" w:cs="Arial"/>
                <w:sz w:val="20"/>
                <w:szCs w:val="19"/>
              </w:rPr>
              <w:t>Paranas</w:t>
            </w:r>
            <w:proofErr w:type="spellEnd"/>
            <w:r w:rsidRPr="00F64AB9">
              <w:rPr>
                <w:rFonts w:ascii="Arial" w:eastAsia="Arial" w:hAnsi="Arial" w:cs="Arial"/>
                <w:sz w:val="20"/>
                <w:szCs w:val="19"/>
              </w:rPr>
              <w:t xml:space="preserve"> and Villareal, Samar</w:t>
            </w:r>
          </w:p>
          <w:p w14:paraId="275B923D" w14:textId="056C3C0C" w:rsidR="00D578EA" w:rsidRPr="00087BCD"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87BCD">
              <w:rPr>
                <w:rFonts w:ascii="Arial" w:eastAsia="Arial" w:hAnsi="Arial" w:cs="Arial"/>
                <w:color w:val="0070C0"/>
                <w:sz w:val="20"/>
                <w:szCs w:val="19"/>
              </w:rPr>
              <w:t xml:space="preserve">DSWD-FO VIII through the Emergency Subsidy Program was able to extend assistance to </w:t>
            </w:r>
            <w:r w:rsidR="00087BCD" w:rsidRPr="00087BCD">
              <w:rPr>
                <w:rFonts w:ascii="Arial" w:eastAsia="Arial" w:hAnsi="Arial" w:cs="Arial"/>
                <w:b/>
                <w:color w:val="0070C0"/>
                <w:sz w:val="20"/>
                <w:szCs w:val="19"/>
              </w:rPr>
              <w:t xml:space="preserve">31,639 </w:t>
            </w:r>
            <w:r w:rsidRPr="00087BCD">
              <w:rPr>
                <w:rFonts w:ascii="Arial" w:eastAsia="Arial" w:hAnsi="Arial" w:cs="Arial"/>
                <w:b/>
                <w:color w:val="0070C0"/>
                <w:sz w:val="20"/>
                <w:szCs w:val="19"/>
              </w:rPr>
              <w:t>beneficiaries</w:t>
            </w:r>
            <w:r w:rsidRPr="00087BCD">
              <w:rPr>
                <w:rFonts w:ascii="Arial" w:eastAsia="Arial" w:hAnsi="Arial" w:cs="Arial"/>
                <w:color w:val="0070C0"/>
                <w:sz w:val="20"/>
                <w:szCs w:val="19"/>
              </w:rPr>
              <w:t xml:space="preserve"> amounting to </w:t>
            </w:r>
            <w:r w:rsidRPr="00087BCD">
              <w:rPr>
                <w:rFonts w:ascii="Arial" w:eastAsia="Arial" w:hAnsi="Arial" w:cs="Arial"/>
                <w:b/>
                <w:bCs/>
                <w:color w:val="0070C0"/>
                <w:sz w:val="20"/>
                <w:szCs w:val="19"/>
              </w:rPr>
              <w:t>₱</w:t>
            </w:r>
            <w:r w:rsidR="00087BCD" w:rsidRPr="00087BCD">
              <w:rPr>
                <w:rFonts w:ascii="Arial" w:eastAsia="Arial" w:hAnsi="Arial" w:cs="Arial"/>
                <w:b/>
                <w:bCs/>
                <w:color w:val="0070C0"/>
                <w:sz w:val="20"/>
                <w:szCs w:val="19"/>
              </w:rPr>
              <w:t>163,940,000.00</w:t>
            </w:r>
            <w:r w:rsidRPr="00087BCD">
              <w:rPr>
                <w:rFonts w:ascii="Arial" w:eastAsia="Arial" w:hAnsi="Arial" w:cs="Arial"/>
                <w:b/>
                <w:bCs/>
                <w:color w:val="0070C0"/>
                <w:sz w:val="20"/>
                <w:szCs w:val="19"/>
              </w:rPr>
              <w:t>.</w:t>
            </w:r>
          </w:p>
          <w:p w14:paraId="7F05E561" w14:textId="53E620E1" w:rsidR="00D578EA" w:rsidRPr="00087BCD"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087BCD">
              <w:rPr>
                <w:rFonts w:ascii="Arial" w:eastAsia="Arial" w:hAnsi="Arial" w:cs="Arial"/>
                <w:color w:val="0070C0"/>
                <w:sz w:val="20"/>
                <w:szCs w:val="19"/>
              </w:rPr>
              <w:t xml:space="preserve">DSWD-FO VIII DRMD recorded </w:t>
            </w:r>
            <w:r w:rsidR="00087BCD" w:rsidRPr="00087BCD">
              <w:rPr>
                <w:rFonts w:ascii="Arial" w:eastAsia="Arial" w:hAnsi="Arial" w:cs="Arial"/>
                <w:b/>
                <w:color w:val="0070C0"/>
                <w:sz w:val="20"/>
                <w:szCs w:val="19"/>
              </w:rPr>
              <w:t xml:space="preserve">550,250 </w:t>
            </w:r>
            <w:r w:rsidRPr="00087BCD">
              <w:rPr>
                <w:rFonts w:ascii="Arial" w:eastAsia="Arial" w:hAnsi="Arial" w:cs="Arial"/>
                <w:b/>
                <w:color w:val="0070C0"/>
                <w:sz w:val="20"/>
                <w:szCs w:val="19"/>
              </w:rPr>
              <w:t>non-4Ps beneficiaries</w:t>
            </w:r>
            <w:r w:rsidRPr="00087BCD">
              <w:rPr>
                <w:rFonts w:ascii="Arial" w:eastAsia="Arial" w:hAnsi="Arial" w:cs="Arial"/>
                <w:color w:val="0070C0"/>
                <w:sz w:val="20"/>
                <w:szCs w:val="19"/>
              </w:rPr>
              <w:t xml:space="preserve"> who received SAP amounting to </w:t>
            </w:r>
            <w:r w:rsidRPr="00087BCD">
              <w:rPr>
                <w:rFonts w:ascii="Arial" w:eastAsia="Arial" w:hAnsi="Arial" w:cs="Arial"/>
                <w:b/>
                <w:color w:val="0070C0"/>
                <w:sz w:val="20"/>
                <w:szCs w:val="19"/>
              </w:rPr>
              <w:t>₱</w:t>
            </w:r>
            <w:r w:rsidR="00087BCD" w:rsidRPr="00087BCD">
              <w:rPr>
                <w:rFonts w:ascii="Arial" w:eastAsia="Arial" w:hAnsi="Arial" w:cs="Arial"/>
                <w:b/>
                <w:color w:val="0070C0"/>
                <w:sz w:val="20"/>
                <w:szCs w:val="24"/>
              </w:rPr>
              <w:t>2,750,804,750.00</w:t>
            </w:r>
            <w:r w:rsidRPr="00087BCD">
              <w:rPr>
                <w:rFonts w:ascii="Arial" w:eastAsia="Arial" w:hAnsi="Arial" w:cs="Arial"/>
                <w:b/>
                <w:color w:val="0070C0"/>
                <w:sz w:val="20"/>
                <w:szCs w:val="19"/>
              </w:rPr>
              <w:t xml:space="preserve">. </w:t>
            </w:r>
            <w:r w:rsidRPr="00087BCD">
              <w:rPr>
                <w:rFonts w:ascii="Arial" w:eastAsia="Arial" w:hAnsi="Arial" w:cs="Arial"/>
                <w:color w:val="0070C0"/>
                <w:sz w:val="20"/>
                <w:szCs w:val="19"/>
              </w:rPr>
              <w:t xml:space="preserve">There were also </w:t>
            </w:r>
            <w:r w:rsidR="00087BCD" w:rsidRPr="00087BCD">
              <w:rPr>
                <w:rFonts w:ascii="Arial" w:eastAsia="Arial" w:hAnsi="Arial" w:cs="Arial"/>
                <w:b/>
                <w:color w:val="0070C0"/>
                <w:sz w:val="20"/>
                <w:szCs w:val="19"/>
              </w:rPr>
              <w:t xml:space="preserve">68,260 </w:t>
            </w:r>
            <w:r w:rsidRPr="00087BCD">
              <w:rPr>
                <w:rFonts w:ascii="Arial" w:eastAsia="Arial" w:hAnsi="Arial" w:cs="Arial"/>
                <w:color w:val="0070C0"/>
                <w:sz w:val="20"/>
                <w:szCs w:val="19"/>
              </w:rPr>
              <w:t xml:space="preserve">out of 83,011 waitlisted beneficiaries who were served amounting to </w:t>
            </w:r>
            <w:r w:rsidRPr="00087BCD">
              <w:rPr>
                <w:rFonts w:ascii="Arial" w:eastAsia="Arial" w:hAnsi="Arial" w:cs="Arial"/>
                <w:b/>
                <w:color w:val="0070C0"/>
                <w:sz w:val="20"/>
                <w:szCs w:val="19"/>
              </w:rPr>
              <w:t>₱</w:t>
            </w:r>
            <w:r w:rsidR="00087BCD" w:rsidRPr="00087BCD">
              <w:rPr>
                <w:rFonts w:ascii="Arial" w:eastAsia="Arial" w:hAnsi="Arial" w:cs="Arial"/>
                <w:b/>
                <w:color w:val="0070C0"/>
                <w:sz w:val="20"/>
                <w:szCs w:val="19"/>
              </w:rPr>
              <w:t>341,300,000</w:t>
            </w:r>
            <w:r w:rsidRPr="00087BCD">
              <w:rPr>
                <w:rFonts w:ascii="Arial" w:eastAsia="Arial" w:hAnsi="Arial" w:cs="Arial"/>
                <w:b/>
                <w:color w:val="0070C0"/>
                <w:sz w:val="20"/>
                <w:szCs w:val="19"/>
              </w:rPr>
              <w:t>.</w:t>
            </w:r>
          </w:p>
          <w:p w14:paraId="203DB56C" w14:textId="77777777" w:rsidR="00D578EA" w:rsidRPr="00F64AB9"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64AB9">
              <w:rPr>
                <w:rFonts w:ascii="Arial" w:eastAsia="Arial" w:hAnsi="Arial" w:cs="Arial"/>
                <w:sz w:val="20"/>
                <w:szCs w:val="19"/>
              </w:rPr>
              <w:t xml:space="preserve">4Ps was able to extend assistance to their </w:t>
            </w:r>
            <w:r w:rsidRPr="00F64AB9">
              <w:rPr>
                <w:rFonts w:ascii="Arial" w:eastAsia="Arial" w:hAnsi="Arial" w:cs="Arial"/>
                <w:b/>
                <w:sz w:val="20"/>
                <w:szCs w:val="19"/>
              </w:rPr>
              <w:t>258,936 cash card</w:t>
            </w:r>
            <w:r w:rsidRPr="00F64AB9">
              <w:rPr>
                <w:rFonts w:ascii="Arial" w:eastAsia="Arial" w:hAnsi="Arial" w:cs="Arial"/>
                <w:sz w:val="20"/>
                <w:szCs w:val="19"/>
              </w:rPr>
              <w:t xml:space="preserve"> </w:t>
            </w:r>
            <w:r w:rsidRPr="00F64AB9">
              <w:rPr>
                <w:rFonts w:ascii="Arial" w:eastAsia="Arial" w:hAnsi="Arial" w:cs="Arial"/>
                <w:b/>
                <w:sz w:val="20"/>
                <w:szCs w:val="19"/>
              </w:rPr>
              <w:t>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945,116,400.00</w:t>
            </w:r>
            <w:r w:rsidRPr="00F64AB9">
              <w:rPr>
                <w:rFonts w:ascii="Arial" w:eastAsia="Arial" w:hAnsi="Arial" w:cs="Arial"/>
                <w:sz w:val="20"/>
                <w:szCs w:val="19"/>
              </w:rPr>
              <w:t xml:space="preserve"> and </w:t>
            </w:r>
            <w:r w:rsidRPr="00F64AB9">
              <w:rPr>
                <w:rFonts w:ascii="Arial" w:eastAsia="Arial" w:hAnsi="Arial" w:cs="Arial"/>
                <w:b/>
                <w:sz w:val="20"/>
                <w:szCs w:val="19"/>
              </w:rPr>
              <w:t>21,153 non-cash card holder beneficiaries</w:t>
            </w:r>
            <w:r w:rsidRPr="00F64AB9">
              <w:rPr>
                <w:rFonts w:ascii="Arial" w:eastAsia="Arial" w:hAnsi="Arial" w:cs="Arial"/>
                <w:sz w:val="20"/>
                <w:szCs w:val="19"/>
              </w:rPr>
              <w:t xml:space="preserve"> amounting to </w:t>
            </w:r>
            <w:r w:rsidRPr="00F64AB9">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B32012D" w14:textId="1E989912" w:rsidR="00CF0DEA"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F34FA57" w14:textId="77777777" w:rsidR="007C24A5" w:rsidRPr="00577858" w:rsidRDefault="007C24A5" w:rsidP="007C24A5">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4C0FCF9F" w:rsidR="008E35DA" w:rsidRPr="00CF6A34" w:rsidRDefault="00773BA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provided 5,000 FFPs amounting to ₱2,805,000.00 to Region XII, 3,000 FFPs amounting to ₱2,035,718.08 to </w:t>
            </w:r>
            <w:proofErr w:type="spellStart"/>
            <w:r w:rsidRPr="00CF6A34">
              <w:rPr>
                <w:rFonts w:ascii="Arial" w:eastAsia="Arial" w:hAnsi="Arial" w:cs="Arial"/>
                <w:sz w:val="20"/>
                <w:szCs w:val="19"/>
              </w:rPr>
              <w:t>Caraga</w:t>
            </w:r>
            <w:proofErr w:type="spellEnd"/>
            <w:r w:rsidRPr="00CF6A34">
              <w:rPr>
                <w:rFonts w:ascii="Arial" w:eastAsia="Arial" w:hAnsi="Arial" w:cs="Arial"/>
                <w:sz w:val="20"/>
                <w:szCs w:val="19"/>
              </w:rPr>
              <w:t xml:space="preserve">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7CB1B351"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w:t>
            </w:r>
            <w:proofErr w:type="spellStart"/>
            <w:r w:rsidRPr="00CF6A34">
              <w:rPr>
                <w:rFonts w:ascii="Arial" w:eastAsia="Arial" w:hAnsi="Arial" w:cs="Arial"/>
                <w:sz w:val="20"/>
                <w:szCs w:val="19"/>
              </w:rPr>
              <w:t>Bayanihan</w:t>
            </w:r>
            <w:proofErr w:type="spellEnd"/>
            <w:r w:rsidRPr="00CF6A34">
              <w:rPr>
                <w:rFonts w:ascii="Arial" w:eastAsia="Arial" w:hAnsi="Arial" w:cs="Arial"/>
                <w:sz w:val="20"/>
                <w:szCs w:val="19"/>
              </w:rPr>
              <w:t xml:space="preserve">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773BA0">
              <w:rPr>
                <w:rFonts w:ascii="Arial" w:eastAsia="Arial" w:hAnsi="Arial" w:cs="Arial"/>
                <w:sz w:val="20"/>
                <w:szCs w:val="19"/>
              </w:rPr>
              <w:t>14</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74C739BF"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563E749A" w14:textId="77777777" w:rsidR="005B7AF6" w:rsidRDefault="005B7AF6" w:rsidP="008266BC">
      <w:pPr>
        <w:widowControl/>
        <w:spacing w:after="0" w:line="240" w:lineRule="auto"/>
        <w:contextualSpacing/>
        <w:rPr>
          <w:rFonts w:ascii="Arial" w:eastAsia="Arial" w:hAnsi="Arial" w:cs="Arial"/>
          <w:b/>
          <w:sz w:val="24"/>
          <w:szCs w:val="24"/>
        </w:rPr>
      </w:pPr>
    </w:p>
    <w:p w14:paraId="7346DB22" w14:textId="5FC651D6"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603B7945" w14:textId="77777777" w:rsidR="007C24A5" w:rsidRPr="00BE0C3E" w:rsidRDefault="007C24A5" w:rsidP="007C24A5">
            <w:pPr>
              <w:pStyle w:val="ListParagraph"/>
              <w:widowControl/>
              <w:spacing w:after="0" w:line="240" w:lineRule="auto"/>
              <w:ind w:left="360"/>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lastRenderedPageBreak/>
        <w:t>The Disaster Response Operations Monitoring and Information Center (DROMIC) of the DSWD-DRMB is closely coordinating with the concerned DSWD Field Offices for any significant updates and actions taken relative to COVID-19 Pandemic.</w:t>
      </w:r>
    </w:p>
    <w:p w14:paraId="1A70FC63" w14:textId="0F0AFEC2" w:rsidR="00610DD6" w:rsidRDefault="00610DD6" w:rsidP="008266BC">
      <w:pPr>
        <w:spacing w:after="0" w:line="240" w:lineRule="auto"/>
        <w:contextualSpacing/>
        <w:rPr>
          <w:rFonts w:ascii="Arial" w:eastAsia="Arial" w:hAnsi="Arial" w:cs="Arial"/>
          <w:sz w:val="24"/>
          <w:szCs w:val="24"/>
          <w:highlight w:val="white"/>
        </w:rPr>
      </w:pPr>
    </w:p>
    <w:p w14:paraId="33DC1BFD" w14:textId="77777777" w:rsidR="00660B09" w:rsidRDefault="00660B09" w:rsidP="008266BC">
      <w:pPr>
        <w:spacing w:after="0" w:line="240" w:lineRule="auto"/>
        <w:contextualSpacing/>
        <w:rPr>
          <w:rFonts w:ascii="Arial" w:eastAsia="Arial" w:hAnsi="Arial" w:cs="Arial"/>
          <w:sz w:val="24"/>
          <w:szCs w:val="24"/>
          <w:highlight w:val="white"/>
        </w:rPr>
      </w:pPr>
    </w:p>
    <w:p w14:paraId="2BAA0881" w14:textId="64CAAD85"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r w:rsidR="00F64AB9">
        <w:rPr>
          <w:rFonts w:ascii="Arial" w:eastAsia="Arial" w:hAnsi="Arial" w:cs="Arial"/>
          <w:sz w:val="24"/>
          <w:szCs w:val="24"/>
        </w:rPr>
        <w:tab/>
      </w:r>
    </w:p>
    <w:p w14:paraId="28045B96" w14:textId="1E2A85A4" w:rsidR="005B7AF6" w:rsidRDefault="005B7AF6" w:rsidP="008266BC">
      <w:pPr>
        <w:spacing w:after="0" w:line="240" w:lineRule="auto"/>
        <w:contextualSpacing/>
        <w:rPr>
          <w:rFonts w:ascii="Arial" w:eastAsia="Arial" w:hAnsi="Arial" w:cs="Arial"/>
          <w:b/>
          <w:sz w:val="24"/>
          <w:szCs w:val="24"/>
        </w:rPr>
      </w:pPr>
    </w:p>
    <w:p w14:paraId="6055980D" w14:textId="2D922823" w:rsidR="00660B09" w:rsidRPr="00F64AB9" w:rsidRDefault="00C11072" w:rsidP="008266BC">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5780070" w14:textId="77654452" w:rsidR="00984635" w:rsidRDefault="006104E3" w:rsidP="007F6ADF">
      <w:pPr>
        <w:spacing w:after="0" w:line="240" w:lineRule="auto"/>
        <w:contextualSpacing/>
        <w:rPr>
          <w:rFonts w:ascii="Arial" w:eastAsia="Arial" w:hAnsi="Arial" w:cs="Arial"/>
          <w:b/>
          <w:bCs/>
          <w:sz w:val="24"/>
          <w:szCs w:val="24"/>
        </w:rPr>
      </w:pPr>
      <w:r>
        <w:rPr>
          <w:rFonts w:ascii="Arial" w:eastAsia="Arial" w:hAnsi="Arial" w:cs="Arial"/>
          <w:b/>
          <w:bCs/>
          <w:sz w:val="24"/>
          <w:szCs w:val="24"/>
        </w:rPr>
        <w:t>MARIE JOYCE G. RAFANAN</w:t>
      </w:r>
      <w:r w:rsidR="005B7AF6">
        <w:rPr>
          <w:rFonts w:ascii="Arial" w:eastAsia="Arial" w:hAnsi="Arial" w:cs="Arial"/>
          <w:b/>
          <w:bCs/>
          <w:sz w:val="24"/>
          <w:szCs w:val="24"/>
        </w:rPr>
        <w:tab/>
      </w:r>
    </w:p>
    <w:p w14:paraId="02FAEBB7" w14:textId="3FD5F622" w:rsidR="00D611EF" w:rsidRDefault="00D611EF" w:rsidP="007F6ADF">
      <w:pPr>
        <w:spacing w:after="0" w:line="240" w:lineRule="auto"/>
        <w:contextualSpacing/>
        <w:rPr>
          <w:rFonts w:ascii="Arial" w:eastAsia="Arial" w:hAnsi="Arial" w:cs="Arial"/>
          <w:b/>
          <w:bCs/>
          <w:sz w:val="24"/>
          <w:szCs w:val="24"/>
        </w:rPr>
      </w:pPr>
      <w:r>
        <w:rPr>
          <w:rFonts w:ascii="Arial" w:eastAsia="Arial" w:hAnsi="Arial" w:cs="Arial"/>
          <w:b/>
          <w:bCs/>
          <w:sz w:val="24"/>
          <w:szCs w:val="24"/>
        </w:rPr>
        <w:t>DIANE C. PELEGRINO</w:t>
      </w:r>
    </w:p>
    <w:p w14:paraId="2C7B68DD" w14:textId="4EB722C2" w:rsidR="007F6ADF" w:rsidRDefault="007F6ADF" w:rsidP="007F6ADF">
      <w:pPr>
        <w:spacing w:after="0" w:line="240" w:lineRule="auto"/>
        <w:contextualSpacing/>
        <w:rPr>
          <w:rFonts w:ascii="Arial" w:eastAsia="Arial" w:hAnsi="Arial" w:cs="Arial"/>
          <w:b/>
          <w:bCs/>
          <w:sz w:val="24"/>
          <w:szCs w:val="24"/>
        </w:rPr>
      </w:pPr>
    </w:p>
    <w:p w14:paraId="62BD45DD" w14:textId="77777777" w:rsidR="00660B09" w:rsidRPr="007F6ADF" w:rsidRDefault="00660B09" w:rsidP="007F6ADF">
      <w:pPr>
        <w:spacing w:after="0" w:line="240" w:lineRule="auto"/>
        <w:contextualSpacing/>
        <w:rPr>
          <w:rFonts w:ascii="Arial" w:eastAsia="Arial" w:hAnsi="Arial" w:cs="Arial"/>
          <w:b/>
          <w:bCs/>
          <w:sz w:val="24"/>
          <w:szCs w:val="24"/>
        </w:rPr>
      </w:pPr>
    </w:p>
    <w:p w14:paraId="363F99F0" w14:textId="446EBA3F" w:rsidR="00984635" w:rsidRDefault="000B70B5" w:rsidP="00984635">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70F792D7" w14:textId="285712A7" w:rsidR="00F64AB9" w:rsidRDefault="00984635" w:rsidP="00577858">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F736590" w14:textId="790C176E" w:rsidR="00D611EF" w:rsidRDefault="00D611EF" w:rsidP="00577858">
      <w:pPr>
        <w:widowControl/>
        <w:spacing w:after="0" w:line="240" w:lineRule="auto"/>
        <w:contextualSpacing/>
        <w:rPr>
          <w:rFonts w:ascii="Arial" w:eastAsia="Arial" w:hAnsi="Arial" w:cs="Arial"/>
          <w:sz w:val="24"/>
          <w:szCs w:val="24"/>
        </w:rPr>
      </w:pPr>
    </w:p>
    <w:p w14:paraId="5FEBDA29" w14:textId="761D32D4" w:rsidR="00D611EF" w:rsidRDefault="00D611EF" w:rsidP="00577858">
      <w:pPr>
        <w:widowControl/>
        <w:spacing w:after="0" w:line="240" w:lineRule="auto"/>
        <w:contextualSpacing/>
        <w:rPr>
          <w:rFonts w:ascii="Arial" w:eastAsia="Arial" w:hAnsi="Arial" w:cs="Arial"/>
          <w:sz w:val="24"/>
          <w:szCs w:val="24"/>
        </w:rPr>
      </w:pPr>
    </w:p>
    <w:p w14:paraId="5933EA59" w14:textId="37B23193" w:rsidR="00D611EF" w:rsidRDefault="00D611EF" w:rsidP="00577858">
      <w:pPr>
        <w:widowControl/>
        <w:spacing w:after="0" w:line="240" w:lineRule="auto"/>
        <w:contextualSpacing/>
        <w:rPr>
          <w:rFonts w:ascii="Arial" w:eastAsia="Arial" w:hAnsi="Arial" w:cs="Arial"/>
          <w:sz w:val="24"/>
          <w:szCs w:val="24"/>
        </w:rPr>
      </w:pPr>
    </w:p>
    <w:p w14:paraId="4A2494B1" w14:textId="78691E4B" w:rsidR="00D611EF" w:rsidRDefault="00D611EF" w:rsidP="00577858">
      <w:pPr>
        <w:widowControl/>
        <w:spacing w:after="0" w:line="240" w:lineRule="auto"/>
        <w:contextualSpacing/>
        <w:rPr>
          <w:rFonts w:ascii="Arial" w:eastAsia="Arial" w:hAnsi="Arial" w:cs="Arial"/>
          <w:sz w:val="24"/>
          <w:szCs w:val="24"/>
        </w:rPr>
      </w:pPr>
    </w:p>
    <w:p w14:paraId="73BC14D6" w14:textId="11783DAC" w:rsidR="00D611EF" w:rsidRDefault="00D611EF" w:rsidP="00577858">
      <w:pPr>
        <w:widowControl/>
        <w:spacing w:after="0" w:line="240" w:lineRule="auto"/>
        <w:contextualSpacing/>
        <w:rPr>
          <w:rFonts w:ascii="Arial" w:eastAsia="Arial" w:hAnsi="Arial" w:cs="Arial"/>
          <w:sz w:val="24"/>
          <w:szCs w:val="24"/>
        </w:rPr>
      </w:pPr>
    </w:p>
    <w:p w14:paraId="4CE2A090" w14:textId="2D368D2E" w:rsidR="00D611EF" w:rsidRDefault="00D611EF" w:rsidP="00577858">
      <w:pPr>
        <w:widowControl/>
        <w:spacing w:after="0" w:line="240" w:lineRule="auto"/>
        <w:contextualSpacing/>
        <w:rPr>
          <w:rFonts w:ascii="Arial" w:eastAsia="Arial" w:hAnsi="Arial" w:cs="Arial"/>
          <w:sz w:val="24"/>
          <w:szCs w:val="24"/>
        </w:rPr>
      </w:pPr>
    </w:p>
    <w:p w14:paraId="20D2E186" w14:textId="552293EA" w:rsidR="00D611EF" w:rsidRDefault="00D611EF" w:rsidP="00577858">
      <w:pPr>
        <w:widowControl/>
        <w:spacing w:after="0" w:line="240" w:lineRule="auto"/>
        <w:contextualSpacing/>
        <w:rPr>
          <w:rFonts w:ascii="Arial" w:eastAsia="Arial" w:hAnsi="Arial" w:cs="Arial"/>
          <w:sz w:val="24"/>
          <w:szCs w:val="24"/>
        </w:rPr>
      </w:pPr>
    </w:p>
    <w:p w14:paraId="2A9167BA" w14:textId="27451DBE" w:rsidR="00D611EF" w:rsidRDefault="00D611EF" w:rsidP="00577858">
      <w:pPr>
        <w:widowControl/>
        <w:spacing w:after="0" w:line="240" w:lineRule="auto"/>
        <w:contextualSpacing/>
        <w:rPr>
          <w:rFonts w:ascii="Arial" w:eastAsia="Arial" w:hAnsi="Arial" w:cs="Arial"/>
          <w:sz w:val="24"/>
          <w:szCs w:val="24"/>
        </w:rPr>
      </w:pPr>
    </w:p>
    <w:p w14:paraId="2192CD54" w14:textId="17DBD80D" w:rsidR="00D611EF" w:rsidRDefault="00D611EF" w:rsidP="00577858">
      <w:pPr>
        <w:widowControl/>
        <w:spacing w:after="0" w:line="240" w:lineRule="auto"/>
        <w:contextualSpacing/>
        <w:rPr>
          <w:rFonts w:ascii="Arial" w:eastAsia="Arial" w:hAnsi="Arial" w:cs="Arial"/>
          <w:sz w:val="24"/>
          <w:szCs w:val="24"/>
        </w:rPr>
      </w:pPr>
    </w:p>
    <w:p w14:paraId="67FC179A" w14:textId="4D226794" w:rsidR="00D611EF" w:rsidRDefault="00D611EF" w:rsidP="00577858">
      <w:pPr>
        <w:widowControl/>
        <w:spacing w:after="0" w:line="240" w:lineRule="auto"/>
        <w:contextualSpacing/>
        <w:rPr>
          <w:rFonts w:ascii="Arial" w:eastAsia="Arial" w:hAnsi="Arial" w:cs="Arial"/>
          <w:sz w:val="24"/>
          <w:szCs w:val="24"/>
        </w:rPr>
      </w:pPr>
    </w:p>
    <w:p w14:paraId="3BEC838A" w14:textId="7B7F18C0" w:rsidR="00D611EF" w:rsidRDefault="00D611EF" w:rsidP="00577858">
      <w:pPr>
        <w:widowControl/>
        <w:spacing w:after="0" w:line="240" w:lineRule="auto"/>
        <w:contextualSpacing/>
        <w:rPr>
          <w:rFonts w:ascii="Arial" w:eastAsia="Arial" w:hAnsi="Arial" w:cs="Arial"/>
          <w:sz w:val="24"/>
          <w:szCs w:val="24"/>
        </w:rPr>
      </w:pPr>
    </w:p>
    <w:p w14:paraId="55E572DD" w14:textId="5E745E87" w:rsidR="00D611EF" w:rsidRDefault="00D611EF" w:rsidP="00577858">
      <w:pPr>
        <w:widowControl/>
        <w:spacing w:after="0" w:line="240" w:lineRule="auto"/>
        <w:contextualSpacing/>
        <w:rPr>
          <w:rFonts w:ascii="Arial" w:eastAsia="Arial" w:hAnsi="Arial" w:cs="Arial"/>
          <w:sz w:val="24"/>
          <w:szCs w:val="24"/>
        </w:rPr>
      </w:pPr>
    </w:p>
    <w:p w14:paraId="315B3D81" w14:textId="14535D40" w:rsidR="00D611EF" w:rsidRDefault="00D611EF" w:rsidP="00577858">
      <w:pPr>
        <w:widowControl/>
        <w:spacing w:after="0" w:line="240" w:lineRule="auto"/>
        <w:contextualSpacing/>
        <w:rPr>
          <w:rFonts w:ascii="Arial" w:eastAsia="Arial" w:hAnsi="Arial" w:cs="Arial"/>
          <w:sz w:val="24"/>
          <w:szCs w:val="24"/>
        </w:rPr>
      </w:pPr>
    </w:p>
    <w:p w14:paraId="5D2D1C7E" w14:textId="26AAE91D" w:rsidR="00D611EF" w:rsidRDefault="00D611EF" w:rsidP="00577858">
      <w:pPr>
        <w:widowControl/>
        <w:spacing w:after="0" w:line="240" w:lineRule="auto"/>
        <w:contextualSpacing/>
        <w:rPr>
          <w:rFonts w:ascii="Arial" w:eastAsia="Arial" w:hAnsi="Arial" w:cs="Arial"/>
          <w:sz w:val="24"/>
          <w:szCs w:val="24"/>
        </w:rPr>
      </w:pPr>
    </w:p>
    <w:p w14:paraId="05BDC120" w14:textId="5BA695F5" w:rsidR="00D611EF" w:rsidRDefault="00D611EF" w:rsidP="00577858">
      <w:pPr>
        <w:widowControl/>
        <w:spacing w:after="0" w:line="240" w:lineRule="auto"/>
        <w:contextualSpacing/>
        <w:rPr>
          <w:rFonts w:ascii="Arial" w:eastAsia="Arial" w:hAnsi="Arial" w:cs="Arial"/>
          <w:sz w:val="24"/>
          <w:szCs w:val="24"/>
        </w:rPr>
      </w:pPr>
    </w:p>
    <w:p w14:paraId="20D3ADB9" w14:textId="73BC6440" w:rsidR="00D611EF" w:rsidRDefault="00D611EF" w:rsidP="00577858">
      <w:pPr>
        <w:widowControl/>
        <w:spacing w:after="0" w:line="240" w:lineRule="auto"/>
        <w:contextualSpacing/>
        <w:rPr>
          <w:rFonts w:ascii="Arial" w:eastAsia="Arial" w:hAnsi="Arial" w:cs="Arial"/>
          <w:sz w:val="24"/>
          <w:szCs w:val="24"/>
        </w:rPr>
      </w:pPr>
    </w:p>
    <w:p w14:paraId="1D5EE77C" w14:textId="5CE339D1" w:rsidR="00D611EF" w:rsidRDefault="00D611EF" w:rsidP="00577858">
      <w:pPr>
        <w:widowControl/>
        <w:spacing w:after="0" w:line="240" w:lineRule="auto"/>
        <w:contextualSpacing/>
        <w:rPr>
          <w:rFonts w:ascii="Arial" w:eastAsia="Arial" w:hAnsi="Arial" w:cs="Arial"/>
          <w:sz w:val="24"/>
          <w:szCs w:val="24"/>
        </w:rPr>
      </w:pPr>
    </w:p>
    <w:p w14:paraId="142DE27E" w14:textId="3F56ADE7" w:rsidR="00D611EF" w:rsidRDefault="00D611EF" w:rsidP="00577858">
      <w:pPr>
        <w:widowControl/>
        <w:spacing w:after="0" w:line="240" w:lineRule="auto"/>
        <w:contextualSpacing/>
        <w:rPr>
          <w:rFonts w:ascii="Arial" w:eastAsia="Arial" w:hAnsi="Arial" w:cs="Arial"/>
          <w:sz w:val="24"/>
          <w:szCs w:val="24"/>
        </w:rPr>
      </w:pPr>
    </w:p>
    <w:p w14:paraId="7B5A3E3F" w14:textId="5012F417" w:rsidR="00D611EF" w:rsidRDefault="00D611EF" w:rsidP="00577858">
      <w:pPr>
        <w:widowControl/>
        <w:spacing w:after="0" w:line="240" w:lineRule="auto"/>
        <w:contextualSpacing/>
        <w:rPr>
          <w:rFonts w:ascii="Arial" w:eastAsia="Arial" w:hAnsi="Arial" w:cs="Arial"/>
          <w:sz w:val="24"/>
          <w:szCs w:val="24"/>
        </w:rPr>
      </w:pPr>
    </w:p>
    <w:p w14:paraId="022B0448" w14:textId="474FDD2D" w:rsidR="00D611EF" w:rsidRDefault="00D611EF" w:rsidP="00577858">
      <w:pPr>
        <w:widowControl/>
        <w:spacing w:after="0" w:line="240" w:lineRule="auto"/>
        <w:contextualSpacing/>
        <w:rPr>
          <w:rFonts w:ascii="Arial" w:eastAsia="Arial" w:hAnsi="Arial" w:cs="Arial"/>
          <w:sz w:val="24"/>
          <w:szCs w:val="24"/>
        </w:rPr>
      </w:pPr>
    </w:p>
    <w:p w14:paraId="5DE4E8D5" w14:textId="31C509EC" w:rsidR="00D611EF" w:rsidRDefault="00D611EF" w:rsidP="00577858">
      <w:pPr>
        <w:widowControl/>
        <w:spacing w:after="0" w:line="240" w:lineRule="auto"/>
        <w:contextualSpacing/>
        <w:rPr>
          <w:rFonts w:ascii="Arial" w:eastAsia="Arial" w:hAnsi="Arial" w:cs="Arial"/>
          <w:sz w:val="24"/>
          <w:szCs w:val="24"/>
        </w:rPr>
      </w:pPr>
    </w:p>
    <w:p w14:paraId="6F1A74B4" w14:textId="64FC12A7" w:rsidR="00D611EF" w:rsidRDefault="00D611EF" w:rsidP="00577858">
      <w:pPr>
        <w:widowControl/>
        <w:spacing w:after="0" w:line="240" w:lineRule="auto"/>
        <w:contextualSpacing/>
        <w:rPr>
          <w:rFonts w:ascii="Arial" w:eastAsia="Arial" w:hAnsi="Arial" w:cs="Arial"/>
          <w:sz w:val="24"/>
          <w:szCs w:val="24"/>
        </w:rPr>
      </w:pPr>
    </w:p>
    <w:p w14:paraId="356474D9" w14:textId="69E37D0D" w:rsidR="00D611EF" w:rsidRDefault="00D611EF" w:rsidP="00577858">
      <w:pPr>
        <w:widowControl/>
        <w:spacing w:after="0" w:line="240" w:lineRule="auto"/>
        <w:contextualSpacing/>
        <w:rPr>
          <w:rFonts w:ascii="Arial" w:eastAsia="Arial" w:hAnsi="Arial" w:cs="Arial"/>
          <w:sz w:val="24"/>
          <w:szCs w:val="24"/>
        </w:rPr>
      </w:pPr>
    </w:p>
    <w:p w14:paraId="57413BDB" w14:textId="7CA21C1E" w:rsidR="00D611EF" w:rsidRDefault="00D611EF" w:rsidP="00577858">
      <w:pPr>
        <w:widowControl/>
        <w:spacing w:after="0" w:line="240" w:lineRule="auto"/>
        <w:contextualSpacing/>
        <w:rPr>
          <w:rFonts w:ascii="Arial" w:eastAsia="Arial" w:hAnsi="Arial" w:cs="Arial"/>
          <w:sz w:val="24"/>
          <w:szCs w:val="24"/>
        </w:rPr>
      </w:pPr>
    </w:p>
    <w:p w14:paraId="721DA9C0" w14:textId="77061884" w:rsidR="00D611EF" w:rsidRDefault="00D611EF" w:rsidP="00577858">
      <w:pPr>
        <w:widowControl/>
        <w:spacing w:after="0" w:line="240" w:lineRule="auto"/>
        <w:contextualSpacing/>
        <w:rPr>
          <w:rFonts w:ascii="Arial" w:eastAsia="Arial" w:hAnsi="Arial" w:cs="Arial"/>
          <w:sz w:val="24"/>
          <w:szCs w:val="24"/>
        </w:rPr>
      </w:pPr>
    </w:p>
    <w:p w14:paraId="3FE78434" w14:textId="2FC7894C" w:rsidR="00D611EF" w:rsidRDefault="00D611EF" w:rsidP="00577858">
      <w:pPr>
        <w:widowControl/>
        <w:spacing w:after="0" w:line="240" w:lineRule="auto"/>
        <w:contextualSpacing/>
        <w:rPr>
          <w:rFonts w:ascii="Arial" w:eastAsia="Arial" w:hAnsi="Arial" w:cs="Arial"/>
          <w:sz w:val="24"/>
          <w:szCs w:val="24"/>
        </w:rPr>
      </w:pPr>
    </w:p>
    <w:p w14:paraId="14EAEA40" w14:textId="13295139" w:rsidR="00D611EF" w:rsidRDefault="00D611EF" w:rsidP="00577858">
      <w:pPr>
        <w:widowControl/>
        <w:spacing w:after="0" w:line="240" w:lineRule="auto"/>
        <w:contextualSpacing/>
        <w:rPr>
          <w:rFonts w:ascii="Arial" w:eastAsia="Arial" w:hAnsi="Arial" w:cs="Arial"/>
          <w:sz w:val="24"/>
          <w:szCs w:val="24"/>
        </w:rPr>
      </w:pPr>
    </w:p>
    <w:p w14:paraId="331DC57C" w14:textId="182DEE5B" w:rsidR="00D611EF" w:rsidRDefault="00D611EF" w:rsidP="00577858">
      <w:pPr>
        <w:widowControl/>
        <w:spacing w:after="0" w:line="240" w:lineRule="auto"/>
        <w:contextualSpacing/>
        <w:rPr>
          <w:rFonts w:ascii="Arial" w:eastAsia="Arial" w:hAnsi="Arial" w:cs="Arial"/>
          <w:sz w:val="24"/>
          <w:szCs w:val="24"/>
        </w:rPr>
      </w:pPr>
    </w:p>
    <w:p w14:paraId="351DD766" w14:textId="54DD42B0" w:rsidR="00D611EF" w:rsidRDefault="00D611EF" w:rsidP="00577858">
      <w:pPr>
        <w:widowControl/>
        <w:spacing w:after="0" w:line="240" w:lineRule="auto"/>
        <w:contextualSpacing/>
        <w:rPr>
          <w:rFonts w:ascii="Arial" w:eastAsia="Arial" w:hAnsi="Arial" w:cs="Arial"/>
          <w:sz w:val="24"/>
          <w:szCs w:val="24"/>
        </w:rPr>
      </w:pPr>
    </w:p>
    <w:p w14:paraId="47544396" w14:textId="06B1AFAE" w:rsidR="00D611EF" w:rsidRDefault="00D611EF" w:rsidP="00577858">
      <w:pPr>
        <w:widowControl/>
        <w:spacing w:after="0" w:line="240" w:lineRule="auto"/>
        <w:contextualSpacing/>
        <w:rPr>
          <w:rFonts w:ascii="Arial" w:eastAsia="Arial" w:hAnsi="Arial" w:cs="Arial"/>
          <w:sz w:val="24"/>
          <w:szCs w:val="24"/>
        </w:rPr>
      </w:pPr>
    </w:p>
    <w:p w14:paraId="69AD660C" w14:textId="3C30D145" w:rsidR="00D611EF" w:rsidRDefault="00D611EF" w:rsidP="00577858">
      <w:pPr>
        <w:widowControl/>
        <w:spacing w:after="0" w:line="240" w:lineRule="auto"/>
        <w:contextualSpacing/>
        <w:rPr>
          <w:rFonts w:ascii="Arial" w:eastAsia="Arial" w:hAnsi="Arial" w:cs="Arial"/>
          <w:sz w:val="24"/>
          <w:szCs w:val="24"/>
        </w:rPr>
      </w:pPr>
    </w:p>
    <w:p w14:paraId="37D92806" w14:textId="7B5140B9" w:rsidR="00D611EF" w:rsidRDefault="00D611EF" w:rsidP="00577858">
      <w:pPr>
        <w:widowControl/>
        <w:spacing w:after="0" w:line="240" w:lineRule="auto"/>
        <w:contextualSpacing/>
        <w:rPr>
          <w:rFonts w:ascii="Arial" w:eastAsia="Arial" w:hAnsi="Arial" w:cs="Arial"/>
          <w:sz w:val="24"/>
          <w:szCs w:val="24"/>
        </w:rPr>
      </w:pPr>
    </w:p>
    <w:p w14:paraId="772CF06A" w14:textId="77777777" w:rsidR="005A3997" w:rsidRDefault="005A3997" w:rsidP="00577858">
      <w:pPr>
        <w:widowControl/>
        <w:spacing w:after="0" w:line="240" w:lineRule="auto"/>
        <w:contextualSpacing/>
        <w:rPr>
          <w:rFonts w:ascii="Arial" w:eastAsia="Arial" w:hAnsi="Arial" w:cs="Arial"/>
          <w:sz w:val="24"/>
          <w:szCs w:val="24"/>
        </w:rPr>
      </w:pPr>
    </w:p>
    <w:p w14:paraId="799B2744" w14:textId="503E5C81" w:rsidR="00D611EF" w:rsidRDefault="00D611EF" w:rsidP="00577858">
      <w:pPr>
        <w:widowControl/>
        <w:spacing w:after="0" w:line="240" w:lineRule="auto"/>
        <w:contextualSpacing/>
        <w:rPr>
          <w:rFonts w:ascii="Arial" w:eastAsia="Arial" w:hAnsi="Arial" w:cs="Arial"/>
          <w:sz w:val="24"/>
          <w:szCs w:val="24"/>
        </w:rPr>
      </w:pPr>
    </w:p>
    <w:p w14:paraId="036FA3FF" w14:textId="6CF32D06" w:rsidR="00D611EF" w:rsidRDefault="00D611EF" w:rsidP="00577858">
      <w:pPr>
        <w:widowControl/>
        <w:spacing w:after="0" w:line="240" w:lineRule="auto"/>
        <w:contextualSpacing/>
        <w:rPr>
          <w:rFonts w:ascii="Arial" w:eastAsia="Arial" w:hAnsi="Arial" w:cs="Arial"/>
          <w:sz w:val="24"/>
          <w:szCs w:val="24"/>
        </w:rPr>
      </w:pPr>
    </w:p>
    <w:p w14:paraId="481332A5" w14:textId="238ABA56" w:rsidR="00D611EF" w:rsidRDefault="00D611EF" w:rsidP="00577858">
      <w:pPr>
        <w:widowControl/>
        <w:spacing w:after="0" w:line="240" w:lineRule="auto"/>
        <w:contextualSpacing/>
        <w:rPr>
          <w:rFonts w:ascii="Arial" w:eastAsia="Arial" w:hAnsi="Arial" w:cs="Arial"/>
          <w:sz w:val="24"/>
          <w:szCs w:val="24"/>
        </w:rPr>
      </w:pPr>
    </w:p>
    <w:p w14:paraId="1C1B3948" w14:textId="5B712FEF" w:rsidR="00D611EF" w:rsidRDefault="00D611EF" w:rsidP="00577858">
      <w:pPr>
        <w:widowControl/>
        <w:spacing w:after="0" w:line="240" w:lineRule="auto"/>
        <w:contextualSpacing/>
        <w:rPr>
          <w:rFonts w:ascii="Arial" w:eastAsia="Arial" w:hAnsi="Arial" w:cs="Arial"/>
          <w:sz w:val="24"/>
          <w:szCs w:val="24"/>
        </w:rPr>
      </w:pPr>
    </w:p>
    <w:p w14:paraId="6BEB6B5A" w14:textId="41824BCA" w:rsidR="00D611EF" w:rsidRDefault="00D611EF" w:rsidP="00577858">
      <w:pPr>
        <w:widowControl/>
        <w:spacing w:after="0" w:line="240" w:lineRule="auto"/>
        <w:contextualSpacing/>
        <w:rPr>
          <w:rFonts w:ascii="Arial" w:eastAsia="Arial" w:hAnsi="Arial" w:cs="Arial"/>
          <w:sz w:val="24"/>
          <w:szCs w:val="24"/>
        </w:rPr>
      </w:pPr>
    </w:p>
    <w:p w14:paraId="3B7DA00D" w14:textId="490F1D00" w:rsidR="00D611EF" w:rsidRDefault="00D611EF" w:rsidP="00577858">
      <w:pPr>
        <w:widowControl/>
        <w:spacing w:after="0" w:line="240" w:lineRule="auto"/>
        <w:contextualSpacing/>
        <w:rPr>
          <w:rFonts w:ascii="Arial" w:eastAsia="Arial" w:hAnsi="Arial" w:cs="Arial"/>
          <w:b/>
          <w:bCs/>
          <w:color w:val="002060"/>
          <w:sz w:val="28"/>
          <w:szCs w:val="28"/>
        </w:rPr>
      </w:pPr>
      <w:r w:rsidRPr="00D611EF">
        <w:rPr>
          <w:rFonts w:ascii="Arial" w:eastAsia="Arial" w:hAnsi="Arial" w:cs="Arial"/>
          <w:b/>
          <w:bCs/>
          <w:color w:val="002060"/>
          <w:sz w:val="28"/>
          <w:szCs w:val="28"/>
        </w:rPr>
        <w:lastRenderedPageBreak/>
        <w:t>PHOTO DOCUMENTATION</w:t>
      </w:r>
    </w:p>
    <w:p w14:paraId="63D86D2D" w14:textId="2E6BE501" w:rsidR="00D611EF" w:rsidRDefault="00D611EF" w:rsidP="00577858">
      <w:pPr>
        <w:widowControl/>
        <w:spacing w:after="0" w:line="240" w:lineRule="auto"/>
        <w:contextualSpacing/>
        <w:rPr>
          <w:rFonts w:ascii="Arial" w:eastAsia="Arial" w:hAnsi="Arial" w:cs="Arial"/>
          <w:b/>
          <w:bCs/>
          <w:color w:val="002060"/>
          <w:sz w:val="28"/>
          <w:szCs w:val="28"/>
        </w:rPr>
      </w:pPr>
      <w:r>
        <w:rPr>
          <w:rFonts w:ascii="Arial" w:eastAsia="Arial" w:hAnsi="Arial" w:cs="Arial"/>
          <w:b/>
          <w:bCs/>
          <w:noProof/>
          <w:color w:val="002060"/>
          <w:sz w:val="32"/>
          <w:szCs w:val="32"/>
        </w:rPr>
        <w:drawing>
          <wp:anchor distT="0" distB="0" distL="114300" distR="114300" simplePos="0" relativeHeight="251658240" behindDoc="1" locked="0" layoutInCell="1" allowOverlap="1" wp14:anchorId="033F375B" wp14:editId="0C5B5533">
            <wp:simplePos x="0" y="0"/>
            <wp:positionH relativeFrom="margin">
              <wp:posOffset>454343</wp:posOffset>
            </wp:positionH>
            <wp:positionV relativeFrom="paragraph">
              <wp:posOffset>184468</wp:posOffset>
            </wp:positionV>
            <wp:extent cx="5286052" cy="396453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86052" cy="3964539"/>
                    </a:xfrm>
                    <a:prstGeom prst="rect">
                      <a:avLst/>
                    </a:prstGeom>
                  </pic:spPr>
                </pic:pic>
              </a:graphicData>
            </a:graphic>
            <wp14:sizeRelH relativeFrom="margin">
              <wp14:pctWidth>0</wp14:pctWidth>
            </wp14:sizeRelH>
            <wp14:sizeRelV relativeFrom="margin">
              <wp14:pctHeight>0</wp14:pctHeight>
            </wp14:sizeRelV>
          </wp:anchor>
        </w:drawing>
      </w:r>
    </w:p>
    <w:p w14:paraId="2C96114F" w14:textId="77777777" w:rsidR="00A67162" w:rsidRDefault="00A67162" w:rsidP="00577858">
      <w:pPr>
        <w:widowControl/>
        <w:spacing w:after="0" w:line="240" w:lineRule="auto"/>
        <w:contextualSpacing/>
        <w:rPr>
          <w:rFonts w:ascii="Arial" w:eastAsia="Arial" w:hAnsi="Arial" w:cs="Arial"/>
          <w:b/>
          <w:bCs/>
          <w:color w:val="002060"/>
          <w:sz w:val="32"/>
          <w:szCs w:val="32"/>
        </w:rPr>
      </w:pPr>
    </w:p>
    <w:p w14:paraId="181B4E7F" w14:textId="42303CC9" w:rsidR="00A67162" w:rsidRDefault="00A67162">
      <w:pPr>
        <w:widowControl/>
        <w:spacing w:after="160" w:line="259" w:lineRule="auto"/>
        <w:rPr>
          <w:rFonts w:ascii="Arial" w:eastAsia="Arial" w:hAnsi="Arial" w:cs="Arial"/>
          <w:b/>
          <w:bCs/>
          <w:color w:val="002060"/>
          <w:sz w:val="32"/>
          <w:szCs w:val="32"/>
        </w:rPr>
      </w:pPr>
      <w:r>
        <w:rPr>
          <w:rFonts w:ascii="Arial" w:eastAsia="Arial" w:hAnsi="Arial" w:cs="Arial"/>
          <w:b/>
          <w:bCs/>
          <w:noProof/>
          <w:color w:val="002060"/>
          <w:sz w:val="32"/>
          <w:szCs w:val="32"/>
        </w:rPr>
        <w:drawing>
          <wp:anchor distT="0" distB="0" distL="114300" distR="114300" simplePos="0" relativeHeight="251660288" behindDoc="1" locked="0" layoutInCell="1" allowOverlap="1" wp14:anchorId="75E91178" wp14:editId="1F3F424D">
            <wp:simplePos x="0" y="0"/>
            <wp:positionH relativeFrom="margin">
              <wp:align>center</wp:align>
            </wp:positionH>
            <wp:positionV relativeFrom="paragraph">
              <wp:posOffset>3865880</wp:posOffset>
            </wp:positionV>
            <wp:extent cx="5286052" cy="396453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286052" cy="3964539"/>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bCs/>
          <w:color w:val="002060"/>
          <w:sz w:val="32"/>
          <w:szCs w:val="32"/>
        </w:rPr>
        <w:br w:type="page"/>
      </w:r>
    </w:p>
    <w:p w14:paraId="5F10F798" w14:textId="08CB87FF" w:rsidR="00D611EF" w:rsidRPr="00D611EF" w:rsidRDefault="009F57AF" w:rsidP="00577858">
      <w:pPr>
        <w:widowControl/>
        <w:spacing w:after="0" w:line="240" w:lineRule="auto"/>
        <w:contextualSpacing/>
        <w:rPr>
          <w:rFonts w:ascii="Arial" w:eastAsia="Arial" w:hAnsi="Arial" w:cs="Arial"/>
          <w:b/>
          <w:bCs/>
          <w:color w:val="002060"/>
          <w:sz w:val="32"/>
          <w:szCs w:val="32"/>
        </w:rPr>
      </w:pPr>
      <w:r>
        <w:rPr>
          <w:rFonts w:ascii="Arial" w:eastAsia="Arial" w:hAnsi="Arial" w:cs="Arial"/>
          <w:b/>
          <w:bCs/>
          <w:noProof/>
          <w:color w:val="002060"/>
          <w:sz w:val="32"/>
          <w:szCs w:val="32"/>
        </w:rPr>
        <w:lastRenderedPageBreak/>
        <w:drawing>
          <wp:anchor distT="0" distB="0" distL="114300" distR="114300" simplePos="0" relativeHeight="251664384" behindDoc="1" locked="0" layoutInCell="1" allowOverlap="1" wp14:anchorId="032CF8F0" wp14:editId="7F0EFA24">
            <wp:simplePos x="0" y="0"/>
            <wp:positionH relativeFrom="margin">
              <wp:posOffset>455693</wp:posOffset>
            </wp:positionH>
            <wp:positionV relativeFrom="paragraph">
              <wp:posOffset>4190479</wp:posOffset>
            </wp:positionV>
            <wp:extent cx="5286052" cy="396453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286052" cy="3964539"/>
                    </a:xfrm>
                    <a:prstGeom prst="rect">
                      <a:avLst/>
                    </a:prstGeom>
                  </pic:spPr>
                </pic:pic>
              </a:graphicData>
            </a:graphic>
            <wp14:sizeRelH relativeFrom="margin">
              <wp14:pctWidth>0</wp14:pctWidth>
            </wp14:sizeRelH>
            <wp14:sizeRelV relativeFrom="margin">
              <wp14:pctHeight>0</wp14:pctHeight>
            </wp14:sizeRelV>
          </wp:anchor>
        </w:drawing>
      </w:r>
      <w:r w:rsidR="00A67162">
        <w:rPr>
          <w:rFonts w:ascii="Arial" w:eastAsia="Arial" w:hAnsi="Arial" w:cs="Arial"/>
          <w:b/>
          <w:bCs/>
          <w:noProof/>
          <w:color w:val="002060"/>
          <w:sz w:val="32"/>
          <w:szCs w:val="32"/>
        </w:rPr>
        <w:drawing>
          <wp:anchor distT="0" distB="0" distL="114300" distR="114300" simplePos="0" relativeHeight="251662336" behindDoc="1" locked="0" layoutInCell="1" allowOverlap="1" wp14:anchorId="37D2B84F" wp14:editId="00D7094B">
            <wp:simplePos x="0" y="0"/>
            <wp:positionH relativeFrom="margin">
              <wp:align>center</wp:align>
            </wp:positionH>
            <wp:positionV relativeFrom="paragraph">
              <wp:posOffset>-635</wp:posOffset>
            </wp:positionV>
            <wp:extent cx="5286052" cy="396453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286052" cy="3964539"/>
                    </a:xfrm>
                    <a:prstGeom prst="rect">
                      <a:avLst/>
                    </a:prstGeom>
                  </pic:spPr>
                </pic:pic>
              </a:graphicData>
            </a:graphic>
            <wp14:sizeRelH relativeFrom="margin">
              <wp14:pctWidth>0</wp14:pctWidth>
            </wp14:sizeRelH>
            <wp14:sizeRelV relativeFrom="margin">
              <wp14:pctHeight>0</wp14:pctHeight>
            </wp14:sizeRelV>
          </wp:anchor>
        </w:drawing>
      </w:r>
    </w:p>
    <w:sectPr w:rsidR="00D611EF" w:rsidRPr="00D611EF" w:rsidSect="00D578EA">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FBFE7" w14:textId="77777777" w:rsidR="00692ED8" w:rsidRDefault="00692ED8">
      <w:pPr>
        <w:spacing w:after="0" w:line="240" w:lineRule="auto"/>
      </w:pPr>
      <w:r>
        <w:separator/>
      </w:r>
    </w:p>
  </w:endnote>
  <w:endnote w:type="continuationSeparator" w:id="0">
    <w:p w14:paraId="16F0E77B" w14:textId="77777777" w:rsidR="00692ED8" w:rsidRDefault="00692E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5D2EA2" w:rsidRDefault="005D2EA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5D2EA2" w:rsidRDefault="005D2EA2">
    <w:pPr>
      <w:pBdr>
        <w:bottom w:val="single" w:sz="6" w:space="1" w:color="000000"/>
      </w:pBdr>
      <w:tabs>
        <w:tab w:val="left" w:pos="2371"/>
        <w:tab w:val="center" w:pos="5233"/>
      </w:tabs>
      <w:spacing w:after="0" w:line="240" w:lineRule="auto"/>
      <w:jc w:val="right"/>
      <w:rPr>
        <w:sz w:val="16"/>
        <w:szCs w:val="16"/>
      </w:rPr>
    </w:pPr>
  </w:p>
  <w:p w14:paraId="2B859230" w14:textId="51043A15" w:rsidR="005D2EA2" w:rsidRDefault="005D2EA2"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20</w:t>
    </w:r>
    <w:r w:rsidRPr="008B2E5F">
      <w:rPr>
        <w:rFonts w:ascii="Arial" w:eastAsia="Arial" w:hAnsi="Arial" w:cs="Arial"/>
        <w:sz w:val="14"/>
        <w:szCs w:val="14"/>
      </w:rPr>
      <w:t xml:space="preserve"> on the Coron</w:t>
    </w:r>
    <w:r>
      <w:rPr>
        <w:rFonts w:ascii="Arial" w:eastAsia="Arial" w:hAnsi="Arial" w:cs="Arial"/>
        <w:sz w:val="14"/>
        <w:szCs w:val="14"/>
      </w:rPr>
      <w:t>avirus Disease (COVID19) as of 17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5D2EA2" w:rsidRDefault="005D2EA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E7F38A" w14:textId="77777777" w:rsidR="00692ED8" w:rsidRDefault="00692ED8">
      <w:pPr>
        <w:spacing w:after="0" w:line="240" w:lineRule="auto"/>
      </w:pPr>
      <w:r>
        <w:separator/>
      </w:r>
    </w:p>
  </w:footnote>
  <w:footnote w:type="continuationSeparator" w:id="0">
    <w:p w14:paraId="4CE62D02" w14:textId="77777777" w:rsidR="00692ED8" w:rsidRDefault="00692E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5D2EA2" w:rsidRDefault="005D2EA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5D2EA2" w:rsidRDefault="005D2EA2">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5D2EA2" w:rsidRDefault="005D2EA2">
    <w:pPr>
      <w:pBdr>
        <w:bottom w:val="single" w:sz="6" w:space="1" w:color="000000"/>
      </w:pBdr>
      <w:tabs>
        <w:tab w:val="center" w:pos="4680"/>
        <w:tab w:val="right" w:pos="9360"/>
      </w:tabs>
      <w:spacing w:after="0" w:line="240" w:lineRule="auto"/>
      <w:jc w:val="center"/>
      <w:rPr>
        <w:sz w:val="10"/>
      </w:rPr>
    </w:pPr>
  </w:p>
  <w:p w14:paraId="3A0C3660" w14:textId="77777777" w:rsidR="005D2EA2" w:rsidRDefault="005D2EA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5D2EA2" w:rsidRDefault="005D2EA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1CC8AB0-7E05-418B-9F4F-ACCE6AC2222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36</Pages>
  <Words>13777</Words>
  <Characters>78531</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44</cp:revision>
  <dcterms:created xsi:type="dcterms:W3CDTF">2021-03-14T08:18:00Z</dcterms:created>
  <dcterms:modified xsi:type="dcterms:W3CDTF">2021-03-1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